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4D644" w14:textId="77777777" w:rsidR="006B23DF" w:rsidRDefault="006B23DF">
      <w:pPr>
        <w:spacing w:line="240" w:lineRule="auto"/>
      </w:pPr>
    </w:p>
    <w:p w14:paraId="254CB7FC" w14:textId="77777777" w:rsidR="006B23DF" w:rsidRDefault="006B23DF">
      <w:pPr>
        <w:spacing w:line="240" w:lineRule="auto"/>
      </w:pPr>
    </w:p>
    <w:p w14:paraId="0B3B0AC1" w14:textId="77777777" w:rsidR="006B23DF" w:rsidRDefault="006B23DF">
      <w:pPr>
        <w:spacing w:line="240" w:lineRule="auto"/>
      </w:pPr>
    </w:p>
    <w:p w14:paraId="7318372C" w14:textId="77777777" w:rsidR="006B23DF" w:rsidRDefault="006B23DF">
      <w:pPr>
        <w:spacing w:line="240" w:lineRule="auto"/>
      </w:pPr>
    </w:p>
    <w:p w14:paraId="03098182" w14:textId="77777777" w:rsidR="006B23DF" w:rsidRDefault="006B23DF">
      <w:pPr>
        <w:spacing w:line="240" w:lineRule="auto"/>
      </w:pPr>
      <w:r>
        <w:rPr>
          <w:noProof/>
          <w:lang w:val="en-GB" w:eastAsia="en-GB"/>
        </w:rPr>
        <mc:AlternateContent>
          <mc:Choice Requires="wpg">
            <w:drawing>
              <wp:anchor distT="0" distB="0" distL="114300" distR="114300" simplePos="0" relativeHeight="251675136" behindDoc="0" locked="0" layoutInCell="1" allowOverlap="1" wp14:anchorId="5E6C4EC7" wp14:editId="7C171AC8">
                <wp:simplePos x="0" y="0"/>
                <wp:positionH relativeFrom="column">
                  <wp:posOffset>0</wp:posOffset>
                </wp:positionH>
                <wp:positionV relativeFrom="paragraph">
                  <wp:posOffset>-635</wp:posOffset>
                </wp:positionV>
                <wp:extent cx="6858000" cy="8067675"/>
                <wp:effectExtent l="0" t="0" r="0" b="9525"/>
                <wp:wrapNone/>
                <wp:docPr id="50"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8067675"/>
                          <a:chOff x="0" y="1895475"/>
                          <a:chExt cx="6858000" cy="7614920"/>
                        </a:xfrm>
                      </wpg:grpSpPr>
                      <wps:wsp>
                        <wps:cNvPr id="51" name="Rectangle 26"/>
                        <wps:cNvSpPr>
                          <a:spLocks noChangeArrowheads="1"/>
                        </wps:cNvSpPr>
                        <wps:spPr bwMode="auto">
                          <a:xfrm>
                            <a:off x="0" y="6238875"/>
                            <a:ext cx="6858000" cy="3271520"/>
                          </a:xfrm>
                          <a:prstGeom prst="rect">
                            <a:avLst/>
                          </a:prstGeom>
                          <a:blipFill dpi="0" rotWithShape="1">
                            <a:blip r:embed="rId8"/>
                            <a:srcRect/>
                            <a:stretch>
                              <a:fillRect/>
                            </a:stretch>
                          </a:blip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p w14:paraId="7B3184AC" w14:textId="77777777" w:rsidR="00405377" w:rsidRPr="00810B77" w:rsidRDefault="00405377" w:rsidP="006B23DF">
                              <w:pPr>
                                <w:pStyle w:val="NoSpacing"/>
                                <w:rPr>
                                  <w:color w:val="FFFFFF"/>
                                  <w:sz w:val="32"/>
                                  <w:szCs w:val="32"/>
                                </w:rPr>
                              </w:pPr>
                            </w:p>
                          </w:txbxContent>
                        </wps:txbx>
                        <wps:bodyPr rot="0" vert="horz" wrap="square" lIns="457200" tIns="182880" rIns="457200" bIns="457200" anchor="b" anchorCtr="0" upright="1">
                          <a:noAutofit/>
                        </wps:bodyPr>
                      </wps:wsp>
                      <wps:wsp>
                        <wps:cNvPr id="52" name="Text Box 27"/>
                        <wps:cNvSpPr txBox="1">
                          <a:spLocks noChangeArrowheads="1"/>
                        </wps:cNvSpPr>
                        <wps:spPr bwMode="auto">
                          <a:xfrm>
                            <a:off x="0" y="3381375"/>
                            <a:ext cx="6858000" cy="28041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color w:val="523D20"/>
                                  <w:sz w:val="56"/>
                                  <w:szCs w:val="108"/>
                                </w:rPr>
                                <w:alias w:val="Title"/>
                                <w:tag w:val=""/>
                                <w:id w:val="-1166008892"/>
                                <w:dataBinding w:prefixMappings="xmlns:ns0='http://purl.org/dc/elements/1.1/' xmlns:ns1='http://schemas.openxmlformats.org/package/2006/metadata/core-properties' " w:xpath="/ns1:coreProperties[1]/ns0:title[1]" w:storeItemID="{6C3C8BC8-F283-45AE-878A-BAB7291924A1}"/>
                                <w:text/>
                              </w:sdtPr>
                              <w:sdtEndPr>
                                <w:rPr>
                                  <w:szCs w:val="24"/>
                                </w:rPr>
                              </w:sdtEndPr>
                              <w:sdtContent>
                                <w:p w14:paraId="7AB9E8ED" w14:textId="77777777" w:rsidR="00405377" w:rsidRPr="006B23DF" w:rsidRDefault="00405377" w:rsidP="006B23DF">
                                  <w:pPr>
                                    <w:pStyle w:val="NoSpacing"/>
                                    <w:pBdr>
                                      <w:bottom w:val="single" w:sz="6" w:space="4" w:color="7F7F7F"/>
                                    </w:pBdr>
                                    <w:rPr>
                                      <w:color w:val="523D20"/>
                                      <w:sz w:val="96"/>
                                      <w:szCs w:val="108"/>
                                    </w:rPr>
                                  </w:pPr>
                                  <w:r w:rsidRPr="006B23DF">
                                    <w:rPr>
                                      <w:color w:val="523D20"/>
                                      <w:sz w:val="56"/>
                                      <w:szCs w:val="108"/>
                                    </w:rPr>
                                    <w:t xml:space="preserve">Great Western OOSC </w:t>
                                  </w:r>
                                  <w:r w:rsidRPr="006B23DF">
                                    <w:rPr>
                                      <w:color w:val="523D20"/>
                                      <w:sz w:val="56"/>
                                      <w:szCs w:val="108"/>
                                      <w:lang w:val="en-GB"/>
                                    </w:rPr>
                                    <w:t>Prospectus</w:t>
                                  </w:r>
                                </w:p>
                              </w:sdtContent>
                            </w:sdt>
                            <w:sdt>
                              <w:sdtPr>
                                <w:rPr>
                                  <w:caps/>
                                  <w:color w:val="523D20"/>
                                  <w:sz w:val="36"/>
                                  <w:szCs w:val="36"/>
                                </w:rPr>
                                <w:alias w:val="Subtitle"/>
                                <w:tag w:val=""/>
                                <w:id w:val="1218249125"/>
                                <w:dataBinding w:prefixMappings="xmlns:ns0='http://purl.org/dc/elements/1.1/' xmlns:ns1='http://schemas.openxmlformats.org/package/2006/metadata/core-properties' " w:xpath="/ns1:coreProperties[1]/ns0:subject[1]" w:storeItemID="{6C3C8BC8-F283-45AE-878A-BAB7291924A1}"/>
                                <w:text/>
                              </w:sdtPr>
                              <w:sdtEndPr/>
                              <w:sdtContent>
                                <w:p w14:paraId="4929D06C" w14:textId="53647F8B" w:rsidR="00405377" w:rsidRPr="006B3AB7" w:rsidRDefault="00113AED" w:rsidP="006B23DF">
                                  <w:pPr>
                                    <w:pStyle w:val="NoSpacing"/>
                                    <w:spacing w:before="240"/>
                                    <w:rPr>
                                      <w:caps/>
                                      <w:color w:val="523D20"/>
                                      <w:sz w:val="36"/>
                                      <w:szCs w:val="36"/>
                                    </w:rPr>
                                  </w:pPr>
                                  <w:r>
                                    <w:rPr>
                                      <w:caps/>
                                      <w:color w:val="523D20"/>
                                      <w:sz w:val="36"/>
                                      <w:szCs w:val="36"/>
                                      <w:lang w:val="en-GB"/>
                                    </w:rPr>
                                    <w:t>FEBRUARY</w:t>
                                  </w:r>
                                  <w:r w:rsidR="008819F2">
                                    <w:rPr>
                                      <w:caps/>
                                      <w:color w:val="523D20"/>
                                      <w:sz w:val="36"/>
                                      <w:szCs w:val="36"/>
                                      <w:lang w:val="en-GB"/>
                                    </w:rPr>
                                    <w:t xml:space="preserve"> 202</w:t>
                                  </w:r>
                                  <w:r>
                                    <w:rPr>
                                      <w:caps/>
                                      <w:color w:val="523D20"/>
                                      <w:sz w:val="36"/>
                                      <w:szCs w:val="36"/>
                                      <w:lang w:val="en-GB"/>
                                    </w:rPr>
                                    <w:t>3</w:t>
                                  </w:r>
                                </w:p>
                              </w:sdtContent>
                            </w:sdt>
                          </w:txbxContent>
                        </wps:txbx>
                        <wps:bodyPr rot="0" vert="horz" wrap="square" lIns="457200" tIns="457200" rIns="457200" bIns="457200" anchor="ctr" anchorCtr="0" upright="1">
                          <a:noAutofit/>
                        </wps:bodyPr>
                      </wps:wsp>
                      <wps:wsp>
                        <wps:cNvPr id="53" name="Text Box 28"/>
                        <wps:cNvSpPr txBox="1">
                          <a:spLocks noChangeArrowheads="1"/>
                        </wps:cNvSpPr>
                        <wps:spPr bwMode="auto">
                          <a:xfrm>
                            <a:off x="695325" y="6252210"/>
                            <a:ext cx="5572125" cy="2739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3144E0F" w14:textId="77777777" w:rsidR="00405377" w:rsidRDefault="00405377" w:rsidP="006B23DF">
                              <w:pPr>
                                <w:pStyle w:val="NoSpacing"/>
                                <w:jc w:val="center"/>
                                <w:rPr>
                                  <w:color w:val="FFFFFF"/>
                                  <w:sz w:val="72"/>
                                  <w:szCs w:val="32"/>
                                </w:rPr>
                              </w:pPr>
                              <w:r w:rsidRPr="00810B77">
                                <w:rPr>
                                  <w:color w:val="FFFFFF"/>
                                  <w:sz w:val="72"/>
                                  <w:szCs w:val="32"/>
                                </w:rPr>
                                <w:t>Great Western</w:t>
                              </w:r>
                              <w:r>
                                <w:rPr>
                                  <w:color w:val="FFFFFF"/>
                                  <w:sz w:val="72"/>
                                  <w:szCs w:val="32"/>
                                </w:rPr>
                                <w:t xml:space="preserve"> </w:t>
                              </w:r>
                            </w:p>
                            <w:p w14:paraId="7D037009" w14:textId="77777777" w:rsidR="00405377" w:rsidRDefault="00405377" w:rsidP="006B23DF">
                              <w:pPr>
                                <w:pStyle w:val="NoSpacing"/>
                                <w:jc w:val="center"/>
                                <w:rPr>
                                  <w:color w:val="FFFFFF"/>
                                  <w:sz w:val="72"/>
                                  <w:szCs w:val="32"/>
                                </w:rPr>
                              </w:pPr>
                              <w:r>
                                <w:rPr>
                                  <w:color w:val="FFFFFF"/>
                                  <w:sz w:val="72"/>
                                  <w:szCs w:val="32"/>
                                </w:rPr>
                                <w:t xml:space="preserve">Pre-School, </w:t>
                              </w:r>
                            </w:p>
                            <w:p w14:paraId="07EDFA44" w14:textId="77777777" w:rsidR="00405377" w:rsidRPr="00810B77" w:rsidRDefault="00405377" w:rsidP="006B23DF">
                              <w:pPr>
                                <w:pStyle w:val="NoSpacing"/>
                                <w:jc w:val="center"/>
                                <w:rPr>
                                  <w:color w:val="FFFFFF"/>
                                  <w:sz w:val="72"/>
                                  <w:szCs w:val="32"/>
                                </w:rPr>
                              </w:pPr>
                              <w:r>
                                <w:rPr>
                                  <w:color w:val="FFFFFF"/>
                                  <w:sz w:val="72"/>
                                  <w:szCs w:val="32"/>
                                </w:rPr>
                                <w:t>Out of School Clubs and</w:t>
                              </w:r>
                              <w:r w:rsidRPr="00810B77">
                                <w:rPr>
                                  <w:color w:val="FFFFFF"/>
                                  <w:sz w:val="72"/>
                                  <w:szCs w:val="32"/>
                                </w:rPr>
                                <w:t xml:space="preserve"> Assessment and Training Centre</w:t>
                              </w:r>
                            </w:p>
                            <w:p w14:paraId="4FA6B2E2" w14:textId="77777777" w:rsidR="00405377" w:rsidRPr="008E027B" w:rsidRDefault="00405377" w:rsidP="006B23DF">
                              <w:pPr>
                                <w:rPr>
                                  <w:i/>
                                </w:rPr>
                              </w:pPr>
                            </w:p>
                          </w:txbxContent>
                        </wps:txbx>
                        <wps:bodyPr rot="0" vert="horz" wrap="square" lIns="91440" tIns="45720" rIns="91440" bIns="45720" anchor="t" anchorCtr="0" upright="1">
                          <a:noAutofit/>
                        </wps:bodyPr>
                      </wps:wsp>
                      <wps:wsp>
                        <wps:cNvPr id="54" name="Text Box 29"/>
                        <wps:cNvSpPr txBox="1">
                          <a:spLocks noChangeArrowheads="1"/>
                        </wps:cNvSpPr>
                        <wps:spPr bwMode="auto">
                          <a:xfrm>
                            <a:off x="638175" y="9020175"/>
                            <a:ext cx="557212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7159CD" w14:textId="77777777" w:rsidR="00405377" w:rsidRPr="00810B77" w:rsidRDefault="00405377" w:rsidP="006B23DF">
                              <w:pPr>
                                <w:pStyle w:val="NoSpacing"/>
                                <w:jc w:val="center"/>
                                <w:rPr>
                                  <w:color w:val="FFFFFF"/>
                                  <w:sz w:val="28"/>
                                  <w:szCs w:val="32"/>
                                </w:rPr>
                              </w:pPr>
                              <w:r w:rsidRPr="00810B77">
                                <w:rPr>
                                  <w:color w:val="FFFFFF"/>
                                  <w:sz w:val="28"/>
                                  <w:szCs w:val="32"/>
                                </w:rPr>
                                <w:t>www.greatwestern</w:t>
                              </w:r>
                              <w:r>
                                <w:rPr>
                                  <w:color w:val="FFFFFF"/>
                                  <w:sz w:val="28"/>
                                  <w:szCs w:val="32"/>
                                </w:rPr>
                                <w:t>ps</w:t>
                              </w:r>
                              <w:r w:rsidRPr="00810B77">
                                <w:rPr>
                                  <w:color w:val="FFFFFF"/>
                                  <w:sz w:val="28"/>
                                  <w:szCs w:val="32"/>
                                </w:rPr>
                                <w:t>.co.uk</w:t>
                              </w:r>
                            </w:p>
                            <w:p w14:paraId="618EF193" w14:textId="77777777" w:rsidR="00405377" w:rsidRPr="008E027B" w:rsidRDefault="00405377" w:rsidP="006B23DF">
                              <w:pPr>
                                <w:rPr>
                                  <w:sz w:val="20"/>
                                </w:rPr>
                              </w:pPr>
                            </w:p>
                          </w:txbxContent>
                        </wps:txbx>
                        <wps:bodyPr rot="0" vert="horz" wrap="square" lIns="91440" tIns="45720" rIns="91440" bIns="45720" anchor="t" anchorCtr="0" upright="1">
                          <a:noAutofit/>
                        </wps:bodyPr>
                      </wps:wsp>
                      <pic:pic xmlns:pic="http://schemas.openxmlformats.org/drawingml/2006/picture">
                        <pic:nvPicPr>
                          <pic:cNvPr id="56" name="Picture 31"/>
                          <pic:cNvPicPr>
                            <a:picLocks noChangeAspect="1"/>
                          </pic:cNvPicPr>
                        </pic:nvPicPr>
                        <pic:blipFill>
                          <a:blip r:embed="rId9">
                            <a:extLst>
                              <a:ext uri="{28A0092B-C50C-407E-A947-70E740481C1C}">
                                <a14:useLocalDpi xmlns:a14="http://schemas.microsoft.com/office/drawing/2010/main"/>
                              </a:ext>
                            </a:extLst>
                          </a:blip>
                          <a:srcRect/>
                          <a:stretch>
                            <a:fillRect/>
                          </a:stretch>
                        </pic:blipFill>
                        <pic:spPr bwMode="auto">
                          <a:xfrm>
                            <a:off x="257175" y="1895475"/>
                            <a:ext cx="6350000" cy="160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E6C4EC7" id="Group 25" o:spid="_x0000_s1026" style="position:absolute;margin-left:0;margin-top:-.05pt;width:540pt;height:635.25pt;z-index:251675136" coordorigin=",18954" coordsize="68580,76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">
                <v:rect id="Rectangle 26" o:spid="_x0000_s1027" style="position:absolute;top:62388;width:68580;height:3271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" stroked="f" strokeweight="1pt">
                  <v:fill r:id="rId10" o:title="" recolor="t" rotate="t" type="frame"/>
                  <v:textbox inset="36pt,14.4pt,36pt,36pt">
                    <w:txbxContent>
                      <w:p w14:paraId="7B3184AC" w14:textId="77777777" w:rsidR="00405377" w:rsidRPr="00810B77" w:rsidRDefault="00405377" w:rsidP="006B23DF">
                        <w:pPr>
                          <w:pStyle w:val="NoSpacing"/>
                          <w:rPr>
                            <w:color w:val="FFFFFF"/>
                            <w:sz w:val="32"/>
                            <w:szCs w:val="32"/>
                          </w:rPr>
                        </w:pPr>
                      </w:p>
                    </w:txbxContent>
                  </v:textbox>
                </v:rect>
                <v:shapetype id="_x0000_t202" coordsize="21600,21600" o:spt="202" path="m,l,21600r21600,l21600,xe">
                  <v:stroke joinstyle="miter"/>
                  <v:path gradientshapeok="t" o:connecttype="rect"/>
                </v:shapetype>
                <v:shape id="Text Box 27" o:spid="_x0000_s1028" type="#_x0000_t202" style="position:absolute;top:33813;width:68580;height:28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" stroked="f" strokeweight=".5pt">
                  <v:textbox inset="36pt,36pt,36pt,36pt">
                    <w:txbxContent>
                      <w:sdt>
                        <w:sdtPr>
                          <w:rPr>
                            <w:color w:val="523D20"/>
                            <w:sz w:val="56"/>
                            <w:szCs w:val="108"/>
                          </w:rPr>
                          <w:alias w:val="Title"/>
                          <w:tag w:val=""/>
                          <w:id w:val="-1166008892"/>
                          <w:dataBinding w:prefixMappings="xmlns:ns0='http://purl.org/dc/elements/1.1/' xmlns:ns1='http://schemas.openxmlformats.org/package/2006/metadata/core-properties' " w:xpath="/ns1:coreProperties[1]/ns0:title[1]" w:storeItemID="{6C3C8BC8-F283-45AE-878A-BAB7291924A1}"/>
                          <w:text/>
                        </w:sdtPr>
                        <w:sdtEndPr>
                          <w:rPr>
                            <w:szCs w:val="24"/>
                          </w:rPr>
                        </w:sdtEndPr>
                        <w:sdtContent>
                          <w:p w14:paraId="7AB9E8ED" w14:textId="77777777" w:rsidR="00405377" w:rsidRPr="006B23DF" w:rsidRDefault="00405377" w:rsidP="006B23DF">
                            <w:pPr>
                              <w:pStyle w:val="NoSpacing"/>
                              <w:pBdr>
                                <w:bottom w:val="single" w:sz="6" w:space="4" w:color="7F7F7F"/>
                              </w:pBdr>
                              <w:rPr>
                                <w:color w:val="523D20"/>
                                <w:sz w:val="96"/>
                                <w:szCs w:val="108"/>
                              </w:rPr>
                            </w:pPr>
                            <w:r w:rsidRPr="006B23DF">
                              <w:rPr>
                                <w:color w:val="523D20"/>
                                <w:sz w:val="56"/>
                                <w:szCs w:val="108"/>
                              </w:rPr>
                              <w:t xml:space="preserve">Great Western OOSC </w:t>
                            </w:r>
                            <w:r w:rsidRPr="006B23DF">
                              <w:rPr>
                                <w:color w:val="523D20"/>
                                <w:sz w:val="56"/>
                                <w:szCs w:val="108"/>
                                <w:lang w:val="en-GB"/>
                              </w:rPr>
                              <w:t>Prospectus</w:t>
                            </w:r>
                          </w:p>
                        </w:sdtContent>
                      </w:sdt>
                      <w:sdt>
                        <w:sdtPr>
                          <w:rPr>
                            <w:caps/>
                            <w:color w:val="523D20"/>
                            <w:sz w:val="36"/>
                            <w:szCs w:val="36"/>
                          </w:rPr>
                          <w:alias w:val="Subtitle"/>
                          <w:tag w:val=""/>
                          <w:id w:val="1218249125"/>
                          <w:dataBinding w:prefixMappings="xmlns:ns0='http://purl.org/dc/elements/1.1/' xmlns:ns1='http://schemas.openxmlformats.org/package/2006/metadata/core-properties' " w:xpath="/ns1:coreProperties[1]/ns0:subject[1]" w:storeItemID="{6C3C8BC8-F283-45AE-878A-BAB7291924A1}"/>
                          <w:text/>
                        </w:sdtPr>
                        <w:sdtEndPr/>
                        <w:sdtContent>
                          <w:p w14:paraId="4929D06C" w14:textId="53647F8B" w:rsidR="00405377" w:rsidRPr="006B3AB7" w:rsidRDefault="00113AED" w:rsidP="006B23DF">
                            <w:pPr>
                              <w:pStyle w:val="NoSpacing"/>
                              <w:spacing w:before="240"/>
                              <w:rPr>
                                <w:caps/>
                                <w:color w:val="523D20"/>
                                <w:sz w:val="36"/>
                                <w:szCs w:val="36"/>
                              </w:rPr>
                            </w:pPr>
                            <w:r>
                              <w:rPr>
                                <w:caps/>
                                <w:color w:val="523D20"/>
                                <w:sz w:val="36"/>
                                <w:szCs w:val="36"/>
                                <w:lang w:val="en-GB"/>
                              </w:rPr>
                              <w:t>FEBRUARY</w:t>
                            </w:r>
                            <w:r w:rsidR="008819F2">
                              <w:rPr>
                                <w:caps/>
                                <w:color w:val="523D20"/>
                                <w:sz w:val="36"/>
                                <w:szCs w:val="36"/>
                                <w:lang w:val="en-GB"/>
                              </w:rPr>
                              <w:t xml:space="preserve"> 202</w:t>
                            </w:r>
                            <w:r>
                              <w:rPr>
                                <w:caps/>
                                <w:color w:val="523D20"/>
                                <w:sz w:val="36"/>
                                <w:szCs w:val="36"/>
                                <w:lang w:val="en-GB"/>
                              </w:rPr>
                              <w:t>3</w:t>
                            </w:r>
                          </w:p>
                        </w:sdtContent>
                      </w:sdt>
                    </w:txbxContent>
                  </v:textbox>
                </v:shape>
                <v:shape id="Text Box 28" o:spid="_x0000_s1029" type="#_x0000_t202" style="position:absolute;left:6953;top:62522;width:55721;height:27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43144E0F" w14:textId="77777777" w:rsidR="00405377" w:rsidRDefault="00405377" w:rsidP="006B23DF">
                        <w:pPr>
                          <w:pStyle w:val="NoSpacing"/>
                          <w:jc w:val="center"/>
                          <w:rPr>
                            <w:color w:val="FFFFFF"/>
                            <w:sz w:val="72"/>
                            <w:szCs w:val="32"/>
                          </w:rPr>
                        </w:pPr>
                        <w:r w:rsidRPr="00810B77">
                          <w:rPr>
                            <w:color w:val="FFFFFF"/>
                            <w:sz w:val="72"/>
                            <w:szCs w:val="32"/>
                          </w:rPr>
                          <w:t>Great Western</w:t>
                        </w:r>
                        <w:r>
                          <w:rPr>
                            <w:color w:val="FFFFFF"/>
                            <w:sz w:val="72"/>
                            <w:szCs w:val="32"/>
                          </w:rPr>
                          <w:t xml:space="preserve"> </w:t>
                        </w:r>
                      </w:p>
                      <w:p w14:paraId="7D037009" w14:textId="77777777" w:rsidR="00405377" w:rsidRDefault="00405377" w:rsidP="006B23DF">
                        <w:pPr>
                          <w:pStyle w:val="NoSpacing"/>
                          <w:jc w:val="center"/>
                          <w:rPr>
                            <w:color w:val="FFFFFF"/>
                            <w:sz w:val="72"/>
                            <w:szCs w:val="32"/>
                          </w:rPr>
                        </w:pPr>
                        <w:r>
                          <w:rPr>
                            <w:color w:val="FFFFFF"/>
                            <w:sz w:val="72"/>
                            <w:szCs w:val="32"/>
                          </w:rPr>
                          <w:t xml:space="preserve">Pre-School, </w:t>
                        </w:r>
                      </w:p>
                      <w:p w14:paraId="07EDFA44" w14:textId="77777777" w:rsidR="00405377" w:rsidRPr="00810B77" w:rsidRDefault="00405377" w:rsidP="006B23DF">
                        <w:pPr>
                          <w:pStyle w:val="NoSpacing"/>
                          <w:jc w:val="center"/>
                          <w:rPr>
                            <w:color w:val="FFFFFF"/>
                            <w:sz w:val="72"/>
                            <w:szCs w:val="32"/>
                          </w:rPr>
                        </w:pPr>
                        <w:r>
                          <w:rPr>
                            <w:color w:val="FFFFFF"/>
                            <w:sz w:val="72"/>
                            <w:szCs w:val="32"/>
                          </w:rPr>
                          <w:t>Out of School Clubs and</w:t>
                        </w:r>
                        <w:r w:rsidRPr="00810B77">
                          <w:rPr>
                            <w:color w:val="FFFFFF"/>
                            <w:sz w:val="72"/>
                            <w:szCs w:val="32"/>
                          </w:rPr>
                          <w:t xml:space="preserve"> Assessment and Training Centre</w:t>
                        </w:r>
                      </w:p>
                      <w:p w14:paraId="4FA6B2E2" w14:textId="77777777" w:rsidR="00405377" w:rsidRPr="008E027B" w:rsidRDefault="00405377" w:rsidP="006B23DF">
                        <w:pPr>
                          <w:rPr>
                            <w:i/>
                          </w:rPr>
                        </w:pPr>
                      </w:p>
                    </w:txbxContent>
                  </v:textbox>
                </v:shape>
                <v:shape id="Text Box 29" o:spid="_x0000_s1030" type="#_x0000_t202" style="position:absolute;left:6381;top:90201;width:55722;height: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527159CD" w14:textId="77777777" w:rsidR="00405377" w:rsidRPr="00810B77" w:rsidRDefault="00405377" w:rsidP="006B23DF">
                        <w:pPr>
                          <w:pStyle w:val="NoSpacing"/>
                          <w:jc w:val="center"/>
                          <w:rPr>
                            <w:color w:val="FFFFFF"/>
                            <w:sz w:val="28"/>
                            <w:szCs w:val="32"/>
                          </w:rPr>
                        </w:pPr>
                        <w:r w:rsidRPr="00810B77">
                          <w:rPr>
                            <w:color w:val="FFFFFF"/>
                            <w:sz w:val="28"/>
                            <w:szCs w:val="32"/>
                          </w:rPr>
                          <w:t>www.greatwestern</w:t>
                        </w:r>
                        <w:r>
                          <w:rPr>
                            <w:color w:val="FFFFFF"/>
                            <w:sz w:val="28"/>
                            <w:szCs w:val="32"/>
                          </w:rPr>
                          <w:t>ps</w:t>
                        </w:r>
                        <w:r w:rsidRPr="00810B77">
                          <w:rPr>
                            <w:color w:val="FFFFFF"/>
                            <w:sz w:val="28"/>
                            <w:szCs w:val="32"/>
                          </w:rPr>
                          <w:t>.co.uk</w:t>
                        </w:r>
                      </w:p>
                      <w:p w14:paraId="618EF193" w14:textId="77777777" w:rsidR="00405377" w:rsidRPr="008E027B" w:rsidRDefault="00405377" w:rsidP="006B23DF">
                        <w:pPr>
                          <w:rPr>
                            <w:sz w:val="20"/>
                          </w:rPr>
                        </w:pPr>
                      </w:p>
                    </w:txbxContent>
                  </v:textbox>
                </v:shape>
                <v:shape id="Picture 31" o:spid="_x0000_s1031" type="#_x0000_t75" style="position:absolute;left:2571;top:18954;width:63500;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">
                  <v:imagedata r:id="rId11" o:title=""/>
                  <v:path arrowok="t"/>
                </v:shape>
              </v:group>
            </w:pict>
          </mc:Fallback>
        </mc:AlternateContent>
      </w:r>
    </w:p>
    <w:p w14:paraId="1EBA08B5" w14:textId="77777777" w:rsidR="006B23DF" w:rsidRDefault="006B23DF" w:rsidP="006B23DF">
      <w:pPr>
        <w:pStyle w:val="NoSpacing"/>
      </w:pPr>
      <w:r>
        <w:br w:type="page"/>
      </w:r>
    </w:p>
    <w:p w14:paraId="61ECCF3C" w14:textId="77777777" w:rsidR="00307869" w:rsidRDefault="00307869">
      <w:pPr>
        <w:spacing w:line="240" w:lineRule="auto"/>
        <w:rPr>
          <w:b/>
          <w:bCs/>
          <w:color w:val="A3A3A3"/>
          <w:sz w:val="28"/>
          <w:szCs w:val="28"/>
        </w:rPr>
      </w:pPr>
    </w:p>
    <w:p w14:paraId="54D72C94" w14:textId="77777777" w:rsidR="00307869" w:rsidRDefault="00307869">
      <w:pPr>
        <w:pStyle w:val="TOCHeading"/>
        <w:sectPr w:rsidR="00307869" w:rsidSect="008117F5">
          <w:headerReference w:type="even" r:id="rId12"/>
          <w:footerReference w:type="even" r:id="rId13"/>
          <w:footerReference w:type="default" r:id="rId14"/>
          <w:type w:val="continuous"/>
          <w:pgSz w:w="12240" w:h="15840"/>
          <w:pgMar w:top="568" w:right="1440" w:bottom="1440" w:left="426" w:header="709" w:footer="605" w:gutter="0"/>
          <w:cols w:space="708"/>
          <w:titlePg/>
          <w:docGrid w:linePitch="360"/>
        </w:sectPr>
      </w:pPr>
    </w:p>
    <w:p w14:paraId="5DD6064D" w14:textId="77777777" w:rsidR="00797E85" w:rsidRDefault="00797E85">
      <w:pPr>
        <w:pStyle w:val="TOC1"/>
        <w:tabs>
          <w:tab w:val="right" w:leader="dot" w:pos="10790"/>
        </w:tabs>
      </w:pPr>
    </w:p>
    <w:p w14:paraId="76BC9E52" w14:textId="77777777" w:rsidR="00797E85" w:rsidRDefault="00797E85">
      <w:pPr>
        <w:pStyle w:val="TOC1"/>
        <w:tabs>
          <w:tab w:val="right" w:leader="dot" w:pos="10790"/>
        </w:tabs>
      </w:pPr>
    </w:p>
    <w:p w14:paraId="3D12B4A3" w14:textId="77777777" w:rsidR="00927095" w:rsidRDefault="00927095" w:rsidP="00927095">
      <w:pPr>
        <w:pStyle w:val="TOCHeading"/>
      </w:pPr>
      <w:r>
        <w:t>Contents</w:t>
      </w:r>
    </w:p>
    <w:p w14:paraId="6AE81B65" w14:textId="7FBECB0F" w:rsidR="00DB33C4" w:rsidRDefault="00F13DF0">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r>
        <w:fldChar w:fldCharType="begin"/>
      </w:r>
      <w:r w:rsidR="00307869">
        <w:instrText xml:space="preserve"> TOC \o "1-3" \h \z \u </w:instrText>
      </w:r>
      <w:r>
        <w:fldChar w:fldCharType="separate"/>
      </w:r>
      <w:hyperlink w:anchor="_Toc147141332" w:history="1">
        <w:r w:rsidR="00DB33C4" w:rsidRPr="00FA0873">
          <w:rPr>
            <w:rStyle w:val="Hyperlink"/>
            <w:noProof/>
          </w:rPr>
          <w:t>The Aims of Great Western Out of School Clubs</w:t>
        </w:r>
        <w:r w:rsidR="00DB33C4">
          <w:rPr>
            <w:noProof/>
            <w:webHidden/>
          </w:rPr>
          <w:tab/>
        </w:r>
        <w:r w:rsidR="00DB33C4">
          <w:rPr>
            <w:noProof/>
            <w:webHidden/>
          </w:rPr>
          <w:fldChar w:fldCharType="begin"/>
        </w:r>
        <w:r w:rsidR="00DB33C4">
          <w:rPr>
            <w:noProof/>
            <w:webHidden/>
          </w:rPr>
          <w:instrText xml:space="preserve"> PAGEREF _Toc147141332 \h </w:instrText>
        </w:r>
        <w:r w:rsidR="00DB33C4">
          <w:rPr>
            <w:noProof/>
            <w:webHidden/>
          </w:rPr>
        </w:r>
        <w:r w:rsidR="00DB33C4">
          <w:rPr>
            <w:noProof/>
            <w:webHidden/>
          </w:rPr>
          <w:fldChar w:fldCharType="separate"/>
        </w:r>
        <w:r w:rsidR="00696A78">
          <w:rPr>
            <w:noProof/>
            <w:webHidden/>
          </w:rPr>
          <w:t>3</w:t>
        </w:r>
        <w:r w:rsidR="00DB33C4">
          <w:rPr>
            <w:noProof/>
            <w:webHidden/>
          </w:rPr>
          <w:fldChar w:fldCharType="end"/>
        </w:r>
      </w:hyperlink>
    </w:p>
    <w:p w14:paraId="656FDEA3" w14:textId="5C0B1012"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33" w:history="1">
        <w:r w:rsidR="00DB33C4" w:rsidRPr="00FA0873">
          <w:rPr>
            <w:rStyle w:val="Hyperlink"/>
            <w:noProof/>
          </w:rPr>
          <w:t>Admissions - Out of School Club Admissions</w:t>
        </w:r>
        <w:r w:rsidR="00DB33C4">
          <w:rPr>
            <w:noProof/>
            <w:webHidden/>
          </w:rPr>
          <w:tab/>
        </w:r>
        <w:r w:rsidR="00DB33C4">
          <w:rPr>
            <w:noProof/>
            <w:webHidden/>
          </w:rPr>
          <w:fldChar w:fldCharType="begin"/>
        </w:r>
        <w:r w:rsidR="00DB33C4">
          <w:rPr>
            <w:noProof/>
            <w:webHidden/>
          </w:rPr>
          <w:instrText xml:space="preserve"> PAGEREF _Toc147141333 \h </w:instrText>
        </w:r>
        <w:r w:rsidR="00DB33C4">
          <w:rPr>
            <w:noProof/>
            <w:webHidden/>
          </w:rPr>
        </w:r>
        <w:r w:rsidR="00DB33C4">
          <w:rPr>
            <w:noProof/>
            <w:webHidden/>
          </w:rPr>
          <w:fldChar w:fldCharType="separate"/>
        </w:r>
        <w:r w:rsidR="00696A78">
          <w:rPr>
            <w:noProof/>
            <w:webHidden/>
          </w:rPr>
          <w:t>4</w:t>
        </w:r>
        <w:r w:rsidR="00DB33C4">
          <w:rPr>
            <w:noProof/>
            <w:webHidden/>
          </w:rPr>
          <w:fldChar w:fldCharType="end"/>
        </w:r>
      </w:hyperlink>
    </w:p>
    <w:p w14:paraId="0FBCF141" w14:textId="20788AD9"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34" w:history="1">
        <w:r w:rsidR="00DB33C4" w:rsidRPr="00FA0873">
          <w:rPr>
            <w:rStyle w:val="Hyperlink"/>
            <w:noProof/>
          </w:rPr>
          <w:t>Child Protection Policy</w:t>
        </w:r>
        <w:r w:rsidR="00DB33C4">
          <w:rPr>
            <w:noProof/>
            <w:webHidden/>
          </w:rPr>
          <w:tab/>
        </w:r>
        <w:r w:rsidR="00DB33C4">
          <w:rPr>
            <w:noProof/>
            <w:webHidden/>
          </w:rPr>
          <w:fldChar w:fldCharType="begin"/>
        </w:r>
        <w:r w:rsidR="00DB33C4">
          <w:rPr>
            <w:noProof/>
            <w:webHidden/>
          </w:rPr>
          <w:instrText xml:space="preserve"> PAGEREF _Toc147141334 \h </w:instrText>
        </w:r>
        <w:r w:rsidR="00DB33C4">
          <w:rPr>
            <w:noProof/>
            <w:webHidden/>
          </w:rPr>
        </w:r>
        <w:r w:rsidR="00DB33C4">
          <w:rPr>
            <w:noProof/>
            <w:webHidden/>
          </w:rPr>
          <w:fldChar w:fldCharType="separate"/>
        </w:r>
        <w:r w:rsidR="00696A78">
          <w:rPr>
            <w:noProof/>
            <w:webHidden/>
          </w:rPr>
          <w:t>5</w:t>
        </w:r>
        <w:r w:rsidR="00DB33C4">
          <w:rPr>
            <w:noProof/>
            <w:webHidden/>
          </w:rPr>
          <w:fldChar w:fldCharType="end"/>
        </w:r>
      </w:hyperlink>
    </w:p>
    <w:p w14:paraId="5E7FFC84" w14:textId="2741CD7F"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35" w:history="1">
        <w:r w:rsidR="00DB33C4" w:rsidRPr="00FA0873">
          <w:rPr>
            <w:rStyle w:val="Hyperlink"/>
            <w:noProof/>
          </w:rPr>
          <w:t>Absence of Children Policy – Out of School Clubs</w:t>
        </w:r>
        <w:r w:rsidR="00DB33C4">
          <w:rPr>
            <w:noProof/>
            <w:webHidden/>
          </w:rPr>
          <w:tab/>
        </w:r>
        <w:r w:rsidR="00DB33C4">
          <w:rPr>
            <w:noProof/>
            <w:webHidden/>
          </w:rPr>
          <w:fldChar w:fldCharType="begin"/>
        </w:r>
        <w:r w:rsidR="00DB33C4">
          <w:rPr>
            <w:noProof/>
            <w:webHidden/>
          </w:rPr>
          <w:instrText xml:space="preserve"> PAGEREF _Toc147141335 \h </w:instrText>
        </w:r>
        <w:r w:rsidR="00DB33C4">
          <w:rPr>
            <w:noProof/>
            <w:webHidden/>
          </w:rPr>
        </w:r>
        <w:r w:rsidR="00DB33C4">
          <w:rPr>
            <w:noProof/>
            <w:webHidden/>
          </w:rPr>
          <w:fldChar w:fldCharType="separate"/>
        </w:r>
        <w:r w:rsidR="00696A78">
          <w:rPr>
            <w:noProof/>
            <w:webHidden/>
          </w:rPr>
          <w:t>7</w:t>
        </w:r>
        <w:r w:rsidR="00DB33C4">
          <w:rPr>
            <w:noProof/>
            <w:webHidden/>
          </w:rPr>
          <w:fldChar w:fldCharType="end"/>
        </w:r>
      </w:hyperlink>
    </w:p>
    <w:p w14:paraId="6F072CBE" w14:textId="09896D82"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36" w:history="1">
        <w:r w:rsidR="00DB33C4" w:rsidRPr="00FA0873">
          <w:rPr>
            <w:rStyle w:val="Hyperlink"/>
            <w:noProof/>
          </w:rPr>
          <w:t>Collection of Children at the end of an After School Session</w:t>
        </w:r>
        <w:r w:rsidR="00DB33C4">
          <w:rPr>
            <w:noProof/>
            <w:webHidden/>
          </w:rPr>
          <w:tab/>
        </w:r>
        <w:r w:rsidR="00DB33C4">
          <w:rPr>
            <w:noProof/>
            <w:webHidden/>
          </w:rPr>
          <w:fldChar w:fldCharType="begin"/>
        </w:r>
        <w:r w:rsidR="00DB33C4">
          <w:rPr>
            <w:noProof/>
            <w:webHidden/>
          </w:rPr>
          <w:instrText xml:space="preserve"> PAGEREF _Toc147141336 \h </w:instrText>
        </w:r>
        <w:r w:rsidR="00DB33C4">
          <w:rPr>
            <w:noProof/>
            <w:webHidden/>
          </w:rPr>
        </w:r>
        <w:r w:rsidR="00DB33C4">
          <w:rPr>
            <w:noProof/>
            <w:webHidden/>
          </w:rPr>
          <w:fldChar w:fldCharType="separate"/>
        </w:r>
        <w:r w:rsidR="00696A78">
          <w:rPr>
            <w:noProof/>
            <w:webHidden/>
          </w:rPr>
          <w:t>8</w:t>
        </w:r>
        <w:r w:rsidR="00DB33C4">
          <w:rPr>
            <w:noProof/>
            <w:webHidden/>
          </w:rPr>
          <w:fldChar w:fldCharType="end"/>
        </w:r>
      </w:hyperlink>
    </w:p>
    <w:p w14:paraId="014C583C" w14:textId="00C744AE"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37" w:history="1">
        <w:r w:rsidR="00DB33C4" w:rsidRPr="00FA0873">
          <w:rPr>
            <w:rStyle w:val="Hyperlink"/>
            <w:noProof/>
          </w:rPr>
          <w:t>Complaints Procedure</w:t>
        </w:r>
        <w:r w:rsidR="00DB33C4">
          <w:rPr>
            <w:noProof/>
            <w:webHidden/>
          </w:rPr>
          <w:tab/>
        </w:r>
        <w:r w:rsidR="00DB33C4">
          <w:rPr>
            <w:noProof/>
            <w:webHidden/>
          </w:rPr>
          <w:fldChar w:fldCharType="begin"/>
        </w:r>
        <w:r w:rsidR="00DB33C4">
          <w:rPr>
            <w:noProof/>
            <w:webHidden/>
          </w:rPr>
          <w:instrText xml:space="preserve"> PAGEREF _Toc147141337 \h </w:instrText>
        </w:r>
        <w:r w:rsidR="00DB33C4">
          <w:rPr>
            <w:noProof/>
            <w:webHidden/>
          </w:rPr>
        </w:r>
        <w:r w:rsidR="00DB33C4">
          <w:rPr>
            <w:noProof/>
            <w:webHidden/>
          </w:rPr>
          <w:fldChar w:fldCharType="separate"/>
        </w:r>
        <w:r w:rsidR="00696A78">
          <w:rPr>
            <w:noProof/>
            <w:webHidden/>
          </w:rPr>
          <w:t>9</w:t>
        </w:r>
        <w:r w:rsidR="00DB33C4">
          <w:rPr>
            <w:noProof/>
            <w:webHidden/>
          </w:rPr>
          <w:fldChar w:fldCharType="end"/>
        </w:r>
      </w:hyperlink>
    </w:p>
    <w:p w14:paraId="68E195CA" w14:textId="30073B14"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38" w:history="1">
        <w:r w:rsidR="00DB33C4" w:rsidRPr="00FA0873">
          <w:rPr>
            <w:rStyle w:val="Hyperlink"/>
            <w:noProof/>
          </w:rPr>
          <w:t>Management of Medicine Policy</w:t>
        </w:r>
        <w:r w:rsidR="00DB33C4">
          <w:rPr>
            <w:noProof/>
            <w:webHidden/>
          </w:rPr>
          <w:tab/>
        </w:r>
        <w:r w:rsidR="00DB33C4">
          <w:rPr>
            <w:noProof/>
            <w:webHidden/>
          </w:rPr>
          <w:fldChar w:fldCharType="begin"/>
        </w:r>
        <w:r w:rsidR="00DB33C4">
          <w:rPr>
            <w:noProof/>
            <w:webHidden/>
          </w:rPr>
          <w:instrText xml:space="preserve"> PAGEREF _Toc147141338 \h </w:instrText>
        </w:r>
        <w:r w:rsidR="00DB33C4">
          <w:rPr>
            <w:noProof/>
            <w:webHidden/>
          </w:rPr>
        </w:r>
        <w:r w:rsidR="00DB33C4">
          <w:rPr>
            <w:noProof/>
            <w:webHidden/>
          </w:rPr>
          <w:fldChar w:fldCharType="separate"/>
        </w:r>
        <w:r w:rsidR="00696A78">
          <w:rPr>
            <w:noProof/>
            <w:webHidden/>
          </w:rPr>
          <w:t>10</w:t>
        </w:r>
        <w:r w:rsidR="00DB33C4">
          <w:rPr>
            <w:noProof/>
            <w:webHidden/>
          </w:rPr>
          <w:fldChar w:fldCharType="end"/>
        </w:r>
      </w:hyperlink>
    </w:p>
    <w:p w14:paraId="313C55BB" w14:textId="56AA7A81" w:rsidR="00DB33C4" w:rsidRDefault="00C10BEA">
      <w:pPr>
        <w:pStyle w:val="TOC2"/>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39" w:history="1">
        <w:r w:rsidR="00DB33C4" w:rsidRPr="00FA0873">
          <w:rPr>
            <w:rStyle w:val="Hyperlink"/>
            <w:noProof/>
          </w:rPr>
          <w:t>Staff Medication</w:t>
        </w:r>
        <w:r w:rsidR="00DB33C4">
          <w:rPr>
            <w:noProof/>
            <w:webHidden/>
          </w:rPr>
          <w:tab/>
        </w:r>
        <w:r w:rsidR="00DB33C4">
          <w:rPr>
            <w:noProof/>
            <w:webHidden/>
          </w:rPr>
          <w:fldChar w:fldCharType="begin"/>
        </w:r>
        <w:r w:rsidR="00DB33C4">
          <w:rPr>
            <w:noProof/>
            <w:webHidden/>
          </w:rPr>
          <w:instrText xml:space="preserve"> PAGEREF _Toc147141339 \h </w:instrText>
        </w:r>
        <w:r w:rsidR="00DB33C4">
          <w:rPr>
            <w:noProof/>
            <w:webHidden/>
          </w:rPr>
        </w:r>
        <w:r w:rsidR="00DB33C4">
          <w:rPr>
            <w:noProof/>
            <w:webHidden/>
          </w:rPr>
          <w:fldChar w:fldCharType="separate"/>
        </w:r>
        <w:r w:rsidR="00696A78">
          <w:rPr>
            <w:noProof/>
            <w:webHidden/>
          </w:rPr>
          <w:t>12</w:t>
        </w:r>
        <w:r w:rsidR="00DB33C4">
          <w:rPr>
            <w:noProof/>
            <w:webHidden/>
          </w:rPr>
          <w:fldChar w:fldCharType="end"/>
        </w:r>
      </w:hyperlink>
    </w:p>
    <w:p w14:paraId="72B1A2B9" w14:textId="2AC648FF"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0" w:history="1">
        <w:r w:rsidR="00DB33C4" w:rsidRPr="00FA0873">
          <w:rPr>
            <w:rStyle w:val="Hyperlink"/>
            <w:noProof/>
          </w:rPr>
          <w:t>Guidelines for Settling-in Children to the Out-of-School Club</w:t>
        </w:r>
        <w:r w:rsidR="00DB33C4">
          <w:rPr>
            <w:noProof/>
            <w:webHidden/>
          </w:rPr>
          <w:tab/>
        </w:r>
        <w:r w:rsidR="00DB33C4">
          <w:rPr>
            <w:noProof/>
            <w:webHidden/>
          </w:rPr>
          <w:fldChar w:fldCharType="begin"/>
        </w:r>
        <w:r w:rsidR="00DB33C4">
          <w:rPr>
            <w:noProof/>
            <w:webHidden/>
          </w:rPr>
          <w:instrText xml:space="preserve"> PAGEREF _Toc147141340 \h </w:instrText>
        </w:r>
        <w:r w:rsidR="00DB33C4">
          <w:rPr>
            <w:noProof/>
            <w:webHidden/>
          </w:rPr>
        </w:r>
        <w:r w:rsidR="00DB33C4">
          <w:rPr>
            <w:noProof/>
            <w:webHidden/>
          </w:rPr>
          <w:fldChar w:fldCharType="separate"/>
        </w:r>
        <w:r w:rsidR="00696A78">
          <w:rPr>
            <w:noProof/>
            <w:webHidden/>
          </w:rPr>
          <w:t>13</w:t>
        </w:r>
        <w:r w:rsidR="00DB33C4">
          <w:rPr>
            <w:noProof/>
            <w:webHidden/>
          </w:rPr>
          <w:fldChar w:fldCharType="end"/>
        </w:r>
      </w:hyperlink>
    </w:p>
    <w:p w14:paraId="23BC9177" w14:textId="3DAF625C"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1" w:history="1">
        <w:r w:rsidR="00DB33C4" w:rsidRPr="00FA0873">
          <w:rPr>
            <w:rStyle w:val="Hyperlink"/>
            <w:noProof/>
            <w:lang w:val="en-GB"/>
          </w:rPr>
          <w:t>Great Western Pre School – Change of Sessions Request Form</w:t>
        </w:r>
        <w:r w:rsidR="00DB33C4">
          <w:rPr>
            <w:noProof/>
            <w:webHidden/>
          </w:rPr>
          <w:tab/>
        </w:r>
        <w:r w:rsidR="00DB33C4">
          <w:rPr>
            <w:noProof/>
            <w:webHidden/>
          </w:rPr>
          <w:fldChar w:fldCharType="begin"/>
        </w:r>
        <w:r w:rsidR="00DB33C4">
          <w:rPr>
            <w:noProof/>
            <w:webHidden/>
          </w:rPr>
          <w:instrText xml:space="preserve"> PAGEREF _Toc147141341 \h </w:instrText>
        </w:r>
        <w:r w:rsidR="00DB33C4">
          <w:rPr>
            <w:noProof/>
            <w:webHidden/>
          </w:rPr>
        </w:r>
        <w:r w:rsidR="00DB33C4">
          <w:rPr>
            <w:noProof/>
            <w:webHidden/>
          </w:rPr>
          <w:fldChar w:fldCharType="separate"/>
        </w:r>
        <w:r w:rsidR="00696A78">
          <w:rPr>
            <w:noProof/>
            <w:webHidden/>
          </w:rPr>
          <w:t>14</w:t>
        </w:r>
        <w:r w:rsidR="00DB33C4">
          <w:rPr>
            <w:noProof/>
            <w:webHidden/>
          </w:rPr>
          <w:fldChar w:fldCharType="end"/>
        </w:r>
      </w:hyperlink>
    </w:p>
    <w:p w14:paraId="14253842" w14:textId="70F57A25"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2" w:history="1">
        <w:r w:rsidR="00DB33C4" w:rsidRPr="00FA0873">
          <w:rPr>
            <w:rStyle w:val="Hyperlink"/>
            <w:noProof/>
          </w:rPr>
          <w:t>Great Western Out of School Care   Fee Structure – 1 March 2023</w:t>
        </w:r>
        <w:r w:rsidR="00DB33C4">
          <w:rPr>
            <w:noProof/>
            <w:webHidden/>
          </w:rPr>
          <w:tab/>
        </w:r>
        <w:r w:rsidR="00DB33C4">
          <w:rPr>
            <w:noProof/>
            <w:webHidden/>
          </w:rPr>
          <w:fldChar w:fldCharType="begin"/>
        </w:r>
        <w:r w:rsidR="00DB33C4">
          <w:rPr>
            <w:noProof/>
            <w:webHidden/>
          </w:rPr>
          <w:instrText xml:space="preserve"> PAGEREF _Toc147141342 \h </w:instrText>
        </w:r>
        <w:r w:rsidR="00DB33C4">
          <w:rPr>
            <w:noProof/>
            <w:webHidden/>
          </w:rPr>
        </w:r>
        <w:r w:rsidR="00DB33C4">
          <w:rPr>
            <w:noProof/>
            <w:webHidden/>
          </w:rPr>
          <w:fldChar w:fldCharType="separate"/>
        </w:r>
        <w:r w:rsidR="00696A78">
          <w:rPr>
            <w:noProof/>
            <w:webHidden/>
          </w:rPr>
          <w:t>15</w:t>
        </w:r>
        <w:r w:rsidR="00DB33C4">
          <w:rPr>
            <w:noProof/>
            <w:webHidden/>
          </w:rPr>
          <w:fldChar w:fldCharType="end"/>
        </w:r>
      </w:hyperlink>
    </w:p>
    <w:p w14:paraId="72EBEE07" w14:textId="231F1705"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3" w:history="1">
        <w:r w:rsidR="00DB33C4" w:rsidRPr="00FA0873">
          <w:rPr>
            <w:rStyle w:val="Hyperlink"/>
            <w:noProof/>
            <w:lang w:val="en-GB" w:eastAsia="en-GB"/>
          </w:rPr>
          <w:t>Multi Agency Consent Form (Children’s Services)</w:t>
        </w:r>
        <w:r w:rsidR="00DB33C4">
          <w:rPr>
            <w:noProof/>
            <w:webHidden/>
          </w:rPr>
          <w:tab/>
        </w:r>
        <w:r w:rsidR="00DB33C4">
          <w:rPr>
            <w:noProof/>
            <w:webHidden/>
          </w:rPr>
          <w:fldChar w:fldCharType="begin"/>
        </w:r>
        <w:r w:rsidR="00DB33C4">
          <w:rPr>
            <w:noProof/>
            <w:webHidden/>
          </w:rPr>
          <w:instrText xml:space="preserve"> PAGEREF _Toc147141343 \h </w:instrText>
        </w:r>
        <w:r w:rsidR="00DB33C4">
          <w:rPr>
            <w:noProof/>
            <w:webHidden/>
          </w:rPr>
        </w:r>
        <w:r w:rsidR="00DB33C4">
          <w:rPr>
            <w:noProof/>
            <w:webHidden/>
          </w:rPr>
          <w:fldChar w:fldCharType="separate"/>
        </w:r>
        <w:r w:rsidR="00696A78">
          <w:rPr>
            <w:noProof/>
            <w:webHidden/>
          </w:rPr>
          <w:t>16</w:t>
        </w:r>
        <w:r w:rsidR="00DB33C4">
          <w:rPr>
            <w:noProof/>
            <w:webHidden/>
          </w:rPr>
          <w:fldChar w:fldCharType="end"/>
        </w:r>
      </w:hyperlink>
    </w:p>
    <w:p w14:paraId="60176945" w14:textId="1F093E11"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4" w:history="1">
        <w:r w:rsidR="00DB33C4" w:rsidRPr="00FA0873">
          <w:rPr>
            <w:rStyle w:val="Hyperlink"/>
            <w:noProof/>
          </w:rPr>
          <w:t>Great Western Out of School Club Application Form (1)</w:t>
        </w:r>
        <w:r w:rsidR="00DB33C4">
          <w:rPr>
            <w:noProof/>
            <w:webHidden/>
          </w:rPr>
          <w:tab/>
        </w:r>
        <w:r w:rsidR="00DB33C4">
          <w:rPr>
            <w:noProof/>
            <w:webHidden/>
          </w:rPr>
          <w:fldChar w:fldCharType="begin"/>
        </w:r>
        <w:r w:rsidR="00DB33C4">
          <w:rPr>
            <w:noProof/>
            <w:webHidden/>
          </w:rPr>
          <w:instrText xml:space="preserve"> PAGEREF _Toc147141344 \h </w:instrText>
        </w:r>
        <w:r w:rsidR="00DB33C4">
          <w:rPr>
            <w:noProof/>
            <w:webHidden/>
          </w:rPr>
        </w:r>
        <w:r w:rsidR="00DB33C4">
          <w:rPr>
            <w:noProof/>
            <w:webHidden/>
          </w:rPr>
          <w:fldChar w:fldCharType="separate"/>
        </w:r>
        <w:r w:rsidR="00696A78">
          <w:rPr>
            <w:noProof/>
            <w:webHidden/>
          </w:rPr>
          <w:t>17</w:t>
        </w:r>
        <w:r w:rsidR="00DB33C4">
          <w:rPr>
            <w:noProof/>
            <w:webHidden/>
          </w:rPr>
          <w:fldChar w:fldCharType="end"/>
        </w:r>
      </w:hyperlink>
    </w:p>
    <w:p w14:paraId="7D2E571A" w14:textId="27C655AF"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5" w:history="1">
        <w:r w:rsidR="00DB33C4" w:rsidRPr="00FA0873">
          <w:rPr>
            <w:rStyle w:val="Hyperlink"/>
            <w:noProof/>
          </w:rPr>
          <w:t>Great Western Out of School Club Application Form (2)</w:t>
        </w:r>
        <w:r w:rsidR="00DB33C4">
          <w:rPr>
            <w:noProof/>
            <w:webHidden/>
          </w:rPr>
          <w:tab/>
        </w:r>
        <w:r w:rsidR="00DB33C4">
          <w:rPr>
            <w:noProof/>
            <w:webHidden/>
          </w:rPr>
          <w:fldChar w:fldCharType="begin"/>
        </w:r>
        <w:r w:rsidR="00DB33C4">
          <w:rPr>
            <w:noProof/>
            <w:webHidden/>
          </w:rPr>
          <w:instrText xml:space="preserve"> PAGEREF _Toc147141345 \h </w:instrText>
        </w:r>
        <w:r w:rsidR="00DB33C4">
          <w:rPr>
            <w:noProof/>
            <w:webHidden/>
          </w:rPr>
        </w:r>
        <w:r w:rsidR="00DB33C4">
          <w:rPr>
            <w:noProof/>
            <w:webHidden/>
          </w:rPr>
          <w:fldChar w:fldCharType="separate"/>
        </w:r>
        <w:r w:rsidR="00696A78">
          <w:rPr>
            <w:noProof/>
            <w:webHidden/>
          </w:rPr>
          <w:t>19</w:t>
        </w:r>
        <w:r w:rsidR="00DB33C4">
          <w:rPr>
            <w:noProof/>
            <w:webHidden/>
          </w:rPr>
          <w:fldChar w:fldCharType="end"/>
        </w:r>
      </w:hyperlink>
    </w:p>
    <w:p w14:paraId="75D074E2" w14:textId="55A62EAE"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6" w:history="1">
        <w:r w:rsidR="00DB33C4" w:rsidRPr="00FA0873">
          <w:rPr>
            <w:rStyle w:val="Hyperlink"/>
            <w:noProof/>
          </w:rPr>
          <w:t>Great Western Out of School Club Application Form (3)</w:t>
        </w:r>
        <w:r w:rsidR="00DB33C4">
          <w:rPr>
            <w:noProof/>
            <w:webHidden/>
          </w:rPr>
          <w:tab/>
        </w:r>
        <w:r w:rsidR="00DB33C4">
          <w:rPr>
            <w:noProof/>
            <w:webHidden/>
          </w:rPr>
          <w:fldChar w:fldCharType="begin"/>
        </w:r>
        <w:r w:rsidR="00DB33C4">
          <w:rPr>
            <w:noProof/>
            <w:webHidden/>
          </w:rPr>
          <w:instrText xml:space="preserve"> PAGEREF _Toc147141346 \h </w:instrText>
        </w:r>
        <w:r w:rsidR="00DB33C4">
          <w:rPr>
            <w:noProof/>
            <w:webHidden/>
          </w:rPr>
        </w:r>
        <w:r w:rsidR="00DB33C4">
          <w:rPr>
            <w:noProof/>
            <w:webHidden/>
          </w:rPr>
          <w:fldChar w:fldCharType="separate"/>
        </w:r>
        <w:r w:rsidR="00696A78">
          <w:rPr>
            <w:noProof/>
            <w:webHidden/>
          </w:rPr>
          <w:t>20</w:t>
        </w:r>
        <w:r w:rsidR="00DB33C4">
          <w:rPr>
            <w:noProof/>
            <w:webHidden/>
          </w:rPr>
          <w:fldChar w:fldCharType="end"/>
        </w:r>
      </w:hyperlink>
    </w:p>
    <w:p w14:paraId="5920E66E" w14:textId="04B94E65"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7" w:history="1">
        <w:r w:rsidR="00DB33C4" w:rsidRPr="00FA0873">
          <w:rPr>
            <w:rStyle w:val="Hyperlink"/>
            <w:noProof/>
          </w:rPr>
          <w:t>Great Western Out of School Club Application Form (4)</w:t>
        </w:r>
        <w:r w:rsidR="00DB33C4">
          <w:rPr>
            <w:noProof/>
            <w:webHidden/>
          </w:rPr>
          <w:tab/>
        </w:r>
        <w:r w:rsidR="00DB33C4">
          <w:rPr>
            <w:noProof/>
            <w:webHidden/>
          </w:rPr>
          <w:fldChar w:fldCharType="begin"/>
        </w:r>
        <w:r w:rsidR="00DB33C4">
          <w:rPr>
            <w:noProof/>
            <w:webHidden/>
          </w:rPr>
          <w:instrText xml:space="preserve"> PAGEREF _Toc147141347 \h </w:instrText>
        </w:r>
        <w:r w:rsidR="00DB33C4">
          <w:rPr>
            <w:noProof/>
            <w:webHidden/>
          </w:rPr>
        </w:r>
        <w:r w:rsidR="00DB33C4">
          <w:rPr>
            <w:noProof/>
            <w:webHidden/>
          </w:rPr>
          <w:fldChar w:fldCharType="separate"/>
        </w:r>
        <w:r w:rsidR="00696A78">
          <w:rPr>
            <w:noProof/>
            <w:webHidden/>
          </w:rPr>
          <w:t>21</w:t>
        </w:r>
        <w:r w:rsidR="00DB33C4">
          <w:rPr>
            <w:noProof/>
            <w:webHidden/>
          </w:rPr>
          <w:fldChar w:fldCharType="end"/>
        </w:r>
      </w:hyperlink>
    </w:p>
    <w:p w14:paraId="5E34EC31" w14:textId="49C3996B"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8" w:history="1">
        <w:r w:rsidR="00DB33C4" w:rsidRPr="00FA0873">
          <w:rPr>
            <w:rStyle w:val="Hyperlink"/>
            <w:noProof/>
          </w:rPr>
          <w:t>Great Western Out of School Club Application Form (5)</w:t>
        </w:r>
        <w:r w:rsidR="00DB33C4">
          <w:rPr>
            <w:noProof/>
            <w:webHidden/>
          </w:rPr>
          <w:tab/>
        </w:r>
        <w:r w:rsidR="00DB33C4">
          <w:rPr>
            <w:noProof/>
            <w:webHidden/>
          </w:rPr>
          <w:fldChar w:fldCharType="begin"/>
        </w:r>
        <w:r w:rsidR="00DB33C4">
          <w:rPr>
            <w:noProof/>
            <w:webHidden/>
          </w:rPr>
          <w:instrText xml:space="preserve"> PAGEREF _Toc147141348 \h </w:instrText>
        </w:r>
        <w:r w:rsidR="00DB33C4">
          <w:rPr>
            <w:noProof/>
            <w:webHidden/>
          </w:rPr>
        </w:r>
        <w:r w:rsidR="00DB33C4">
          <w:rPr>
            <w:noProof/>
            <w:webHidden/>
          </w:rPr>
          <w:fldChar w:fldCharType="separate"/>
        </w:r>
        <w:r w:rsidR="00696A78">
          <w:rPr>
            <w:noProof/>
            <w:webHidden/>
          </w:rPr>
          <w:t>22</w:t>
        </w:r>
        <w:r w:rsidR="00DB33C4">
          <w:rPr>
            <w:noProof/>
            <w:webHidden/>
          </w:rPr>
          <w:fldChar w:fldCharType="end"/>
        </w:r>
      </w:hyperlink>
    </w:p>
    <w:p w14:paraId="2F55F2A9" w14:textId="35EE677B"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49" w:history="1">
        <w:r w:rsidR="00DB33C4" w:rsidRPr="00FA0873">
          <w:rPr>
            <w:rStyle w:val="Hyperlink"/>
            <w:noProof/>
          </w:rPr>
          <w:t>OOSC Transition of Care and Routine/Personal Plan</w:t>
        </w:r>
        <w:r w:rsidR="00DB33C4">
          <w:rPr>
            <w:noProof/>
            <w:webHidden/>
          </w:rPr>
          <w:tab/>
        </w:r>
        <w:r w:rsidR="00DB33C4">
          <w:rPr>
            <w:noProof/>
            <w:webHidden/>
          </w:rPr>
          <w:fldChar w:fldCharType="begin"/>
        </w:r>
        <w:r w:rsidR="00DB33C4">
          <w:rPr>
            <w:noProof/>
            <w:webHidden/>
          </w:rPr>
          <w:instrText xml:space="preserve"> PAGEREF _Toc147141349 \h </w:instrText>
        </w:r>
        <w:r w:rsidR="00DB33C4">
          <w:rPr>
            <w:noProof/>
            <w:webHidden/>
          </w:rPr>
        </w:r>
        <w:r w:rsidR="00DB33C4">
          <w:rPr>
            <w:noProof/>
            <w:webHidden/>
          </w:rPr>
          <w:fldChar w:fldCharType="separate"/>
        </w:r>
        <w:r w:rsidR="00696A78">
          <w:rPr>
            <w:noProof/>
            <w:webHidden/>
          </w:rPr>
          <w:t>23</w:t>
        </w:r>
        <w:r w:rsidR="00DB33C4">
          <w:rPr>
            <w:noProof/>
            <w:webHidden/>
          </w:rPr>
          <w:fldChar w:fldCharType="end"/>
        </w:r>
      </w:hyperlink>
    </w:p>
    <w:p w14:paraId="0F4B1597" w14:textId="4E706174"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50" w:history="1">
        <w:r w:rsidR="00DB33C4" w:rsidRPr="00FA0873">
          <w:rPr>
            <w:rStyle w:val="Hyperlink"/>
            <w:noProof/>
          </w:rPr>
          <w:t>A Bit About Me Sheet</w:t>
        </w:r>
        <w:r w:rsidR="00DB33C4">
          <w:rPr>
            <w:noProof/>
            <w:webHidden/>
          </w:rPr>
          <w:tab/>
        </w:r>
        <w:r w:rsidR="00DB33C4">
          <w:rPr>
            <w:noProof/>
            <w:webHidden/>
          </w:rPr>
          <w:fldChar w:fldCharType="begin"/>
        </w:r>
        <w:r w:rsidR="00DB33C4">
          <w:rPr>
            <w:noProof/>
            <w:webHidden/>
          </w:rPr>
          <w:instrText xml:space="preserve"> PAGEREF _Toc147141350 \h </w:instrText>
        </w:r>
        <w:r w:rsidR="00DB33C4">
          <w:rPr>
            <w:noProof/>
            <w:webHidden/>
          </w:rPr>
        </w:r>
        <w:r w:rsidR="00DB33C4">
          <w:rPr>
            <w:noProof/>
            <w:webHidden/>
          </w:rPr>
          <w:fldChar w:fldCharType="separate"/>
        </w:r>
        <w:r w:rsidR="00696A78">
          <w:rPr>
            <w:noProof/>
            <w:webHidden/>
          </w:rPr>
          <w:t>29</w:t>
        </w:r>
        <w:r w:rsidR="00DB33C4">
          <w:rPr>
            <w:noProof/>
            <w:webHidden/>
          </w:rPr>
          <w:fldChar w:fldCharType="end"/>
        </w:r>
      </w:hyperlink>
    </w:p>
    <w:p w14:paraId="4E87ED50" w14:textId="5F643FDF" w:rsidR="00DB33C4" w:rsidRDefault="00C10BEA">
      <w:pPr>
        <w:pStyle w:val="TOC1"/>
        <w:tabs>
          <w:tab w:val="right" w:leader="dot" w:pos="11036"/>
        </w:tabs>
        <w:rPr>
          <w:rFonts w:asciiTheme="minorHAnsi" w:eastAsiaTheme="minorEastAsia" w:hAnsiTheme="minorHAnsi" w:cstheme="minorBidi"/>
          <w:noProof/>
          <w:kern w:val="2"/>
          <w:sz w:val="22"/>
          <w:szCs w:val="22"/>
          <w:lang w:val="en-GB" w:eastAsia="en-GB"/>
          <w14:ligatures w14:val="standardContextual"/>
        </w:rPr>
      </w:pPr>
      <w:hyperlink w:anchor="_Toc147141351" w:history="1">
        <w:r w:rsidR="00DB33C4" w:rsidRPr="00FA0873">
          <w:rPr>
            <w:rStyle w:val="Hyperlink"/>
            <w:noProof/>
          </w:rPr>
          <w:t>Policy for Transition in the Early Years and Children within an Out of School Care Setting</w:t>
        </w:r>
        <w:r w:rsidR="00DB33C4">
          <w:rPr>
            <w:noProof/>
            <w:webHidden/>
          </w:rPr>
          <w:tab/>
        </w:r>
        <w:r w:rsidR="00DB33C4">
          <w:rPr>
            <w:noProof/>
            <w:webHidden/>
          </w:rPr>
          <w:fldChar w:fldCharType="begin"/>
        </w:r>
        <w:r w:rsidR="00DB33C4">
          <w:rPr>
            <w:noProof/>
            <w:webHidden/>
          </w:rPr>
          <w:instrText xml:space="preserve"> PAGEREF _Toc147141351 \h </w:instrText>
        </w:r>
        <w:r w:rsidR="00DB33C4">
          <w:rPr>
            <w:noProof/>
            <w:webHidden/>
          </w:rPr>
        </w:r>
        <w:r w:rsidR="00DB33C4">
          <w:rPr>
            <w:noProof/>
            <w:webHidden/>
          </w:rPr>
          <w:fldChar w:fldCharType="separate"/>
        </w:r>
        <w:r w:rsidR="00696A78">
          <w:rPr>
            <w:noProof/>
            <w:webHidden/>
          </w:rPr>
          <w:t>30</w:t>
        </w:r>
        <w:r w:rsidR="00DB33C4">
          <w:rPr>
            <w:noProof/>
            <w:webHidden/>
          </w:rPr>
          <w:fldChar w:fldCharType="end"/>
        </w:r>
      </w:hyperlink>
    </w:p>
    <w:p w14:paraId="25F396F7" w14:textId="4FA7FD63" w:rsidR="00307869" w:rsidRDefault="00F13DF0">
      <w:r>
        <w:fldChar w:fldCharType="end"/>
      </w:r>
    </w:p>
    <w:p w14:paraId="0CF35069" w14:textId="77777777" w:rsidR="0077120F" w:rsidRDefault="00307869" w:rsidP="002C58C9">
      <w:pPr>
        <w:pStyle w:val="Heading2"/>
        <w:rPr>
          <w:lang w:val="en-GB"/>
        </w:rPr>
      </w:pPr>
      <w:r>
        <w:rPr>
          <w:lang w:val="en-GB"/>
        </w:rPr>
        <w:br w:type="page"/>
      </w:r>
    </w:p>
    <w:p w14:paraId="6D6074FA" w14:textId="77777777" w:rsidR="002C58C9" w:rsidRPr="00E72381" w:rsidRDefault="002C58C9" w:rsidP="000860A0">
      <w:pPr>
        <w:pStyle w:val="Heading1"/>
      </w:pPr>
      <w:bookmarkStart w:id="0" w:name="_Toc445216616"/>
      <w:bookmarkStart w:id="1" w:name="_Toc147141332"/>
      <w:r w:rsidRPr="00E72381">
        <w:lastRenderedPageBreak/>
        <w:t>The Aims of Great Western Out of School Clubs</w:t>
      </w:r>
      <w:bookmarkEnd w:id="0"/>
      <w:bookmarkEnd w:id="1"/>
    </w:p>
    <w:p w14:paraId="28749ACD" w14:textId="77777777" w:rsidR="002C58C9" w:rsidRPr="003B6DE8" w:rsidRDefault="002C58C9" w:rsidP="002C58C9"/>
    <w:p w14:paraId="1C63673E" w14:textId="77777777" w:rsidR="002C58C9" w:rsidRPr="009B1344" w:rsidRDefault="002C58C9" w:rsidP="002C58C9">
      <w:pPr>
        <w:rPr>
          <w:b/>
        </w:rPr>
      </w:pPr>
      <w:r w:rsidRPr="009B1344">
        <w:rPr>
          <w:b/>
        </w:rPr>
        <w:t>Mission Statement</w:t>
      </w:r>
    </w:p>
    <w:p w14:paraId="2C7C74EA" w14:textId="77777777" w:rsidR="002C58C9" w:rsidRDefault="002C58C9" w:rsidP="002C58C9"/>
    <w:p w14:paraId="3D9E021C" w14:textId="77777777" w:rsidR="002C58C9" w:rsidRPr="00C319F7" w:rsidRDefault="002C58C9" w:rsidP="002C58C9">
      <w:pPr>
        <w:rPr>
          <w:rFonts w:ascii="Comic Sans MS" w:hAnsi="Comic Sans MS"/>
          <w:b/>
        </w:rPr>
      </w:pPr>
      <w:r w:rsidRPr="00C319F7">
        <w:t xml:space="preserve">Our Vision is to prepare an environment that is stimulating for each child, regardless of age or individual need. To have knowledgeable staff who are trained to provide that environment with a caring attitude whilst maintaining a sense of </w:t>
      </w:r>
      <w:proofErr w:type="spellStart"/>
      <w:r w:rsidRPr="00C319F7">
        <w:t>humour</w:t>
      </w:r>
      <w:proofErr w:type="spellEnd"/>
      <w:r w:rsidRPr="00C319F7">
        <w:t>. We feel that children should be cared for in a light hearted way whilst providing structure and order throughout their day.</w:t>
      </w:r>
      <w:r w:rsidRPr="00C319F7">
        <w:rPr>
          <w:rFonts w:ascii="Comic Sans MS" w:hAnsi="Comic Sans MS"/>
          <w:b/>
        </w:rPr>
        <w:t xml:space="preserve"> </w:t>
      </w:r>
    </w:p>
    <w:p w14:paraId="71C3C27D" w14:textId="77777777" w:rsidR="002C58C9" w:rsidRPr="00C319F7" w:rsidRDefault="002C58C9" w:rsidP="002C58C9"/>
    <w:p w14:paraId="7E0918D6" w14:textId="77777777" w:rsidR="002C58C9" w:rsidRPr="0017126A" w:rsidRDefault="002C58C9" w:rsidP="002C58C9">
      <w:pPr>
        <w:pStyle w:val="ListParagraph"/>
        <w:numPr>
          <w:ilvl w:val="0"/>
          <w:numId w:val="28"/>
        </w:numPr>
        <w:spacing w:line="240" w:lineRule="auto"/>
      </w:pPr>
      <w:r w:rsidRPr="0017126A">
        <w:t>To provide the highest standard of physical and emotional care for the children in a happy, stimulating, safe, caring and sharing environment where children can grow, learn, make friends and have fun.</w:t>
      </w:r>
    </w:p>
    <w:p w14:paraId="3E0ACB72" w14:textId="77777777" w:rsidR="002C58C9" w:rsidRPr="0017126A" w:rsidRDefault="002C58C9" w:rsidP="002C58C9">
      <w:pPr>
        <w:pStyle w:val="ListParagraph"/>
        <w:numPr>
          <w:ilvl w:val="0"/>
          <w:numId w:val="28"/>
        </w:numPr>
        <w:spacing w:line="240" w:lineRule="auto"/>
      </w:pPr>
      <w:r w:rsidRPr="0017126A">
        <w:t>To build positive relationships between adults and children encouraging mutual understanding and respect for people, the environment and cultural diversity.</w:t>
      </w:r>
    </w:p>
    <w:p w14:paraId="3F2B9813" w14:textId="77777777" w:rsidR="002C58C9" w:rsidRPr="0017126A" w:rsidRDefault="002C58C9" w:rsidP="002C58C9">
      <w:pPr>
        <w:pStyle w:val="ListParagraph"/>
        <w:numPr>
          <w:ilvl w:val="0"/>
          <w:numId w:val="28"/>
        </w:numPr>
        <w:spacing w:line="240" w:lineRule="auto"/>
      </w:pPr>
      <w:r w:rsidRPr="0017126A">
        <w:t>To integrate children with disabilities or special needs.</w:t>
      </w:r>
    </w:p>
    <w:p w14:paraId="0675EB92" w14:textId="77777777" w:rsidR="002C58C9" w:rsidRPr="0017126A" w:rsidRDefault="002C58C9" w:rsidP="002C58C9">
      <w:pPr>
        <w:pStyle w:val="ListParagraph"/>
        <w:numPr>
          <w:ilvl w:val="0"/>
          <w:numId w:val="28"/>
        </w:numPr>
        <w:spacing w:line="240" w:lineRule="auto"/>
      </w:pPr>
      <w:r w:rsidRPr="0017126A">
        <w:t>To encourage positive behavio</w:t>
      </w:r>
      <w:r>
        <w:t>r</w:t>
      </w:r>
      <w:r w:rsidRPr="0017126A">
        <w:t>, keeping in mind the rules of behavior outlined by the school, thus providing continuity for the children in both settings.</w:t>
      </w:r>
    </w:p>
    <w:p w14:paraId="74DAEB45" w14:textId="77777777" w:rsidR="002C58C9" w:rsidRPr="0017126A" w:rsidRDefault="002C58C9" w:rsidP="002C58C9">
      <w:pPr>
        <w:pStyle w:val="ListParagraph"/>
        <w:numPr>
          <w:ilvl w:val="0"/>
          <w:numId w:val="28"/>
        </w:numPr>
        <w:spacing w:line="240" w:lineRule="auto"/>
      </w:pPr>
      <w:r w:rsidRPr="0017126A">
        <w:t>To welcome all children and parents to the club through and appropriate induction process encouraging open communication between staff and parents.</w:t>
      </w:r>
    </w:p>
    <w:p w14:paraId="0D80AEDB" w14:textId="77777777" w:rsidR="002C58C9" w:rsidRPr="0017126A" w:rsidRDefault="002C58C9" w:rsidP="002C58C9">
      <w:pPr>
        <w:pStyle w:val="ListParagraph"/>
        <w:numPr>
          <w:ilvl w:val="0"/>
          <w:numId w:val="28"/>
        </w:numPr>
        <w:spacing w:line="240" w:lineRule="auto"/>
      </w:pPr>
      <w:r w:rsidRPr="0017126A">
        <w:t>To respond quickly and positively to parents and children’s suggestions, views and enquiries.</w:t>
      </w:r>
    </w:p>
    <w:p w14:paraId="1CC0B38B" w14:textId="77777777" w:rsidR="002C58C9" w:rsidRPr="0017126A" w:rsidRDefault="002C58C9" w:rsidP="002C58C9">
      <w:pPr>
        <w:pStyle w:val="ListParagraph"/>
        <w:numPr>
          <w:ilvl w:val="0"/>
          <w:numId w:val="28"/>
        </w:numPr>
        <w:spacing w:line="240" w:lineRule="auto"/>
      </w:pPr>
      <w:r w:rsidRPr="0017126A">
        <w:t>To provide a relaxed but professional environment.</w:t>
      </w:r>
    </w:p>
    <w:p w14:paraId="27B4A6E0" w14:textId="77777777" w:rsidR="002C58C9" w:rsidRPr="0017126A" w:rsidRDefault="002C58C9" w:rsidP="002C58C9">
      <w:pPr>
        <w:pStyle w:val="ListParagraph"/>
        <w:numPr>
          <w:ilvl w:val="0"/>
          <w:numId w:val="28"/>
        </w:numPr>
        <w:spacing w:line="240" w:lineRule="auto"/>
      </w:pPr>
      <w:r w:rsidRPr="0017126A">
        <w:t>To provide activities for the children appropriate to their age and needs keeping in mind their creative, physical and social needs.</w:t>
      </w:r>
    </w:p>
    <w:p w14:paraId="5872AEDF" w14:textId="77777777" w:rsidR="002C58C9" w:rsidRPr="0017126A" w:rsidRDefault="002C58C9" w:rsidP="002C58C9">
      <w:pPr>
        <w:pStyle w:val="ListParagraph"/>
        <w:numPr>
          <w:ilvl w:val="0"/>
          <w:numId w:val="28"/>
        </w:numPr>
        <w:spacing w:line="240" w:lineRule="auto"/>
      </w:pPr>
      <w:r>
        <w:t>To provide activities that are</w:t>
      </w:r>
      <w:r w:rsidRPr="0017126A">
        <w:t xml:space="preserve"> influenced by the views of the children, parents and staff</w:t>
      </w:r>
      <w:r>
        <w:t xml:space="preserve"> and taking into consideration the recommendations of outside agencies and inspection teams</w:t>
      </w:r>
      <w:r w:rsidRPr="0017126A">
        <w:t>.</w:t>
      </w:r>
    </w:p>
    <w:p w14:paraId="42AB9680" w14:textId="77777777" w:rsidR="002C58C9" w:rsidRPr="0017126A" w:rsidRDefault="002C58C9" w:rsidP="002C58C9">
      <w:pPr>
        <w:pStyle w:val="ListParagraph"/>
        <w:numPr>
          <w:ilvl w:val="0"/>
          <w:numId w:val="28"/>
        </w:numPr>
        <w:spacing w:line="240" w:lineRule="auto"/>
      </w:pPr>
      <w:r w:rsidRPr="0017126A">
        <w:t>To provide appropriate equipment necessary for the successful running of the club that is appropriate to the ages and individual need</w:t>
      </w:r>
      <w:r>
        <w:t>s</w:t>
      </w:r>
      <w:r w:rsidRPr="0017126A">
        <w:t xml:space="preserve"> of the children.</w:t>
      </w:r>
    </w:p>
    <w:p w14:paraId="4BB97F25" w14:textId="77777777" w:rsidR="002C58C9" w:rsidRPr="0017126A" w:rsidRDefault="002C58C9" w:rsidP="002C58C9">
      <w:pPr>
        <w:pStyle w:val="ListParagraph"/>
        <w:numPr>
          <w:ilvl w:val="0"/>
          <w:numId w:val="28"/>
        </w:numPr>
        <w:spacing w:line="240" w:lineRule="auto"/>
      </w:pPr>
      <w:r w:rsidRPr="0017126A">
        <w:t>To maintain an inventory so that equipment can be replaced when necessary and used to its maximum benefit.</w:t>
      </w:r>
    </w:p>
    <w:p w14:paraId="264F95B2" w14:textId="77777777" w:rsidR="002C58C9" w:rsidRPr="0017126A" w:rsidRDefault="002C58C9" w:rsidP="002C58C9">
      <w:pPr>
        <w:pStyle w:val="ListParagraph"/>
        <w:numPr>
          <w:ilvl w:val="0"/>
          <w:numId w:val="28"/>
        </w:numPr>
        <w:spacing w:line="240" w:lineRule="auto"/>
      </w:pPr>
      <w:r w:rsidRPr="0017126A">
        <w:t>To provide a nutritious snack in a relaxed social setting where children can communicate and form relationships.</w:t>
      </w:r>
    </w:p>
    <w:p w14:paraId="562E8CAD" w14:textId="77777777" w:rsidR="002C58C9" w:rsidRPr="0017126A" w:rsidRDefault="002C58C9" w:rsidP="002C58C9">
      <w:pPr>
        <w:pStyle w:val="ListParagraph"/>
        <w:numPr>
          <w:ilvl w:val="0"/>
          <w:numId w:val="28"/>
        </w:numPr>
        <w:spacing w:line="240" w:lineRule="auto"/>
      </w:pPr>
      <w:r w:rsidRPr="0017126A">
        <w:t>To provide</w:t>
      </w:r>
      <w:r>
        <w:t xml:space="preserve"> appropriate training for staff where senior more experienced staff coach and mentor their team.</w:t>
      </w:r>
    </w:p>
    <w:p w14:paraId="52D7BFD5" w14:textId="77777777" w:rsidR="002C58C9" w:rsidRPr="00E72381" w:rsidRDefault="002C58C9" w:rsidP="002C58C9">
      <w:pPr>
        <w:pStyle w:val="ListParagraph"/>
        <w:numPr>
          <w:ilvl w:val="0"/>
          <w:numId w:val="28"/>
        </w:numPr>
        <w:spacing w:line="240" w:lineRule="auto"/>
        <w:rPr>
          <w:color w:val="FF00FF"/>
        </w:rPr>
      </w:pPr>
      <w:r w:rsidRPr="0017126A">
        <w:t xml:space="preserve">To provide a quality service where management and staff actively self-evaluate and monitor the clubs provision </w:t>
      </w:r>
      <w:r>
        <w:t xml:space="preserve">taking into consideration the views of service users </w:t>
      </w:r>
      <w:r w:rsidRPr="0017126A">
        <w:t>so that future development requirements can be identified.</w:t>
      </w:r>
    </w:p>
    <w:p w14:paraId="39E7394D" w14:textId="77777777" w:rsidR="002C58C9" w:rsidRDefault="002C58C9" w:rsidP="002C58C9">
      <w:pPr>
        <w:rPr>
          <w:lang w:val="en-GB"/>
        </w:rPr>
      </w:pPr>
    </w:p>
    <w:p w14:paraId="768E2087" w14:textId="77777777" w:rsidR="002C58C9" w:rsidRDefault="002C58C9" w:rsidP="002C58C9">
      <w:pPr>
        <w:pStyle w:val="NoSpacing"/>
        <w:rPr>
          <w:lang w:val="en-GB"/>
        </w:rPr>
      </w:pPr>
    </w:p>
    <w:p w14:paraId="4582C7EA" w14:textId="77777777" w:rsidR="002C58C9" w:rsidRDefault="002C58C9" w:rsidP="002C58C9">
      <w:pPr>
        <w:pStyle w:val="NoSpacing"/>
        <w:rPr>
          <w:lang w:val="en-GB"/>
        </w:rPr>
      </w:pPr>
    </w:p>
    <w:p w14:paraId="453C3300" w14:textId="77777777" w:rsidR="002C58C9" w:rsidRDefault="002C58C9" w:rsidP="002C58C9">
      <w:pPr>
        <w:pStyle w:val="NoSpacing"/>
        <w:rPr>
          <w:lang w:val="en-GB"/>
        </w:rPr>
      </w:pPr>
    </w:p>
    <w:p w14:paraId="317D5C6B" w14:textId="77777777" w:rsidR="002C58C9" w:rsidRDefault="002C58C9" w:rsidP="002C58C9">
      <w:pPr>
        <w:pStyle w:val="NoSpacing"/>
        <w:rPr>
          <w:lang w:val="en-GB"/>
        </w:rPr>
      </w:pPr>
    </w:p>
    <w:p w14:paraId="314F5169" w14:textId="77777777" w:rsidR="002C58C9" w:rsidRDefault="002C58C9" w:rsidP="002C58C9">
      <w:pPr>
        <w:pStyle w:val="NoSpacing"/>
        <w:rPr>
          <w:lang w:val="en-GB"/>
        </w:rPr>
      </w:pPr>
    </w:p>
    <w:p w14:paraId="4AF2E922" w14:textId="77777777" w:rsidR="002C58C9" w:rsidRPr="002C58C9" w:rsidRDefault="002C58C9" w:rsidP="002C58C9">
      <w:pPr>
        <w:pStyle w:val="NoSpacing"/>
        <w:rPr>
          <w:lang w:val="en-GB"/>
        </w:rPr>
      </w:pPr>
    </w:p>
    <w:p w14:paraId="63E69BD6" w14:textId="77777777" w:rsidR="0017126A" w:rsidRDefault="0017126A" w:rsidP="00A4267F">
      <w:pPr>
        <w:pStyle w:val="Heading2"/>
        <w:rPr>
          <w:lang w:val="en-GB"/>
        </w:rPr>
      </w:pPr>
    </w:p>
    <w:p w14:paraId="20F53C75" w14:textId="77777777" w:rsidR="001E6541" w:rsidRDefault="001E6541" w:rsidP="001E6541">
      <w:pPr>
        <w:rPr>
          <w:rFonts w:eastAsia="Times New Roman"/>
          <w:b/>
          <w:bCs/>
          <w:color w:val="FF66CC"/>
          <w:lang w:val="en-GB"/>
        </w:rPr>
      </w:pPr>
    </w:p>
    <w:p w14:paraId="7B1D1490" w14:textId="77777777" w:rsidR="002C58C9" w:rsidRPr="00A9735E" w:rsidRDefault="002C58C9" w:rsidP="000860A0">
      <w:pPr>
        <w:pStyle w:val="Heading1"/>
      </w:pPr>
      <w:bookmarkStart w:id="2" w:name="_Toc445216618"/>
      <w:bookmarkStart w:id="3" w:name="_Toc147141333"/>
      <w:r w:rsidRPr="00A9735E">
        <w:lastRenderedPageBreak/>
        <w:t>Admissions</w:t>
      </w:r>
      <w:r>
        <w:t xml:space="preserve"> - Out of School Club Admissions</w:t>
      </w:r>
      <w:bookmarkEnd w:id="2"/>
      <w:bookmarkEnd w:id="3"/>
    </w:p>
    <w:p w14:paraId="25AAE421" w14:textId="77777777" w:rsidR="002C58C9" w:rsidRPr="00A9735E" w:rsidRDefault="002C58C9" w:rsidP="002C58C9">
      <w:pPr>
        <w:pStyle w:val="Heading2"/>
      </w:pPr>
    </w:p>
    <w:p w14:paraId="27FE9DBB" w14:textId="77777777" w:rsidR="002C58C9" w:rsidRDefault="002C58C9" w:rsidP="002C58C9">
      <w:pPr>
        <w:rPr>
          <w:b/>
        </w:rPr>
      </w:pPr>
      <w:r w:rsidRPr="00A9735E">
        <w:rPr>
          <w:b/>
        </w:rPr>
        <w:t>Out of School Club Admissions</w:t>
      </w:r>
    </w:p>
    <w:p w14:paraId="6DF5DD4E" w14:textId="77777777" w:rsidR="002C58C9" w:rsidRPr="00A9735E" w:rsidRDefault="002C58C9" w:rsidP="002C58C9">
      <w:pPr>
        <w:pStyle w:val="NoSpacing"/>
      </w:pPr>
    </w:p>
    <w:p w14:paraId="0C37F964" w14:textId="77777777" w:rsidR="002C58C9" w:rsidRPr="00A9735E" w:rsidRDefault="002C58C9" w:rsidP="002C58C9">
      <w:pPr>
        <w:rPr>
          <w:b/>
          <w:u w:val="single"/>
        </w:rPr>
      </w:pPr>
      <w:r w:rsidRPr="00A9735E">
        <w:rPr>
          <w:b/>
          <w:u w:val="single"/>
        </w:rPr>
        <w:t>Booking Sessions for Out of School Clubs</w:t>
      </w:r>
    </w:p>
    <w:p w14:paraId="5A673523" w14:textId="77777777" w:rsidR="0064171D" w:rsidRDefault="002C58C9" w:rsidP="002C58C9">
      <w:r w:rsidRPr="00A9735E">
        <w:t>Please note that children who attend nursery do not automatically qualify for a place at Out of School Clubs.  Application forms must be completed.  Places will be allocated on a first come first served basis</w:t>
      </w:r>
      <w:r>
        <w:t>,</w:t>
      </w:r>
      <w:r w:rsidRPr="00A9735E">
        <w:t xml:space="preserve"> based on the following priority:</w:t>
      </w:r>
    </w:p>
    <w:p w14:paraId="446E6851" w14:textId="77777777" w:rsidR="0064171D" w:rsidRDefault="002C58C9" w:rsidP="002C58C9">
      <w:r w:rsidRPr="00A9735E">
        <w:t>(1) the child already attends a Great Western Service</w:t>
      </w:r>
    </w:p>
    <w:p w14:paraId="5AA4B4C7" w14:textId="77777777" w:rsidR="0064171D" w:rsidRDefault="002C58C9" w:rsidP="002C58C9">
      <w:r w:rsidRPr="00A9735E">
        <w:t xml:space="preserve">(2) a sibling attends a Great Western Service </w:t>
      </w:r>
    </w:p>
    <w:p w14:paraId="7BB82FD3" w14:textId="77777777" w:rsidR="0064171D" w:rsidRDefault="002C58C9" w:rsidP="002C58C9">
      <w:r w:rsidRPr="00A9735E">
        <w:t>(3) Full-time spaces. Priority will be given to families who require the greater number of sessions</w:t>
      </w:r>
    </w:p>
    <w:p w14:paraId="640FA351" w14:textId="77777777" w:rsidR="0064171D" w:rsidRDefault="002C58C9" w:rsidP="002C58C9">
      <w:r w:rsidRPr="00A9735E">
        <w:t xml:space="preserve">(4) </w:t>
      </w:r>
      <w:r w:rsidR="0064171D">
        <w:t>N</w:t>
      </w:r>
      <w:r w:rsidRPr="00A9735E">
        <w:t>ew applicants.</w:t>
      </w:r>
    </w:p>
    <w:p w14:paraId="46F94965" w14:textId="77777777" w:rsidR="0064171D" w:rsidRDefault="0064171D" w:rsidP="002C58C9"/>
    <w:p w14:paraId="648181E7" w14:textId="77777777" w:rsidR="002C58C9" w:rsidRDefault="002C58C9" w:rsidP="002C58C9">
      <w:r w:rsidRPr="00A9735E">
        <w:t xml:space="preserve"> A retainer payment will be taken at the point of confirmation and will be deducted from the first invoice.  This retainer is not refundable if the place is cancelled.</w:t>
      </w:r>
    </w:p>
    <w:p w14:paraId="57616F6E" w14:textId="77777777" w:rsidR="002C58C9" w:rsidRPr="00A9735E" w:rsidRDefault="002C58C9" w:rsidP="002C58C9">
      <w:pPr>
        <w:pStyle w:val="NoSpacing"/>
      </w:pPr>
    </w:p>
    <w:p w14:paraId="4FFCBA1C" w14:textId="77777777" w:rsidR="002C58C9" w:rsidRPr="00A9735E" w:rsidRDefault="002C58C9" w:rsidP="002C58C9">
      <w:pPr>
        <w:rPr>
          <w:b/>
          <w:bCs/>
          <w:u w:val="single"/>
        </w:rPr>
      </w:pPr>
      <w:r w:rsidRPr="00A9735E">
        <w:rPr>
          <w:b/>
          <w:bCs/>
          <w:u w:val="single"/>
        </w:rPr>
        <w:t>Notice for reducing sessions and leaving dates</w:t>
      </w:r>
    </w:p>
    <w:p w14:paraId="2D7C9446" w14:textId="77777777" w:rsidR="002C58C9" w:rsidRDefault="002C58C9" w:rsidP="002C58C9">
      <w:r w:rsidRPr="00A9735E">
        <w:t xml:space="preserve">At least four weeks’ notice in writing will be required to receive a reduction in fees.  </w:t>
      </w:r>
    </w:p>
    <w:p w14:paraId="1F50FB94" w14:textId="77777777" w:rsidR="002C58C9" w:rsidRPr="00A9735E" w:rsidRDefault="002C58C9" w:rsidP="002C58C9">
      <w:pPr>
        <w:pStyle w:val="NoSpacing"/>
      </w:pPr>
    </w:p>
    <w:p w14:paraId="00D00E73" w14:textId="77777777" w:rsidR="002C58C9" w:rsidRDefault="002C58C9" w:rsidP="002C58C9">
      <w:pPr>
        <w:rPr>
          <w:b/>
          <w:bCs/>
          <w:u w:val="single"/>
        </w:rPr>
      </w:pPr>
      <w:r w:rsidRPr="00A9735E">
        <w:rPr>
          <w:b/>
          <w:bCs/>
          <w:u w:val="single"/>
        </w:rPr>
        <w:t>Holiday</w:t>
      </w:r>
      <w:r>
        <w:rPr>
          <w:b/>
          <w:bCs/>
          <w:u w:val="single"/>
        </w:rPr>
        <w:t xml:space="preserve"> Club</w:t>
      </w:r>
    </w:p>
    <w:p w14:paraId="48C6EF4D" w14:textId="77777777" w:rsidR="002C58C9" w:rsidRDefault="002C58C9" w:rsidP="002C58C9">
      <w:pPr>
        <w:rPr>
          <w:bCs/>
        </w:rPr>
      </w:pPr>
      <w:r>
        <w:rPr>
          <w:bCs/>
        </w:rPr>
        <w:t>Holiday Club is Not provided each Year.  The decision will be made based on the number of families that require the service.</w:t>
      </w:r>
    </w:p>
    <w:p w14:paraId="12D7262F" w14:textId="77777777" w:rsidR="002C58C9" w:rsidRPr="00A9735E" w:rsidRDefault="002C58C9" w:rsidP="002C58C9">
      <w:pPr>
        <w:pStyle w:val="NoSpacing"/>
      </w:pPr>
    </w:p>
    <w:p w14:paraId="62E08368" w14:textId="77777777" w:rsidR="002C58C9" w:rsidRPr="00A9735E" w:rsidRDefault="002C58C9" w:rsidP="002C58C9">
      <w:pPr>
        <w:rPr>
          <w:b/>
          <w:bCs/>
          <w:u w:val="single"/>
        </w:rPr>
      </w:pPr>
      <w:r w:rsidRPr="00A9735E">
        <w:rPr>
          <w:b/>
          <w:bCs/>
          <w:u w:val="single"/>
        </w:rPr>
        <w:t>Sibling Discount</w:t>
      </w:r>
    </w:p>
    <w:p w14:paraId="5A1E1EAC" w14:textId="77777777" w:rsidR="002C58C9" w:rsidRDefault="002C58C9" w:rsidP="002C58C9">
      <w:r w:rsidRPr="00A9735E">
        <w:t>A discount will not be given for Out of School Care.</w:t>
      </w:r>
    </w:p>
    <w:p w14:paraId="508B89EB" w14:textId="77777777" w:rsidR="002C58C9" w:rsidRPr="00A9735E" w:rsidRDefault="002C58C9" w:rsidP="002C58C9">
      <w:pPr>
        <w:pStyle w:val="NoSpacing"/>
      </w:pPr>
    </w:p>
    <w:p w14:paraId="1436E99F" w14:textId="77777777" w:rsidR="002C58C9" w:rsidRDefault="002C58C9" w:rsidP="002C58C9">
      <w:pPr>
        <w:rPr>
          <w:b/>
        </w:rPr>
      </w:pPr>
      <w:r w:rsidRPr="00A9735E">
        <w:rPr>
          <w:b/>
          <w:u w:val="single"/>
        </w:rPr>
        <w:t>Fees are subject to change</w:t>
      </w:r>
      <w:r w:rsidRPr="00A9735E">
        <w:rPr>
          <w:b/>
        </w:rPr>
        <w:t xml:space="preserve">  </w:t>
      </w:r>
    </w:p>
    <w:p w14:paraId="19AD25CC" w14:textId="77777777" w:rsidR="002C58C9" w:rsidRPr="00A9735E" w:rsidRDefault="002C58C9" w:rsidP="002C58C9">
      <w:r w:rsidRPr="00A9735E">
        <w:t>It is advisable to check with manager or administrator for most up-to-date information.</w:t>
      </w:r>
    </w:p>
    <w:p w14:paraId="228FBCF5" w14:textId="77777777" w:rsidR="002C58C9" w:rsidRPr="00A9735E" w:rsidRDefault="002C58C9" w:rsidP="002C58C9">
      <w:pPr>
        <w:pStyle w:val="NoSpacing"/>
      </w:pPr>
    </w:p>
    <w:p w14:paraId="7F50BF2B" w14:textId="77777777" w:rsidR="001E6541" w:rsidRDefault="001E6541" w:rsidP="001E6541">
      <w:pPr>
        <w:pStyle w:val="NoSpacing"/>
        <w:rPr>
          <w:lang w:val="en-GB"/>
        </w:rPr>
      </w:pPr>
    </w:p>
    <w:p w14:paraId="57C2CF5A" w14:textId="77777777" w:rsidR="001E6541" w:rsidRDefault="001E6541" w:rsidP="001E6541">
      <w:pPr>
        <w:pStyle w:val="NoSpacing"/>
        <w:rPr>
          <w:lang w:val="en-GB"/>
        </w:rPr>
      </w:pPr>
    </w:p>
    <w:p w14:paraId="67999DEA" w14:textId="77777777" w:rsidR="001E6541" w:rsidRPr="001E6541" w:rsidRDefault="001E6541" w:rsidP="001E6541">
      <w:pPr>
        <w:pStyle w:val="NoSpacing"/>
        <w:rPr>
          <w:lang w:val="en-GB"/>
        </w:rPr>
      </w:pPr>
    </w:p>
    <w:p w14:paraId="0B4BFB45" w14:textId="77777777" w:rsidR="00A01A38" w:rsidRPr="00422705" w:rsidRDefault="00A01A38" w:rsidP="001E6541">
      <w:pPr>
        <w:pStyle w:val="NoSpacing"/>
        <w:rPr>
          <w:color w:val="FF0000"/>
        </w:rPr>
      </w:pPr>
    </w:p>
    <w:p w14:paraId="7CF330B2" w14:textId="77777777" w:rsidR="008060CD" w:rsidRDefault="00D80E7E" w:rsidP="008060CD">
      <w:pPr>
        <w:pStyle w:val="NoSpacing"/>
      </w:pPr>
      <w:r>
        <w:br w:type="page"/>
      </w:r>
    </w:p>
    <w:p w14:paraId="18A02A6E" w14:textId="77777777" w:rsidR="002C58C9" w:rsidRDefault="002C58C9" w:rsidP="000860A0">
      <w:pPr>
        <w:pStyle w:val="Heading1"/>
        <w:rPr>
          <w:color w:val="4F81BD"/>
        </w:rPr>
      </w:pPr>
      <w:bookmarkStart w:id="4" w:name="_Toc409522809"/>
      <w:bookmarkStart w:id="5" w:name="_Toc441223763"/>
      <w:bookmarkStart w:id="6" w:name="_Toc445216621"/>
      <w:bookmarkStart w:id="7" w:name="_Toc147141334"/>
      <w:r>
        <w:lastRenderedPageBreak/>
        <w:t>Child Protection Policy</w:t>
      </w:r>
      <w:bookmarkEnd w:id="4"/>
      <w:bookmarkEnd w:id="5"/>
      <w:bookmarkEnd w:id="6"/>
      <w:bookmarkEnd w:id="7"/>
      <w:r>
        <w:t xml:space="preserve"> </w:t>
      </w:r>
    </w:p>
    <w:p w14:paraId="2BEC2278" w14:textId="77777777" w:rsidR="00BB0B10" w:rsidRDefault="00BB0B10" w:rsidP="00BB0B10">
      <w:pPr>
        <w:jc w:val="center"/>
        <w:rPr>
          <w:b/>
          <w:bCs/>
        </w:rPr>
      </w:pPr>
      <w:r>
        <w:rPr>
          <w:b/>
          <w:bCs/>
        </w:rPr>
        <w:t>Prevention and Detection of Abuse</w:t>
      </w:r>
    </w:p>
    <w:p w14:paraId="1CF31210" w14:textId="77777777" w:rsidR="00BB0B10" w:rsidRDefault="00BB0B10" w:rsidP="00BB0B10">
      <w:r>
        <w:t xml:space="preserve">All children have the right to be protected by adults.  The safety of the child is </w:t>
      </w:r>
      <w:proofErr w:type="gramStart"/>
      <w:r>
        <w:t>paramount</w:t>
      </w:r>
      <w:proofErr w:type="gramEnd"/>
      <w:r>
        <w:t xml:space="preserve"> and concerns </w:t>
      </w:r>
      <w:r>
        <w:rPr>
          <w:b/>
        </w:rPr>
        <w:t>must</w:t>
      </w:r>
      <w:r>
        <w:t xml:space="preserve"> always be shared.</w:t>
      </w:r>
    </w:p>
    <w:p w14:paraId="3408B9B1" w14:textId="77777777" w:rsidR="00BB0B10" w:rsidRDefault="00BB0B10" w:rsidP="00BB0B10">
      <w:r>
        <w:t xml:space="preserve"> It is each member of staff’s responsibility to be familiar with the National Guidance for Child Protection in Scotland 2021 and Protecting Children and Young People: Framework for Standards. These publications can be found in the staff reading area of each nursery.</w:t>
      </w:r>
    </w:p>
    <w:p w14:paraId="4DC898E3" w14:textId="77777777" w:rsidR="00BB0B10" w:rsidRDefault="00BB0B10" w:rsidP="00BB0B10">
      <w:pPr>
        <w:pStyle w:val="Default"/>
      </w:pPr>
      <w:r>
        <w:t xml:space="preserve">Child Protection is a Getting It Right </w:t>
      </w:r>
      <w:proofErr w:type="gramStart"/>
      <w:r>
        <w:t>For</w:t>
      </w:r>
      <w:proofErr w:type="gramEnd"/>
      <w:r>
        <w:t xml:space="preserve"> Every Child (GIRFEC) intervention where the emphasis on keeping Safe is the main Wellbeing Indicator. </w:t>
      </w:r>
    </w:p>
    <w:p w14:paraId="239E1149" w14:textId="77777777" w:rsidR="00BB0B10" w:rsidRDefault="00BB0B10" w:rsidP="00BB0B10">
      <w:pPr>
        <w:pStyle w:val="Default"/>
      </w:pPr>
    </w:p>
    <w:p w14:paraId="0209E8AD" w14:textId="77777777" w:rsidR="00BB0B10" w:rsidRDefault="00BB0B10" w:rsidP="00BB0B10">
      <w:r>
        <w:t xml:space="preserve">If a member of staff has concerns regarding the safety of a </w:t>
      </w:r>
      <w:proofErr w:type="gramStart"/>
      <w:r>
        <w:t>child</w:t>
      </w:r>
      <w:proofErr w:type="gramEnd"/>
      <w:r>
        <w:t xml:space="preserve"> they should:</w:t>
      </w:r>
    </w:p>
    <w:p w14:paraId="512FEF71" w14:textId="77777777" w:rsidR="00BB0B10" w:rsidRDefault="00BB0B10" w:rsidP="00BB0B10">
      <w:pPr>
        <w:pStyle w:val="NoSpacing"/>
      </w:pPr>
    </w:p>
    <w:p w14:paraId="37019D8B" w14:textId="77777777" w:rsidR="00BB0B10" w:rsidRDefault="00BB0B10" w:rsidP="00BB0B10">
      <w:pPr>
        <w:numPr>
          <w:ilvl w:val="0"/>
          <w:numId w:val="24"/>
        </w:numPr>
        <w:spacing w:line="240" w:lineRule="auto"/>
      </w:pPr>
      <w:r>
        <w:t>Discuss their concerns straight away with the designated Child Protection Coordinator who will share the information with Cindi Black the Managing Director.</w:t>
      </w:r>
    </w:p>
    <w:p w14:paraId="54059FA8" w14:textId="77777777" w:rsidR="00BB0B10" w:rsidRDefault="00BB0B10" w:rsidP="00BB0B1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5"/>
        <w:gridCol w:w="4843"/>
      </w:tblGrid>
      <w:tr w:rsidR="00BB0B10" w14:paraId="03340049"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76CAD8C7" w14:textId="77777777" w:rsidR="00BB0B10" w:rsidRDefault="00BB0B10" w:rsidP="00426A69">
            <w:pPr>
              <w:spacing w:line="240" w:lineRule="auto"/>
              <w:jc w:val="center"/>
            </w:pPr>
            <w:r>
              <w:t>LOCATION</w:t>
            </w:r>
          </w:p>
        </w:tc>
        <w:tc>
          <w:tcPr>
            <w:tcW w:w="4843" w:type="dxa"/>
            <w:tcBorders>
              <w:top w:val="single" w:sz="4" w:space="0" w:color="auto"/>
              <w:left w:val="single" w:sz="4" w:space="0" w:color="auto"/>
              <w:bottom w:val="single" w:sz="4" w:space="0" w:color="auto"/>
              <w:right w:val="single" w:sz="4" w:space="0" w:color="auto"/>
            </w:tcBorders>
            <w:hideMark/>
          </w:tcPr>
          <w:p w14:paraId="5EEB47F2" w14:textId="77777777" w:rsidR="00BB0B10" w:rsidRDefault="00BB0B10" w:rsidP="00426A69">
            <w:pPr>
              <w:spacing w:line="240" w:lineRule="auto"/>
              <w:jc w:val="center"/>
            </w:pPr>
            <w:r>
              <w:t>CHILD PROTECTION COORDINATOR</w:t>
            </w:r>
          </w:p>
        </w:tc>
      </w:tr>
      <w:tr w:rsidR="00BB0B10" w14:paraId="62B5060A"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7CFB9D2C" w14:textId="77777777" w:rsidR="00BB0B10" w:rsidRDefault="00BB0B10" w:rsidP="00426A69">
            <w:pPr>
              <w:spacing w:line="240" w:lineRule="auto"/>
            </w:pPr>
            <w:r>
              <w:t>Broomhill</w:t>
            </w:r>
          </w:p>
        </w:tc>
        <w:tc>
          <w:tcPr>
            <w:tcW w:w="4843" w:type="dxa"/>
            <w:tcBorders>
              <w:top w:val="single" w:sz="4" w:space="0" w:color="auto"/>
              <w:left w:val="single" w:sz="4" w:space="0" w:color="auto"/>
              <w:bottom w:val="single" w:sz="4" w:space="0" w:color="auto"/>
              <w:right w:val="single" w:sz="4" w:space="0" w:color="auto"/>
            </w:tcBorders>
            <w:hideMark/>
          </w:tcPr>
          <w:p w14:paraId="5BC9AB14" w14:textId="77777777" w:rsidR="00BB0B10" w:rsidRDefault="00BB0B10" w:rsidP="00426A69">
            <w:pPr>
              <w:spacing w:line="240" w:lineRule="auto"/>
            </w:pPr>
            <w:r>
              <w:t>Sarah Rae</w:t>
            </w:r>
          </w:p>
        </w:tc>
      </w:tr>
      <w:tr w:rsidR="00BB0B10" w14:paraId="4D3E71D7"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55B59D6D" w14:textId="77777777" w:rsidR="00BB0B10" w:rsidRDefault="00BB0B10" w:rsidP="00426A69">
            <w:pPr>
              <w:spacing w:line="240" w:lineRule="auto"/>
            </w:pPr>
            <w:r>
              <w:t>Great Western Road</w:t>
            </w:r>
          </w:p>
        </w:tc>
        <w:tc>
          <w:tcPr>
            <w:tcW w:w="4843" w:type="dxa"/>
            <w:tcBorders>
              <w:top w:val="single" w:sz="4" w:space="0" w:color="auto"/>
              <w:left w:val="single" w:sz="4" w:space="0" w:color="auto"/>
              <w:bottom w:val="single" w:sz="4" w:space="0" w:color="auto"/>
              <w:right w:val="single" w:sz="4" w:space="0" w:color="auto"/>
            </w:tcBorders>
            <w:hideMark/>
          </w:tcPr>
          <w:p w14:paraId="336538BD" w14:textId="77777777" w:rsidR="00BB0B10" w:rsidRDefault="00BB0B10" w:rsidP="00426A69">
            <w:pPr>
              <w:spacing w:line="240" w:lineRule="auto"/>
            </w:pPr>
            <w:r>
              <w:t>Kirstine Ross</w:t>
            </w:r>
          </w:p>
        </w:tc>
      </w:tr>
      <w:tr w:rsidR="00BB0B10" w14:paraId="302FCF9D"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6FA2345F" w14:textId="77777777" w:rsidR="00BB0B10" w:rsidRDefault="00BB0B10" w:rsidP="00426A69">
            <w:pPr>
              <w:spacing w:line="240" w:lineRule="auto"/>
            </w:pPr>
            <w:r>
              <w:t>Kingswells</w:t>
            </w:r>
          </w:p>
        </w:tc>
        <w:tc>
          <w:tcPr>
            <w:tcW w:w="4843" w:type="dxa"/>
            <w:tcBorders>
              <w:top w:val="single" w:sz="4" w:space="0" w:color="auto"/>
              <w:left w:val="single" w:sz="4" w:space="0" w:color="auto"/>
              <w:bottom w:val="single" w:sz="4" w:space="0" w:color="auto"/>
              <w:right w:val="single" w:sz="4" w:space="0" w:color="auto"/>
            </w:tcBorders>
            <w:hideMark/>
          </w:tcPr>
          <w:p w14:paraId="3CC01699" w14:textId="77777777" w:rsidR="00BB0B10" w:rsidRDefault="00BB0B10" w:rsidP="00426A69">
            <w:pPr>
              <w:spacing w:line="240" w:lineRule="auto"/>
            </w:pPr>
            <w:r>
              <w:t>Kelly Black</w:t>
            </w:r>
          </w:p>
        </w:tc>
      </w:tr>
      <w:tr w:rsidR="00BB0B10" w14:paraId="21E7124A"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353C8052" w14:textId="77777777" w:rsidR="00BB0B10" w:rsidRDefault="00BB0B10" w:rsidP="00426A69">
            <w:pPr>
              <w:spacing w:line="240" w:lineRule="auto"/>
            </w:pPr>
            <w:r>
              <w:t>Portlethen</w:t>
            </w:r>
          </w:p>
        </w:tc>
        <w:tc>
          <w:tcPr>
            <w:tcW w:w="4843" w:type="dxa"/>
            <w:tcBorders>
              <w:top w:val="single" w:sz="4" w:space="0" w:color="auto"/>
              <w:left w:val="single" w:sz="4" w:space="0" w:color="auto"/>
              <w:bottom w:val="single" w:sz="4" w:space="0" w:color="auto"/>
              <w:right w:val="single" w:sz="4" w:space="0" w:color="auto"/>
            </w:tcBorders>
            <w:hideMark/>
          </w:tcPr>
          <w:p w14:paraId="6D138BCC" w14:textId="77777777" w:rsidR="00BB0B10" w:rsidRDefault="00BB0B10" w:rsidP="00426A69">
            <w:pPr>
              <w:spacing w:line="240" w:lineRule="auto"/>
            </w:pPr>
            <w:r>
              <w:t>Lindsay McLennan</w:t>
            </w:r>
          </w:p>
        </w:tc>
      </w:tr>
      <w:tr w:rsidR="00BB0B10" w14:paraId="350724CD"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38B55A0E" w14:textId="77777777" w:rsidR="00BB0B10" w:rsidRDefault="00BB0B10" w:rsidP="00426A69">
            <w:pPr>
              <w:spacing w:line="240" w:lineRule="auto"/>
            </w:pPr>
            <w:r>
              <w:t>Portlethen 2</w:t>
            </w:r>
          </w:p>
        </w:tc>
        <w:tc>
          <w:tcPr>
            <w:tcW w:w="4843" w:type="dxa"/>
            <w:tcBorders>
              <w:top w:val="single" w:sz="4" w:space="0" w:color="auto"/>
              <w:left w:val="single" w:sz="4" w:space="0" w:color="auto"/>
              <w:bottom w:val="single" w:sz="4" w:space="0" w:color="auto"/>
              <w:right w:val="single" w:sz="4" w:space="0" w:color="auto"/>
            </w:tcBorders>
            <w:hideMark/>
          </w:tcPr>
          <w:p w14:paraId="204C9544" w14:textId="77777777" w:rsidR="00BB0B10" w:rsidRDefault="00BB0B10" w:rsidP="00426A69">
            <w:pPr>
              <w:spacing w:line="240" w:lineRule="auto"/>
            </w:pPr>
            <w:r>
              <w:t>Louise Findlay</w:t>
            </w:r>
          </w:p>
        </w:tc>
      </w:tr>
      <w:tr w:rsidR="00BB0B10" w14:paraId="38127B24"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6E1B90CE" w14:textId="77777777" w:rsidR="00BB0B10" w:rsidRDefault="00BB0B10" w:rsidP="00426A69">
            <w:pPr>
              <w:spacing w:line="240" w:lineRule="auto"/>
            </w:pPr>
            <w:r>
              <w:t>Out-of-School Clubs City Centre</w:t>
            </w:r>
          </w:p>
        </w:tc>
        <w:tc>
          <w:tcPr>
            <w:tcW w:w="4843" w:type="dxa"/>
            <w:tcBorders>
              <w:top w:val="single" w:sz="4" w:space="0" w:color="auto"/>
              <w:left w:val="single" w:sz="4" w:space="0" w:color="auto"/>
              <w:bottom w:val="single" w:sz="4" w:space="0" w:color="auto"/>
              <w:right w:val="single" w:sz="4" w:space="0" w:color="auto"/>
            </w:tcBorders>
            <w:hideMark/>
          </w:tcPr>
          <w:p w14:paraId="328F21DA" w14:textId="77777777" w:rsidR="00BB0B10" w:rsidRDefault="00BB0B10" w:rsidP="00426A69">
            <w:pPr>
              <w:spacing w:line="240" w:lineRule="auto"/>
            </w:pPr>
            <w:r>
              <w:t>Jan Watt/ Natalie Reid</w:t>
            </w:r>
          </w:p>
        </w:tc>
      </w:tr>
      <w:tr w:rsidR="00BB0B10" w14:paraId="4E1EFB1F" w14:textId="77777777" w:rsidTr="00426A69">
        <w:tc>
          <w:tcPr>
            <w:tcW w:w="4625" w:type="dxa"/>
            <w:tcBorders>
              <w:top w:val="single" w:sz="4" w:space="0" w:color="auto"/>
              <w:left w:val="single" w:sz="4" w:space="0" w:color="auto"/>
              <w:bottom w:val="single" w:sz="4" w:space="0" w:color="auto"/>
              <w:right w:val="single" w:sz="4" w:space="0" w:color="auto"/>
            </w:tcBorders>
          </w:tcPr>
          <w:p w14:paraId="380AF0D7" w14:textId="77777777" w:rsidR="00BB0B10" w:rsidRDefault="00BB0B10" w:rsidP="00426A69">
            <w:pPr>
              <w:spacing w:line="240" w:lineRule="auto"/>
            </w:pPr>
            <w:r>
              <w:t xml:space="preserve">Portlethen OOSC </w:t>
            </w:r>
          </w:p>
        </w:tc>
        <w:tc>
          <w:tcPr>
            <w:tcW w:w="4843" w:type="dxa"/>
            <w:tcBorders>
              <w:top w:val="single" w:sz="4" w:space="0" w:color="auto"/>
              <w:left w:val="single" w:sz="4" w:space="0" w:color="auto"/>
              <w:bottom w:val="single" w:sz="4" w:space="0" w:color="auto"/>
              <w:right w:val="single" w:sz="4" w:space="0" w:color="auto"/>
            </w:tcBorders>
          </w:tcPr>
          <w:p w14:paraId="16C63D01" w14:textId="77777777" w:rsidR="00BB0B10" w:rsidRDefault="00BB0B10" w:rsidP="00426A69">
            <w:pPr>
              <w:spacing w:line="240" w:lineRule="auto"/>
            </w:pPr>
            <w:r>
              <w:t>Louise Findlay</w:t>
            </w:r>
          </w:p>
        </w:tc>
      </w:tr>
      <w:tr w:rsidR="00BB0B10" w14:paraId="2E80FCEA" w14:textId="77777777" w:rsidTr="00426A69">
        <w:tc>
          <w:tcPr>
            <w:tcW w:w="4625" w:type="dxa"/>
            <w:tcBorders>
              <w:top w:val="single" w:sz="4" w:space="0" w:color="auto"/>
              <w:left w:val="single" w:sz="4" w:space="0" w:color="auto"/>
              <w:bottom w:val="single" w:sz="4" w:space="0" w:color="auto"/>
              <w:right w:val="single" w:sz="4" w:space="0" w:color="auto"/>
            </w:tcBorders>
            <w:hideMark/>
          </w:tcPr>
          <w:p w14:paraId="1594B11A" w14:textId="77777777" w:rsidR="00BB0B10" w:rsidRDefault="00BB0B10" w:rsidP="00426A69">
            <w:pPr>
              <w:spacing w:line="240" w:lineRule="auto"/>
            </w:pPr>
            <w:r>
              <w:t>Kingswells OOSC</w:t>
            </w:r>
          </w:p>
        </w:tc>
        <w:tc>
          <w:tcPr>
            <w:tcW w:w="4843" w:type="dxa"/>
            <w:tcBorders>
              <w:top w:val="single" w:sz="4" w:space="0" w:color="auto"/>
              <w:left w:val="single" w:sz="4" w:space="0" w:color="auto"/>
              <w:bottom w:val="single" w:sz="4" w:space="0" w:color="auto"/>
              <w:right w:val="single" w:sz="4" w:space="0" w:color="auto"/>
            </w:tcBorders>
            <w:hideMark/>
          </w:tcPr>
          <w:p w14:paraId="045AE7F3" w14:textId="77777777" w:rsidR="00BB0B10" w:rsidRDefault="00BB0B10" w:rsidP="00426A69">
            <w:pPr>
              <w:spacing w:line="240" w:lineRule="auto"/>
            </w:pPr>
            <w:r>
              <w:t>Emma McHardy</w:t>
            </w:r>
          </w:p>
        </w:tc>
      </w:tr>
    </w:tbl>
    <w:p w14:paraId="25737A38" w14:textId="77777777" w:rsidR="00BB0B10" w:rsidRDefault="00BB0B10" w:rsidP="00BB0B10"/>
    <w:p w14:paraId="5A248EAF" w14:textId="77777777" w:rsidR="00BB0B10" w:rsidRDefault="00BB0B10" w:rsidP="00BB0B10">
      <w:pPr>
        <w:numPr>
          <w:ilvl w:val="0"/>
          <w:numId w:val="24"/>
        </w:numPr>
        <w:spacing w:line="240" w:lineRule="auto"/>
      </w:pPr>
      <w:r>
        <w:t>Engage with the designated person about whether this information needs to be shared, and if so with whom.</w:t>
      </w:r>
    </w:p>
    <w:p w14:paraId="4782AF55" w14:textId="77777777" w:rsidR="00BB0B10" w:rsidRDefault="00BB0B10" w:rsidP="00BB0B10">
      <w:pPr>
        <w:numPr>
          <w:ilvl w:val="0"/>
          <w:numId w:val="24"/>
        </w:numPr>
        <w:spacing w:line="240" w:lineRule="auto"/>
      </w:pPr>
      <w:r>
        <w:t xml:space="preserve">Ensure all this information is accurately recorded, with reasons for any decision reached.  Notes should be brief and factual </w:t>
      </w:r>
      <w:proofErr w:type="gramStart"/>
      <w:r>
        <w:t>i.e.</w:t>
      </w:r>
      <w:proofErr w:type="gramEnd"/>
      <w:r>
        <w:t xml:space="preserve"> injury, </w:t>
      </w:r>
      <w:proofErr w:type="spellStart"/>
      <w:r>
        <w:t>behaviour</w:t>
      </w:r>
      <w:proofErr w:type="spellEnd"/>
      <w:r>
        <w:t xml:space="preserve">, comments made by the child, etc.  All records should be dated and are confidential.  Records should only be shared on a </w:t>
      </w:r>
      <w:proofErr w:type="gramStart"/>
      <w:r>
        <w:t>need to know</w:t>
      </w:r>
      <w:proofErr w:type="gramEnd"/>
      <w:r>
        <w:t xml:space="preserve"> basis.  Records should be kept in the child’s file. </w:t>
      </w:r>
    </w:p>
    <w:p w14:paraId="7B8D2EF6" w14:textId="77777777" w:rsidR="00BB0B10" w:rsidRDefault="00BB0B10" w:rsidP="00BB0B10">
      <w:pPr>
        <w:numPr>
          <w:ilvl w:val="0"/>
          <w:numId w:val="24"/>
        </w:numPr>
        <w:spacing w:line="240" w:lineRule="auto"/>
      </w:pPr>
      <w:r>
        <w:rPr>
          <w:b/>
          <w:bCs/>
        </w:rPr>
        <w:t xml:space="preserve">The Complaints / Concerns / Child Protection form </w:t>
      </w:r>
      <w:r>
        <w:t>should be used to record this information.</w:t>
      </w:r>
    </w:p>
    <w:p w14:paraId="724F8076" w14:textId="77777777" w:rsidR="00BB0B10" w:rsidRDefault="00BB0B10" w:rsidP="00BB0B10">
      <w:pPr>
        <w:numPr>
          <w:ilvl w:val="0"/>
          <w:numId w:val="24"/>
        </w:numPr>
        <w:spacing w:line="240" w:lineRule="auto"/>
      </w:pPr>
      <w:r>
        <w:t xml:space="preserve">If you cannot contact the designated person in the first instance, and there are immediate concerns for the child’s safety, contact Cindi Black on 07974923143 or one of the other designated persons from above.  If you cannot contact Cindi Black or any of the designated persons above, contact the social work or police yourself. </w:t>
      </w:r>
    </w:p>
    <w:p w14:paraId="6F001AB0" w14:textId="77777777" w:rsidR="00BB0B10" w:rsidRDefault="00BB0B10" w:rsidP="00BB0B10">
      <w:pPr>
        <w:numPr>
          <w:ilvl w:val="0"/>
          <w:numId w:val="24"/>
        </w:numPr>
        <w:spacing w:line="240" w:lineRule="auto"/>
      </w:pPr>
      <w:r>
        <w:t>Parents are made aware of this procedure, as it is outlined on their child’s application form and included as part of the prospectus pack.</w:t>
      </w:r>
    </w:p>
    <w:p w14:paraId="720CBA76" w14:textId="77777777" w:rsidR="00BB0B10" w:rsidRDefault="00BB0B10" w:rsidP="00BB0B10">
      <w:pPr>
        <w:spacing w:line="240" w:lineRule="auto"/>
      </w:pPr>
    </w:p>
    <w:p w14:paraId="6D5A29B0" w14:textId="77777777" w:rsidR="00BB0B10" w:rsidRDefault="00BB0B10" w:rsidP="00BB0B10">
      <w:pPr>
        <w:spacing w:line="240" w:lineRule="auto"/>
      </w:pPr>
    </w:p>
    <w:p w14:paraId="36FE49A3" w14:textId="77777777" w:rsidR="00BB0B10" w:rsidRDefault="00BB0B10" w:rsidP="00BB0B10">
      <w:pPr>
        <w:spacing w:line="240" w:lineRule="auto"/>
      </w:pPr>
      <w:r>
        <w:t>Useful Contacts for Child Protection:</w:t>
      </w:r>
    </w:p>
    <w:p w14:paraId="545BC010" w14:textId="77777777" w:rsidR="00BB0B10" w:rsidRDefault="00BB0B10" w:rsidP="00BB0B10"/>
    <w:p w14:paraId="5EE41B73" w14:textId="77777777" w:rsidR="00BB0B10" w:rsidRDefault="00BB0B10" w:rsidP="00BB0B10">
      <w:pPr>
        <w:numPr>
          <w:ilvl w:val="0"/>
          <w:numId w:val="25"/>
        </w:numPr>
        <w:spacing w:line="240" w:lineRule="auto"/>
      </w:pPr>
      <w:r>
        <w:t xml:space="preserve">Aberdeen City Child Protection Unit— </w:t>
      </w:r>
      <w:r w:rsidRPr="0041058A">
        <w:t>0800 731 5520</w:t>
      </w:r>
    </w:p>
    <w:p w14:paraId="6FFDEB5B" w14:textId="77777777" w:rsidR="00BB0B10" w:rsidRDefault="00BB0B10" w:rsidP="00BB0B10">
      <w:pPr>
        <w:pStyle w:val="NoSpacing"/>
      </w:pPr>
    </w:p>
    <w:p w14:paraId="7B3B076D" w14:textId="77777777" w:rsidR="00BB0B10" w:rsidRDefault="00BB0B10" w:rsidP="00BB0B10">
      <w:pPr>
        <w:numPr>
          <w:ilvl w:val="0"/>
          <w:numId w:val="25"/>
        </w:numPr>
        <w:spacing w:line="240" w:lineRule="auto"/>
      </w:pPr>
      <w:r>
        <w:t>Aberdeen City Council Child Protection out of hours service —01224 693936</w:t>
      </w:r>
    </w:p>
    <w:p w14:paraId="2298ED17" w14:textId="77777777" w:rsidR="00BB0B10" w:rsidRDefault="00BB0B10" w:rsidP="00BB0B10">
      <w:pPr>
        <w:pStyle w:val="NoSpacing"/>
      </w:pPr>
    </w:p>
    <w:p w14:paraId="5FCC5502" w14:textId="77777777" w:rsidR="00BB0B10" w:rsidRDefault="00BB0B10" w:rsidP="00BB0B10">
      <w:pPr>
        <w:numPr>
          <w:ilvl w:val="0"/>
          <w:numId w:val="25"/>
        </w:numPr>
        <w:spacing w:line="240" w:lineRule="auto"/>
      </w:pPr>
      <w:proofErr w:type="gramStart"/>
      <w:r>
        <w:t>Aberdeenshire  Council</w:t>
      </w:r>
      <w:proofErr w:type="gramEnd"/>
      <w:r>
        <w:t xml:space="preserve"> social Work Department— Portlethen Office 01467 537111</w:t>
      </w:r>
    </w:p>
    <w:p w14:paraId="3CE61CC5" w14:textId="77777777" w:rsidR="00BB0B10" w:rsidRDefault="00BB0B10" w:rsidP="00BB0B10">
      <w:pPr>
        <w:pStyle w:val="NoSpacing"/>
      </w:pPr>
    </w:p>
    <w:p w14:paraId="62EA92BF" w14:textId="77777777" w:rsidR="00BB0B10" w:rsidRDefault="00BB0B10" w:rsidP="00BB0B10">
      <w:pPr>
        <w:numPr>
          <w:ilvl w:val="0"/>
          <w:numId w:val="25"/>
        </w:numPr>
        <w:spacing w:line="240" w:lineRule="auto"/>
      </w:pPr>
      <w:r>
        <w:t>Aberdeenshire Council Social Work Department Out of Hours Service— 0345 6081206</w:t>
      </w:r>
    </w:p>
    <w:p w14:paraId="5C0C99C7" w14:textId="77777777" w:rsidR="00BB0B10" w:rsidRDefault="00BB0B10" w:rsidP="00BB0B10">
      <w:pPr>
        <w:pStyle w:val="NoSpacing"/>
      </w:pPr>
    </w:p>
    <w:p w14:paraId="6A7452D0" w14:textId="77777777" w:rsidR="00BB0B10" w:rsidRDefault="00BB0B10" w:rsidP="00BB0B10">
      <w:pPr>
        <w:numPr>
          <w:ilvl w:val="0"/>
          <w:numId w:val="25"/>
        </w:numPr>
        <w:spacing w:line="240" w:lineRule="auto"/>
      </w:pPr>
      <w:r>
        <w:lastRenderedPageBreak/>
        <w:t>Aberdeen City Council Social Work — 0800 7315520</w:t>
      </w:r>
    </w:p>
    <w:p w14:paraId="0B99E882" w14:textId="77777777" w:rsidR="00BB0B10" w:rsidRPr="00384B5F" w:rsidRDefault="00BB0B10" w:rsidP="00BB0B10">
      <w:pPr>
        <w:pStyle w:val="NoSpacing"/>
        <w:rPr>
          <w:lang w:val="en-GB"/>
        </w:rPr>
      </w:pPr>
    </w:p>
    <w:p w14:paraId="2A7968C4" w14:textId="77777777" w:rsidR="00BB0B10" w:rsidRDefault="00BB0B10" w:rsidP="00BB0B10">
      <w:pPr>
        <w:pStyle w:val="NoSpacing"/>
      </w:pPr>
    </w:p>
    <w:p w14:paraId="0EB5011F" w14:textId="77777777" w:rsidR="00BB0B10" w:rsidRDefault="00BB0B10" w:rsidP="00BB0B10">
      <w:pPr>
        <w:numPr>
          <w:ilvl w:val="0"/>
          <w:numId w:val="25"/>
        </w:numPr>
        <w:spacing w:line="240" w:lineRule="auto"/>
      </w:pPr>
      <w:r>
        <w:t>Grampian Police—Police Scotland 101</w:t>
      </w:r>
    </w:p>
    <w:p w14:paraId="50F8B48A" w14:textId="77777777" w:rsidR="00BB0B10" w:rsidRDefault="00BB0B10" w:rsidP="00BB0B10">
      <w:pPr>
        <w:spacing w:line="240" w:lineRule="auto"/>
      </w:pPr>
    </w:p>
    <w:p w14:paraId="7032E766" w14:textId="77777777" w:rsidR="00BB0B10" w:rsidRDefault="00BB0B10" w:rsidP="00BB0B10"/>
    <w:p w14:paraId="6BE42904" w14:textId="77777777" w:rsidR="00BB0B10" w:rsidRDefault="00BB0B10" w:rsidP="00BB0B10">
      <w:pPr>
        <w:rPr>
          <w:b/>
        </w:rPr>
      </w:pPr>
      <w:r>
        <w:rPr>
          <w:b/>
        </w:rPr>
        <w:t>Standard forms used to support this policy:</w:t>
      </w:r>
    </w:p>
    <w:p w14:paraId="2B066D20" w14:textId="77777777" w:rsidR="00BB0B10" w:rsidRDefault="00BB0B10" w:rsidP="00BB0B10">
      <w:pPr>
        <w:rPr>
          <w:b/>
        </w:rPr>
      </w:pPr>
    </w:p>
    <w:p w14:paraId="3095230B" w14:textId="77777777" w:rsidR="00BB0B10" w:rsidRDefault="00BB0B10" w:rsidP="00BB0B10">
      <w:pPr>
        <w:rPr>
          <w:b/>
        </w:rPr>
      </w:pPr>
      <w:r>
        <w:rPr>
          <w:b/>
        </w:rPr>
        <w:t>Complaints/Concerns/Child Protection Index</w:t>
      </w:r>
    </w:p>
    <w:p w14:paraId="646E1C3C" w14:textId="77777777" w:rsidR="00BB0B10" w:rsidRDefault="00BB0B10" w:rsidP="00BB0B10">
      <w:pPr>
        <w:rPr>
          <w:b/>
        </w:rPr>
      </w:pPr>
      <w:r>
        <w:rPr>
          <w:b/>
        </w:rPr>
        <w:t>Complaints/Concerns/Child Protection Form</w:t>
      </w:r>
    </w:p>
    <w:p w14:paraId="6F3E0F52" w14:textId="77777777" w:rsidR="00BB0B10" w:rsidRDefault="00BB0B10" w:rsidP="00BB0B10">
      <w:pPr>
        <w:rPr>
          <w:b/>
        </w:rPr>
      </w:pPr>
    </w:p>
    <w:p w14:paraId="3ADEC1B6" w14:textId="77777777" w:rsidR="00BB0B10" w:rsidRDefault="00BB0B10" w:rsidP="00BB0B10">
      <w:pPr>
        <w:rPr>
          <w:b/>
        </w:rPr>
      </w:pPr>
      <w:r>
        <w:rPr>
          <w:b/>
        </w:rPr>
        <w:t xml:space="preserve">Please note that these forms are found under the caring for our children and complaints section of the policy folder. The forms are the </w:t>
      </w:r>
      <w:proofErr w:type="gramStart"/>
      <w:r>
        <w:rPr>
          <w:b/>
        </w:rPr>
        <w:t>same</w:t>
      </w:r>
      <w:proofErr w:type="gramEnd"/>
    </w:p>
    <w:p w14:paraId="0EBA45F3" w14:textId="77777777" w:rsidR="00BB0B10" w:rsidRPr="002869C7" w:rsidRDefault="00BB0B10" w:rsidP="00BB0B10">
      <w:pPr>
        <w:pStyle w:val="NoSpacing"/>
        <w:rPr>
          <w:lang w:val="en-GB"/>
        </w:rPr>
      </w:pPr>
    </w:p>
    <w:p w14:paraId="1B1A4529" w14:textId="77777777" w:rsidR="00BB0B10" w:rsidRPr="002869C7" w:rsidRDefault="00BB0B10" w:rsidP="00BB0B10">
      <w:pPr>
        <w:pStyle w:val="NoSpacing"/>
        <w:rPr>
          <w:b/>
          <w:lang w:val="en-GB"/>
        </w:rPr>
      </w:pPr>
      <w:r>
        <w:rPr>
          <w:b/>
          <w:lang w:val="en-GB"/>
        </w:rPr>
        <w:t>See Appendix 1 Guidance for Prac</w:t>
      </w:r>
      <w:r w:rsidRPr="002869C7">
        <w:rPr>
          <w:b/>
          <w:lang w:val="en-GB"/>
        </w:rPr>
        <w:t>titioners, Identifying Child Sexual Exploitation</w:t>
      </w:r>
    </w:p>
    <w:p w14:paraId="11CAC619" w14:textId="77777777" w:rsidR="00555F1D" w:rsidRDefault="00307869" w:rsidP="00555F1D">
      <w:pPr>
        <w:pStyle w:val="Heading1"/>
      </w:pPr>
      <w:r>
        <w:br w:type="page"/>
      </w:r>
      <w:bookmarkStart w:id="8" w:name="_Toc147141335"/>
      <w:r w:rsidR="00555F1D">
        <w:lastRenderedPageBreak/>
        <w:t>Absence of Children Policy – Out of School Clubs</w:t>
      </w:r>
      <w:bookmarkEnd w:id="8"/>
    </w:p>
    <w:p w14:paraId="2B1E6308" w14:textId="77777777" w:rsidR="00555F1D" w:rsidRDefault="00555F1D" w:rsidP="00555F1D">
      <w:pPr>
        <w:pStyle w:val="NoSpacing"/>
      </w:pPr>
    </w:p>
    <w:p w14:paraId="47C9FB5A" w14:textId="77777777" w:rsidR="00555F1D" w:rsidRDefault="00555F1D" w:rsidP="00555F1D">
      <w:pPr>
        <w:spacing w:before="120" w:after="120" w:line="240" w:lineRule="auto"/>
      </w:pPr>
      <w:r>
        <w:t xml:space="preserve">It is the parent/carers responsibility to inform the After School Club if a child is not to attend </w:t>
      </w:r>
      <w:r>
        <w:rPr>
          <w:b/>
        </w:rPr>
        <w:t>(the school will not inform the club of any</w:t>
      </w:r>
      <w:r>
        <w:t xml:space="preserve"> </w:t>
      </w:r>
      <w:r>
        <w:rPr>
          <w:b/>
        </w:rPr>
        <w:t xml:space="preserve">absence). </w:t>
      </w:r>
      <w:r>
        <w:t xml:space="preserve"> To advise of absence please telephone </w:t>
      </w:r>
    </w:p>
    <w:p w14:paraId="2ABC968B" w14:textId="77777777" w:rsidR="00555F1D" w:rsidRDefault="00555F1D" w:rsidP="00555F1D">
      <w:pPr>
        <w:pStyle w:val="NoSpacing"/>
        <w:ind w:left="360"/>
        <w:rPr>
          <w:b/>
        </w:rPr>
      </w:pPr>
    </w:p>
    <w:p w14:paraId="1FE82D16" w14:textId="77777777" w:rsidR="00555F1D" w:rsidRPr="002C58C9" w:rsidRDefault="00555F1D" w:rsidP="00555F1D">
      <w:pPr>
        <w:pStyle w:val="NoSpacing"/>
        <w:ind w:left="360"/>
        <w:rPr>
          <w:b/>
          <w:u w:val="single"/>
        </w:rPr>
      </w:pPr>
      <w:r w:rsidRPr="002C58C9">
        <w:rPr>
          <w:b/>
          <w:u w:val="single"/>
        </w:rPr>
        <w:t>City Centre Clubs</w:t>
      </w:r>
    </w:p>
    <w:p w14:paraId="29166F9F" w14:textId="77777777" w:rsidR="00555F1D" w:rsidRDefault="00FD38BD" w:rsidP="00555F1D">
      <w:pPr>
        <w:pStyle w:val="NoSpacing"/>
        <w:ind w:left="360"/>
        <w:rPr>
          <w:b/>
        </w:rPr>
      </w:pPr>
      <w:r>
        <w:rPr>
          <w:b/>
        </w:rPr>
        <w:t>Holburn West</w:t>
      </w:r>
      <w:r>
        <w:rPr>
          <w:b/>
        </w:rPr>
        <w:tab/>
      </w:r>
      <w:r>
        <w:rPr>
          <w:b/>
        </w:rPr>
        <w:tab/>
      </w:r>
      <w:r>
        <w:rPr>
          <w:b/>
        </w:rPr>
        <w:tab/>
        <w:t>07590789123</w:t>
      </w:r>
    </w:p>
    <w:p w14:paraId="5CC4FD4D" w14:textId="77777777" w:rsidR="00555F1D" w:rsidRDefault="00436EF1" w:rsidP="00555F1D">
      <w:pPr>
        <w:pStyle w:val="NoSpacing"/>
        <w:ind w:left="360"/>
        <w:rPr>
          <w:b/>
        </w:rPr>
      </w:pPr>
      <w:r>
        <w:rPr>
          <w:b/>
        </w:rPr>
        <w:t>Broomhill</w:t>
      </w:r>
      <w:r>
        <w:rPr>
          <w:b/>
        </w:rPr>
        <w:tab/>
      </w:r>
      <w:r>
        <w:rPr>
          <w:b/>
        </w:rPr>
        <w:tab/>
      </w:r>
      <w:r>
        <w:rPr>
          <w:b/>
        </w:rPr>
        <w:tab/>
        <w:t>07711376967</w:t>
      </w:r>
    </w:p>
    <w:p w14:paraId="0C366B50" w14:textId="77777777" w:rsidR="00555F1D" w:rsidRDefault="00FD38BD" w:rsidP="00555F1D">
      <w:pPr>
        <w:pStyle w:val="NoSpacing"/>
        <w:ind w:left="360"/>
        <w:rPr>
          <w:b/>
        </w:rPr>
      </w:pPr>
      <w:r>
        <w:rPr>
          <w:b/>
        </w:rPr>
        <w:t>ARK</w:t>
      </w:r>
      <w:r>
        <w:rPr>
          <w:b/>
        </w:rPr>
        <w:tab/>
      </w:r>
      <w:r>
        <w:rPr>
          <w:b/>
        </w:rPr>
        <w:tab/>
      </w:r>
      <w:r>
        <w:rPr>
          <w:b/>
        </w:rPr>
        <w:tab/>
      </w:r>
      <w:r>
        <w:rPr>
          <w:b/>
        </w:rPr>
        <w:tab/>
        <w:t>07891328511</w:t>
      </w:r>
    </w:p>
    <w:p w14:paraId="1EBF849A" w14:textId="77777777" w:rsidR="00555F1D" w:rsidRDefault="00555F1D" w:rsidP="00555F1D">
      <w:pPr>
        <w:pStyle w:val="NoSpacing"/>
        <w:ind w:left="360"/>
        <w:rPr>
          <w:b/>
        </w:rPr>
      </w:pPr>
      <w:r>
        <w:rPr>
          <w:b/>
        </w:rPr>
        <w:t xml:space="preserve">OOSC Admin </w:t>
      </w:r>
      <w:r>
        <w:rPr>
          <w:b/>
        </w:rPr>
        <w:tab/>
      </w:r>
      <w:r>
        <w:rPr>
          <w:b/>
        </w:rPr>
        <w:tab/>
      </w:r>
      <w:r>
        <w:rPr>
          <w:b/>
        </w:rPr>
        <w:tab/>
        <w:t>01224 319530</w:t>
      </w:r>
    </w:p>
    <w:p w14:paraId="344EC5B0" w14:textId="77777777" w:rsidR="00555F1D" w:rsidRDefault="00555F1D" w:rsidP="00555F1D">
      <w:pPr>
        <w:pStyle w:val="NoSpacing"/>
        <w:ind w:left="360"/>
        <w:rPr>
          <w:b/>
        </w:rPr>
      </w:pPr>
    </w:p>
    <w:p w14:paraId="4D02BE30" w14:textId="77777777" w:rsidR="00555F1D" w:rsidRPr="002C58C9" w:rsidRDefault="00555F1D" w:rsidP="00555F1D">
      <w:pPr>
        <w:pStyle w:val="NoSpacing"/>
        <w:ind w:left="360"/>
        <w:rPr>
          <w:b/>
          <w:u w:val="single"/>
        </w:rPr>
      </w:pPr>
      <w:r w:rsidRPr="002C58C9">
        <w:rPr>
          <w:b/>
          <w:u w:val="single"/>
        </w:rPr>
        <w:t>Aberdeenshire Clubs</w:t>
      </w:r>
    </w:p>
    <w:p w14:paraId="7D471BB0" w14:textId="77777777" w:rsidR="00555F1D" w:rsidRPr="00A01A38" w:rsidRDefault="00555F1D" w:rsidP="00555F1D">
      <w:pPr>
        <w:pStyle w:val="NoSpacing"/>
        <w:ind w:left="360"/>
        <w:rPr>
          <w:b/>
        </w:rPr>
      </w:pPr>
    </w:p>
    <w:p w14:paraId="2BFE307D" w14:textId="77777777" w:rsidR="00555F1D" w:rsidRDefault="00555F1D" w:rsidP="00555F1D">
      <w:pPr>
        <w:pStyle w:val="NoSpacing"/>
        <w:ind w:left="360"/>
        <w:rPr>
          <w:b/>
        </w:rPr>
      </w:pPr>
      <w:r w:rsidRPr="00A01A38">
        <w:rPr>
          <w:b/>
        </w:rPr>
        <w:t xml:space="preserve">Kingswells    </w:t>
      </w:r>
      <w:r w:rsidRPr="00A01A38">
        <w:rPr>
          <w:b/>
        </w:rPr>
        <w:tab/>
      </w:r>
      <w:r w:rsidRPr="00A01A38">
        <w:rPr>
          <w:b/>
        </w:rPr>
        <w:tab/>
      </w:r>
      <w:r>
        <w:rPr>
          <w:b/>
        </w:rPr>
        <w:tab/>
      </w:r>
      <w:proofErr w:type="gramStart"/>
      <w:r w:rsidRPr="00A01A38">
        <w:rPr>
          <w:b/>
        </w:rPr>
        <w:t>01224  745364</w:t>
      </w:r>
      <w:proofErr w:type="gramEnd"/>
    </w:p>
    <w:p w14:paraId="616BDEF3" w14:textId="606DB253" w:rsidR="00990119" w:rsidRDefault="00990119" w:rsidP="00555F1D">
      <w:pPr>
        <w:pStyle w:val="NoSpacing"/>
        <w:ind w:left="360"/>
        <w:rPr>
          <w:b/>
        </w:rPr>
      </w:pPr>
      <w:r>
        <w:rPr>
          <w:b/>
        </w:rPr>
        <w:t>Portlethen2</w:t>
      </w:r>
      <w:r>
        <w:rPr>
          <w:b/>
        </w:rPr>
        <w:tab/>
      </w:r>
      <w:r>
        <w:rPr>
          <w:b/>
        </w:rPr>
        <w:tab/>
      </w:r>
      <w:r>
        <w:rPr>
          <w:b/>
        </w:rPr>
        <w:tab/>
      </w:r>
      <w:proofErr w:type="gramStart"/>
      <w:r w:rsidR="00EC10C2">
        <w:rPr>
          <w:b/>
        </w:rPr>
        <w:t>01224</w:t>
      </w:r>
      <w:r w:rsidR="00C62662">
        <w:rPr>
          <w:b/>
        </w:rPr>
        <w:t xml:space="preserve"> </w:t>
      </w:r>
      <w:r w:rsidR="00EC10C2">
        <w:rPr>
          <w:b/>
        </w:rPr>
        <w:t xml:space="preserve"> </w:t>
      </w:r>
      <w:r w:rsidR="00C62662">
        <w:rPr>
          <w:b/>
        </w:rPr>
        <w:t>780765</w:t>
      </w:r>
      <w:proofErr w:type="gramEnd"/>
    </w:p>
    <w:p w14:paraId="2A07760B" w14:textId="77777777" w:rsidR="00555F1D" w:rsidRPr="00A01A38" w:rsidRDefault="00555F1D" w:rsidP="00555F1D">
      <w:pPr>
        <w:pStyle w:val="NoSpacing"/>
        <w:ind w:left="360"/>
        <w:rPr>
          <w:b/>
        </w:rPr>
      </w:pPr>
    </w:p>
    <w:p w14:paraId="7B4854D7" w14:textId="77777777" w:rsidR="00555F1D" w:rsidRPr="00187DA0" w:rsidRDefault="00555F1D" w:rsidP="00555F1D">
      <w:pPr>
        <w:spacing w:before="120" w:after="120" w:line="240" w:lineRule="auto"/>
        <w:rPr>
          <w:b/>
          <w:i/>
        </w:rPr>
      </w:pPr>
      <w:r>
        <w:t xml:space="preserve">If parent/carer wish a person other than the nominated person to collect the child, the After-School Manager should be informed as soon as possible.  </w:t>
      </w:r>
      <w:r w:rsidRPr="00187DA0">
        <w:rPr>
          <w:b/>
          <w:i/>
        </w:rPr>
        <w:t xml:space="preserve">Staff will not allow a child to be collected by anyone under the age of 16 years </w:t>
      </w:r>
    </w:p>
    <w:p w14:paraId="20EBBBEF" w14:textId="77777777" w:rsidR="00555F1D" w:rsidRDefault="00555F1D" w:rsidP="00555F1D">
      <w:pPr>
        <w:pStyle w:val="NoSpacing"/>
      </w:pPr>
    </w:p>
    <w:p w14:paraId="0E95952C" w14:textId="77777777" w:rsidR="00555F1D" w:rsidRDefault="00555F1D" w:rsidP="00555F1D">
      <w:pPr>
        <w:pStyle w:val="NoSpacing"/>
      </w:pPr>
      <w:r w:rsidRPr="003523D3">
        <w:t>In the event of ch</w:t>
      </w:r>
      <w:r>
        <w:t>ildren being absent from Out of School Club</w:t>
      </w:r>
      <w:r w:rsidRPr="003523D3">
        <w:t xml:space="preserve"> without prior notice or telephone call the following procedure should be followed</w:t>
      </w:r>
    </w:p>
    <w:p w14:paraId="1B886831" w14:textId="77777777" w:rsidR="00555F1D" w:rsidRPr="009A6E07" w:rsidRDefault="00555F1D" w:rsidP="00555F1D">
      <w:pPr>
        <w:pStyle w:val="NoSpacing"/>
        <w:rPr>
          <w:lang w:val="en-GB"/>
        </w:rPr>
      </w:pPr>
    </w:p>
    <w:p w14:paraId="5B11E3E9" w14:textId="77777777" w:rsidR="00555F1D" w:rsidRPr="003523D3" w:rsidRDefault="00555F1D" w:rsidP="00555F1D"/>
    <w:p w14:paraId="58613FC1" w14:textId="77777777" w:rsidR="00555F1D" w:rsidRPr="005B4046" w:rsidRDefault="00555F1D" w:rsidP="00555F1D">
      <w:pPr>
        <w:pStyle w:val="ListParagraph"/>
        <w:numPr>
          <w:ilvl w:val="0"/>
          <w:numId w:val="8"/>
        </w:numPr>
        <w:spacing w:line="240" w:lineRule="auto"/>
        <w:ind w:left="360"/>
      </w:pPr>
      <w:r w:rsidRPr="005B4046">
        <w:t xml:space="preserve">Before going on pick-ups check with administrator’s and information board to see if there are any messages from parents/carers informing you of a </w:t>
      </w:r>
      <w:proofErr w:type="gramStart"/>
      <w:r w:rsidRPr="005B4046">
        <w:t>child/children</w:t>
      </w:r>
      <w:proofErr w:type="gramEnd"/>
      <w:r w:rsidRPr="005B4046">
        <w:t xml:space="preserve"> not going to after school club.  </w:t>
      </w:r>
    </w:p>
    <w:p w14:paraId="25D7AE59" w14:textId="77777777" w:rsidR="00555F1D" w:rsidRPr="005B4046" w:rsidRDefault="00555F1D" w:rsidP="00555F1D">
      <w:pPr>
        <w:pStyle w:val="ListParagraph"/>
        <w:numPr>
          <w:ilvl w:val="0"/>
          <w:numId w:val="8"/>
        </w:numPr>
        <w:spacing w:line="240" w:lineRule="auto"/>
        <w:ind w:left="360"/>
      </w:pPr>
      <w:r w:rsidRPr="005B4046">
        <w:t xml:space="preserve">Ensure you have your </w:t>
      </w:r>
      <w:proofErr w:type="gramStart"/>
      <w:r w:rsidRPr="005B4046">
        <w:t>pick up</w:t>
      </w:r>
      <w:proofErr w:type="gramEnd"/>
      <w:r w:rsidRPr="005B4046">
        <w:t xml:space="preserve"> sheet and contact numbers also make sure you have your mobile phone and it is charged and topped up.</w:t>
      </w:r>
    </w:p>
    <w:p w14:paraId="5E486100" w14:textId="77777777" w:rsidR="00555F1D" w:rsidRDefault="00555F1D" w:rsidP="00555F1D">
      <w:pPr>
        <w:pStyle w:val="ListParagraph"/>
        <w:numPr>
          <w:ilvl w:val="0"/>
          <w:numId w:val="8"/>
        </w:numPr>
        <w:spacing w:line="240" w:lineRule="auto"/>
        <w:ind w:left="360"/>
      </w:pPr>
      <w:r w:rsidRPr="005B4046">
        <w:t>If a child doesn’t come to meet you then call the number on the contact sheet.</w:t>
      </w:r>
    </w:p>
    <w:p w14:paraId="19BE2095" w14:textId="77777777" w:rsidR="00555F1D" w:rsidRPr="005B4046" w:rsidRDefault="00555F1D" w:rsidP="00555F1D">
      <w:pPr>
        <w:pStyle w:val="ListParagraph"/>
        <w:numPr>
          <w:ilvl w:val="0"/>
          <w:numId w:val="8"/>
        </w:numPr>
        <w:spacing w:line="240" w:lineRule="auto"/>
        <w:ind w:left="360"/>
      </w:pPr>
      <w:r>
        <w:t>Check that the child has attended school (contact school office)</w:t>
      </w:r>
      <w:r w:rsidRPr="005B4046">
        <w:t xml:space="preserve">, try and ask the teacher or someone at the school if this child was absent or is going somewhere else e.g. home with a friend.  </w:t>
      </w:r>
    </w:p>
    <w:p w14:paraId="2DF4B6F7" w14:textId="77777777" w:rsidR="00555F1D" w:rsidRDefault="00555F1D" w:rsidP="00555F1D">
      <w:pPr>
        <w:pStyle w:val="ListParagraph"/>
        <w:numPr>
          <w:ilvl w:val="0"/>
          <w:numId w:val="8"/>
        </w:numPr>
        <w:spacing w:line="240" w:lineRule="auto"/>
        <w:ind w:left="360"/>
      </w:pPr>
      <w:r w:rsidRPr="005B4046">
        <w:t>If you cannot contact the parent/carer telephone</w:t>
      </w:r>
      <w:r>
        <w:t>, inform the manager.</w:t>
      </w:r>
    </w:p>
    <w:p w14:paraId="201BFC79" w14:textId="77777777" w:rsidR="00770EB9" w:rsidRDefault="00770EB9" w:rsidP="00555F1D">
      <w:pPr>
        <w:pStyle w:val="Heading1"/>
      </w:pPr>
    </w:p>
    <w:p w14:paraId="6CB16028" w14:textId="77777777" w:rsidR="00770EB9" w:rsidRDefault="00770EB9" w:rsidP="00770EB9"/>
    <w:p w14:paraId="6BC2D331" w14:textId="77777777" w:rsidR="00777DF9" w:rsidRDefault="00777DF9">
      <w:pPr>
        <w:spacing w:line="240" w:lineRule="auto"/>
        <w:rPr>
          <w:rFonts w:eastAsia="Times New Roman"/>
          <w:b/>
          <w:bCs/>
          <w:color w:val="FF66CC"/>
        </w:rPr>
      </w:pPr>
      <w:r>
        <w:br w:type="page"/>
      </w:r>
    </w:p>
    <w:p w14:paraId="2C2CF7F6" w14:textId="77777777" w:rsidR="00555F1D" w:rsidRPr="009B1344" w:rsidRDefault="00555F1D" w:rsidP="00555F1D">
      <w:pPr>
        <w:pStyle w:val="Heading1"/>
      </w:pPr>
      <w:bookmarkStart w:id="9" w:name="_Toc147141336"/>
      <w:r>
        <w:lastRenderedPageBreak/>
        <w:t>C</w:t>
      </w:r>
      <w:r w:rsidRPr="009B1344">
        <w:t>ollection of Children at the end of an After School Session</w:t>
      </w:r>
      <w:bookmarkEnd w:id="9"/>
    </w:p>
    <w:p w14:paraId="54316744" w14:textId="77777777" w:rsidR="00555F1D" w:rsidRDefault="00555F1D" w:rsidP="00555F1D">
      <w:pPr>
        <w:numPr>
          <w:ilvl w:val="0"/>
          <w:numId w:val="23"/>
        </w:numPr>
        <w:spacing w:before="120" w:after="120" w:line="240" w:lineRule="auto"/>
      </w:pPr>
      <w:r>
        <w:t xml:space="preserve">The club supervisor will keep a list of those people </w:t>
      </w:r>
      <w:proofErr w:type="spellStart"/>
      <w:r>
        <w:t>authorised</w:t>
      </w:r>
      <w:proofErr w:type="spellEnd"/>
      <w:r>
        <w:t xml:space="preserve"> to collect the child from the sessions.  Although in the majority of instances this will be one or other of the parents, there may be older siblings; grandparents’ etc. entrusted with this responsibility. Any changes to the nominated person will be amended immediately.</w:t>
      </w:r>
    </w:p>
    <w:p w14:paraId="06537FD0" w14:textId="77777777" w:rsidR="00555F1D" w:rsidRDefault="00555F1D" w:rsidP="00555F1D">
      <w:pPr>
        <w:numPr>
          <w:ilvl w:val="0"/>
          <w:numId w:val="23"/>
        </w:numPr>
        <w:spacing w:before="120" w:after="120" w:line="240" w:lineRule="auto"/>
      </w:pPr>
      <w:r>
        <w:t>A record of this information must be kept and made available to all staff</w:t>
      </w:r>
    </w:p>
    <w:p w14:paraId="4C5AF573" w14:textId="77777777" w:rsidR="00555F1D" w:rsidRDefault="00555F1D" w:rsidP="00555F1D">
      <w:pPr>
        <w:numPr>
          <w:ilvl w:val="0"/>
          <w:numId w:val="23"/>
        </w:numPr>
        <w:spacing w:before="120" w:after="120" w:line="240" w:lineRule="auto"/>
      </w:pPr>
      <w:r>
        <w:t xml:space="preserve">In the case of an </w:t>
      </w:r>
      <w:proofErr w:type="spellStart"/>
      <w:r>
        <w:t>unauthorised</w:t>
      </w:r>
      <w:proofErr w:type="spellEnd"/>
      <w:r>
        <w:t xml:space="preserve"> person arriving to collect a child, the supervisor on duty must first check with the parent/carer, using the contact number to get confirmation of such an arrangement before releasing the child.</w:t>
      </w:r>
    </w:p>
    <w:p w14:paraId="58872108" w14:textId="77777777" w:rsidR="00555F1D" w:rsidRDefault="00555F1D" w:rsidP="00555F1D">
      <w:pPr>
        <w:numPr>
          <w:ilvl w:val="0"/>
          <w:numId w:val="23"/>
        </w:numPr>
        <w:spacing w:before="120" w:after="120" w:line="240" w:lineRule="auto"/>
      </w:pPr>
      <w:r>
        <w:t xml:space="preserve">Should confirmation not be obtained, the member of staff should refuse to hand over the child and supervise him/her closely until an </w:t>
      </w:r>
      <w:proofErr w:type="spellStart"/>
      <w:r>
        <w:t>authorised</w:t>
      </w:r>
      <w:proofErr w:type="spellEnd"/>
      <w:r>
        <w:t xml:space="preserve"> person arrives</w:t>
      </w:r>
    </w:p>
    <w:p w14:paraId="530B0B18" w14:textId="77777777" w:rsidR="00555F1D" w:rsidRDefault="00555F1D" w:rsidP="00555F1D">
      <w:pPr>
        <w:numPr>
          <w:ilvl w:val="0"/>
          <w:numId w:val="23"/>
        </w:numPr>
        <w:spacing w:before="120" w:after="120" w:line="240" w:lineRule="auto"/>
      </w:pPr>
      <w:r>
        <w:t xml:space="preserve">A description of the </w:t>
      </w:r>
      <w:proofErr w:type="spellStart"/>
      <w:r>
        <w:t>unauthorised</w:t>
      </w:r>
      <w:proofErr w:type="spellEnd"/>
      <w:r>
        <w:t xml:space="preserve"> person should be noted if possible and passed onto the parent/carer. This should be done without alarming the child.</w:t>
      </w:r>
    </w:p>
    <w:p w14:paraId="69B573BA" w14:textId="77777777" w:rsidR="00555F1D" w:rsidRDefault="00555F1D" w:rsidP="00555F1D">
      <w:pPr>
        <w:numPr>
          <w:ilvl w:val="0"/>
          <w:numId w:val="23"/>
        </w:numPr>
        <w:spacing w:before="120" w:after="120" w:line="240" w:lineRule="auto"/>
      </w:pPr>
      <w:r>
        <w:t xml:space="preserve">If a child has not been collected within 30 minutes of the clubs official closing time, and the nominated collecting adult has not been in touch. The child should be reassured if necessary and staff should continue to try and contact the parent/carer and other </w:t>
      </w:r>
      <w:proofErr w:type="spellStart"/>
      <w:r>
        <w:t>authorised</w:t>
      </w:r>
      <w:proofErr w:type="spellEnd"/>
      <w:r>
        <w:t xml:space="preserve"> persons using the contact numbers given on the registration form.  This should be done without alarming the child.</w:t>
      </w:r>
    </w:p>
    <w:p w14:paraId="7125A8DE" w14:textId="77777777" w:rsidR="00555F1D" w:rsidRDefault="00555F1D" w:rsidP="00555F1D">
      <w:pPr>
        <w:numPr>
          <w:ilvl w:val="0"/>
          <w:numId w:val="23"/>
        </w:numPr>
        <w:spacing w:before="120" w:after="120" w:line="240" w:lineRule="auto"/>
      </w:pPr>
      <w:r>
        <w:t>If no contact is made the police/social services will be contacted after 60 minutes (current phone numbers to be held by Supervisor/Manager)</w:t>
      </w:r>
    </w:p>
    <w:p w14:paraId="4CCC47FB" w14:textId="77777777" w:rsidR="00555F1D" w:rsidRDefault="00555F1D" w:rsidP="00555F1D">
      <w:pPr>
        <w:numPr>
          <w:ilvl w:val="0"/>
          <w:numId w:val="23"/>
        </w:numPr>
        <w:spacing w:before="120" w:after="120" w:line="240" w:lineRule="auto"/>
      </w:pPr>
      <w:r>
        <w:t>At no time will a child be left unattended by Great Western After-School Staff and two members of staff will stay with child at all times.</w:t>
      </w:r>
    </w:p>
    <w:p w14:paraId="53F2416C" w14:textId="77777777" w:rsidR="009B01D5" w:rsidRDefault="009B01D5">
      <w:pPr>
        <w:spacing w:line="240" w:lineRule="auto"/>
      </w:pPr>
    </w:p>
    <w:p w14:paraId="0FC4B2E4" w14:textId="77777777" w:rsidR="00A00DAC" w:rsidRDefault="00A00DAC">
      <w:pPr>
        <w:spacing w:line="240" w:lineRule="auto"/>
        <w:rPr>
          <w:rFonts w:eastAsia="Times New Roman"/>
          <w:b/>
          <w:bCs/>
          <w:color w:val="FF66CC"/>
        </w:rPr>
      </w:pPr>
    </w:p>
    <w:p w14:paraId="080F8277" w14:textId="77777777" w:rsidR="00777DF9" w:rsidRDefault="00777DF9">
      <w:pPr>
        <w:spacing w:line="240" w:lineRule="auto"/>
      </w:pPr>
      <w:r>
        <w:br w:type="page"/>
      </w:r>
    </w:p>
    <w:p w14:paraId="560CB418" w14:textId="77777777" w:rsidR="00777DF9" w:rsidRDefault="00777DF9" w:rsidP="000860A0">
      <w:pPr>
        <w:pStyle w:val="Heading1"/>
      </w:pPr>
      <w:bookmarkStart w:id="10" w:name="_Toc441223862"/>
      <w:bookmarkStart w:id="11" w:name="_Toc445216721"/>
      <w:bookmarkStart w:id="12" w:name="_Toc147141337"/>
      <w:r>
        <w:lastRenderedPageBreak/>
        <w:t>Complaints Procedure</w:t>
      </w:r>
      <w:bookmarkEnd w:id="10"/>
      <w:bookmarkEnd w:id="11"/>
      <w:bookmarkEnd w:id="12"/>
    </w:p>
    <w:p w14:paraId="4065E4A5" w14:textId="77777777" w:rsidR="00777DF9" w:rsidRDefault="00777DF9" w:rsidP="00777DF9">
      <w:r>
        <w:t>At Great Western we take the raising of complaints and or concerns seriously. We Endeavour to ensure that through our open door policy, parents and carers are comfortable dealing with our managers when discussing concerns.</w:t>
      </w:r>
    </w:p>
    <w:p w14:paraId="2001654F" w14:textId="77777777" w:rsidR="00777DF9" w:rsidRDefault="00777DF9" w:rsidP="00777DF9">
      <w:pPr>
        <w:tabs>
          <w:tab w:val="left" w:pos="1305"/>
        </w:tabs>
        <w:spacing w:line="240" w:lineRule="auto"/>
      </w:pPr>
      <w:r>
        <w:tab/>
      </w:r>
    </w:p>
    <w:p w14:paraId="70985998" w14:textId="77777777" w:rsidR="00777DF9" w:rsidRDefault="0064171D" w:rsidP="00777DF9">
      <w:pPr>
        <w:spacing w:line="240" w:lineRule="auto"/>
      </w:pPr>
      <w:r w:rsidRPr="00DD058A">
        <w:rPr>
          <w:b/>
        </w:rPr>
        <w:t>Nursery Complaints</w:t>
      </w:r>
      <w:r w:rsidRPr="00DD058A">
        <w:t xml:space="preserve"> </w:t>
      </w:r>
      <w:r w:rsidRPr="0064171D">
        <w:rPr>
          <w:color w:val="00B050"/>
        </w:rPr>
        <w:t>-</w:t>
      </w:r>
      <w:r>
        <w:t xml:space="preserve"> </w:t>
      </w:r>
      <w:r w:rsidR="00777DF9">
        <w:t>Parents are encouraged to channel complaint</w:t>
      </w:r>
      <w:r w:rsidR="00DD058A">
        <w:t>s or concerns initially to the m</w:t>
      </w:r>
      <w:r w:rsidR="00777DF9">
        <w:t xml:space="preserve">anager, </w:t>
      </w:r>
      <w:r w:rsidR="00DD058A">
        <w:t>second in c</w:t>
      </w:r>
      <w:r w:rsidR="00777DF9">
        <w:t xml:space="preserve">harge or </w:t>
      </w:r>
      <w:r w:rsidR="00DD058A">
        <w:t>a</w:t>
      </w:r>
      <w:r w:rsidR="00777DF9">
        <w:t xml:space="preserve">dministrator, who will try to remedy the situation.  </w:t>
      </w:r>
    </w:p>
    <w:p w14:paraId="1FB20A84" w14:textId="77777777" w:rsidR="00777DF9" w:rsidRDefault="00777DF9" w:rsidP="00777DF9">
      <w:pPr>
        <w:spacing w:line="240" w:lineRule="auto"/>
      </w:pPr>
    </w:p>
    <w:p w14:paraId="0C4A2BD2" w14:textId="77777777" w:rsidR="0064171D" w:rsidRDefault="0064171D" w:rsidP="0064171D">
      <w:pPr>
        <w:spacing w:line="240" w:lineRule="auto"/>
      </w:pPr>
      <w:r w:rsidRPr="00DD058A">
        <w:rPr>
          <w:b/>
        </w:rPr>
        <w:t>Out of School Club Complaints</w:t>
      </w:r>
      <w:r w:rsidRPr="00DD058A">
        <w:t xml:space="preserve"> </w:t>
      </w:r>
      <w:r>
        <w:t xml:space="preserve">- the manager of the Out of School </w:t>
      </w:r>
      <w:r w:rsidR="00DD058A">
        <w:t>Clubs should</w:t>
      </w:r>
      <w:r>
        <w:t xml:space="preserve"> be contacted initially.</w:t>
      </w:r>
    </w:p>
    <w:p w14:paraId="147FBDCE" w14:textId="77777777" w:rsidR="0064171D" w:rsidRDefault="0064171D" w:rsidP="00777DF9">
      <w:pPr>
        <w:spacing w:line="240" w:lineRule="auto"/>
      </w:pPr>
    </w:p>
    <w:p w14:paraId="03A14941" w14:textId="77777777" w:rsidR="00777DF9" w:rsidRDefault="00777DF9" w:rsidP="00777DF9">
      <w:pPr>
        <w:spacing w:line="240" w:lineRule="auto"/>
      </w:pPr>
      <w:r>
        <w:t>Alternatively, parents are encouraged to telephone the</w:t>
      </w:r>
      <w:r w:rsidR="0064171D">
        <w:t xml:space="preserve"> </w:t>
      </w:r>
      <w:r w:rsidR="000860A0" w:rsidRPr="00DD058A">
        <w:t>Managing Director</w:t>
      </w:r>
      <w:r>
        <w:t xml:space="preserve">, Cindi Black to discuss the concern or to make an appointment to discuss the situation. </w:t>
      </w:r>
    </w:p>
    <w:p w14:paraId="5D83E5AE" w14:textId="77777777" w:rsidR="00777DF9" w:rsidRDefault="00777DF9" w:rsidP="00777DF9">
      <w:pPr>
        <w:spacing w:line="240" w:lineRule="auto"/>
      </w:pPr>
    </w:p>
    <w:p w14:paraId="280F1E5A" w14:textId="77777777" w:rsidR="00777DF9" w:rsidRDefault="00777DF9" w:rsidP="00777DF9">
      <w:pPr>
        <w:spacing w:line="240" w:lineRule="auto"/>
      </w:pPr>
      <w:r>
        <w:t xml:space="preserve">All complaints or suggestions will be dealt with seriously, and all staff will </w:t>
      </w:r>
      <w:r w:rsidR="0064171D">
        <w:t>endeavor</w:t>
      </w:r>
      <w:r>
        <w:t xml:space="preserve"> to deal with complaints quickly and appropriately.  We would hope that all complaints can be resolved within 20 days.  The following steps will be taken:</w:t>
      </w:r>
    </w:p>
    <w:p w14:paraId="670C29E0" w14:textId="77777777" w:rsidR="00777DF9" w:rsidRDefault="00777DF9" w:rsidP="00777DF9">
      <w:pPr>
        <w:spacing w:line="240" w:lineRule="auto"/>
        <w:ind w:left="360"/>
      </w:pPr>
    </w:p>
    <w:p w14:paraId="58AF65A4" w14:textId="77777777" w:rsidR="00777DF9" w:rsidRDefault="00777DF9" w:rsidP="00777DF9">
      <w:pPr>
        <w:numPr>
          <w:ilvl w:val="0"/>
          <w:numId w:val="26"/>
        </w:numPr>
        <w:spacing w:line="240" w:lineRule="auto"/>
      </w:pPr>
      <w:r>
        <w:t>The Complaint or Concern will be acknowledged in writing within three working days from the date it is received, this can be in the form of an e mail and will be entered onto the Complaint/Concern/ Child Protection Form</w:t>
      </w:r>
    </w:p>
    <w:p w14:paraId="5BDB3AAA" w14:textId="77777777" w:rsidR="00777DF9" w:rsidRPr="00DD058A" w:rsidRDefault="00777DF9" w:rsidP="00777DF9">
      <w:pPr>
        <w:numPr>
          <w:ilvl w:val="0"/>
          <w:numId w:val="26"/>
        </w:numPr>
        <w:spacing w:line="240" w:lineRule="auto"/>
      </w:pPr>
      <w:r>
        <w:t xml:space="preserve">The area of concern will be discussed with the parent by the </w:t>
      </w:r>
      <w:r w:rsidR="0064171D" w:rsidRPr="00DD058A">
        <w:t>managing directo</w:t>
      </w:r>
      <w:r w:rsidRPr="00DD058A">
        <w:t xml:space="preserve">r </w:t>
      </w:r>
      <w:r>
        <w:t>or by the nursery manag</w:t>
      </w:r>
      <w:r w:rsidR="0064171D">
        <w:t>er/second in charge/ supervisor/</w:t>
      </w:r>
      <w:r w:rsidR="0064171D" w:rsidRPr="00DD058A">
        <w:t>Out of School Club manager.</w:t>
      </w:r>
    </w:p>
    <w:p w14:paraId="04666FCB" w14:textId="77777777" w:rsidR="00777DF9" w:rsidRDefault="00777DF9" w:rsidP="00777DF9">
      <w:pPr>
        <w:numPr>
          <w:ilvl w:val="0"/>
          <w:numId w:val="26"/>
        </w:numPr>
        <w:spacing w:line="240" w:lineRule="auto"/>
      </w:pPr>
      <w:r>
        <w:t>The appropriate staff will discuss the area of concern after consultation with the parent.</w:t>
      </w:r>
    </w:p>
    <w:p w14:paraId="68DB5EAA" w14:textId="77777777" w:rsidR="00777DF9" w:rsidRDefault="00777DF9" w:rsidP="00777DF9">
      <w:pPr>
        <w:numPr>
          <w:ilvl w:val="0"/>
          <w:numId w:val="26"/>
        </w:numPr>
        <w:spacing w:line="240" w:lineRule="auto"/>
      </w:pPr>
      <w:r>
        <w:t>A decision will be made as to the appropriate course of action.</w:t>
      </w:r>
    </w:p>
    <w:p w14:paraId="42CB8822" w14:textId="77777777" w:rsidR="00777DF9" w:rsidRDefault="00777DF9" w:rsidP="00777DF9">
      <w:pPr>
        <w:numPr>
          <w:ilvl w:val="0"/>
          <w:numId w:val="26"/>
        </w:numPr>
        <w:spacing w:line="240" w:lineRule="auto"/>
      </w:pPr>
      <w:r>
        <w:t>The parent making the complaint will be informed of the action to be taken and more discussion will be entered into if necessary.</w:t>
      </w:r>
    </w:p>
    <w:p w14:paraId="15325B2B" w14:textId="77777777" w:rsidR="00777DF9" w:rsidRDefault="00777DF9" w:rsidP="00777DF9">
      <w:pPr>
        <w:numPr>
          <w:ilvl w:val="0"/>
          <w:numId w:val="26"/>
        </w:numPr>
        <w:spacing w:line="240" w:lineRule="auto"/>
      </w:pPr>
      <w:r>
        <w:t>The agreed course of action will be implemented.</w:t>
      </w:r>
    </w:p>
    <w:p w14:paraId="47E039CB" w14:textId="77777777" w:rsidR="00777DF9" w:rsidRDefault="00777DF9" w:rsidP="00777DF9">
      <w:pPr>
        <w:spacing w:line="240" w:lineRule="auto"/>
      </w:pPr>
    </w:p>
    <w:p w14:paraId="0015EAEE" w14:textId="77777777" w:rsidR="00777DF9" w:rsidRDefault="00777DF9" w:rsidP="00777DF9">
      <w:pPr>
        <w:spacing w:line="240" w:lineRule="auto"/>
      </w:pPr>
      <w:r>
        <w:t xml:space="preserve">We hope that we will be able to handle any difficulties you are having at Great Western. Should you feel that this has not been the case you may also wish to contact the </w:t>
      </w:r>
      <w:r>
        <w:rPr>
          <w:b/>
          <w:bCs/>
        </w:rPr>
        <w:t>Care Inspectorate</w:t>
      </w:r>
      <w:r>
        <w:t xml:space="preserve"> directly with your complaint:</w:t>
      </w:r>
    </w:p>
    <w:p w14:paraId="63E25931" w14:textId="77777777" w:rsidR="00777DF9" w:rsidRDefault="00777DF9" w:rsidP="00777DF9">
      <w:pPr>
        <w:spacing w:line="240" w:lineRule="auto"/>
        <w:rPr>
          <w:b/>
          <w:bCs/>
        </w:rPr>
      </w:pPr>
    </w:p>
    <w:p w14:paraId="7D84977F" w14:textId="77777777" w:rsidR="00777DF9" w:rsidRDefault="00777DF9" w:rsidP="00777DF9">
      <w:pPr>
        <w:spacing w:line="240" w:lineRule="auto"/>
        <w:rPr>
          <w:b/>
          <w:bCs/>
        </w:rPr>
      </w:pPr>
      <w:r>
        <w:rPr>
          <w:b/>
          <w:bCs/>
        </w:rPr>
        <w:t>North Region</w:t>
      </w:r>
    </w:p>
    <w:p w14:paraId="62B4E3C9" w14:textId="77777777" w:rsidR="00777DF9" w:rsidRDefault="00777DF9" w:rsidP="00777DF9">
      <w:pPr>
        <w:spacing w:line="240" w:lineRule="auto"/>
        <w:rPr>
          <w:b/>
          <w:bCs/>
        </w:rPr>
      </w:pPr>
      <w:r>
        <w:rPr>
          <w:b/>
          <w:bCs/>
        </w:rPr>
        <w:t>Johnstone House</w:t>
      </w:r>
    </w:p>
    <w:p w14:paraId="50939193" w14:textId="77777777" w:rsidR="00777DF9" w:rsidRDefault="00777DF9" w:rsidP="00777DF9">
      <w:pPr>
        <w:spacing w:line="240" w:lineRule="auto"/>
        <w:rPr>
          <w:b/>
          <w:bCs/>
        </w:rPr>
      </w:pPr>
      <w:r>
        <w:rPr>
          <w:b/>
          <w:bCs/>
        </w:rPr>
        <w:t>Rose Street</w:t>
      </w:r>
    </w:p>
    <w:p w14:paraId="4844A266" w14:textId="77777777" w:rsidR="00777DF9" w:rsidRDefault="00777DF9" w:rsidP="00777DF9">
      <w:pPr>
        <w:spacing w:line="240" w:lineRule="auto"/>
        <w:rPr>
          <w:b/>
          <w:bCs/>
        </w:rPr>
      </w:pPr>
      <w:r>
        <w:rPr>
          <w:b/>
          <w:bCs/>
        </w:rPr>
        <w:t>Aberdeen</w:t>
      </w:r>
    </w:p>
    <w:p w14:paraId="0C16EF69" w14:textId="77777777" w:rsidR="00777DF9" w:rsidRDefault="00777DF9" w:rsidP="00777DF9">
      <w:pPr>
        <w:spacing w:line="240" w:lineRule="auto"/>
        <w:rPr>
          <w:b/>
          <w:bCs/>
        </w:rPr>
      </w:pPr>
      <w:r>
        <w:rPr>
          <w:b/>
          <w:bCs/>
        </w:rPr>
        <w:t xml:space="preserve">AB10 1UD.  </w:t>
      </w:r>
    </w:p>
    <w:p w14:paraId="66EB4624" w14:textId="77777777" w:rsidR="00777DF9" w:rsidRDefault="00777DF9" w:rsidP="00777DF9">
      <w:pPr>
        <w:spacing w:line="240" w:lineRule="auto"/>
      </w:pPr>
    </w:p>
    <w:p w14:paraId="6AEEB95A" w14:textId="77777777" w:rsidR="00777DF9" w:rsidRDefault="00777DF9" w:rsidP="00777DF9">
      <w:pPr>
        <w:spacing w:line="240" w:lineRule="auto"/>
        <w:rPr>
          <w:rFonts w:eastAsia="Times New Roman"/>
          <w:b/>
          <w:bCs/>
          <w:color w:val="A3A3A3"/>
          <w:sz w:val="28"/>
          <w:szCs w:val="28"/>
        </w:rPr>
      </w:pPr>
      <w:r>
        <w:rPr>
          <w:b/>
        </w:rPr>
        <w:t>Telephone Number: 01224 793870</w:t>
      </w:r>
    </w:p>
    <w:p w14:paraId="6349AF93" w14:textId="77777777" w:rsidR="00422705" w:rsidRDefault="00422705" w:rsidP="00422705">
      <w:pPr>
        <w:pStyle w:val="NoSpacing"/>
      </w:pPr>
    </w:p>
    <w:p w14:paraId="1CE17A3D" w14:textId="77777777" w:rsidR="00422705" w:rsidRDefault="00422705" w:rsidP="00422705">
      <w:pPr>
        <w:pStyle w:val="NoSpacing"/>
      </w:pPr>
    </w:p>
    <w:p w14:paraId="111B35DA" w14:textId="77777777" w:rsidR="00422705" w:rsidRDefault="00422705" w:rsidP="00422705">
      <w:pPr>
        <w:pStyle w:val="NoSpacing"/>
      </w:pPr>
    </w:p>
    <w:p w14:paraId="5BEDAECE" w14:textId="77777777" w:rsidR="00DD058A" w:rsidRDefault="00DD058A">
      <w:pPr>
        <w:spacing w:line="240" w:lineRule="auto"/>
        <w:rPr>
          <w:rFonts w:eastAsia="Times New Roman"/>
          <w:b/>
          <w:bCs/>
          <w:color w:val="FF388C" w:themeColor="accent1"/>
          <w:sz w:val="28"/>
          <w:szCs w:val="28"/>
        </w:rPr>
      </w:pPr>
      <w:bookmarkStart w:id="13" w:name="_Toc445216624"/>
      <w:r>
        <w:br w:type="page"/>
      </w:r>
    </w:p>
    <w:p w14:paraId="48580108" w14:textId="77777777" w:rsidR="008117F5" w:rsidRDefault="008117F5" w:rsidP="008117F5">
      <w:pPr>
        <w:pStyle w:val="Heading1"/>
      </w:pPr>
      <w:bookmarkStart w:id="14" w:name="_Toc436647262"/>
      <w:bookmarkStart w:id="15" w:name="_Toc516045006"/>
      <w:bookmarkStart w:id="16" w:name="_Toc147141338"/>
      <w:r>
        <w:lastRenderedPageBreak/>
        <w:t>Management of Medicine Policy</w:t>
      </w:r>
      <w:bookmarkEnd w:id="14"/>
      <w:bookmarkEnd w:id="15"/>
      <w:bookmarkEnd w:id="16"/>
    </w:p>
    <w:p w14:paraId="0AB48B7B" w14:textId="77777777" w:rsidR="00BB0B10" w:rsidRPr="00943837" w:rsidRDefault="00BB0B10" w:rsidP="00BB0B10">
      <w:pPr>
        <w:pStyle w:val="ListParagraph"/>
        <w:numPr>
          <w:ilvl w:val="0"/>
          <w:numId w:val="30"/>
        </w:numPr>
        <w:spacing w:line="240" w:lineRule="auto"/>
      </w:pPr>
      <w:r w:rsidRPr="00943837">
        <w:t xml:space="preserve">Children who require a </w:t>
      </w:r>
      <w:proofErr w:type="gramStart"/>
      <w:r w:rsidRPr="00943837">
        <w:t>long term</w:t>
      </w:r>
      <w:proofErr w:type="gramEnd"/>
      <w:r w:rsidRPr="00943837">
        <w:t xml:space="preserve"> medication or emergency lifesaving medication must be added to the class or club red letter. The setting will require to have a detailed risk assessment and protocol for these children, completed by staff with the input of parents/carers and where possible the input of GP or nurse practitioner. Protocols and risk assessments will be stored appropriately within the class or club and copy retained within the child’s care plan folder. At a minimum these risk assessments, protocols will be updated 6 monthly – more often if required to meet the needs of the child.</w:t>
      </w:r>
    </w:p>
    <w:p w14:paraId="4B57A67B" w14:textId="77777777" w:rsidR="00BB0B10" w:rsidRDefault="00BB0B10" w:rsidP="00BB0B10">
      <w:pPr>
        <w:pStyle w:val="ListParagraph"/>
        <w:numPr>
          <w:ilvl w:val="0"/>
          <w:numId w:val="30"/>
        </w:numPr>
        <w:spacing w:line="240" w:lineRule="auto"/>
      </w:pPr>
      <w:r w:rsidRPr="00943837">
        <w:t>Parents must complete a Medicine Release Form which is</w:t>
      </w:r>
      <w:r>
        <w:t xml:space="preserve"> part of the application form and Instructions for Administering Medicine.  These forms must be signed and dated.  The instructions for administering the medicine must be handed to the class supervisor along with the medicine.  Supervisor should make sure that the parent for the child has completed a Medicine Release Form.</w:t>
      </w:r>
    </w:p>
    <w:p w14:paraId="7C9A8A62" w14:textId="77777777" w:rsidR="00BB0B10" w:rsidRDefault="00BB0B10" w:rsidP="00BB0B10">
      <w:pPr>
        <w:pStyle w:val="ListParagraph"/>
        <w:numPr>
          <w:ilvl w:val="0"/>
          <w:numId w:val="30"/>
        </w:numPr>
        <w:spacing w:line="240" w:lineRule="auto"/>
      </w:pPr>
      <w:r>
        <w:t xml:space="preserve">The information on dosage must be the same on the medicine form and on the label. </w:t>
      </w:r>
    </w:p>
    <w:p w14:paraId="4FBBB94D" w14:textId="77777777" w:rsidR="00BB0B10" w:rsidRDefault="00BB0B10" w:rsidP="00BB0B10">
      <w:pPr>
        <w:pStyle w:val="ListParagraph"/>
        <w:numPr>
          <w:ilvl w:val="0"/>
          <w:numId w:val="30"/>
        </w:numPr>
        <w:spacing w:line="240" w:lineRule="auto"/>
      </w:pPr>
      <w:r>
        <w:t xml:space="preserve">The medicine must be stored appropriately according to the written instructions on the medicine </w:t>
      </w:r>
      <w:proofErr w:type="gramStart"/>
      <w:r>
        <w:t>i.e.</w:t>
      </w:r>
      <w:proofErr w:type="gramEnd"/>
      <w:r>
        <w:t xml:space="preserve"> in the fridge.  The medicine should be stored in a locked cupboard with each child’s individual medicine in a box labelled with the child’s name and date of birth. This also applies to medication which needs to be kept in a refrigerator. </w:t>
      </w:r>
    </w:p>
    <w:p w14:paraId="6FC0A7CB" w14:textId="77777777" w:rsidR="00BB0B10" w:rsidRDefault="00BB0B10" w:rsidP="00BB0B10">
      <w:pPr>
        <w:pStyle w:val="ListParagraph"/>
        <w:numPr>
          <w:ilvl w:val="0"/>
          <w:numId w:val="30"/>
        </w:numPr>
        <w:spacing w:line="240" w:lineRule="auto"/>
      </w:pPr>
      <w:r>
        <w:t xml:space="preserve">Care service staff should not give the first dose of a new medicine to a child. Parents should have already given at least one dose to ensure that the child does not have an adverse reaction to the </w:t>
      </w:r>
      <w:proofErr w:type="gramStart"/>
      <w:r>
        <w:t>medication</w:t>
      </w:r>
      <w:proofErr w:type="gramEnd"/>
    </w:p>
    <w:p w14:paraId="4CF21B5E" w14:textId="77777777" w:rsidR="00BB0B10" w:rsidRDefault="00BB0B10" w:rsidP="00BB0B10">
      <w:pPr>
        <w:pStyle w:val="ListParagraph"/>
        <w:numPr>
          <w:ilvl w:val="0"/>
          <w:numId w:val="30"/>
        </w:numPr>
        <w:spacing w:line="240" w:lineRule="auto"/>
      </w:pPr>
      <w:r>
        <w:rPr>
          <w:color w:val="333333"/>
        </w:rPr>
        <w:t>When a child is given a new medication, parents should watch closely for allergy or sensitivity symptoms. This good practice point would obviously not include emergency medication such as an adrenaline pen where the risk of not giving it could outweigh any adverse reaction.</w:t>
      </w:r>
    </w:p>
    <w:p w14:paraId="7F10D277" w14:textId="77777777" w:rsidR="00BB0B10" w:rsidRDefault="00BB0B10" w:rsidP="00BB0B10">
      <w:pPr>
        <w:pStyle w:val="ListParagraph"/>
        <w:numPr>
          <w:ilvl w:val="0"/>
          <w:numId w:val="30"/>
        </w:numPr>
        <w:spacing w:line="240" w:lineRule="auto"/>
      </w:pPr>
      <w:r>
        <w:t>Medicine spoons and oral syringes should be cleaned after use and stored with the child’s medication.  Adaptors for inhalers like ‘spacers’ should be cleaned as described in the product information. The care service might have to obtain this information from the parent/carer as some devices have special cleaning instructions which, if not carried out, can have a detrimental effect on the way that they work.</w:t>
      </w:r>
    </w:p>
    <w:p w14:paraId="43671FF5" w14:textId="77777777" w:rsidR="00BB0B10" w:rsidRDefault="00BB0B10" w:rsidP="00BB0B10">
      <w:pPr>
        <w:pStyle w:val="ListParagraph"/>
        <w:numPr>
          <w:ilvl w:val="0"/>
          <w:numId w:val="30"/>
        </w:numPr>
        <w:spacing w:line="240" w:lineRule="auto"/>
      </w:pPr>
      <w:r>
        <w:t xml:space="preserve">Such additional information should be kept in the child’s transition </w:t>
      </w:r>
      <w:proofErr w:type="gramStart"/>
      <w:r>
        <w:t>folder</w:t>
      </w:r>
      <w:proofErr w:type="gramEnd"/>
    </w:p>
    <w:p w14:paraId="6641D63D" w14:textId="77777777" w:rsidR="00BB0B10" w:rsidRPr="00BC759E" w:rsidRDefault="00BB0B10" w:rsidP="00BB0B10">
      <w:pPr>
        <w:pStyle w:val="ListParagraph"/>
        <w:numPr>
          <w:ilvl w:val="0"/>
          <w:numId w:val="30"/>
        </w:numPr>
        <w:spacing w:line="240" w:lineRule="auto"/>
      </w:pPr>
      <w:r>
        <w:t xml:space="preserve">Medicine should only be administered by a suitable member of staff, </w:t>
      </w:r>
      <w:proofErr w:type="spellStart"/>
      <w:r>
        <w:t>i.e</w:t>
      </w:r>
      <w:proofErr w:type="spellEnd"/>
      <w:r>
        <w:t xml:space="preserve"> a. qualified member of staff with a suitable risk assessment. Staff who countersign medication forms should also have a suitable risk assessment to state they are able to do so</w:t>
      </w:r>
      <w:r>
        <w:rPr>
          <w:color w:val="E40059" w:themeColor="accent2"/>
        </w:rPr>
        <w:t xml:space="preserve">. </w:t>
      </w:r>
      <w:r>
        <w:t xml:space="preserve">It is important that all staff who are </w:t>
      </w:r>
      <w:r w:rsidRPr="00BC759E">
        <w:t>permitted to give medication know which children require medication, where the medication is stored and how to access it.</w:t>
      </w:r>
    </w:p>
    <w:p w14:paraId="06C4D302" w14:textId="77777777" w:rsidR="00BB0B10" w:rsidRPr="00BC759E" w:rsidRDefault="00BB0B10" w:rsidP="00BB0B10">
      <w:pPr>
        <w:pStyle w:val="NoSpacing"/>
        <w:numPr>
          <w:ilvl w:val="0"/>
          <w:numId w:val="30"/>
        </w:numPr>
      </w:pPr>
      <w:r w:rsidRPr="00BC759E">
        <w:rPr>
          <w:lang w:val="en-GB"/>
        </w:rPr>
        <w:t xml:space="preserve">All medication given in the setting mush be recorded on a medication form and countersigned appropriately – This applies also where a parent has taken a medication into the setting which they are administering to their own child. The medication form will be countersigned by an appropriate, risk assessed member of staff. This applies regardless of whether the medication is to remain within the setting. </w:t>
      </w:r>
    </w:p>
    <w:p w14:paraId="47DF95F8" w14:textId="77777777" w:rsidR="00BB0B10" w:rsidRDefault="00BB0B10" w:rsidP="00BB0B10">
      <w:pPr>
        <w:pStyle w:val="ListParagraph"/>
        <w:numPr>
          <w:ilvl w:val="0"/>
          <w:numId w:val="30"/>
        </w:numPr>
        <w:spacing w:line="240" w:lineRule="auto"/>
      </w:pPr>
      <w:r w:rsidRPr="00BC759E">
        <w:t>Medicine should be returned to the</w:t>
      </w:r>
      <w:r>
        <w:t xml:space="preserve"> parents at the end of the session as appropriate.</w:t>
      </w:r>
    </w:p>
    <w:p w14:paraId="6789254E" w14:textId="77777777" w:rsidR="00BB0B10" w:rsidRDefault="00BB0B10" w:rsidP="00BB0B10">
      <w:pPr>
        <w:pStyle w:val="ListParagraph"/>
        <w:numPr>
          <w:ilvl w:val="0"/>
          <w:numId w:val="30"/>
        </w:numPr>
        <w:spacing w:line="240" w:lineRule="auto"/>
      </w:pPr>
      <w:r>
        <w:t>Parents should be shown the details of the medication given to their child and a signature should be obtained from the parent acknowledging that they have seen the medication details.</w:t>
      </w:r>
    </w:p>
    <w:p w14:paraId="136915DA" w14:textId="77777777" w:rsidR="00BB0B10" w:rsidRDefault="00BB0B10" w:rsidP="00BB0B10">
      <w:pPr>
        <w:pStyle w:val="ListParagraph"/>
        <w:numPr>
          <w:ilvl w:val="0"/>
          <w:numId w:val="30"/>
        </w:numPr>
        <w:spacing w:line="240" w:lineRule="auto"/>
      </w:pPr>
      <w:r>
        <w:t xml:space="preserve">Children who require long term medication should have their medication needs reviewed every three months to ensure that all instructions are still relevant. Staff should ensure that they take equal care with medicine that is administered </w:t>
      </w:r>
      <w:proofErr w:type="gramStart"/>
      <w:r>
        <w:t>on a daily basis</w:t>
      </w:r>
      <w:proofErr w:type="gramEnd"/>
      <w:r>
        <w:t>.</w:t>
      </w:r>
    </w:p>
    <w:p w14:paraId="417810FB" w14:textId="77777777" w:rsidR="00BB0B10" w:rsidRDefault="00BB0B10" w:rsidP="00BB0B10">
      <w:pPr>
        <w:pStyle w:val="ListParagraph"/>
        <w:numPr>
          <w:ilvl w:val="0"/>
          <w:numId w:val="30"/>
        </w:numPr>
        <w:spacing w:line="240" w:lineRule="auto"/>
      </w:pPr>
      <w:r>
        <w:t xml:space="preserve">All medicine received should be recorded on a ‘Medicine on Premise’ form. For emergency medication this form is located in the </w:t>
      </w:r>
      <w:proofErr w:type="gramStart"/>
      <w:r>
        <w:t>class room</w:t>
      </w:r>
      <w:proofErr w:type="gramEnd"/>
      <w:r>
        <w:t>, for nappy creams this form is located in the changing area and for all other children’s medication this form is located by the main medicine store.</w:t>
      </w:r>
    </w:p>
    <w:p w14:paraId="36303D48" w14:textId="77777777" w:rsidR="00BB0B10" w:rsidRDefault="00BB0B10" w:rsidP="00BB0B10">
      <w:pPr>
        <w:pStyle w:val="ListParagraph"/>
        <w:numPr>
          <w:ilvl w:val="0"/>
          <w:numId w:val="30"/>
        </w:numPr>
        <w:spacing w:line="240" w:lineRule="auto"/>
      </w:pPr>
      <w:r>
        <w:t>Medication no longer needed to treat the condition it was prescribed or purchased for, or which is out of date, should be returned to the parents/</w:t>
      </w:r>
      <w:proofErr w:type="gramStart"/>
      <w:r>
        <w:t>carers</w:t>
      </w:r>
      <w:proofErr w:type="gramEnd"/>
    </w:p>
    <w:p w14:paraId="73ABD3A9" w14:textId="77777777" w:rsidR="00BB0B10" w:rsidRDefault="00BB0B10" w:rsidP="00BB0B10">
      <w:pPr>
        <w:pStyle w:val="ListParagraph"/>
        <w:numPr>
          <w:ilvl w:val="0"/>
          <w:numId w:val="30"/>
        </w:numPr>
        <w:spacing w:line="240" w:lineRule="auto"/>
      </w:pPr>
      <w:r>
        <w:t xml:space="preserve">We have a procedure detailing what to do if too much medication is given or given to the wrong child. </w:t>
      </w:r>
    </w:p>
    <w:p w14:paraId="21E3F8CD" w14:textId="77777777" w:rsidR="00BB0B10" w:rsidRDefault="00BB0B10" w:rsidP="00BB0B10">
      <w:pPr>
        <w:pStyle w:val="ListParagraph"/>
        <w:numPr>
          <w:ilvl w:val="0"/>
          <w:numId w:val="30"/>
        </w:numPr>
        <w:spacing w:line="240" w:lineRule="auto"/>
      </w:pPr>
      <w:r>
        <w:lastRenderedPageBreak/>
        <w:t>Staff will know what to do if the child spits or refuses the medication. Parents should always be told if this happens.</w:t>
      </w:r>
    </w:p>
    <w:p w14:paraId="41CC946F" w14:textId="77777777" w:rsidR="00BB0B10" w:rsidRDefault="00BB0B10" w:rsidP="00BB0B10"/>
    <w:p w14:paraId="6067367F" w14:textId="77777777" w:rsidR="00BB0B10" w:rsidRPr="0059760D" w:rsidRDefault="00BB0B10" w:rsidP="00BB0B10">
      <w:pPr>
        <w:rPr>
          <w:color w:val="523D20"/>
        </w:rPr>
      </w:pPr>
      <w:r w:rsidRPr="0059760D">
        <w:rPr>
          <w:color w:val="523D20"/>
        </w:rPr>
        <w:t>Emergency Life Saving Medication</w:t>
      </w:r>
    </w:p>
    <w:p w14:paraId="72A28D9C" w14:textId="77777777" w:rsidR="00BB0B10" w:rsidRPr="00943837" w:rsidRDefault="00BB0B10" w:rsidP="00BB0B10">
      <w:pPr>
        <w:rPr>
          <w:color w:val="FF0066"/>
        </w:rPr>
      </w:pPr>
    </w:p>
    <w:p w14:paraId="611F93F4" w14:textId="77777777" w:rsidR="00BB0B10" w:rsidRPr="00943837" w:rsidRDefault="00BB0B10" w:rsidP="00BB0B10">
      <w:r w:rsidRPr="00943837">
        <w:t xml:space="preserve">Emergency medication must be easily accessible so will be stored in the child’s class room in a box labelled with the child’s name and date of birth, a risk assessment will be completed regarding </w:t>
      </w:r>
      <w:proofErr w:type="gramStart"/>
      <w:r w:rsidRPr="00943837">
        <w:t>this .</w:t>
      </w:r>
      <w:proofErr w:type="gramEnd"/>
    </w:p>
    <w:p w14:paraId="137BE244" w14:textId="77777777" w:rsidR="00BB0B10" w:rsidRPr="00943837" w:rsidRDefault="00BB0B10" w:rsidP="00BB0B10">
      <w:pPr>
        <w:rPr>
          <w:color w:val="FF0066"/>
        </w:rPr>
      </w:pPr>
    </w:p>
    <w:p w14:paraId="12A41064" w14:textId="77777777" w:rsidR="00BB0B10" w:rsidRPr="00943837" w:rsidRDefault="00BB0B10" w:rsidP="00BB0B10">
      <w:pPr>
        <w:pStyle w:val="PlainText"/>
        <w:rPr>
          <w:rFonts w:ascii="Arial" w:hAnsi="Arial" w:cs="Arial"/>
          <w:sz w:val="24"/>
          <w:szCs w:val="24"/>
        </w:rPr>
      </w:pPr>
      <w:r w:rsidRPr="00943837">
        <w:rPr>
          <w:rFonts w:ascii="Arial" w:hAnsi="Arial" w:cs="Arial"/>
          <w:sz w:val="24"/>
          <w:szCs w:val="24"/>
        </w:rPr>
        <w:t>Children with life threatening medication requirements will not be allowed to attend Great Western Pre-School or Out of School Clubs without their required lifesaving medication being available to them in the setting.</w:t>
      </w:r>
      <w:r>
        <w:rPr>
          <w:rFonts w:ascii="Arial" w:hAnsi="Arial" w:cs="Arial"/>
          <w:sz w:val="24"/>
          <w:szCs w:val="24"/>
        </w:rPr>
        <w:t xml:space="preserve"> </w:t>
      </w:r>
      <w:r w:rsidRPr="00943837">
        <w:rPr>
          <w:rFonts w:ascii="Arial" w:hAnsi="Arial" w:cs="Arial"/>
          <w:sz w:val="24"/>
          <w:szCs w:val="24"/>
        </w:rPr>
        <w:t xml:space="preserve">A risk assessment and protocol for these children will already be in place as part of the admission process and this is updated regularly (min 6 </w:t>
      </w:r>
      <w:proofErr w:type="spellStart"/>
      <w:r w:rsidRPr="00943837">
        <w:rPr>
          <w:rFonts w:ascii="Arial" w:hAnsi="Arial" w:cs="Arial"/>
          <w:sz w:val="24"/>
          <w:szCs w:val="24"/>
        </w:rPr>
        <w:t>mths</w:t>
      </w:r>
      <w:proofErr w:type="spellEnd"/>
      <w:r w:rsidRPr="00943837">
        <w:rPr>
          <w:rFonts w:ascii="Arial" w:hAnsi="Arial" w:cs="Arial"/>
          <w:sz w:val="24"/>
          <w:szCs w:val="24"/>
        </w:rPr>
        <w:t xml:space="preserve">) throughout the attendance of the child. </w:t>
      </w:r>
    </w:p>
    <w:p w14:paraId="3B157CF5" w14:textId="77777777" w:rsidR="00BB0B10" w:rsidRPr="00943837" w:rsidRDefault="00BB0B10" w:rsidP="00BB0B10">
      <w:pPr>
        <w:pStyle w:val="PlainText"/>
        <w:rPr>
          <w:rFonts w:ascii="Arial" w:hAnsi="Arial" w:cs="Arial"/>
          <w:sz w:val="24"/>
          <w:szCs w:val="24"/>
        </w:rPr>
      </w:pPr>
    </w:p>
    <w:p w14:paraId="4267986C" w14:textId="77777777" w:rsidR="00BB0B10" w:rsidRPr="00943837" w:rsidRDefault="00BB0B10" w:rsidP="00BB0B10">
      <w:pPr>
        <w:pStyle w:val="PlainText"/>
        <w:rPr>
          <w:rFonts w:ascii="Arial" w:hAnsi="Arial" w:cs="Arial"/>
          <w:sz w:val="24"/>
          <w:szCs w:val="24"/>
        </w:rPr>
      </w:pPr>
      <w:r w:rsidRPr="00943837">
        <w:rPr>
          <w:rFonts w:ascii="Arial" w:hAnsi="Arial" w:cs="Arial"/>
          <w:sz w:val="24"/>
          <w:szCs w:val="24"/>
        </w:rPr>
        <w:t xml:space="preserve">Steps will be taken by staff to ensure that there is always an appropriate supply of emergency medication, including ensuring sufficient time is allowed before expiration or full usage of medication to communicate with parents and cares and re-stock the supply. These steps include completing weekly medication checks, reviewing transition or care </w:t>
      </w:r>
      <w:proofErr w:type="gramStart"/>
      <w:r w:rsidRPr="00943837">
        <w:rPr>
          <w:rFonts w:ascii="Arial" w:hAnsi="Arial" w:cs="Arial"/>
          <w:sz w:val="24"/>
          <w:szCs w:val="24"/>
        </w:rPr>
        <w:t>forms</w:t>
      </w:r>
      <w:proofErr w:type="gramEnd"/>
      <w:r w:rsidRPr="00943837">
        <w:rPr>
          <w:rFonts w:ascii="Arial" w:hAnsi="Arial" w:cs="Arial"/>
          <w:sz w:val="24"/>
          <w:szCs w:val="24"/>
        </w:rPr>
        <w:t xml:space="preserve"> and also reporting any spillages and breakages.</w:t>
      </w:r>
    </w:p>
    <w:p w14:paraId="1B4F43C6" w14:textId="77777777" w:rsidR="00BB0B10" w:rsidRPr="00943837" w:rsidRDefault="00BB0B10" w:rsidP="00BB0B10">
      <w:pPr>
        <w:pStyle w:val="PlainText"/>
        <w:rPr>
          <w:rFonts w:ascii="Arial" w:hAnsi="Arial" w:cs="Arial"/>
          <w:sz w:val="24"/>
          <w:szCs w:val="24"/>
        </w:rPr>
      </w:pPr>
    </w:p>
    <w:p w14:paraId="4AE7C2EB" w14:textId="77777777" w:rsidR="00BB0B10" w:rsidRPr="00943837" w:rsidRDefault="00BB0B10" w:rsidP="00BB0B10">
      <w:pPr>
        <w:pStyle w:val="PlainText"/>
        <w:rPr>
          <w:rFonts w:ascii="Arial" w:hAnsi="Arial" w:cs="Arial"/>
          <w:sz w:val="24"/>
          <w:szCs w:val="24"/>
        </w:rPr>
      </w:pPr>
      <w:r w:rsidRPr="00943837">
        <w:rPr>
          <w:rFonts w:ascii="Arial" w:hAnsi="Arial" w:cs="Arial"/>
          <w:sz w:val="24"/>
          <w:szCs w:val="24"/>
        </w:rPr>
        <w:t xml:space="preserve">In the case that an emergency medication has not been replaced, expires, or is damaged/spilled/ deemed unusable. A detailed risk assessment will be created to evaluate </w:t>
      </w:r>
      <w:proofErr w:type="gramStart"/>
      <w:r w:rsidRPr="00943837">
        <w:rPr>
          <w:rFonts w:ascii="Arial" w:hAnsi="Arial" w:cs="Arial"/>
          <w:sz w:val="24"/>
          <w:szCs w:val="24"/>
        </w:rPr>
        <w:t>whether or not</w:t>
      </w:r>
      <w:proofErr w:type="gramEnd"/>
      <w:r w:rsidRPr="00943837">
        <w:rPr>
          <w:rFonts w:ascii="Arial" w:hAnsi="Arial" w:cs="Arial"/>
          <w:sz w:val="24"/>
          <w:szCs w:val="24"/>
        </w:rPr>
        <w:t xml:space="preserve"> an appropriate protocol is feasible in order to continue to care for and support the child within the setting. The risk assessment needs to include </w:t>
      </w:r>
      <w:proofErr w:type="gramStart"/>
      <w:r w:rsidRPr="00943837">
        <w:rPr>
          <w:rFonts w:ascii="Arial" w:hAnsi="Arial" w:cs="Arial"/>
          <w:sz w:val="24"/>
          <w:szCs w:val="24"/>
        </w:rPr>
        <w:t>whether or not</w:t>
      </w:r>
      <w:proofErr w:type="gramEnd"/>
      <w:r w:rsidRPr="00943837">
        <w:rPr>
          <w:rFonts w:ascii="Arial" w:hAnsi="Arial" w:cs="Arial"/>
          <w:sz w:val="24"/>
          <w:szCs w:val="24"/>
        </w:rPr>
        <w:t xml:space="preserve"> there is time to seek medical attention without medication.</w:t>
      </w:r>
    </w:p>
    <w:p w14:paraId="382D8FDB" w14:textId="77777777" w:rsidR="00BB0B10" w:rsidRPr="00943837" w:rsidRDefault="00BB0B10" w:rsidP="00BB0B10">
      <w:pPr>
        <w:pStyle w:val="PlainText"/>
        <w:rPr>
          <w:rFonts w:ascii="Arial" w:hAnsi="Arial" w:cs="Arial"/>
          <w:sz w:val="24"/>
          <w:szCs w:val="24"/>
        </w:rPr>
      </w:pPr>
      <w:r w:rsidRPr="00943837">
        <w:rPr>
          <w:rFonts w:ascii="Arial" w:hAnsi="Arial" w:cs="Arial"/>
          <w:sz w:val="24"/>
          <w:szCs w:val="24"/>
        </w:rPr>
        <w:t>If the risk is high the child will not be allowed to stay at the Great Western setting until the appropriate medication is within the building and available to the child.</w:t>
      </w:r>
    </w:p>
    <w:p w14:paraId="46F4A045" w14:textId="77777777" w:rsidR="00BB0B10" w:rsidRPr="00943837" w:rsidRDefault="00BB0B10" w:rsidP="00BB0B10">
      <w:pPr>
        <w:pStyle w:val="PlainText"/>
        <w:rPr>
          <w:rFonts w:ascii="Arial" w:hAnsi="Arial" w:cs="Arial"/>
          <w:sz w:val="24"/>
          <w:szCs w:val="24"/>
        </w:rPr>
      </w:pPr>
    </w:p>
    <w:p w14:paraId="31B55D7F" w14:textId="77777777" w:rsidR="00BB0B10" w:rsidRPr="00E30251" w:rsidRDefault="00BB0B10" w:rsidP="00BB0B10">
      <w:pPr>
        <w:pStyle w:val="PlainText"/>
        <w:rPr>
          <w:rFonts w:ascii="Arial" w:hAnsi="Arial" w:cs="Arial"/>
          <w:sz w:val="24"/>
          <w:szCs w:val="24"/>
        </w:rPr>
      </w:pPr>
      <w:r w:rsidRPr="00943837">
        <w:rPr>
          <w:rFonts w:ascii="Arial" w:hAnsi="Arial" w:cs="Arial"/>
          <w:sz w:val="24"/>
          <w:szCs w:val="24"/>
        </w:rPr>
        <w:t xml:space="preserve">A responsible person must be trained in administering medication, and available at the same times as attendance of child </w:t>
      </w:r>
      <w:proofErr w:type="gramStart"/>
      <w:r w:rsidRPr="00943837">
        <w:rPr>
          <w:rFonts w:ascii="Arial" w:hAnsi="Arial" w:cs="Arial"/>
          <w:sz w:val="24"/>
          <w:szCs w:val="24"/>
        </w:rPr>
        <w:t>in order for</w:t>
      </w:r>
      <w:proofErr w:type="gramEnd"/>
      <w:r w:rsidRPr="00943837">
        <w:rPr>
          <w:rFonts w:ascii="Arial" w:hAnsi="Arial" w:cs="Arial"/>
          <w:sz w:val="24"/>
          <w:szCs w:val="24"/>
        </w:rPr>
        <w:t xml:space="preserve"> child to attend nursery. Where staff are on holiday or sick and a responsible person is not available, parents will be asked to keep child at home until a suitable arrangement can be made to ensure the safety of the child.</w:t>
      </w:r>
      <w:r w:rsidRPr="00E30251">
        <w:rPr>
          <w:rFonts w:ascii="Arial" w:hAnsi="Arial" w:cs="Arial"/>
          <w:sz w:val="24"/>
          <w:szCs w:val="24"/>
        </w:rPr>
        <w:t xml:space="preserve"> </w:t>
      </w:r>
    </w:p>
    <w:p w14:paraId="15D0903B" w14:textId="77777777" w:rsidR="00BB0B10" w:rsidRDefault="00BB0B10" w:rsidP="00BB0B10">
      <w:pPr>
        <w:pStyle w:val="ListParagraph"/>
        <w:spacing w:line="240" w:lineRule="auto"/>
        <w:ind w:left="360"/>
        <w:rPr>
          <w:color w:val="FF0000"/>
        </w:rPr>
      </w:pPr>
    </w:p>
    <w:p w14:paraId="7D39D8A8" w14:textId="77777777" w:rsidR="00BB0B10" w:rsidRDefault="00BB0B10" w:rsidP="00BB0B10">
      <w:pPr>
        <w:pStyle w:val="ListParagraph"/>
        <w:numPr>
          <w:ilvl w:val="0"/>
          <w:numId w:val="30"/>
        </w:numPr>
        <w:spacing w:line="240" w:lineRule="auto"/>
      </w:pPr>
      <w:bookmarkStart w:id="17" w:name="_Hlk113275060"/>
      <w:r>
        <w:rPr>
          <w:rFonts w:eastAsia="Times New Roman"/>
          <w:b/>
        </w:rPr>
        <w:t>If a child refuses to take the medication:</w:t>
      </w:r>
      <w:r>
        <w:rPr>
          <w:rFonts w:eastAsia="Times New Roman"/>
          <w:b/>
        </w:rPr>
        <w:br/>
      </w:r>
      <w:r>
        <w:rPr>
          <w:rFonts w:eastAsia="Times New Roman"/>
        </w:rPr>
        <w:br/>
        <w:t xml:space="preserve">Ensure that a member of </w:t>
      </w:r>
      <w:proofErr w:type="gramStart"/>
      <w:r>
        <w:rPr>
          <w:rFonts w:eastAsia="Times New Roman"/>
        </w:rPr>
        <w:t>staff</w:t>
      </w:r>
      <w:proofErr w:type="gramEnd"/>
      <w:r>
        <w:rPr>
          <w:rFonts w:eastAsia="Times New Roman"/>
        </w:rPr>
        <w:t xml:space="preserve"> they have a strong bond with administers the medicine.</w:t>
      </w:r>
      <w:r>
        <w:rPr>
          <w:rFonts w:eastAsia="Times New Roman"/>
        </w:rPr>
        <w:br/>
        <w:t>Talk to the child and offer reassurance constantly.</w:t>
      </w:r>
      <w:r>
        <w:rPr>
          <w:rFonts w:eastAsia="Times New Roman"/>
        </w:rPr>
        <w:br/>
        <w:t>Never force a child to take medication.</w:t>
      </w:r>
      <w:r>
        <w:rPr>
          <w:rFonts w:eastAsia="Times New Roman"/>
        </w:rPr>
        <w:br/>
        <w:t>Contact parents immediately if the child will not take the medicine.</w:t>
      </w:r>
    </w:p>
    <w:p w14:paraId="2F39B233" w14:textId="77777777" w:rsidR="00BB0B10" w:rsidRDefault="00BB0B10" w:rsidP="00BB0B10">
      <w:pPr>
        <w:pStyle w:val="ListParagraph"/>
        <w:spacing w:line="240" w:lineRule="auto"/>
        <w:ind w:left="360"/>
      </w:pPr>
    </w:p>
    <w:p w14:paraId="53760A18" w14:textId="77777777" w:rsidR="00BB0B10" w:rsidRDefault="00BB0B10" w:rsidP="00BB0B10">
      <w:pPr>
        <w:pStyle w:val="ListParagraph"/>
        <w:numPr>
          <w:ilvl w:val="0"/>
          <w:numId w:val="30"/>
        </w:numPr>
        <w:spacing w:line="240" w:lineRule="auto"/>
      </w:pPr>
      <w:r>
        <w:rPr>
          <w:rFonts w:eastAsia="Times New Roman"/>
          <w:b/>
        </w:rPr>
        <w:t>If a child spits out medication:</w:t>
      </w:r>
      <w:r>
        <w:rPr>
          <w:rFonts w:eastAsia="Times New Roman"/>
        </w:rPr>
        <w:br/>
      </w:r>
      <w:r>
        <w:rPr>
          <w:rFonts w:eastAsia="Times New Roman"/>
        </w:rPr>
        <w:br/>
        <w:t xml:space="preserve">Do not try to give the child a second dose.  Note how much the child swallowed (if any). Detail on medication form as per usual procedures, date/time </w:t>
      </w:r>
      <w:proofErr w:type="spellStart"/>
      <w:r>
        <w:rPr>
          <w:rFonts w:eastAsia="Times New Roman"/>
        </w:rPr>
        <w:t>etc</w:t>
      </w:r>
      <w:proofErr w:type="spellEnd"/>
      <w:r>
        <w:rPr>
          <w:rFonts w:eastAsia="Times New Roman"/>
        </w:rPr>
        <w:br/>
      </w:r>
      <w:r>
        <w:rPr>
          <w:rFonts w:eastAsia="Times New Roman"/>
        </w:rPr>
        <w:br/>
        <w:t>Contact parents to inform them.</w:t>
      </w:r>
    </w:p>
    <w:p w14:paraId="726E2411" w14:textId="77777777" w:rsidR="00BB0B10" w:rsidRDefault="00BB0B10" w:rsidP="00BB0B10">
      <w:pPr>
        <w:pStyle w:val="ListParagraph"/>
      </w:pPr>
    </w:p>
    <w:p w14:paraId="066A88DB" w14:textId="77777777" w:rsidR="00BB0B10" w:rsidRDefault="00BB0B10" w:rsidP="00BB0B10">
      <w:pPr>
        <w:pStyle w:val="ListParagraph"/>
        <w:numPr>
          <w:ilvl w:val="0"/>
          <w:numId w:val="30"/>
        </w:numPr>
        <w:spacing w:line="240" w:lineRule="auto"/>
        <w:rPr>
          <w:b/>
        </w:rPr>
      </w:pPr>
      <w:r>
        <w:rPr>
          <w:b/>
        </w:rPr>
        <w:t>If a child receives another child’s medication or too much medication:</w:t>
      </w:r>
    </w:p>
    <w:p w14:paraId="4010E398" w14:textId="77777777" w:rsidR="00BB0B10" w:rsidRDefault="00BB0B10" w:rsidP="00BB0B10">
      <w:pPr>
        <w:pStyle w:val="ListParagraph"/>
        <w:spacing w:line="240" w:lineRule="auto"/>
        <w:ind w:left="360"/>
      </w:pPr>
      <w:r>
        <w:t>The staff member involved should immediately advise their supervisor or manager.</w:t>
      </w:r>
    </w:p>
    <w:p w14:paraId="62F8143C" w14:textId="77777777" w:rsidR="00BB0B10" w:rsidRDefault="00BB0B10" w:rsidP="00BB0B10">
      <w:pPr>
        <w:pStyle w:val="ListParagraph"/>
        <w:spacing w:line="240" w:lineRule="auto"/>
        <w:ind w:left="360"/>
      </w:pPr>
      <w:r>
        <w:t xml:space="preserve">Parents should be informed </w:t>
      </w:r>
      <w:proofErr w:type="gramStart"/>
      <w:r>
        <w:t>immediately</w:t>
      </w:r>
      <w:proofErr w:type="gramEnd"/>
      <w:r>
        <w:t xml:space="preserve"> and a senior member of staff should contact NHS 24 to access the up to date treatment advice for the relevant medication.</w:t>
      </w:r>
    </w:p>
    <w:p w14:paraId="622D2FB7" w14:textId="77777777" w:rsidR="00BB0B10" w:rsidRDefault="00BB0B10" w:rsidP="00BB0B10">
      <w:pPr>
        <w:pStyle w:val="ListParagraph"/>
        <w:spacing w:line="240" w:lineRule="auto"/>
        <w:ind w:left="360"/>
      </w:pPr>
      <w:r>
        <w:t xml:space="preserve">Senior Management should be </w:t>
      </w:r>
      <w:proofErr w:type="gramStart"/>
      <w:r>
        <w:t>contacted</w:t>
      </w:r>
      <w:proofErr w:type="gramEnd"/>
      <w:r>
        <w:t xml:space="preserve"> and an incident form completed and relevant bodies advised when necessary.</w:t>
      </w:r>
    </w:p>
    <w:p w14:paraId="7A8C6B39" w14:textId="77777777" w:rsidR="00BB0B10" w:rsidRDefault="00BB0B10" w:rsidP="00BB0B10">
      <w:pPr>
        <w:pStyle w:val="ListParagraph"/>
        <w:spacing w:line="240" w:lineRule="auto"/>
        <w:ind w:left="360"/>
      </w:pPr>
    </w:p>
    <w:p w14:paraId="77FA718D" w14:textId="77777777" w:rsidR="00BB0B10" w:rsidRDefault="00BB0B10" w:rsidP="00BB0B10">
      <w:pPr>
        <w:pStyle w:val="ListParagraph"/>
        <w:numPr>
          <w:ilvl w:val="0"/>
          <w:numId w:val="30"/>
        </w:numPr>
        <w:spacing w:line="240" w:lineRule="auto"/>
      </w:pPr>
      <w:bookmarkStart w:id="18" w:name="_Hlk113276843"/>
      <w:r>
        <w:rPr>
          <w:b/>
          <w:bCs/>
        </w:rPr>
        <w:lastRenderedPageBreak/>
        <w:t>If a medication is spilled or damaged</w:t>
      </w:r>
    </w:p>
    <w:bookmarkEnd w:id="17"/>
    <w:p w14:paraId="5DE31433" w14:textId="77777777" w:rsidR="00BB0B10" w:rsidRDefault="00BB0B10" w:rsidP="00BB0B10">
      <w:pPr>
        <w:spacing w:line="240" w:lineRule="auto"/>
        <w:ind w:left="360"/>
      </w:pPr>
      <w:r>
        <w:t>The staff member involved should immediately advise their supervisor or manager.</w:t>
      </w:r>
    </w:p>
    <w:p w14:paraId="6B8ACA9B" w14:textId="77777777" w:rsidR="00BB0B10" w:rsidRDefault="00BB0B10" w:rsidP="00BB0B10">
      <w:pPr>
        <w:spacing w:line="240" w:lineRule="auto"/>
        <w:ind w:left="360"/>
      </w:pPr>
      <w:r>
        <w:t xml:space="preserve">Parents should be </w:t>
      </w:r>
      <w:proofErr w:type="gramStart"/>
      <w:r>
        <w:t>informed</w:t>
      </w:r>
      <w:proofErr w:type="gramEnd"/>
      <w:r>
        <w:t xml:space="preserve"> and replacement medication arranged as required.</w:t>
      </w:r>
    </w:p>
    <w:bookmarkEnd w:id="18"/>
    <w:p w14:paraId="468B9398" w14:textId="77777777" w:rsidR="00BB0B10" w:rsidRDefault="00BB0B10" w:rsidP="00BB0B10">
      <w:pPr>
        <w:pStyle w:val="ListParagraph"/>
        <w:spacing w:line="240" w:lineRule="auto"/>
        <w:ind w:left="360"/>
      </w:pPr>
    </w:p>
    <w:p w14:paraId="73AA0EA6" w14:textId="77777777" w:rsidR="00BB0B10" w:rsidRDefault="00BB0B10" w:rsidP="00BB0B10">
      <w:pPr>
        <w:pStyle w:val="ListParagraph"/>
        <w:spacing w:line="240" w:lineRule="auto"/>
        <w:ind w:left="360"/>
        <w:rPr>
          <w:b/>
        </w:rPr>
      </w:pPr>
      <w:r>
        <w:rPr>
          <w:b/>
        </w:rPr>
        <w:t>Administering of Nappy creams.</w:t>
      </w:r>
    </w:p>
    <w:p w14:paraId="5E00EDBD" w14:textId="77777777" w:rsidR="00BB0B10" w:rsidRDefault="00BB0B10" w:rsidP="00BB0B10">
      <w:pPr>
        <w:pStyle w:val="ListParagraph"/>
        <w:spacing w:line="240" w:lineRule="auto"/>
        <w:ind w:left="360"/>
        <w:rPr>
          <w:b/>
        </w:rPr>
      </w:pPr>
    </w:p>
    <w:p w14:paraId="64AD5A2D" w14:textId="77777777" w:rsidR="00BB0B10" w:rsidRDefault="00BB0B10" w:rsidP="00BB0B10">
      <w:pPr>
        <w:pStyle w:val="ListParagraph"/>
        <w:spacing w:line="240" w:lineRule="auto"/>
        <w:ind w:left="360"/>
      </w:pPr>
      <w:r>
        <w:t>Unqualified staff can apply or check nappy cream applications after they have been shown the correct procedure by a supervisor. The Supervisor should sign the staff’s practical record to confirm the staff member is competent to apply the nappy cream.</w:t>
      </w:r>
    </w:p>
    <w:p w14:paraId="69696D7A" w14:textId="77777777" w:rsidR="00BB0B10" w:rsidRDefault="00BB0B10" w:rsidP="00BB0B10">
      <w:pPr>
        <w:pStyle w:val="ListParagraph"/>
        <w:spacing w:line="240" w:lineRule="auto"/>
        <w:ind w:left="360"/>
      </w:pPr>
    </w:p>
    <w:p w14:paraId="0C99C833" w14:textId="77777777" w:rsidR="00BB0B10" w:rsidRPr="008D13DA" w:rsidRDefault="00BB0B10" w:rsidP="00BB0B10">
      <w:pPr>
        <w:pStyle w:val="ListParagraph"/>
        <w:spacing w:line="240" w:lineRule="auto"/>
        <w:ind w:left="360"/>
        <w:rPr>
          <w:b/>
        </w:rPr>
      </w:pPr>
      <w:r w:rsidRPr="008D13DA">
        <w:rPr>
          <w:b/>
        </w:rPr>
        <w:t>Nappy creams</w:t>
      </w:r>
    </w:p>
    <w:p w14:paraId="02A20F11" w14:textId="77777777" w:rsidR="00BB0B10" w:rsidRDefault="00BB0B10" w:rsidP="00BB0B10">
      <w:pPr>
        <w:pStyle w:val="ListParagraph"/>
        <w:spacing w:line="240" w:lineRule="auto"/>
        <w:ind w:left="360"/>
      </w:pPr>
    </w:p>
    <w:p w14:paraId="1E28BE0B" w14:textId="77777777" w:rsidR="00BB0B10" w:rsidRDefault="00BB0B10" w:rsidP="00BB0B10">
      <w:pPr>
        <w:pStyle w:val="ListParagraph"/>
        <w:spacing w:line="240" w:lineRule="auto"/>
        <w:ind w:left="360"/>
      </w:pPr>
      <w:r>
        <w:t>There is no requirement for an administration of medicine form to be completed for nappy cream, the instruction from the parents should be recorded in the child’s care plan and when staff administer nappy cream this will be recorded on the nappy changing sheet.</w:t>
      </w:r>
    </w:p>
    <w:p w14:paraId="1C0F6EB0" w14:textId="77777777" w:rsidR="00BB0B10" w:rsidRDefault="00BB0B10" w:rsidP="00BB0B10">
      <w:pPr>
        <w:pStyle w:val="ListParagraph"/>
        <w:spacing w:line="240" w:lineRule="auto"/>
        <w:ind w:left="360"/>
      </w:pPr>
      <w:r>
        <w:t>The cream should still be stored in individual labelled containers.</w:t>
      </w:r>
    </w:p>
    <w:p w14:paraId="17161362" w14:textId="77777777" w:rsidR="00BB0B10" w:rsidRDefault="00BB0B10" w:rsidP="00BB0B10">
      <w:pPr>
        <w:pStyle w:val="ListParagraph"/>
        <w:spacing w:line="240" w:lineRule="auto"/>
        <w:ind w:left="360"/>
      </w:pPr>
    </w:p>
    <w:p w14:paraId="44F247FB" w14:textId="77777777" w:rsidR="00BB0B10" w:rsidRDefault="00BB0B10" w:rsidP="00BB0B10">
      <w:pPr>
        <w:pStyle w:val="ListParagraph"/>
        <w:spacing w:line="240" w:lineRule="auto"/>
        <w:ind w:left="360"/>
        <w:rPr>
          <w:b/>
        </w:rPr>
      </w:pPr>
      <w:r w:rsidRPr="00961720">
        <w:rPr>
          <w:b/>
        </w:rPr>
        <w:t>General creams</w:t>
      </w:r>
    </w:p>
    <w:p w14:paraId="1DC03690" w14:textId="77777777" w:rsidR="00BB0B10" w:rsidRDefault="00BB0B10" w:rsidP="00BB0B10">
      <w:pPr>
        <w:pStyle w:val="ListParagraph"/>
        <w:spacing w:line="240" w:lineRule="auto"/>
        <w:ind w:left="360"/>
        <w:rPr>
          <w:b/>
        </w:rPr>
      </w:pPr>
    </w:p>
    <w:p w14:paraId="71F9E5A3" w14:textId="77777777" w:rsidR="00BB0B10" w:rsidRDefault="00BB0B10" w:rsidP="00BB0B10">
      <w:pPr>
        <w:pStyle w:val="ListParagraph"/>
        <w:spacing w:line="240" w:lineRule="auto"/>
        <w:ind w:left="360"/>
      </w:pPr>
      <w:r>
        <w:t>An administration of medicine form is not required unless the cream has been prescribed by a GP.</w:t>
      </w:r>
    </w:p>
    <w:p w14:paraId="1AEB8851" w14:textId="77777777" w:rsidR="00BB0B10" w:rsidRPr="00961720" w:rsidRDefault="00BB0B10" w:rsidP="00BB0B10">
      <w:pPr>
        <w:pStyle w:val="ListParagraph"/>
        <w:spacing w:line="240" w:lineRule="auto"/>
        <w:ind w:left="360"/>
      </w:pPr>
      <w:r>
        <w:t>The instruction should be recorded in the child’s care plan.</w:t>
      </w:r>
    </w:p>
    <w:p w14:paraId="732C74D5" w14:textId="581005FB" w:rsidR="008117F5" w:rsidRDefault="008117F5" w:rsidP="008117F5">
      <w:pPr>
        <w:pStyle w:val="Heading2"/>
      </w:pPr>
    </w:p>
    <w:p w14:paraId="0B8B02EC" w14:textId="77777777" w:rsidR="008117F5" w:rsidRDefault="008117F5" w:rsidP="008117F5"/>
    <w:p w14:paraId="5BBA5DB4" w14:textId="77777777" w:rsidR="008117F5" w:rsidRDefault="008117F5" w:rsidP="008117F5">
      <w:pPr>
        <w:pStyle w:val="Heading2"/>
      </w:pPr>
      <w:bookmarkStart w:id="19" w:name="_Toc436647264"/>
      <w:bookmarkStart w:id="20" w:name="_Toc516045008"/>
      <w:bookmarkStart w:id="21" w:name="_Toc147141339"/>
      <w:r>
        <w:t>Staff Medication</w:t>
      </w:r>
      <w:bookmarkEnd w:id="19"/>
      <w:bookmarkEnd w:id="20"/>
      <w:bookmarkEnd w:id="21"/>
    </w:p>
    <w:p w14:paraId="17A9B8B5" w14:textId="77777777" w:rsidR="008117F5" w:rsidRDefault="008117F5" w:rsidP="008117F5">
      <w:pPr>
        <w:jc w:val="center"/>
        <w:rPr>
          <w:sz w:val="20"/>
          <w:szCs w:val="20"/>
        </w:rPr>
      </w:pPr>
    </w:p>
    <w:p w14:paraId="651FA3F6" w14:textId="77777777" w:rsidR="008117F5" w:rsidRDefault="008117F5" w:rsidP="008117F5">
      <w:pPr>
        <w:pStyle w:val="ListParagraph"/>
        <w:numPr>
          <w:ilvl w:val="0"/>
          <w:numId w:val="29"/>
        </w:numPr>
        <w:spacing w:line="240" w:lineRule="auto"/>
        <w:ind w:right="1194"/>
      </w:pPr>
      <w:r>
        <w:t>Medication taken to nursery by members of staff must not be taken into the classrooms.</w:t>
      </w:r>
    </w:p>
    <w:p w14:paraId="09E1F4A7" w14:textId="77777777" w:rsidR="008117F5" w:rsidRDefault="008117F5" w:rsidP="008117F5">
      <w:pPr>
        <w:pStyle w:val="ListParagraph"/>
        <w:numPr>
          <w:ilvl w:val="0"/>
          <w:numId w:val="29"/>
        </w:numPr>
        <w:spacing w:line="240" w:lineRule="auto"/>
        <w:ind w:right="1194"/>
      </w:pPr>
      <w:r>
        <w:t>Staff medication will be stored in a lockable medicine cupboard and signed in to the setting on a ‘medicine on premises’ sheet located at this area.</w:t>
      </w:r>
    </w:p>
    <w:p w14:paraId="3C736DCE" w14:textId="77777777" w:rsidR="008117F5" w:rsidRDefault="008117F5" w:rsidP="008117F5">
      <w:pPr>
        <w:pStyle w:val="ListParagraph"/>
        <w:numPr>
          <w:ilvl w:val="0"/>
          <w:numId w:val="29"/>
        </w:numPr>
        <w:spacing w:line="240" w:lineRule="auto"/>
        <w:ind w:right="1194"/>
      </w:pPr>
      <w:r>
        <w:t>Medication should be labelled with the staff’s full name.</w:t>
      </w:r>
    </w:p>
    <w:p w14:paraId="33484816" w14:textId="77777777" w:rsidR="008117F5" w:rsidRDefault="008117F5" w:rsidP="008117F5">
      <w:pPr>
        <w:pStyle w:val="ListParagraph"/>
        <w:numPr>
          <w:ilvl w:val="0"/>
          <w:numId w:val="29"/>
        </w:numPr>
        <w:spacing w:line="240" w:lineRule="auto"/>
        <w:ind w:right="1194"/>
      </w:pPr>
      <w:r>
        <w:t xml:space="preserve">Staff that require medication who work in the Out-of-School Clubs should leave the medication at the associated nursery, or keep in a locked area </w:t>
      </w:r>
      <w:proofErr w:type="gramStart"/>
      <w:r>
        <w:t>i.e.</w:t>
      </w:r>
      <w:proofErr w:type="gramEnd"/>
      <w:r>
        <w:t xml:space="preserve"> filing cabinet etc.</w:t>
      </w:r>
    </w:p>
    <w:p w14:paraId="77023C12" w14:textId="77777777" w:rsidR="008117F5" w:rsidRDefault="008117F5" w:rsidP="008117F5">
      <w:pPr>
        <w:ind w:right="1194"/>
      </w:pPr>
    </w:p>
    <w:p w14:paraId="2BC774B4" w14:textId="77777777" w:rsidR="008117F5" w:rsidRDefault="008117F5" w:rsidP="008117F5"/>
    <w:p w14:paraId="1DD4E21A" w14:textId="77777777" w:rsidR="008117F5" w:rsidRDefault="008117F5" w:rsidP="008117F5">
      <w:pPr>
        <w:rPr>
          <w:b/>
        </w:rPr>
      </w:pPr>
      <w:r>
        <w:rPr>
          <w:b/>
        </w:rPr>
        <w:t>Standard forms used to support this policy:</w:t>
      </w:r>
    </w:p>
    <w:p w14:paraId="0AF2C894" w14:textId="77777777" w:rsidR="008117F5" w:rsidRDefault="008117F5" w:rsidP="008117F5"/>
    <w:p w14:paraId="1F059409" w14:textId="77777777" w:rsidR="008117F5" w:rsidRDefault="008117F5" w:rsidP="008117F5">
      <w:pPr>
        <w:rPr>
          <w:b/>
        </w:rPr>
      </w:pPr>
      <w:r>
        <w:rPr>
          <w:b/>
        </w:rPr>
        <w:t>Medicine Record – All Medication on Premises</w:t>
      </w:r>
    </w:p>
    <w:p w14:paraId="340CCE93" w14:textId="77777777" w:rsidR="008117F5" w:rsidRDefault="008117F5" w:rsidP="008117F5">
      <w:pPr>
        <w:rPr>
          <w:b/>
        </w:rPr>
      </w:pPr>
      <w:r>
        <w:rPr>
          <w:b/>
        </w:rPr>
        <w:t>Administration of Medication</w:t>
      </w:r>
    </w:p>
    <w:p w14:paraId="6A5DA4CF" w14:textId="77777777" w:rsidR="008117F5" w:rsidRDefault="008117F5" w:rsidP="008117F5"/>
    <w:p w14:paraId="25887703" w14:textId="77777777" w:rsidR="008117F5" w:rsidRPr="008117F5" w:rsidRDefault="008117F5" w:rsidP="008117F5">
      <w:pPr>
        <w:pStyle w:val="NoSpacing"/>
        <w:rPr>
          <w:rFonts w:eastAsia="Times New Roman"/>
          <w:color w:val="A3A3A3"/>
          <w:sz w:val="28"/>
          <w:szCs w:val="28"/>
        </w:rPr>
      </w:pPr>
      <w:r>
        <w:br w:type="page"/>
      </w:r>
    </w:p>
    <w:p w14:paraId="7F4A7172" w14:textId="77777777" w:rsidR="00777DF9" w:rsidRPr="005865F3" w:rsidRDefault="00777DF9" w:rsidP="000860A0">
      <w:pPr>
        <w:pStyle w:val="Heading1"/>
      </w:pPr>
      <w:bookmarkStart w:id="22" w:name="_Toc147141340"/>
      <w:r w:rsidRPr="005865F3">
        <w:lastRenderedPageBreak/>
        <w:t>Guidelines for Settling-</w:t>
      </w:r>
      <w:r>
        <w:t xml:space="preserve">in Children to the </w:t>
      </w:r>
      <w:r w:rsidRPr="005865F3">
        <w:t>Out-of-School Club</w:t>
      </w:r>
      <w:bookmarkEnd w:id="13"/>
      <w:bookmarkEnd w:id="22"/>
      <w:r>
        <w:t xml:space="preserve"> </w:t>
      </w:r>
    </w:p>
    <w:p w14:paraId="65EF2DEE" w14:textId="77777777" w:rsidR="00777DF9" w:rsidRPr="00B8179F" w:rsidRDefault="00777DF9" w:rsidP="00777DF9">
      <w:pPr>
        <w:jc w:val="center"/>
        <w:rPr>
          <w:b/>
          <w:bCs/>
          <w:color w:val="FF00FF"/>
          <w:sz w:val="20"/>
          <w:szCs w:val="20"/>
        </w:rPr>
      </w:pPr>
    </w:p>
    <w:p w14:paraId="23C1E5B2" w14:textId="77777777" w:rsidR="00777DF9" w:rsidRPr="003E6DDE" w:rsidRDefault="00777DF9" w:rsidP="00777DF9">
      <w:pPr>
        <w:pStyle w:val="ListParagraph"/>
        <w:numPr>
          <w:ilvl w:val="0"/>
          <w:numId w:val="5"/>
        </w:numPr>
        <w:spacing w:line="240" w:lineRule="auto"/>
      </w:pPr>
      <w:r w:rsidRPr="003E6DDE">
        <w:t>Encourage parents to ask as many questions as they feel are appropriate.  Make parent and the child feel comfortable and welcomed.  Regarding Out-of-School Club, make sure the child is comfortable with the adult that will be picking them up from their school and that the times and meeting points are clear to all concerned.</w:t>
      </w:r>
    </w:p>
    <w:p w14:paraId="60959629" w14:textId="77777777" w:rsidR="00777DF9" w:rsidRPr="003E6DDE" w:rsidRDefault="00777DF9" w:rsidP="00777DF9">
      <w:pPr>
        <w:pStyle w:val="ListParagraph"/>
        <w:spacing w:line="240" w:lineRule="auto"/>
      </w:pPr>
    </w:p>
    <w:p w14:paraId="65AE7B15" w14:textId="77777777" w:rsidR="00777DF9" w:rsidRDefault="00777DF9" w:rsidP="00777DF9">
      <w:pPr>
        <w:pStyle w:val="ListParagraph"/>
        <w:numPr>
          <w:ilvl w:val="0"/>
          <w:numId w:val="5"/>
        </w:numPr>
        <w:spacing w:line="240" w:lineRule="auto"/>
      </w:pPr>
      <w:r w:rsidRPr="003E6DDE">
        <w:t xml:space="preserve">Encourage parents to stay </w:t>
      </w:r>
      <w:proofErr w:type="gramStart"/>
      <w:r w:rsidRPr="003E6DDE">
        <w:t>as long as</w:t>
      </w:r>
      <w:proofErr w:type="gramEnd"/>
      <w:r w:rsidRPr="003E6DDE">
        <w:t xml:space="preserve"> they wish and to make as many visits before the child’s first day as they wish.  These visits could be planned or merely a drop-in-when passing by to the shop.  The atmosphere should be such that the parents continue to feel comfortab</w:t>
      </w:r>
      <w:r>
        <w:t>le spending time in the club</w:t>
      </w:r>
      <w:r w:rsidRPr="003E6DDE">
        <w:t xml:space="preserve"> not only when the child first starts, </w:t>
      </w:r>
      <w:r>
        <w:t>but also in the years to follow</w:t>
      </w:r>
    </w:p>
    <w:p w14:paraId="71B4CCD0" w14:textId="77777777" w:rsidR="00777DF9" w:rsidRDefault="00777DF9" w:rsidP="00777DF9">
      <w:pPr>
        <w:spacing w:line="240" w:lineRule="auto"/>
      </w:pPr>
    </w:p>
    <w:p w14:paraId="40222EE4" w14:textId="77777777" w:rsidR="00777DF9" w:rsidRPr="003E6DDE" w:rsidRDefault="00777DF9" w:rsidP="00777DF9">
      <w:pPr>
        <w:pStyle w:val="ListParagraph"/>
        <w:spacing w:line="240" w:lineRule="auto"/>
      </w:pPr>
    </w:p>
    <w:p w14:paraId="7A6DA6E2" w14:textId="77777777" w:rsidR="00777DF9" w:rsidRDefault="00777DF9" w:rsidP="00777DF9">
      <w:pPr>
        <w:pStyle w:val="ListParagraph"/>
        <w:numPr>
          <w:ilvl w:val="0"/>
          <w:numId w:val="5"/>
        </w:numPr>
        <w:spacing w:line="240" w:lineRule="auto"/>
      </w:pPr>
      <w:r w:rsidRPr="003E6DDE">
        <w:t>Always respect the wishes of the parents and children.</w:t>
      </w:r>
    </w:p>
    <w:p w14:paraId="5BA825EF" w14:textId="77777777" w:rsidR="00307869" w:rsidRDefault="00307869" w:rsidP="003E6DDE">
      <w:pPr>
        <w:rPr>
          <w:color w:val="FF00FF"/>
        </w:rPr>
      </w:pPr>
    </w:p>
    <w:p w14:paraId="5CC42926" w14:textId="77777777" w:rsidR="00777DF9" w:rsidRPr="00777DF9" w:rsidRDefault="00777DF9" w:rsidP="00777DF9">
      <w:pPr>
        <w:pStyle w:val="NoSpacing"/>
      </w:pPr>
    </w:p>
    <w:p w14:paraId="6C6B8326" w14:textId="77777777" w:rsidR="00307869" w:rsidRDefault="00307869" w:rsidP="003E6DDE">
      <w:pPr>
        <w:pStyle w:val="Heading2"/>
      </w:pPr>
    </w:p>
    <w:p w14:paraId="73933BAB" w14:textId="77777777" w:rsidR="00307869" w:rsidRDefault="00307869" w:rsidP="003E6DDE">
      <w:pPr>
        <w:pStyle w:val="Heading2"/>
      </w:pPr>
    </w:p>
    <w:p w14:paraId="7264FA7E" w14:textId="77777777" w:rsidR="00307869" w:rsidRDefault="00307869" w:rsidP="003E6DDE">
      <w:pPr>
        <w:pStyle w:val="Heading2"/>
      </w:pPr>
    </w:p>
    <w:p w14:paraId="26EA98DB" w14:textId="77777777" w:rsidR="00307869" w:rsidRDefault="00307869" w:rsidP="003E6DDE">
      <w:pPr>
        <w:pStyle w:val="Heading2"/>
      </w:pPr>
    </w:p>
    <w:p w14:paraId="10F6BE63" w14:textId="77777777" w:rsidR="00307869" w:rsidRDefault="00307869" w:rsidP="003E6DDE">
      <w:pPr>
        <w:pStyle w:val="Heading2"/>
      </w:pPr>
    </w:p>
    <w:p w14:paraId="64F2919D" w14:textId="77777777" w:rsidR="00307869" w:rsidRDefault="00307869" w:rsidP="003E6DDE">
      <w:pPr>
        <w:pStyle w:val="Heading2"/>
      </w:pPr>
    </w:p>
    <w:p w14:paraId="48C90FF9" w14:textId="77777777" w:rsidR="00307869" w:rsidRDefault="00307869" w:rsidP="003E6DDE">
      <w:pPr>
        <w:pStyle w:val="Heading2"/>
      </w:pPr>
    </w:p>
    <w:p w14:paraId="6476986C" w14:textId="77777777" w:rsidR="00307869" w:rsidRDefault="00307869" w:rsidP="003E6DDE">
      <w:pPr>
        <w:pStyle w:val="Heading2"/>
      </w:pPr>
    </w:p>
    <w:p w14:paraId="34C266B0" w14:textId="77777777" w:rsidR="00422705" w:rsidRDefault="00422705" w:rsidP="00F83F45">
      <w:pPr>
        <w:pStyle w:val="Heading2"/>
      </w:pPr>
    </w:p>
    <w:p w14:paraId="20EA46A8" w14:textId="77777777" w:rsidR="00422705" w:rsidRDefault="00422705" w:rsidP="00F83F45">
      <w:pPr>
        <w:pStyle w:val="Heading2"/>
      </w:pPr>
    </w:p>
    <w:p w14:paraId="56A550E7" w14:textId="77777777" w:rsidR="00422705" w:rsidRDefault="00422705" w:rsidP="00F83F45">
      <w:pPr>
        <w:pStyle w:val="Heading2"/>
      </w:pPr>
    </w:p>
    <w:p w14:paraId="1F1D9EC3" w14:textId="77777777" w:rsidR="00F83F45" w:rsidRDefault="00307869" w:rsidP="00F83F45">
      <w:pPr>
        <w:pStyle w:val="Heading2"/>
      </w:pPr>
      <w:r>
        <w:br w:type="page"/>
      </w:r>
      <w:bookmarkStart w:id="23" w:name="_Toc242578736"/>
    </w:p>
    <w:p w14:paraId="4E606772" w14:textId="77777777" w:rsidR="0068019A" w:rsidRDefault="0068019A" w:rsidP="000860A0">
      <w:pPr>
        <w:pStyle w:val="Heading1"/>
        <w:rPr>
          <w:lang w:val="en-GB"/>
        </w:rPr>
      </w:pPr>
      <w:bookmarkStart w:id="24" w:name="_Toc147141341"/>
      <w:bookmarkStart w:id="25" w:name="_Toc257890886"/>
      <w:bookmarkEnd w:id="23"/>
      <w:r>
        <w:rPr>
          <w:lang w:val="en-GB"/>
        </w:rPr>
        <w:lastRenderedPageBreak/>
        <w:t>Great Western Pre School – Change of Sessions Request Form</w:t>
      </w:r>
      <w:bookmarkEnd w:id="24"/>
    </w:p>
    <w:p w14:paraId="636D5AA0" w14:textId="77777777" w:rsidR="00134F24" w:rsidRPr="00134F24" w:rsidRDefault="00134F24" w:rsidP="00134F24">
      <w:pPr>
        <w:rPr>
          <w:lang w:val="en-GB"/>
        </w:rPr>
      </w:pPr>
    </w:p>
    <w:tbl>
      <w:tblPr>
        <w:tblW w:w="10704"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80"/>
        <w:gridCol w:w="6024"/>
      </w:tblGrid>
      <w:tr w:rsidR="0068019A" w14:paraId="35E35809" w14:textId="77777777" w:rsidTr="00134F24">
        <w:tc>
          <w:tcPr>
            <w:tcW w:w="4680" w:type="dxa"/>
            <w:tcBorders>
              <w:top w:val="single" w:sz="4" w:space="0" w:color="000000"/>
              <w:left w:val="single" w:sz="4" w:space="0" w:color="000000"/>
              <w:bottom w:val="single" w:sz="4" w:space="0" w:color="000000"/>
              <w:right w:val="single" w:sz="4" w:space="0" w:color="000000"/>
            </w:tcBorders>
            <w:hideMark/>
          </w:tcPr>
          <w:p w14:paraId="753AA0A3" w14:textId="77777777" w:rsidR="0068019A" w:rsidRDefault="0068019A">
            <w:pPr>
              <w:spacing w:line="240" w:lineRule="auto"/>
              <w:rPr>
                <w:sz w:val="36"/>
                <w:szCs w:val="36"/>
                <w:lang w:val="en-GB"/>
              </w:rPr>
            </w:pPr>
            <w:r>
              <w:rPr>
                <w:sz w:val="36"/>
                <w:szCs w:val="36"/>
                <w:lang w:val="en-GB"/>
              </w:rPr>
              <w:t>Child’s Name</w:t>
            </w:r>
          </w:p>
        </w:tc>
        <w:tc>
          <w:tcPr>
            <w:tcW w:w="6024" w:type="dxa"/>
            <w:tcBorders>
              <w:top w:val="single" w:sz="4" w:space="0" w:color="000000"/>
              <w:left w:val="single" w:sz="4" w:space="0" w:color="000000"/>
              <w:bottom w:val="single" w:sz="4" w:space="0" w:color="000000"/>
              <w:right w:val="single" w:sz="4" w:space="0" w:color="000000"/>
            </w:tcBorders>
          </w:tcPr>
          <w:p w14:paraId="6531785C" w14:textId="77777777" w:rsidR="0068019A" w:rsidRDefault="0068019A">
            <w:pPr>
              <w:spacing w:line="240" w:lineRule="auto"/>
              <w:rPr>
                <w:sz w:val="36"/>
                <w:szCs w:val="36"/>
                <w:lang w:val="en-GB"/>
              </w:rPr>
            </w:pPr>
          </w:p>
        </w:tc>
      </w:tr>
      <w:tr w:rsidR="0068019A" w14:paraId="589B09D8" w14:textId="77777777" w:rsidTr="00134F24">
        <w:tc>
          <w:tcPr>
            <w:tcW w:w="4680" w:type="dxa"/>
            <w:tcBorders>
              <w:top w:val="single" w:sz="4" w:space="0" w:color="000000"/>
              <w:left w:val="single" w:sz="4" w:space="0" w:color="000000"/>
              <w:bottom w:val="single" w:sz="4" w:space="0" w:color="000000"/>
              <w:right w:val="single" w:sz="4" w:space="0" w:color="000000"/>
            </w:tcBorders>
            <w:hideMark/>
          </w:tcPr>
          <w:p w14:paraId="6DB51959" w14:textId="77777777" w:rsidR="0068019A" w:rsidRDefault="0068019A">
            <w:pPr>
              <w:spacing w:line="240" w:lineRule="auto"/>
              <w:rPr>
                <w:sz w:val="36"/>
                <w:szCs w:val="36"/>
                <w:lang w:val="en-GB"/>
              </w:rPr>
            </w:pPr>
            <w:r>
              <w:rPr>
                <w:sz w:val="36"/>
                <w:szCs w:val="36"/>
                <w:lang w:val="en-GB"/>
              </w:rPr>
              <w:t>Nursery / Club</w:t>
            </w:r>
          </w:p>
        </w:tc>
        <w:tc>
          <w:tcPr>
            <w:tcW w:w="6024" w:type="dxa"/>
            <w:tcBorders>
              <w:top w:val="single" w:sz="4" w:space="0" w:color="000000"/>
              <w:left w:val="single" w:sz="4" w:space="0" w:color="000000"/>
              <w:bottom w:val="single" w:sz="4" w:space="0" w:color="000000"/>
              <w:right w:val="single" w:sz="4" w:space="0" w:color="000000"/>
            </w:tcBorders>
            <w:hideMark/>
          </w:tcPr>
          <w:p w14:paraId="579A617E" w14:textId="77777777" w:rsidR="0068019A" w:rsidRDefault="0068019A">
            <w:pPr>
              <w:spacing w:line="240" w:lineRule="auto"/>
              <w:rPr>
                <w:sz w:val="36"/>
                <w:szCs w:val="36"/>
                <w:lang w:val="en-GB"/>
              </w:rPr>
            </w:pPr>
            <w:r>
              <w:rPr>
                <w:sz w:val="36"/>
                <w:szCs w:val="36"/>
                <w:lang w:val="en-GB"/>
              </w:rPr>
              <w:t xml:space="preserve">                         </w:t>
            </w:r>
          </w:p>
        </w:tc>
      </w:tr>
      <w:tr w:rsidR="0068019A" w14:paraId="5F65CD4D" w14:textId="77777777" w:rsidTr="00134F24">
        <w:tc>
          <w:tcPr>
            <w:tcW w:w="4680" w:type="dxa"/>
            <w:tcBorders>
              <w:top w:val="single" w:sz="4" w:space="0" w:color="000000"/>
              <w:left w:val="single" w:sz="4" w:space="0" w:color="000000"/>
              <w:bottom w:val="single" w:sz="4" w:space="0" w:color="000000"/>
              <w:right w:val="single" w:sz="4" w:space="0" w:color="000000"/>
            </w:tcBorders>
            <w:hideMark/>
          </w:tcPr>
          <w:p w14:paraId="4ED592F6" w14:textId="77777777" w:rsidR="0068019A" w:rsidRDefault="0068019A">
            <w:pPr>
              <w:spacing w:line="240" w:lineRule="auto"/>
              <w:rPr>
                <w:sz w:val="36"/>
                <w:szCs w:val="36"/>
                <w:lang w:val="en-GB"/>
              </w:rPr>
            </w:pPr>
            <w:r>
              <w:rPr>
                <w:sz w:val="36"/>
                <w:szCs w:val="36"/>
                <w:lang w:val="en-GB"/>
              </w:rPr>
              <w:t xml:space="preserve">Classroom </w:t>
            </w:r>
            <w:r>
              <w:rPr>
                <w:sz w:val="28"/>
                <w:szCs w:val="28"/>
                <w:lang w:val="en-GB"/>
              </w:rPr>
              <w:t>(if applicable)</w:t>
            </w:r>
          </w:p>
        </w:tc>
        <w:tc>
          <w:tcPr>
            <w:tcW w:w="6024" w:type="dxa"/>
            <w:tcBorders>
              <w:top w:val="single" w:sz="4" w:space="0" w:color="000000"/>
              <w:left w:val="single" w:sz="4" w:space="0" w:color="000000"/>
              <w:bottom w:val="single" w:sz="4" w:space="0" w:color="000000"/>
              <w:right w:val="single" w:sz="4" w:space="0" w:color="000000"/>
            </w:tcBorders>
          </w:tcPr>
          <w:p w14:paraId="7273CBFE" w14:textId="77777777" w:rsidR="0068019A" w:rsidRDefault="0068019A">
            <w:pPr>
              <w:spacing w:line="240" w:lineRule="auto"/>
              <w:rPr>
                <w:sz w:val="36"/>
                <w:szCs w:val="36"/>
                <w:lang w:val="en-GB"/>
              </w:rPr>
            </w:pPr>
          </w:p>
        </w:tc>
      </w:tr>
      <w:tr w:rsidR="0068019A" w14:paraId="73B756E2" w14:textId="77777777" w:rsidTr="00134F24">
        <w:tc>
          <w:tcPr>
            <w:tcW w:w="4680" w:type="dxa"/>
            <w:tcBorders>
              <w:top w:val="single" w:sz="4" w:space="0" w:color="000000"/>
              <w:left w:val="single" w:sz="4" w:space="0" w:color="000000"/>
              <w:bottom w:val="single" w:sz="4" w:space="0" w:color="000000"/>
              <w:right w:val="single" w:sz="4" w:space="0" w:color="000000"/>
            </w:tcBorders>
            <w:hideMark/>
          </w:tcPr>
          <w:p w14:paraId="5F81F0E4" w14:textId="77777777" w:rsidR="0068019A" w:rsidRDefault="0068019A">
            <w:pPr>
              <w:spacing w:line="240" w:lineRule="auto"/>
              <w:rPr>
                <w:sz w:val="36"/>
                <w:szCs w:val="36"/>
                <w:lang w:val="en-GB"/>
              </w:rPr>
            </w:pPr>
            <w:r>
              <w:rPr>
                <w:sz w:val="36"/>
                <w:szCs w:val="36"/>
                <w:lang w:val="en-GB"/>
              </w:rPr>
              <w:t>Contact Name</w:t>
            </w:r>
          </w:p>
        </w:tc>
        <w:tc>
          <w:tcPr>
            <w:tcW w:w="6024" w:type="dxa"/>
            <w:tcBorders>
              <w:top w:val="single" w:sz="4" w:space="0" w:color="000000"/>
              <w:left w:val="single" w:sz="4" w:space="0" w:color="000000"/>
              <w:bottom w:val="single" w:sz="4" w:space="0" w:color="000000"/>
              <w:right w:val="single" w:sz="4" w:space="0" w:color="000000"/>
            </w:tcBorders>
          </w:tcPr>
          <w:p w14:paraId="17034694" w14:textId="77777777" w:rsidR="0068019A" w:rsidRDefault="0068019A">
            <w:pPr>
              <w:spacing w:line="240" w:lineRule="auto"/>
              <w:rPr>
                <w:sz w:val="36"/>
                <w:szCs w:val="36"/>
                <w:lang w:val="en-GB"/>
              </w:rPr>
            </w:pPr>
          </w:p>
        </w:tc>
      </w:tr>
      <w:tr w:rsidR="0068019A" w14:paraId="572C2C7E" w14:textId="77777777" w:rsidTr="00134F24">
        <w:tc>
          <w:tcPr>
            <w:tcW w:w="4680" w:type="dxa"/>
            <w:tcBorders>
              <w:top w:val="single" w:sz="4" w:space="0" w:color="000000"/>
              <w:left w:val="single" w:sz="4" w:space="0" w:color="000000"/>
              <w:bottom w:val="single" w:sz="4" w:space="0" w:color="000000"/>
              <w:right w:val="single" w:sz="4" w:space="0" w:color="000000"/>
            </w:tcBorders>
            <w:hideMark/>
          </w:tcPr>
          <w:p w14:paraId="5B8D0201" w14:textId="77777777" w:rsidR="0068019A" w:rsidRDefault="0068019A">
            <w:pPr>
              <w:spacing w:line="240" w:lineRule="auto"/>
              <w:rPr>
                <w:sz w:val="36"/>
                <w:szCs w:val="36"/>
                <w:lang w:val="en-GB"/>
              </w:rPr>
            </w:pPr>
            <w:r>
              <w:rPr>
                <w:sz w:val="36"/>
                <w:szCs w:val="36"/>
                <w:lang w:val="en-GB"/>
              </w:rPr>
              <w:t xml:space="preserve">Telephone </w:t>
            </w:r>
          </w:p>
        </w:tc>
        <w:tc>
          <w:tcPr>
            <w:tcW w:w="6024" w:type="dxa"/>
            <w:tcBorders>
              <w:top w:val="single" w:sz="4" w:space="0" w:color="000000"/>
              <w:left w:val="single" w:sz="4" w:space="0" w:color="000000"/>
              <w:bottom w:val="single" w:sz="4" w:space="0" w:color="000000"/>
              <w:right w:val="single" w:sz="4" w:space="0" w:color="000000"/>
            </w:tcBorders>
          </w:tcPr>
          <w:p w14:paraId="4B92BB67" w14:textId="77777777" w:rsidR="0068019A" w:rsidRDefault="0068019A">
            <w:pPr>
              <w:spacing w:line="240" w:lineRule="auto"/>
              <w:rPr>
                <w:sz w:val="36"/>
                <w:szCs w:val="36"/>
                <w:lang w:val="en-GB"/>
              </w:rPr>
            </w:pPr>
          </w:p>
        </w:tc>
      </w:tr>
      <w:tr w:rsidR="0068019A" w14:paraId="0696B50F" w14:textId="77777777" w:rsidTr="00134F24">
        <w:tc>
          <w:tcPr>
            <w:tcW w:w="4680" w:type="dxa"/>
            <w:tcBorders>
              <w:top w:val="single" w:sz="4" w:space="0" w:color="000000"/>
              <w:left w:val="single" w:sz="4" w:space="0" w:color="000000"/>
              <w:bottom w:val="single" w:sz="4" w:space="0" w:color="000000"/>
              <w:right w:val="single" w:sz="4" w:space="0" w:color="000000"/>
            </w:tcBorders>
            <w:hideMark/>
          </w:tcPr>
          <w:p w14:paraId="54B3C1F4" w14:textId="77777777" w:rsidR="0068019A" w:rsidRDefault="0068019A">
            <w:pPr>
              <w:spacing w:line="240" w:lineRule="auto"/>
              <w:rPr>
                <w:sz w:val="36"/>
                <w:szCs w:val="36"/>
                <w:lang w:val="en-GB"/>
              </w:rPr>
            </w:pPr>
            <w:r>
              <w:rPr>
                <w:sz w:val="36"/>
                <w:szCs w:val="36"/>
                <w:lang w:val="en-GB"/>
              </w:rPr>
              <w:t xml:space="preserve">Date session change required </w:t>
            </w:r>
          </w:p>
        </w:tc>
        <w:tc>
          <w:tcPr>
            <w:tcW w:w="6024" w:type="dxa"/>
            <w:tcBorders>
              <w:top w:val="single" w:sz="4" w:space="0" w:color="000000"/>
              <w:left w:val="single" w:sz="4" w:space="0" w:color="000000"/>
              <w:bottom w:val="single" w:sz="4" w:space="0" w:color="000000"/>
              <w:right w:val="single" w:sz="4" w:space="0" w:color="000000"/>
            </w:tcBorders>
          </w:tcPr>
          <w:p w14:paraId="0F2481DD" w14:textId="77777777" w:rsidR="0068019A" w:rsidRDefault="0068019A">
            <w:pPr>
              <w:spacing w:line="240" w:lineRule="auto"/>
              <w:rPr>
                <w:sz w:val="36"/>
                <w:szCs w:val="36"/>
                <w:lang w:val="en-GB"/>
              </w:rPr>
            </w:pPr>
          </w:p>
        </w:tc>
      </w:tr>
    </w:tbl>
    <w:p w14:paraId="5EACB5A6" w14:textId="77777777" w:rsidR="0068019A" w:rsidRDefault="0068019A" w:rsidP="0068019A">
      <w:pPr>
        <w:rPr>
          <w:b/>
          <w:bCs/>
          <w:sz w:val="36"/>
          <w:szCs w:val="36"/>
          <w:lang w:val="en-GB"/>
        </w:rPr>
      </w:pPr>
      <w:r>
        <w:rPr>
          <w:b/>
          <w:bCs/>
          <w:sz w:val="36"/>
          <w:szCs w:val="36"/>
          <w:lang w:val="en-GB"/>
        </w:rPr>
        <w:t>Current Sessions Attended</w:t>
      </w: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632"/>
        <w:gridCol w:w="2148"/>
        <w:gridCol w:w="1620"/>
        <w:gridCol w:w="1620"/>
        <w:gridCol w:w="1260"/>
        <w:gridCol w:w="2424"/>
      </w:tblGrid>
      <w:tr w:rsidR="0068019A" w14:paraId="16D5EC49" w14:textId="77777777" w:rsidTr="00134F24">
        <w:trPr>
          <w:trHeight w:val="414"/>
        </w:trPr>
        <w:tc>
          <w:tcPr>
            <w:tcW w:w="1632" w:type="dxa"/>
            <w:tcBorders>
              <w:top w:val="single" w:sz="4" w:space="0" w:color="000000"/>
              <w:left w:val="single" w:sz="4" w:space="0" w:color="000000"/>
              <w:bottom w:val="single" w:sz="4" w:space="0" w:color="000000"/>
              <w:right w:val="single" w:sz="4" w:space="0" w:color="000000"/>
            </w:tcBorders>
          </w:tcPr>
          <w:p w14:paraId="22C179CC" w14:textId="77777777" w:rsidR="0068019A" w:rsidRDefault="0068019A">
            <w:pPr>
              <w:spacing w:line="240" w:lineRule="auto"/>
              <w:rPr>
                <w:sz w:val="36"/>
                <w:szCs w:val="36"/>
                <w:lang w:val="en-GB"/>
              </w:rPr>
            </w:pPr>
          </w:p>
        </w:tc>
        <w:tc>
          <w:tcPr>
            <w:tcW w:w="2148" w:type="dxa"/>
            <w:tcBorders>
              <w:top w:val="single" w:sz="4" w:space="0" w:color="000000"/>
              <w:left w:val="single" w:sz="4" w:space="0" w:color="000000"/>
              <w:bottom w:val="single" w:sz="4" w:space="0" w:color="000000"/>
              <w:right w:val="single" w:sz="4" w:space="0" w:color="000000"/>
            </w:tcBorders>
            <w:hideMark/>
          </w:tcPr>
          <w:p w14:paraId="736A4E70" w14:textId="77777777" w:rsidR="0068019A" w:rsidRDefault="0068019A">
            <w:pPr>
              <w:spacing w:line="240" w:lineRule="auto"/>
              <w:rPr>
                <w:sz w:val="36"/>
                <w:szCs w:val="36"/>
                <w:lang w:val="en-GB"/>
              </w:rPr>
            </w:pPr>
            <w:r>
              <w:rPr>
                <w:sz w:val="36"/>
                <w:szCs w:val="36"/>
                <w:lang w:val="en-GB"/>
              </w:rPr>
              <w:t>Mon</w:t>
            </w:r>
          </w:p>
        </w:tc>
        <w:tc>
          <w:tcPr>
            <w:tcW w:w="1620" w:type="dxa"/>
            <w:tcBorders>
              <w:top w:val="single" w:sz="4" w:space="0" w:color="000000"/>
              <w:left w:val="single" w:sz="4" w:space="0" w:color="000000"/>
              <w:bottom w:val="single" w:sz="4" w:space="0" w:color="000000"/>
              <w:right w:val="single" w:sz="4" w:space="0" w:color="000000"/>
            </w:tcBorders>
            <w:hideMark/>
          </w:tcPr>
          <w:p w14:paraId="50501BE4" w14:textId="77777777" w:rsidR="0068019A" w:rsidRDefault="0068019A">
            <w:pPr>
              <w:spacing w:line="240" w:lineRule="auto"/>
              <w:rPr>
                <w:sz w:val="36"/>
                <w:szCs w:val="36"/>
                <w:lang w:val="en-GB"/>
              </w:rPr>
            </w:pPr>
            <w:r>
              <w:rPr>
                <w:sz w:val="36"/>
                <w:szCs w:val="36"/>
                <w:lang w:val="en-GB"/>
              </w:rPr>
              <w:t>Tues</w:t>
            </w:r>
          </w:p>
        </w:tc>
        <w:tc>
          <w:tcPr>
            <w:tcW w:w="1620" w:type="dxa"/>
            <w:tcBorders>
              <w:top w:val="single" w:sz="4" w:space="0" w:color="000000"/>
              <w:left w:val="single" w:sz="4" w:space="0" w:color="000000"/>
              <w:bottom w:val="single" w:sz="4" w:space="0" w:color="000000"/>
              <w:right w:val="single" w:sz="4" w:space="0" w:color="000000"/>
            </w:tcBorders>
            <w:hideMark/>
          </w:tcPr>
          <w:p w14:paraId="2C4AE7C0" w14:textId="77777777" w:rsidR="0068019A" w:rsidRDefault="0068019A">
            <w:pPr>
              <w:spacing w:line="240" w:lineRule="auto"/>
              <w:rPr>
                <w:sz w:val="36"/>
                <w:szCs w:val="36"/>
                <w:lang w:val="en-GB"/>
              </w:rPr>
            </w:pPr>
            <w:r>
              <w:rPr>
                <w:sz w:val="36"/>
                <w:szCs w:val="36"/>
                <w:lang w:val="en-GB"/>
              </w:rPr>
              <w:t>Weds</w:t>
            </w:r>
          </w:p>
        </w:tc>
        <w:tc>
          <w:tcPr>
            <w:tcW w:w="1260" w:type="dxa"/>
            <w:tcBorders>
              <w:top w:val="single" w:sz="4" w:space="0" w:color="000000"/>
              <w:left w:val="single" w:sz="4" w:space="0" w:color="000000"/>
              <w:bottom w:val="single" w:sz="4" w:space="0" w:color="000000"/>
              <w:right w:val="single" w:sz="4" w:space="0" w:color="000000"/>
            </w:tcBorders>
            <w:hideMark/>
          </w:tcPr>
          <w:p w14:paraId="50A97622" w14:textId="77777777" w:rsidR="0068019A" w:rsidRDefault="0068019A">
            <w:pPr>
              <w:spacing w:line="240" w:lineRule="auto"/>
              <w:rPr>
                <w:sz w:val="36"/>
                <w:szCs w:val="36"/>
                <w:lang w:val="en-GB"/>
              </w:rPr>
            </w:pPr>
            <w:r>
              <w:rPr>
                <w:sz w:val="36"/>
                <w:szCs w:val="36"/>
                <w:lang w:val="en-GB"/>
              </w:rPr>
              <w:t>Thurs</w:t>
            </w:r>
          </w:p>
        </w:tc>
        <w:tc>
          <w:tcPr>
            <w:tcW w:w="2424" w:type="dxa"/>
            <w:tcBorders>
              <w:top w:val="single" w:sz="4" w:space="0" w:color="000000"/>
              <w:left w:val="single" w:sz="4" w:space="0" w:color="000000"/>
              <w:bottom w:val="single" w:sz="4" w:space="0" w:color="000000"/>
              <w:right w:val="single" w:sz="4" w:space="0" w:color="000000"/>
            </w:tcBorders>
            <w:hideMark/>
          </w:tcPr>
          <w:p w14:paraId="1025D7D6" w14:textId="77777777" w:rsidR="0068019A" w:rsidRDefault="0068019A">
            <w:pPr>
              <w:spacing w:line="240" w:lineRule="auto"/>
              <w:rPr>
                <w:sz w:val="36"/>
                <w:szCs w:val="36"/>
                <w:lang w:val="en-GB"/>
              </w:rPr>
            </w:pPr>
            <w:r>
              <w:rPr>
                <w:sz w:val="36"/>
                <w:szCs w:val="36"/>
                <w:lang w:val="en-GB"/>
              </w:rPr>
              <w:t>Fri</w:t>
            </w:r>
          </w:p>
        </w:tc>
      </w:tr>
      <w:tr w:rsidR="0068019A" w14:paraId="02889AA0" w14:textId="77777777" w:rsidTr="00134F24">
        <w:trPr>
          <w:trHeight w:val="414"/>
        </w:trPr>
        <w:tc>
          <w:tcPr>
            <w:tcW w:w="1632" w:type="dxa"/>
            <w:tcBorders>
              <w:top w:val="single" w:sz="4" w:space="0" w:color="000000"/>
              <w:left w:val="single" w:sz="4" w:space="0" w:color="000000"/>
              <w:bottom w:val="single" w:sz="4" w:space="0" w:color="000000"/>
              <w:right w:val="single" w:sz="4" w:space="0" w:color="000000"/>
            </w:tcBorders>
            <w:hideMark/>
          </w:tcPr>
          <w:p w14:paraId="27D66132" w14:textId="77777777" w:rsidR="0068019A" w:rsidRDefault="0068019A">
            <w:pPr>
              <w:spacing w:line="240" w:lineRule="auto"/>
              <w:rPr>
                <w:sz w:val="36"/>
                <w:szCs w:val="36"/>
                <w:lang w:val="en-GB"/>
              </w:rPr>
            </w:pPr>
            <w:r>
              <w:rPr>
                <w:sz w:val="36"/>
                <w:szCs w:val="36"/>
                <w:lang w:val="en-GB"/>
              </w:rPr>
              <w:t>AM</w:t>
            </w:r>
          </w:p>
        </w:tc>
        <w:tc>
          <w:tcPr>
            <w:tcW w:w="2148" w:type="dxa"/>
            <w:tcBorders>
              <w:top w:val="single" w:sz="4" w:space="0" w:color="000000"/>
              <w:left w:val="single" w:sz="4" w:space="0" w:color="000000"/>
              <w:bottom w:val="single" w:sz="4" w:space="0" w:color="000000"/>
              <w:right w:val="single" w:sz="4" w:space="0" w:color="000000"/>
            </w:tcBorders>
          </w:tcPr>
          <w:p w14:paraId="665B893D" w14:textId="77777777" w:rsidR="0068019A" w:rsidRDefault="0068019A">
            <w:pPr>
              <w:spacing w:line="240" w:lineRule="auto"/>
              <w:rPr>
                <w:sz w:val="36"/>
                <w:szCs w:val="36"/>
                <w:lang w:val="en-GB"/>
              </w:rPr>
            </w:pPr>
          </w:p>
        </w:tc>
        <w:tc>
          <w:tcPr>
            <w:tcW w:w="1620" w:type="dxa"/>
            <w:tcBorders>
              <w:top w:val="single" w:sz="4" w:space="0" w:color="000000"/>
              <w:left w:val="single" w:sz="4" w:space="0" w:color="000000"/>
              <w:bottom w:val="single" w:sz="4" w:space="0" w:color="000000"/>
              <w:right w:val="single" w:sz="4" w:space="0" w:color="000000"/>
            </w:tcBorders>
          </w:tcPr>
          <w:p w14:paraId="60ACCD56" w14:textId="77777777" w:rsidR="0068019A" w:rsidRDefault="0068019A">
            <w:pPr>
              <w:spacing w:line="240" w:lineRule="auto"/>
              <w:rPr>
                <w:sz w:val="36"/>
                <w:szCs w:val="36"/>
                <w:lang w:val="en-GB"/>
              </w:rPr>
            </w:pPr>
          </w:p>
        </w:tc>
        <w:tc>
          <w:tcPr>
            <w:tcW w:w="1620" w:type="dxa"/>
            <w:tcBorders>
              <w:top w:val="single" w:sz="4" w:space="0" w:color="000000"/>
              <w:left w:val="single" w:sz="4" w:space="0" w:color="000000"/>
              <w:bottom w:val="single" w:sz="4" w:space="0" w:color="000000"/>
              <w:right w:val="single" w:sz="4" w:space="0" w:color="000000"/>
            </w:tcBorders>
          </w:tcPr>
          <w:p w14:paraId="604E56D3" w14:textId="77777777" w:rsidR="0068019A" w:rsidRDefault="0068019A">
            <w:pPr>
              <w:spacing w:line="240" w:lineRule="auto"/>
              <w:rPr>
                <w:sz w:val="36"/>
                <w:szCs w:val="36"/>
                <w:lang w:val="en-GB"/>
              </w:rPr>
            </w:pPr>
          </w:p>
        </w:tc>
        <w:tc>
          <w:tcPr>
            <w:tcW w:w="1260" w:type="dxa"/>
            <w:tcBorders>
              <w:top w:val="single" w:sz="4" w:space="0" w:color="000000"/>
              <w:left w:val="single" w:sz="4" w:space="0" w:color="000000"/>
              <w:bottom w:val="single" w:sz="4" w:space="0" w:color="000000"/>
              <w:right w:val="single" w:sz="4" w:space="0" w:color="000000"/>
            </w:tcBorders>
          </w:tcPr>
          <w:p w14:paraId="3865BCC9" w14:textId="77777777" w:rsidR="0068019A" w:rsidRDefault="0068019A">
            <w:pPr>
              <w:spacing w:line="240" w:lineRule="auto"/>
              <w:rPr>
                <w:sz w:val="36"/>
                <w:szCs w:val="36"/>
                <w:lang w:val="en-GB"/>
              </w:rPr>
            </w:pPr>
          </w:p>
        </w:tc>
        <w:tc>
          <w:tcPr>
            <w:tcW w:w="2424" w:type="dxa"/>
            <w:tcBorders>
              <w:top w:val="single" w:sz="4" w:space="0" w:color="000000"/>
              <w:left w:val="single" w:sz="4" w:space="0" w:color="000000"/>
              <w:bottom w:val="single" w:sz="4" w:space="0" w:color="000000"/>
              <w:right w:val="single" w:sz="4" w:space="0" w:color="000000"/>
            </w:tcBorders>
          </w:tcPr>
          <w:p w14:paraId="32084695" w14:textId="77777777" w:rsidR="0068019A" w:rsidRDefault="0068019A">
            <w:pPr>
              <w:spacing w:line="240" w:lineRule="auto"/>
              <w:rPr>
                <w:sz w:val="36"/>
                <w:szCs w:val="36"/>
                <w:lang w:val="en-GB"/>
              </w:rPr>
            </w:pPr>
          </w:p>
        </w:tc>
      </w:tr>
      <w:tr w:rsidR="0068019A" w14:paraId="17117E4A" w14:textId="77777777" w:rsidTr="00134F24">
        <w:trPr>
          <w:trHeight w:val="414"/>
        </w:trPr>
        <w:tc>
          <w:tcPr>
            <w:tcW w:w="1632" w:type="dxa"/>
            <w:tcBorders>
              <w:top w:val="single" w:sz="4" w:space="0" w:color="000000"/>
              <w:left w:val="single" w:sz="4" w:space="0" w:color="000000"/>
              <w:bottom w:val="single" w:sz="4" w:space="0" w:color="000000"/>
              <w:right w:val="single" w:sz="4" w:space="0" w:color="000000"/>
            </w:tcBorders>
            <w:hideMark/>
          </w:tcPr>
          <w:p w14:paraId="4DA08D18" w14:textId="77777777" w:rsidR="0068019A" w:rsidRDefault="0068019A">
            <w:pPr>
              <w:spacing w:line="240" w:lineRule="auto"/>
              <w:rPr>
                <w:sz w:val="36"/>
                <w:szCs w:val="36"/>
                <w:lang w:val="en-GB"/>
              </w:rPr>
            </w:pPr>
            <w:r>
              <w:rPr>
                <w:sz w:val="36"/>
                <w:szCs w:val="36"/>
                <w:lang w:val="en-GB"/>
              </w:rPr>
              <w:t>PM</w:t>
            </w:r>
          </w:p>
        </w:tc>
        <w:tc>
          <w:tcPr>
            <w:tcW w:w="2148" w:type="dxa"/>
            <w:tcBorders>
              <w:top w:val="single" w:sz="4" w:space="0" w:color="000000"/>
              <w:left w:val="single" w:sz="4" w:space="0" w:color="000000"/>
              <w:bottom w:val="single" w:sz="4" w:space="0" w:color="000000"/>
              <w:right w:val="single" w:sz="4" w:space="0" w:color="000000"/>
            </w:tcBorders>
          </w:tcPr>
          <w:p w14:paraId="2351A891" w14:textId="77777777" w:rsidR="0068019A" w:rsidRDefault="0068019A">
            <w:pPr>
              <w:spacing w:line="240" w:lineRule="auto"/>
              <w:rPr>
                <w:sz w:val="36"/>
                <w:szCs w:val="36"/>
                <w:lang w:val="en-GB"/>
              </w:rPr>
            </w:pPr>
          </w:p>
        </w:tc>
        <w:tc>
          <w:tcPr>
            <w:tcW w:w="1620" w:type="dxa"/>
            <w:tcBorders>
              <w:top w:val="single" w:sz="4" w:space="0" w:color="000000"/>
              <w:left w:val="single" w:sz="4" w:space="0" w:color="000000"/>
              <w:bottom w:val="single" w:sz="4" w:space="0" w:color="000000"/>
              <w:right w:val="single" w:sz="4" w:space="0" w:color="000000"/>
            </w:tcBorders>
          </w:tcPr>
          <w:p w14:paraId="0EBC7ACD" w14:textId="77777777" w:rsidR="0068019A" w:rsidRDefault="0068019A">
            <w:pPr>
              <w:spacing w:line="240" w:lineRule="auto"/>
              <w:rPr>
                <w:sz w:val="36"/>
                <w:szCs w:val="36"/>
                <w:lang w:val="en-GB"/>
              </w:rPr>
            </w:pPr>
          </w:p>
        </w:tc>
        <w:tc>
          <w:tcPr>
            <w:tcW w:w="1620" w:type="dxa"/>
            <w:tcBorders>
              <w:top w:val="single" w:sz="4" w:space="0" w:color="000000"/>
              <w:left w:val="single" w:sz="4" w:space="0" w:color="000000"/>
              <w:bottom w:val="single" w:sz="4" w:space="0" w:color="000000"/>
              <w:right w:val="single" w:sz="4" w:space="0" w:color="000000"/>
            </w:tcBorders>
          </w:tcPr>
          <w:p w14:paraId="6FBFBFD2" w14:textId="77777777" w:rsidR="0068019A" w:rsidRDefault="0068019A">
            <w:pPr>
              <w:spacing w:line="240" w:lineRule="auto"/>
              <w:rPr>
                <w:sz w:val="36"/>
                <w:szCs w:val="36"/>
                <w:lang w:val="en-GB"/>
              </w:rPr>
            </w:pPr>
          </w:p>
        </w:tc>
        <w:tc>
          <w:tcPr>
            <w:tcW w:w="1260" w:type="dxa"/>
            <w:tcBorders>
              <w:top w:val="single" w:sz="4" w:space="0" w:color="000000"/>
              <w:left w:val="single" w:sz="4" w:space="0" w:color="000000"/>
              <w:bottom w:val="single" w:sz="4" w:space="0" w:color="000000"/>
              <w:right w:val="single" w:sz="4" w:space="0" w:color="000000"/>
            </w:tcBorders>
          </w:tcPr>
          <w:p w14:paraId="2A2EC1B8" w14:textId="77777777" w:rsidR="0068019A" w:rsidRDefault="0068019A">
            <w:pPr>
              <w:spacing w:line="240" w:lineRule="auto"/>
              <w:rPr>
                <w:sz w:val="36"/>
                <w:szCs w:val="36"/>
                <w:lang w:val="en-GB"/>
              </w:rPr>
            </w:pPr>
          </w:p>
        </w:tc>
        <w:tc>
          <w:tcPr>
            <w:tcW w:w="2424" w:type="dxa"/>
            <w:tcBorders>
              <w:top w:val="single" w:sz="4" w:space="0" w:color="000000"/>
              <w:left w:val="single" w:sz="4" w:space="0" w:color="000000"/>
              <w:bottom w:val="single" w:sz="4" w:space="0" w:color="000000"/>
              <w:right w:val="single" w:sz="4" w:space="0" w:color="000000"/>
            </w:tcBorders>
          </w:tcPr>
          <w:p w14:paraId="5ECA6F02" w14:textId="77777777" w:rsidR="0068019A" w:rsidRDefault="0068019A">
            <w:pPr>
              <w:spacing w:line="240" w:lineRule="auto"/>
              <w:rPr>
                <w:sz w:val="36"/>
                <w:szCs w:val="36"/>
                <w:lang w:val="en-GB"/>
              </w:rPr>
            </w:pPr>
          </w:p>
        </w:tc>
      </w:tr>
    </w:tbl>
    <w:p w14:paraId="15269934" w14:textId="77777777" w:rsidR="0068019A" w:rsidRDefault="0068019A" w:rsidP="0068019A">
      <w:pPr>
        <w:rPr>
          <w:b/>
          <w:bCs/>
          <w:sz w:val="36"/>
          <w:szCs w:val="36"/>
          <w:lang w:val="en-GB"/>
        </w:rPr>
      </w:pPr>
      <w:r>
        <w:rPr>
          <w:b/>
          <w:bCs/>
          <w:sz w:val="36"/>
          <w:szCs w:val="36"/>
          <w:lang w:val="en-GB"/>
        </w:rPr>
        <w:t>Requested Sessions</w:t>
      </w: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97"/>
        <w:gridCol w:w="1821"/>
        <w:gridCol w:w="1821"/>
        <w:gridCol w:w="1822"/>
        <w:gridCol w:w="1821"/>
        <w:gridCol w:w="1822"/>
      </w:tblGrid>
      <w:tr w:rsidR="0068019A" w14:paraId="7FE01DE0" w14:textId="77777777" w:rsidTr="00134F24">
        <w:tc>
          <w:tcPr>
            <w:tcW w:w="1597" w:type="dxa"/>
            <w:tcBorders>
              <w:top w:val="single" w:sz="4" w:space="0" w:color="000000"/>
              <w:left w:val="single" w:sz="4" w:space="0" w:color="000000"/>
              <w:bottom w:val="single" w:sz="4" w:space="0" w:color="000000"/>
              <w:right w:val="single" w:sz="4" w:space="0" w:color="000000"/>
            </w:tcBorders>
          </w:tcPr>
          <w:p w14:paraId="04D01BD6" w14:textId="77777777" w:rsidR="0068019A" w:rsidRDefault="0068019A">
            <w:pPr>
              <w:spacing w:line="240" w:lineRule="auto"/>
              <w:rPr>
                <w:sz w:val="36"/>
                <w:szCs w:val="36"/>
                <w:lang w:val="en-GB"/>
              </w:rPr>
            </w:pPr>
          </w:p>
        </w:tc>
        <w:tc>
          <w:tcPr>
            <w:tcW w:w="1821" w:type="dxa"/>
            <w:tcBorders>
              <w:top w:val="single" w:sz="4" w:space="0" w:color="000000"/>
              <w:left w:val="single" w:sz="4" w:space="0" w:color="000000"/>
              <w:bottom w:val="single" w:sz="4" w:space="0" w:color="000000"/>
              <w:right w:val="single" w:sz="4" w:space="0" w:color="000000"/>
            </w:tcBorders>
            <w:hideMark/>
          </w:tcPr>
          <w:p w14:paraId="3EC8A035" w14:textId="77777777" w:rsidR="0068019A" w:rsidRDefault="0068019A">
            <w:pPr>
              <w:spacing w:line="240" w:lineRule="auto"/>
              <w:rPr>
                <w:sz w:val="36"/>
                <w:szCs w:val="36"/>
                <w:lang w:val="en-GB"/>
              </w:rPr>
            </w:pPr>
            <w:r>
              <w:rPr>
                <w:sz w:val="36"/>
                <w:szCs w:val="36"/>
                <w:lang w:val="en-GB"/>
              </w:rPr>
              <w:t>Mon</w:t>
            </w:r>
          </w:p>
        </w:tc>
        <w:tc>
          <w:tcPr>
            <w:tcW w:w="1821" w:type="dxa"/>
            <w:tcBorders>
              <w:top w:val="single" w:sz="4" w:space="0" w:color="000000"/>
              <w:left w:val="single" w:sz="4" w:space="0" w:color="000000"/>
              <w:bottom w:val="single" w:sz="4" w:space="0" w:color="000000"/>
              <w:right w:val="single" w:sz="4" w:space="0" w:color="000000"/>
            </w:tcBorders>
            <w:hideMark/>
          </w:tcPr>
          <w:p w14:paraId="31B6E553" w14:textId="77777777" w:rsidR="0068019A" w:rsidRDefault="0068019A">
            <w:pPr>
              <w:spacing w:line="240" w:lineRule="auto"/>
              <w:rPr>
                <w:sz w:val="36"/>
                <w:szCs w:val="36"/>
                <w:lang w:val="en-GB"/>
              </w:rPr>
            </w:pPr>
            <w:r>
              <w:rPr>
                <w:sz w:val="36"/>
                <w:szCs w:val="36"/>
                <w:lang w:val="en-GB"/>
              </w:rPr>
              <w:t>Tues</w:t>
            </w:r>
          </w:p>
        </w:tc>
        <w:tc>
          <w:tcPr>
            <w:tcW w:w="1822" w:type="dxa"/>
            <w:tcBorders>
              <w:top w:val="single" w:sz="4" w:space="0" w:color="000000"/>
              <w:left w:val="single" w:sz="4" w:space="0" w:color="000000"/>
              <w:bottom w:val="single" w:sz="4" w:space="0" w:color="000000"/>
              <w:right w:val="single" w:sz="4" w:space="0" w:color="000000"/>
            </w:tcBorders>
            <w:hideMark/>
          </w:tcPr>
          <w:p w14:paraId="50887359" w14:textId="77777777" w:rsidR="0068019A" w:rsidRDefault="0068019A">
            <w:pPr>
              <w:spacing w:line="240" w:lineRule="auto"/>
              <w:rPr>
                <w:sz w:val="36"/>
                <w:szCs w:val="36"/>
                <w:lang w:val="en-GB"/>
              </w:rPr>
            </w:pPr>
            <w:r>
              <w:rPr>
                <w:sz w:val="36"/>
                <w:szCs w:val="36"/>
                <w:lang w:val="en-GB"/>
              </w:rPr>
              <w:t>Weds</w:t>
            </w:r>
          </w:p>
        </w:tc>
        <w:tc>
          <w:tcPr>
            <w:tcW w:w="1821" w:type="dxa"/>
            <w:tcBorders>
              <w:top w:val="single" w:sz="4" w:space="0" w:color="000000"/>
              <w:left w:val="single" w:sz="4" w:space="0" w:color="000000"/>
              <w:bottom w:val="single" w:sz="4" w:space="0" w:color="000000"/>
              <w:right w:val="single" w:sz="4" w:space="0" w:color="000000"/>
            </w:tcBorders>
            <w:hideMark/>
          </w:tcPr>
          <w:p w14:paraId="1DBE0124" w14:textId="77777777" w:rsidR="0068019A" w:rsidRDefault="0068019A">
            <w:pPr>
              <w:spacing w:line="240" w:lineRule="auto"/>
              <w:rPr>
                <w:sz w:val="36"/>
                <w:szCs w:val="36"/>
                <w:lang w:val="en-GB"/>
              </w:rPr>
            </w:pPr>
            <w:r>
              <w:rPr>
                <w:sz w:val="36"/>
                <w:szCs w:val="36"/>
                <w:lang w:val="en-GB"/>
              </w:rPr>
              <w:t>Thurs</w:t>
            </w:r>
          </w:p>
        </w:tc>
        <w:tc>
          <w:tcPr>
            <w:tcW w:w="1822" w:type="dxa"/>
            <w:tcBorders>
              <w:top w:val="single" w:sz="4" w:space="0" w:color="000000"/>
              <w:left w:val="single" w:sz="4" w:space="0" w:color="000000"/>
              <w:bottom w:val="single" w:sz="4" w:space="0" w:color="000000"/>
              <w:right w:val="single" w:sz="4" w:space="0" w:color="000000"/>
            </w:tcBorders>
            <w:hideMark/>
          </w:tcPr>
          <w:p w14:paraId="1D3E7375" w14:textId="77777777" w:rsidR="0068019A" w:rsidRDefault="0068019A">
            <w:pPr>
              <w:spacing w:line="240" w:lineRule="auto"/>
              <w:rPr>
                <w:sz w:val="36"/>
                <w:szCs w:val="36"/>
                <w:lang w:val="en-GB"/>
              </w:rPr>
            </w:pPr>
            <w:r>
              <w:rPr>
                <w:sz w:val="36"/>
                <w:szCs w:val="36"/>
                <w:lang w:val="en-GB"/>
              </w:rPr>
              <w:t>Fri</w:t>
            </w:r>
          </w:p>
        </w:tc>
      </w:tr>
      <w:tr w:rsidR="0068019A" w14:paraId="341DA34C" w14:textId="77777777" w:rsidTr="00134F24">
        <w:tc>
          <w:tcPr>
            <w:tcW w:w="1597" w:type="dxa"/>
            <w:tcBorders>
              <w:top w:val="single" w:sz="4" w:space="0" w:color="000000"/>
              <w:left w:val="single" w:sz="4" w:space="0" w:color="000000"/>
              <w:bottom w:val="single" w:sz="4" w:space="0" w:color="000000"/>
              <w:right w:val="single" w:sz="4" w:space="0" w:color="000000"/>
            </w:tcBorders>
            <w:hideMark/>
          </w:tcPr>
          <w:p w14:paraId="53E71A6D" w14:textId="77777777" w:rsidR="0068019A" w:rsidRDefault="0068019A">
            <w:pPr>
              <w:spacing w:line="240" w:lineRule="auto"/>
              <w:rPr>
                <w:sz w:val="36"/>
                <w:szCs w:val="36"/>
                <w:lang w:val="en-GB"/>
              </w:rPr>
            </w:pPr>
            <w:r>
              <w:rPr>
                <w:sz w:val="36"/>
                <w:szCs w:val="36"/>
                <w:lang w:val="en-GB"/>
              </w:rPr>
              <w:t>AM</w:t>
            </w:r>
          </w:p>
        </w:tc>
        <w:tc>
          <w:tcPr>
            <w:tcW w:w="1821" w:type="dxa"/>
            <w:tcBorders>
              <w:top w:val="single" w:sz="4" w:space="0" w:color="000000"/>
              <w:left w:val="single" w:sz="4" w:space="0" w:color="000000"/>
              <w:bottom w:val="single" w:sz="4" w:space="0" w:color="000000"/>
              <w:right w:val="single" w:sz="4" w:space="0" w:color="000000"/>
            </w:tcBorders>
          </w:tcPr>
          <w:p w14:paraId="63EDB1C5" w14:textId="77777777" w:rsidR="0068019A" w:rsidRDefault="0068019A">
            <w:pPr>
              <w:spacing w:line="240" w:lineRule="auto"/>
              <w:rPr>
                <w:sz w:val="36"/>
                <w:szCs w:val="36"/>
                <w:lang w:val="en-GB"/>
              </w:rPr>
            </w:pPr>
          </w:p>
        </w:tc>
        <w:tc>
          <w:tcPr>
            <w:tcW w:w="1821" w:type="dxa"/>
            <w:tcBorders>
              <w:top w:val="single" w:sz="4" w:space="0" w:color="000000"/>
              <w:left w:val="single" w:sz="4" w:space="0" w:color="000000"/>
              <w:bottom w:val="single" w:sz="4" w:space="0" w:color="000000"/>
              <w:right w:val="single" w:sz="4" w:space="0" w:color="000000"/>
            </w:tcBorders>
          </w:tcPr>
          <w:p w14:paraId="30C9BB2B" w14:textId="77777777" w:rsidR="0068019A" w:rsidRDefault="0068019A">
            <w:pPr>
              <w:spacing w:line="240" w:lineRule="auto"/>
              <w:rPr>
                <w:sz w:val="36"/>
                <w:szCs w:val="36"/>
                <w:lang w:val="en-GB"/>
              </w:rPr>
            </w:pPr>
          </w:p>
        </w:tc>
        <w:tc>
          <w:tcPr>
            <w:tcW w:w="1822" w:type="dxa"/>
            <w:tcBorders>
              <w:top w:val="single" w:sz="4" w:space="0" w:color="000000"/>
              <w:left w:val="single" w:sz="4" w:space="0" w:color="000000"/>
              <w:bottom w:val="single" w:sz="4" w:space="0" w:color="000000"/>
              <w:right w:val="single" w:sz="4" w:space="0" w:color="000000"/>
            </w:tcBorders>
          </w:tcPr>
          <w:p w14:paraId="461E29FA" w14:textId="77777777" w:rsidR="0068019A" w:rsidRDefault="0068019A">
            <w:pPr>
              <w:spacing w:line="240" w:lineRule="auto"/>
              <w:rPr>
                <w:sz w:val="36"/>
                <w:szCs w:val="36"/>
                <w:lang w:val="en-GB"/>
              </w:rPr>
            </w:pPr>
          </w:p>
        </w:tc>
        <w:tc>
          <w:tcPr>
            <w:tcW w:w="1821" w:type="dxa"/>
            <w:tcBorders>
              <w:top w:val="single" w:sz="4" w:space="0" w:color="000000"/>
              <w:left w:val="single" w:sz="4" w:space="0" w:color="000000"/>
              <w:bottom w:val="single" w:sz="4" w:space="0" w:color="000000"/>
              <w:right w:val="single" w:sz="4" w:space="0" w:color="000000"/>
            </w:tcBorders>
          </w:tcPr>
          <w:p w14:paraId="0E3D2EFE" w14:textId="77777777" w:rsidR="0068019A" w:rsidRDefault="0068019A">
            <w:pPr>
              <w:spacing w:line="240" w:lineRule="auto"/>
              <w:rPr>
                <w:sz w:val="36"/>
                <w:szCs w:val="36"/>
                <w:lang w:val="en-GB"/>
              </w:rPr>
            </w:pPr>
          </w:p>
        </w:tc>
        <w:tc>
          <w:tcPr>
            <w:tcW w:w="1822" w:type="dxa"/>
            <w:tcBorders>
              <w:top w:val="single" w:sz="4" w:space="0" w:color="000000"/>
              <w:left w:val="single" w:sz="4" w:space="0" w:color="000000"/>
              <w:bottom w:val="single" w:sz="4" w:space="0" w:color="000000"/>
              <w:right w:val="single" w:sz="4" w:space="0" w:color="000000"/>
            </w:tcBorders>
          </w:tcPr>
          <w:p w14:paraId="5C409193" w14:textId="77777777" w:rsidR="0068019A" w:rsidRDefault="0068019A">
            <w:pPr>
              <w:spacing w:line="240" w:lineRule="auto"/>
              <w:rPr>
                <w:sz w:val="36"/>
                <w:szCs w:val="36"/>
                <w:lang w:val="en-GB"/>
              </w:rPr>
            </w:pPr>
          </w:p>
        </w:tc>
      </w:tr>
      <w:tr w:rsidR="0068019A" w14:paraId="4104C8D3" w14:textId="77777777" w:rsidTr="00134F24">
        <w:tc>
          <w:tcPr>
            <w:tcW w:w="1597" w:type="dxa"/>
            <w:tcBorders>
              <w:top w:val="single" w:sz="4" w:space="0" w:color="000000"/>
              <w:left w:val="single" w:sz="4" w:space="0" w:color="000000"/>
              <w:bottom w:val="single" w:sz="4" w:space="0" w:color="000000"/>
              <w:right w:val="single" w:sz="4" w:space="0" w:color="000000"/>
            </w:tcBorders>
            <w:hideMark/>
          </w:tcPr>
          <w:p w14:paraId="700E6DDA" w14:textId="77777777" w:rsidR="0068019A" w:rsidRDefault="0068019A">
            <w:pPr>
              <w:spacing w:line="240" w:lineRule="auto"/>
              <w:rPr>
                <w:sz w:val="36"/>
                <w:szCs w:val="36"/>
                <w:lang w:val="en-GB"/>
              </w:rPr>
            </w:pPr>
            <w:r>
              <w:rPr>
                <w:sz w:val="36"/>
                <w:szCs w:val="36"/>
                <w:lang w:val="en-GB"/>
              </w:rPr>
              <w:t>PM</w:t>
            </w:r>
          </w:p>
        </w:tc>
        <w:tc>
          <w:tcPr>
            <w:tcW w:w="1821" w:type="dxa"/>
            <w:tcBorders>
              <w:top w:val="single" w:sz="4" w:space="0" w:color="000000"/>
              <w:left w:val="single" w:sz="4" w:space="0" w:color="000000"/>
              <w:bottom w:val="single" w:sz="4" w:space="0" w:color="000000"/>
              <w:right w:val="single" w:sz="4" w:space="0" w:color="000000"/>
            </w:tcBorders>
          </w:tcPr>
          <w:p w14:paraId="74993CD4" w14:textId="77777777" w:rsidR="0068019A" w:rsidRDefault="0068019A">
            <w:pPr>
              <w:spacing w:line="240" w:lineRule="auto"/>
              <w:rPr>
                <w:sz w:val="36"/>
                <w:szCs w:val="36"/>
                <w:lang w:val="en-GB"/>
              </w:rPr>
            </w:pPr>
          </w:p>
        </w:tc>
        <w:tc>
          <w:tcPr>
            <w:tcW w:w="1821" w:type="dxa"/>
            <w:tcBorders>
              <w:top w:val="single" w:sz="4" w:space="0" w:color="000000"/>
              <w:left w:val="single" w:sz="4" w:space="0" w:color="000000"/>
              <w:bottom w:val="single" w:sz="4" w:space="0" w:color="000000"/>
              <w:right w:val="single" w:sz="4" w:space="0" w:color="000000"/>
            </w:tcBorders>
          </w:tcPr>
          <w:p w14:paraId="35BF7BF0" w14:textId="77777777" w:rsidR="0068019A" w:rsidRDefault="0068019A">
            <w:pPr>
              <w:spacing w:line="240" w:lineRule="auto"/>
              <w:rPr>
                <w:sz w:val="36"/>
                <w:szCs w:val="36"/>
                <w:lang w:val="en-GB"/>
              </w:rPr>
            </w:pPr>
          </w:p>
        </w:tc>
        <w:tc>
          <w:tcPr>
            <w:tcW w:w="1822" w:type="dxa"/>
            <w:tcBorders>
              <w:top w:val="single" w:sz="4" w:space="0" w:color="000000"/>
              <w:left w:val="single" w:sz="4" w:space="0" w:color="000000"/>
              <w:bottom w:val="single" w:sz="4" w:space="0" w:color="000000"/>
              <w:right w:val="single" w:sz="4" w:space="0" w:color="000000"/>
            </w:tcBorders>
          </w:tcPr>
          <w:p w14:paraId="0E0287D3" w14:textId="77777777" w:rsidR="0068019A" w:rsidRDefault="0068019A">
            <w:pPr>
              <w:spacing w:line="240" w:lineRule="auto"/>
              <w:rPr>
                <w:sz w:val="36"/>
                <w:szCs w:val="36"/>
                <w:lang w:val="en-GB"/>
              </w:rPr>
            </w:pPr>
          </w:p>
        </w:tc>
        <w:tc>
          <w:tcPr>
            <w:tcW w:w="1821" w:type="dxa"/>
            <w:tcBorders>
              <w:top w:val="single" w:sz="4" w:space="0" w:color="000000"/>
              <w:left w:val="single" w:sz="4" w:space="0" w:color="000000"/>
              <w:bottom w:val="single" w:sz="4" w:space="0" w:color="000000"/>
              <w:right w:val="single" w:sz="4" w:space="0" w:color="000000"/>
            </w:tcBorders>
          </w:tcPr>
          <w:p w14:paraId="122150C5" w14:textId="77777777" w:rsidR="0068019A" w:rsidRDefault="0068019A">
            <w:pPr>
              <w:spacing w:line="240" w:lineRule="auto"/>
              <w:rPr>
                <w:sz w:val="36"/>
                <w:szCs w:val="36"/>
                <w:lang w:val="en-GB"/>
              </w:rPr>
            </w:pPr>
          </w:p>
        </w:tc>
        <w:tc>
          <w:tcPr>
            <w:tcW w:w="1822" w:type="dxa"/>
            <w:tcBorders>
              <w:top w:val="single" w:sz="4" w:space="0" w:color="000000"/>
              <w:left w:val="single" w:sz="4" w:space="0" w:color="000000"/>
              <w:bottom w:val="single" w:sz="4" w:space="0" w:color="000000"/>
              <w:right w:val="single" w:sz="4" w:space="0" w:color="000000"/>
            </w:tcBorders>
          </w:tcPr>
          <w:p w14:paraId="23244200" w14:textId="77777777" w:rsidR="0068019A" w:rsidRDefault="0068019A">
            <w:pPr>
              <w:spacing w:line="240" w:lineRule="auto"/>
              <w:rPr>
                <w:sz w:val="36"/>
                <w:szCs w:val="36"/>
                <w:lang w:val="en-GB"/>
              </w:rPr>
            </w:pPr>
          </w:p>
        </w:tc>
      </w:tr>
    </w:tbl>
    <w:p w14:paraId="6F9923C9" w14:textId="77777777" w:rsidR="00134F24" w:rsidRDefault="00134F24" w:rsidP="00134F24">
      <w:pPr>
        <w:rPr>
          <w:lang w:val="en-GB"/>
        </w:rPr>
      </w:pPr>
    </w:p>
    <w:p w14:paraId="60FECDC1" w14:textId="77777777" w:rsidR="00134F24" w:rsidRDefault="00134F24" w:rsidP="00134F24">
      <w:pPr>
        <w:rPr>
          <w:lang w:val="en-GB"/>
        </w:rPr>
      </w:pPr>
    </w:p>
    <w:p w14:paraId="2A284925" w14:textId="77777777" w:rsidR="0068019A" w:rsidRDefault="0068019A" w:rsidP="00134F24">
      <w:pPr>
        <w:rPr>
          <w:lang w:val="en-GB"/>
        </w:rPr>
      </w:pPr>
      <w:r>
        <w:rPr>
          <w:lang w:val="en-GB"/>
        </w:rPr>
        <w:t>Please note that requests are dealt with on a first come first served basis.</w:t>
      </w:r>
    </w:p>
    <w:p w14:paraId="668AD6B9" w14:textId="77777777" w:rsidR="0068019A" w:rsidRDefault="0068019A" w:rsidP="0068019A">
      <w:pPr>
        <w:rPr>
          <w:lang w:val="en-GB"/>
        </w:rPr>
      </w:pPr>
    </w:p>
    <w:p w14:paraId="775C5F94" w14:textId="77777777" w:rsidR="0068019A" w:rsidRDefault="0068019A" w:rsidP="0068019A">
      <w:pPr>
        <w:rPr>
          <w:lang w:val="en-GB"/>
        </w:rPr>
      </w:pPr>
    </w:p>
    <w:p w14:paraId="2DCBB1F2" w14:textId="77777777" w:rsidR="0068019A" w:rsidRDefault="0068019A" w:rsidP="0068019A">
      <w:pPr>
        <w:rPr>
          <w:sz w:val="32"/>
          <w:szCs w:val="32"/>
          <w:lang w:val="en-GB"/>
        </w:rPr>
      </w:pPr>
      <w:r>
        <w:rPr>
          <w:b/>
          <w:bCs/>
          <w:sz w:val="32"/>
          <w:szCs w:val="32"/>
          <w:lang w:val="en-GB"/>
        </w:rPr>
        <w:t>Signature</w:t>
      </w:r>
      <w:r>
        <w:rPr>
          <w:sz w:val="32"/>
          <w:szCs w:val="32"/>
          <w:lang w:val="en-GB"/>
        </w:rPr>
        <w:t xml:space="preserve"> ____________________      </w:t>
      </w:r>
      <w:r>
        <w:rPr>
          <w:b/>
          <w:bCs/>
          <w:sz w:val="32"/>
          <w:szCs w:val="32"/>
          <w:lang w:val="en-GB"/>
        </w:rPr>
        <w:t xml:space="preserve"> Date</w:t>
      </w:r>
      <w:r>
        <w:rPr>
          <w:sz w:val="32"/>
          <w:szCs w:val="32"/>
          <w:lang w:val="en-GB"/>
        </w:rPr>
        <w:t xml:space="preserve"> ______________</w:t>
      </w:r>
    </w:p>
    <w:p w14:paraId="7A764A15" w14:textId="77777777" w:rsidR="0068019A" w:rsidRDefault="0068019A" w:rsidP="0068019A">
      <w:pPr>
        <w:pStyle w:val="ListParagraph"/>
        <w:ind w:left="0"/>
        <w:rPr>
          <w:sz w:val="32"/>
          <w:szCs w:val="32"/>
          <w:lang w:val="en-GB"/>
        </w:rPr>
      </w:pPr>
      <w:r>
        <w:rPr>
          <w:b/>
          <w:bCs/>
          <w:sz w:val="32"/>
          <w:szCs w:val="32"/>
          <w:lang w:val="en-GB"/>
        </w:rPr>
        <w:t>When completed please return to the office</w:t>
      </w:r>
    </w:p>
    <w:bookmarkEnd w:id="25"/>
    <w:p w14:paraId="2704F82C" w14:textId="77777777" w:rsidR="000860A0" w:rsidRDefault="000860A0">
      <w:pPr>
        <w:spacing w:line="240" w:lineRule="auto"/>
        <w:rPr>
          <w:rFonts w:eastAsia="Times New Roman"/>
          <w:b/>
          <w:bCs/>
          <w:color w:val="FF388C" w:themeColor="accent1"/>
          <w:sz w:val="28"/>
          <w:szCs w:val="28"/>
        </w:rPr>
      </w:pPr>
      <w:r>
        <w:br w:type="page"/>
      </w:r>
    </w:p>
    <w:p w14:paraId="04B1833C" w14:textId="061F038F" w:rsidR="00343B8F" w:rsidRDefault="00343B8F" w:rsidP="000860A0">
      <w:pPr>
        <w:pStyle w:val="Heading1"/>
        <w:rPr>
          <w:sz w:val="22"/>
          <w:szCs w:val="22"/>
        </w:rPr>
      </w:pPr>
      <w:bookmarkStart w:id="26" w:name="_Toc147141342"/>
      <w:r w:rsidRPr="00AA0012">
        <w:lastRenderedPageBreak/>
        <w:t>Great Western Out of School Care</w:t>
      </w:r>
      <w:r w:rsidR="008060CD">
        <w:t xml:space="preserve">   </w:t>
      </w:r>
      <w:r w:rsidRPr="00343B8F">
        <w:rPr>
          <w:sz w:val="22"/>
          <w:szCs w:val="22"/>
        </w:rPr>
        <w:t>Fee Structure</w:t>
      </w:r>
      <w:r w:rsidR="00134F24">
        <w:rPr>
          <w:sz w:val="22"/>
          <w:szCs w:val="22"/>
        </w:rPr>
        <w:t xml:space="preserve"> </w:t>
      </w:r>
      <w:r w:rsidR="00113AED">
        <w:rPr>
          <w:sz w:val="22"/>
          <w:szCs w:val="22"/>
        </w:rPr>
        <w:t>–</w:t>
      </w:r>
      <w:r w:rsidR="00134F24">
        <w:rPr>
          <w:sz w:val="22"/>
          <w:szCs w:val="22"/>
        </w:rPr>
        <w:t xml:space="preserve"> </w:t>
      </w:r>
      <w:r w:rsidR="00113AED">
        <w:rPr>
          <w:sz w:val="22"/>
          <w:szCs w:val="22"/>
        </w:rPr>
        <w:t>1 March 2023</w:t>
      </w:r>
      <w:bookmarkEnd w:id="26"/>
    </w:p>
    <w:p w14:paraId="290440B5" w14:textId="77777777" w:rsidR="00134F24" w:rsidRPr="00134F24" w:rsidRDefault="00134F24" w:rsidP="00134F2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3544"/>
        <w:gridCol w:w="4848"/>
      </w:tblGrid>
      <w:tr w:rsidR="00113AED" w14:paraId="44F02CFC" w14:textId="77777777" w:rsidTr="00113AED">
        <w:tc>
          <w:tcPr>
            <w:tcW w:w="1951" w:type="dxa"/>
            <w:tcBorders>
              <w:top w:val="single" w:sz="4" w:space="0" w:color="auto"/>
              <w:left w:val="single" w:sz="4" w:space="0" w:color="auto"/>
              <w:bottom w:val="single" w:sz="4" w:space="0" w:color="auto"/>
              <w:right w:val="single" w:sz="4" w:space="0" w:color="auto"/>
            </w:tcBorders>
            <w:hideMark/>
          </w:tcPr>
          <w:p w14:paraId="10225941" w14:textId="77777777" w:rsidR="00113AED" w:rsidRDefault="00113AED">
            <w:pPr>
              <w:jc w:val="center"/>
              <w:rPr>
                <w:rFonts w:ascii="Times New Roman" w:hAnsi="Times New Roman" w:cs="Times New Roman"/>
                <w:b/>
                <w:bCs/>
                <w:sz w:val="28"/>
                <w:szCs w:val="28"/>
                <w:lang w:val="en-GB" w:eastAsia="en-GB"/>
              </w:rPr>
            </w:pPr>
            <w:r>
              <w:rPr>
                <w:b/>
                <w:bCs/>
                <w:sz w:val="28"/>
                <w:szCs w:val="28"/>
              </w:rPr>
              <w:t>SESSION</w:t>
            </w:r>
          </w:p>
        </w:tc>
        <w:tc>
          <w:tcPr>
            <w:tcW w:w="3544" w:type="dxa"/>
            <w:tcBorders>
              <w:top w:val="single" w:sz="4" w:space="0" w:color="auto"/>
              <w:left w:val="single" w:sz="4" w:space="0" w:color="auto"/>
              <w:bottom w:val="single" w:sz="4" w:space="0" w:color="auto"/>
              <w:right w:val="single" w:sz="4" w:space="0" w:color="auto"/>
            </w:tcBorders>
            <w:hideMark/>
          </w:tcPr>
          <w:p w14:paraId="10C6D1B5" w14:textId="77777777" w:rsidR="00113AED" w:rsidRDefault="00113AED">
            <w:pPr>
              <w:jc w:val="center"/>
              <w:rPr>
                <w:b/>
                <w:bCs/>
                <w:sz w:val="28"/>
                <w:szCs w:val="28"/>
              </w:rPr>
            </w:pPr>
            <w:r>
              <w:rPr>
                <w:b/>
                <w:bCs/>
                <w:sz w:val="28"/>
                <w:szCs w:val="28"/>
              </w:rPr>
              <w:t xml:space="preserve">FEE </w:t>
            </w:r>
          </w:p>
        </w:tc>
        <w:tc>
          <w:tcPr>
            <w:tcW w:w="4848" w:type="dxa"/>
            <w:tcBorders>
              <w:top w:val="single" w:sz="4" w:space="0" w:color="auto"/>
              <w:left w:val="single" w:sz="4" w:space="0" w:color="auto"/>
              <w:bottom w:val="single" w:sz="4" w:space="0" w:color="auto"/>
              <w:right w:val="single" w:sz="4" w:space="0" w:color="auto"/>
            </w:tcBorders>
            <w:hideMark/>
          </w:tcPr>
          <w:p w14:paraId="3667BDFC" w14:textId="77777777" w:rsidR="00113AED" w:rsidRDefault="00113AED">
            <w:pPr>
              <w:jc w:val="center"/>
              <w:rPr>
                <w:b/>
                <w:bCs/>
                <w:sz w:val="28"/>
                <w:szCs w:val="28"/>
              </w:rPr>
            </w:pPr>
            <w:r>
              <w:rPr>
                <w:b/>
                <w:bCs/>
                <w:sz w:val="28"/>
                <w:szCs w:val="28"/>
              </w:rPr>
              <w:t>ADDITIONAL COMMENTS</w:t>
            </w:r>
          </w:p>
        </w:tc>
      </w:tr>
      <w:tr w:rsidR="00113AED" w14:paraId="13B2686F" w14:textId="77777777" w:rsidTr="00113AED">
        <w:trPr>
          <w:trHeight w:val="776"/>
        </w:trPr>
        <w:tc>
          <w:tcPr>
            <w:tcW w:w="1951" w:type="dxa"/>
            <w:tcBorders>
              <w:top w:val="single" w:sz="4" w:space="0" w:color="auto"/>
              <w:left w:val="single" w:sz="4" w:space="0" w:color="auto"/>
              <w:bottom w:val="single" w:sz="4" w:space="0" w:color="auto"/>
              <w:right w:val="single" w:sz="4" w:space="0" w:color="auto"/>
            </w:tcBorders>
            <w:hideMark/>
          </w:tcPr>
          <w:p w14:paraId="4CFAA17A" w14:textId="77777777" w:rsidR="00113AED" w:rsidRDefault="00113AED">
            <w:pPr>
              <w:rPr>
                <w:sz w:val="28"/>
                <w:szCs w:val="28"/>
              </w:rPr>
            </w:pPr>
            <w:r>
              <w:rPr>
                <w:sz w:val="28"/>
                <w:szCs w:val="28"/>
              </w:rPr>
              <w:t>Before School</w:t>
            </w:r>
          </w:p>
        </w:tc>
        <w:tc>
          <w:tcPr>
            <w:tcW w:w="3544" w:type="dxa"/>
            <w:tcBorders>
              <w:top w:val="single" w:sz="4" w:space="0" w:color="auto"/>
              <w:left w:val="single" w:sz="4" w:space="0" w:color="auto"/>
              <w:bottom w:val="single" w:sz="4" w:space="0" w:color="auto"/>
              <w:right w:val="single" w:sz="4" w:space="0" w:color="auto"/>
            </w:tcBorders>
            <w:hideMark/>
          </w:tcPr>
          <w:p w14:paraId="4611AEAB" w14:textId="77777777" w:rsidR="00113AED" w:rsidRDefault="00113AED">
            <w:pPr>
              <w:jc w:val="center"/>
              <w:rPr>
                <w:sz w:val="28"/>
                <w:szCs w:val="28"/>
              </w:rPr>
            </w:pPr>
            <w:r>
              <w:rPr>
                <w:sz w:val="28"/>
                <w:szCs w:val="28"/>
              </w:rPr>
              <w:t>9.59</w:t>
            </w:r>
          </w:p>
        </w:tc>
        <w:tc>
          <w:tcPr>
            <w:tcW w:w="4848" w:type="dxa"/>
            <w:tcBorders>
              <w:top w:val="single" w:sz="4" w:space="0" w:color="auto"/>
              <w:left w:val="single" w:sz="4" w:space="0" w:color="auto"/>
              <w:bottom w:val="single" w:sz="4" w:space="0" w:color="auto"/>
              <w:right w:val="single" w:sz="4" w:space="0" w:color="auto"/>
            </w:tcBorders>
            <w:hideMark/>
          </w:tcPr>
          <w:p w14:paraId="2F66BECC" w14:textId="77777777" w:rsidR="00113AED" w:rsidRDefault="00113AED">
            <w:pPr>
              <w:rPr>
                <w:sz w:val="28"/>
                <w:szCs w:val="28"/>
              </w:rPr>
            </w:pPr>
            <w:r>
              <w:rPr>
                <w:sz w:val="28"/>
                <w:szCs w:val="28"/>
              </w:rPr>
              <w:t>7:30 to school opening</w:t>
            </w:r>
          </w:p>
        </w:tc>
      </w:tr>
      <w:tr w:rsidR="00113AED" w14:paraId="60ACB5DA" w14:textId="77777777" w:rsidTr="00113AED">
        <w:trPr>
          <w:trHeight w:val="776"/>
        </w:trPr>
        <w:tc>
          <w:tcPr>
            <w:tcW w:w="1951" w:type="dxa"/>
            <w:tcBorders>
              <w:top w:val="single" w:sz="4" w:space="0" w:color="auto"/>
              <w:left w:val="single" w:sz="4" w:space="0" w:color="auto"/>
              <w:bottom w:val="single" w:sz="4" w:space="0" w:color="auto"/>
              <w:right w:val="single" w:sz="4" w:space="0" w:color="auto"/>
            </w:tcBorders>
            <w:hideMark/>
          </w:tcPr>
          <w:p w14:paraId="3E5D3960" w14:textId="77777777" w:rsidR="00113AED" w:rsidRDefault="00113AED">
            <w:pPr>
              <w:rPr>
                <w:sz w:val="28"/>
                <w:szCs w:val="28"/>
              </w:rPr>
            </w:pPr>
            <w:r>
              <w:rPr>
                <w:sz w:val="28"/>
                <w:szCs w:val="28"/>
              </w:rPr>
              <w:t>After School</w:t>
            </w:r>
          </w:p>
        </w:tc>
        <w:tc>
          <w:tcPr>
            <w:tcW w:w="3544" w:type="dxa"/>
            <w:tcBorders>
              <w:top w:val="single" w:sz="4" w:space="0" w:color="auto"/>
              <w:left w:val="single" w:sz="4" w:space="0" w:color="auto"/>
              <w:bottom w:val="single" w:sz="4" w:space="0" w:color="auto"/>
              <w:right w:val="single" w:sz="4" w:space="0" w:color="auto"/>
            </w:tcBorders>
          </w:tcPr>
          <w:p w14:paraId="196EE38E" w14:textId="77777777" w:rsidR="00113AED" w:rsidRDefault="00113AED">
            <w:pPr>
              <w:jc w:val="center"/>
              <w:rPr>
                <w:sz w:val="28"/>
                <w:szCs w:val="28"/>
              </w:rPr>
            </w:pPr>
            <w:r>
              <w:rPr>
                <w:sz w:val="28"/>
                <w:szCs w:val="28"/>
              </w:rPr>
              <w:t>15.87</w:t>
            </w:r>
          </w:p>
          <w:p w14:paraId="4E1C8398" w14:textId="77777777" w:rsidR="00113AED" w:rsidRDefault="00113AED">
            <w:pPr>
              <w:jc w:val="center"/>
              <w:rPr>
                <w:sz w:val="28"/>
                <w:szCs w:val="28"/>
              </w:rPr>
            </w:pPr>
          </w:p>
        </w:tc>
        <w:tc>
          <w:tcPr>
            <w:tcW w:w="4848" w:type="dxa"/>
            <w:tcBorders>
              <w:top w:val="single" w:sz="4" w:space="0" w:color="auto"/>
              <w:left w:val="single" w:sz="4" w:space="0" w:color="auto"/>
              <w:bottom w:val="single" w:sz="4" w:space="0" w:color="auto"/>
              <w:right w:val="single" w:sz="4" w:space="0" w:color="auto"/>
            </w:tcBorders>
            <w:hideMark/>
          </w:tcPr>
          <w:p w14:paraId="36F14339" w14:textId="77777777" w:rsidR="00113AED" w:rsidRDefault="00113AED">
            <w:pPr>
              <w:rPr>
                <w:sz w:val="28"/>
                <w:szCs w:val="28"/>
              </w:rPr>
            </w:pPr>
            <w:r>
              <w:rPr>
                <w:sz w:val="28"/>
                <w:szCs w:val="28"/>
              </w:rPr>
              <w:t>Collection from School to 6:00 p.m.</w:t>
            </w:r>
          </w:p>
        </w:tc>
      </w:tr>
      <w:tr w:rsidR="00113AED" w14:paraId="6C8ECFF3" w14:textId="77777777" w:rsidTr="00113AED">
        <w:trPr>
          <w:trHeight w:val="876"/>
        </w:trPr>
        <w:tc>
          <w:tcPr>
            <w:tcW w:w="1951" w:type="dxa"/>
            <w:tcBorders>
              <w:top w:val="single" w:sz="4" w:space="0" w:color="auto"/>
              <w:left w:val="single" w:sz="4" w:space="0" w:color="auto"/>
              <w:bottom w:val="single" w:sz="4" w:space="0" w:color="auto"/>
              <w:right w:val="single" w:sz="4" w:space="0" w:color="auto"/>
            </w:tcBorders>
            <w:hideMark/>
          </w:tcPr>
          <w:p w14:paraId="5CC9455C" w14:textId="77777777" w:rsidR="00113AED" w:rsidRDefault="00113AED">
            <w:pPr>
              <w:rPr>
                <w:sz w:val="28"/>
                <w:szCs w:val="28"/>
              </w:rPr>
            </w:pPr>
            <w:r>
              <w:rPr>
                <w:sz w:val="28"/>
                <w:szCs w:val="28"/>
              </w:rPr>
              <w:t>Before and After School</w:t>
            </w:r>
          </w:p>
        </w:tc>
        <w:tc>
          <w:tcPr>
            <w:tcW w:w="3544" w:type="dxa"/>
            <w:tcBorders>
              <w:top w:val="single" w:sz="4" w:space="0" w:color="auto"/>
              <w:left w:val="single" w:sz="4" w:space="0" w:color="auto"/>
              <w:bottom w:val="single" w:sz="4" w:space="0" w:color="auto"/>
              <w:right w:val="single" w:sz="4" w:space="0" w:color="auto"/>
            </w:tcBorders>
            <w:hideMark/>
          </w:tcPr>
          <w:p w14:paraId="3076BA1B" w14:textId="77777777" w:rsidR="00113AED" w:rsidRDefault="00113AED">
            <w:pPr>
              <w:jc w:val="center"/>
              <w:rPr>
                <w:bCs/>
                <w:sz w:val="28"/>
                <w:szCs w:val="28"/>
              </w:rPr>
            </w:pPr>
            <w:r>
              <w:rPr>
                <w:bCs/>
                <w:sz w:val="28"/>
                <w:szCs w:val="28"/>
              </w:rPr>
              <w:t>23.73</w:t>
            </w:r>
          </w:p>
        </w:tc>
        <w:tc>
          <w:tcPr>
            <w:tcW w:w="4848" w:type="dxa"/>
            <w:tcBorders>
              <w:top w:val="single" w:sz="4" w:space="0" w:color="auto"/>
              <w:left w:val="single" w:sz="4" w:space="0" w:color="auto"/>
              <w:bottom w:val="single" w:sz="4" w:space="0" w:color="auto"/>
              <w:right w:val="single" w:sz="4" w:space="0" w:color="auto"/>
            </w:tcBorders>
            <w:hideMark/>
          </w:tcPr>
          <w:p w14:paraId="55CE75EC" w14:textId="77777777" w:rsidR="00113AED" w:rsidRDefault="00113AED">
            <w:pPr>
              <w:rPr>
                <w:bCs/>
                <w:sz w:val="28"/>
                <w:szCs w:val="28"/>
              </w:rPr>
            </w:pPr>
            <w:r>
              <w:rPr>
                <w:bCs/>
                <w:sz w:val="28"/>
                <w:szCs w:val="28"/>
              </w:rPr>
              <w:t>As above</w:t>
            </w:r>
          </w:p>
        </w:tc>
      </w:tr>
      <w:tr w:rsidR="00113AED" w14:paraId="418F729E" w14:textId="77777777" w:rsidTr="00113AED">
        <w:trPr>
          <w:trHeight w:val="876"/>
        </w:trPr>
        <w:tc>
          <w:tcPr>
            <w:tcW w:w="1951" w:type="dxa"/>
            <w:tcBorders>
              <w:top w:val="single" w:sz="4" w:space="0" w:color="auto"/>
              <w:left w:val="single" w:sz="4" w:space="0" w:color="auto"/>
              <w:bottom w:val="single" w:sz="4" w:space="0" w:color="auto"/>
              <w:right w:val="single" w:sz="4" w:space="0" w:color="auto"/>
            </w:tcBorders>
            <w:hideMark/>
          </w:tcPr>
          <w:p w14:paraId="3DCC88BA" w14:textId="77777777" w:rsidR="00113AED" w:rsidRDefault="00113AED">
            <w:pPr>
              <w:rPr>
                <w:sz w:val="28"/>
                <w:szCs w:val="28"/>
              </w:rPr>
            </w:pPr>
            <w:r>
              <w:rPr>
                <w:sz w:val="28"/>
                <w:szCs w:val="28"/>
              </w:rPr>
              <w:t>Direct Debit</w:t>
            </w:r>
          </w:p>
        </w:tc>
        <w:tc>
          <w:tcPr>
            <w:tcW w:w="3544" w:type="dxa"/>
            <w:tcBorders>
              <w:top w:val="single" w:sz="4" w:space="0" w:color="auto"/>
              <w:left w:val="single" w:sz="4" w:space="0" w:color="auto"/>
              <w:bottom w:val="single" w:sz="4" w:space="0" w:color="auto"/>
              <w:right w:val="single" w:sz="4" w:space="0" w:color="auto"/>
            </w:tcBorders>
            <w:hideMark/>
          </w:tcPr>
          <w:p w14:paraId="6AA60D54" w14:textId="77777777" w:rsidR="00113AED" w:rsidRDefault="00113AED">
            <w:pPr>
              <w:jc w:val="center"/>
              <w:rPr>
                <w:bCs/>
                <w:sz w:val="28"/>
                <w:szCs w:val="28"/>
              </w:rPr>
            </w:pPr>
            <w:r>
              <w:rPr>
                <w:bCs/>
                <w:sz w:val="28"/>
                <w:szCs w:val="28"/>
              </w:rPr>
              <w:t>All fees should be collected by direct debit.  A form can be obtained from Administration.</w:t>
            </w:r>
          </w:p>
        </w:tc>
        <w:tc>
          <w:tcPr>
            <w:tcW w:w="4848" w:type="dxa"/>
            <w:tcBorders>
              <w:top w:val="single" w:sz="4" w:space="0" w:color="auto"/>
              <w:left w:val="single" w:sz="4" w:space="0" w:color="auto"/>
              <w:bottom w:val="single" w:sz="4" w:space="0" w:color="auto"/>
              <w:right w:val="single" w:sz="4" w:space="0" w:color="auto"/>
            </w:tcBorders>
            <w:hideMark/>
          </w:tcPr>
          <w:p w14:paraId="7F5A2D79" w14:textId="77777777" w:rsidR="00113AED" w:rsidRDefault="00113AED">
            <w:pPr>
              <w:rPr>
                <w:bCs/>
                <w:sz w:val="28"/>
                <w:szCs w:val="28"/>
              </w:rPr>
            </w:pPr>
            <w:r>
              <w:rPr>
                <w:bCs/>
                <w:sz w:val="28"/>
                <w:szCs w:val="28"/>
              </w:rPr>
              <w:t>A charge of 2 percent will be made when no d/d is in place with the bank</w:t>
            </w:r>
          </w:p>
        </w:tc>
      </w:tr>
      <w:tr w:rsidR="00113AED" w14:paraId="10BAE382" w14:textId="77777777" w:rsidTr="00113AED">
        <w:trPr>
          <w:trHeight w:val="7246"/>
        </w:trPr>
        <w:tc>
          <w:tcPr>
            <w:tcW w:w="10343" w:type="dxa"/>
            <w:gridSpan w:val="3"/>
            <w:tcBorders>
              <w:top w:val="single" w:sz="4" w:space="0" w:color="auto"/>
              <w:left w:val="single" w:sz="4" w:space="0" w:color="auto"/>
              <w:bottom w:val="single" w:sz="4" w:space="0" w:color="auto"/>
              <w:right w:val="single" w:sz="4" w:space="0" w:color="auto"/>
            </w:tcBorders>
            <w:hideMark/>
          </w:tcPr>
          <w:p w14:paraId="372CF463" w14:textId="77777777" w:rsidR="00113AED" w:rsidRDefault="00113AED">
            <w:pPr>
              <w:rPr>
                <w:b/>
                <w:sz w:val="28"/>
                <w:szCs w:val="28"/>
                <w:u w:val="single"/>
              </w:rPr>
            </w:pPr>
            <w:r>
              <w:rPr>
                <w:b/>
                <w:sz w:val="28"/>
                <w:szCs w:val="28"/>
                <w:u w:val="single"/>
              </w:rPr>
              <w:t>Booking Sessions for Out of School Clubs</w:t>
            </w:r>
          </w:p>
          <w:p w14:paraId="52A83D66" w14:textId="77777777" w:rsidR="00113AED" w:rsidRDefault="00113AED">
            <w:pPr>
              <w:rPr>
                <w:sz w:val="28"/>
                <w:szCs w:val="28"/>
              </w:rPr>
            </w:pPr>
            <w:r>
              <w:rPr>
                <w:sz w:val="28"/>
                <w:szCs w:val="28"/>
              </w:rPr>
              <w:t xml:space="preserve">Please note that children who attend nursery do not automatically qualify for a place at Out of School Clubs.  Application forms must be completed. Places will be allocated on a first come first served basis based on the following priority: (1) the child already attends a Great Western nursery or out of school care setting (2) a sibling attends a Great Western nursery or out of school care setting (3) new applicants.  Easter, </w:t>
            </w:r>
            <w:proofErr w:type="gramStart"/>
            <w:r>
              <w:rPr>
                <w:sz w:val="28"/>
                <w:szCs w:val="28"/>
              </w:rPr>
              <w:t>Summer</w:t>
            </w:r>
            <w:proofErr w:type="gramEnd"/>
            <w:r>
              <w:rPr>
                <w:sz w:val="28"/>
                <w:szCs w:val="28"/>
              </w:rPr>
              <w:t xml:space="preserve"> and October Clubs should be booked each term.  A retainer will be made at the point of confirmation and will be deducted from the first invoice.  This retainer is not refundable if the place is cancelled.</w:t>
            </w:r>
          </w:p>
          <w:p w14:paraId="1B485E2E" w14:textId="77777777" w:rsidR="00113AED" w:rsidRDefault="00113AED">
            <w:pPr>
              <w:rPr>
                <w:b/>
                <w:bCs/>
                <w:sz w:val="28"/>
                <w:szCs w:val="28"/>
                <w:u w:val="single"/>
              </w:rPr>
            </w:pPr>
            <w:r>
              <w:rPr>
                <w:b/>
                <w:bCs/>
                <w:sz w:val="28"/>
                <w:szCs w:val="28"/>
                <w:u w:val="single"/>
              </w:rPr>
              <w:t xml:space="preserve">Notice for reducing sessions and leaving </w:t>
            </w:r>
            <w:proofErr w:type="gramStart"/>
            <w:r>
              <w:rPr>
                <w:b/>
                <w:bCs/>
                <w:sz w:val="28"/>
                <w:szCs w:val="28"/>
                <w:u w:val="single"/>
              </w:rPr>
              <w:t>dates</w:t>
            </w:r>
            <w:proofErr w:type="gramEnd"/>
          </w:p>
          <w:p w14:paraId="4251C24F" w14:textId="77777777" w:rsidR="00113AED" w:rsidRDefault="00113AED">
            <w:pPr>
              <w:rPr>
                <w:sz w:val="28"/>
                <w:szCs w:val="28"/>
              </w:rPr>
            </w:pPr>
            <w:r>
              <w:rPr>
                <w:sz w:val="28"/>
                <w:szCs w:val="28"/>
              </w:rPr>
              <w:t xml:space="preserve">A four-week notice in writing is required to receive a reduction in fees. </w:t>
            </w:r>
          </w:p>
          <w:p w14:paraId="559821FF" w14:textId="77777777" w:rsidR="00113AED" w:rsidRDefault="00113AED">
            <w:pPr>
              <w:rPr>
                <w:b/>
                <w:bCs/>
                <w:sz w:val="28"/>
                <w:szCs w:val="28"/>
                <w:u w:val="single"/>
              </w:rPr>
            </w:pPr>
            <w:r>
              <w:rPr>
                <w:b/>
                <w:bCs/>
                <w:sz w:val="28"/>
                <w:szCs w:val="28"/>
                <w:u w:val="single"/>
              </w:rPr>
              <w:t>Forced Closure</w:t>
            </w:r>
          </w:p>
          <w:p w14:paraId="485D108C" w14:textId="77777777" w:rsidR="00113AED" w:rsidRDefault="00113AED">
            <w:pPr>
              <w:rPr>
                <w:sz w:val="28"/>
                <w:szCs w:val="28"/>
              </w:rPr>
            </w:pPr>
            <w:r>
              <w:rPr>
                <w:sz w:val="28"/>
                <w:szCs w:val="28"/>
              </w:rPr>
              <w:t>If there is a forced closure, e.g., adverse weather conditions and pandemic, refunds will not be given.</w:t>
            </w:r>
          </w:p>
          <w:p w14:paraId="3550ADB1" w14:textId="77777777" w:rsidR="00113AED" w:rsidRDefault="00113AED">
            <w:pPr>
              <w:rPr>
                <w:b/>
                <w:bCs/>
                <w:sz w:val="28"/>
                <w:szCs w:val="28"/>
                <w:u w:val="single"/>
              </w:rPr>
            </w:pPr>
            <w:r>
              <w:rPr>
                <w:b/>
                <w:bCs/>
                <w:sz w:val="28"/>
                <w:szCs w:val="28"/>
                <w:u w:val="single"/>
              </w:rPr>
              <w:t>Sibling Discount</w:t>
            </w:r>
          </w:p>
          <w:p w14:paraId="7324292D" w14:textId="77777777" w:rsidR="00113AED" w:rsidRDefault="00113AED">
            <w:pPr>
              <w:rPr>
                <w:sz w:val="28"/>
                <w:szCs w:val="28"/>
              </w:rPr>
            </w:pPr>
            <w:r>
              <w:rPr>
                <w:sz w:val="28"/>
                <w:szCs w:val="28"/>
              </w:rPr>
              <w:t>A discount will not be given for Out of School Care.</w:t>
            </w:r>
          </w:p>
          <w:p w14:paraId="4D4CA74C" w14:textId="77777777" w:rsidR="00113AED" w:rsidRDefault="00113AED">
            <w:r>
              <w:rPr>
                <w:b/>
              </w:rPr>
              <w:t>*</w:t>
            </w:r>
            <w:r>
              <w:t xml:space="preserve">Please note that fees are subject to change and that we reserve the right to offer spaces to staff as required by the </w:t>
            </w:r>
            <w:proofErr w:type="spellStart"/>
            <w:r>
              <w:t>organisation</w:t>
            </w:r>
            <w:proofErr w:type="spellEnd"/>
            <w:r>
              <w:t xml:space="preserve"> to meet service needs.  It is advisable to check with manager or administrator for most up-to-date information.</w:t>
            </w:r>
          </w:p>
        </w:tc>
      </w:tr>
    </w:tbl>
    <w:p w14:paraId="26084512" w14:textId="77777777" w:rsidR="00427A91" w:rsidRPr="00427A91" w:rsidRDefault="000860A0" w:rsidP="00E51998">
      <w:pPr>
        <w:rPr>
          <w:lang w:val="en-GB" w:eastAsia="en-GB"/>
        </w:rPr>
      </w:pPr>
      <w:r>
        <w:rPr>
          <w:noProof/>
          <w:lang w:val="en-GB" w:eastAsia="en-GB"/>
        </w:rPr>
        <w:lastRenderedPageBreak/>
        <w:drawing>
          <wp:anchor distT="0" distB="0" distL="114300" distR="114300" simplePos="0" relativeHeight="251673088" behindDoc="1" locked="0" layoutInCell="0" allowOverlap="1" wp14:anchorId="1D6B597A" wp14:editId="3A5469AC">
            <wp:simplePos x="0" y="0"/>
            <wp:positionH relativeFrom="column">
              <wp:posOffset>4486275</wp:posOffset>
            </wp:positionH>
            <wp:positionV relativeFrom="paragraph">
              <wp:posOffset>-497205</wp:posOffset>
            </wp:positionV>
            <wp:extent cx="714375" cy="933450"/>
            <wp:effectExtent l="38100" t="19050" r="28575" b="19050"/>
            <wp:wrapTight wrapText="bothSides">
              <wp:wrapPolygon edited="0">
                <wp:start x="-1152" y="-441"/>
                <wp:lineTo x="-1152" y="22041"/>
                <wp:lineTo x="22464" y="22041"/>
                <wp:lineTo x="22464" y="-441"/>
                <wp:lineTo x="-1152" y="-441"/>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
                    <a:srcRect/>
                    <a:stretch>
                      <a:fillRect/>
                    </a:stretch>
                  </pic:blipFill>
                  <pic:spPr bwMode="auto">
                    <a:xfrm>
                      <a:off x="0" y="0"/>
                      <a:ext cx="714375" cy="933450"/>
                    </a:xfrm>
                    <a:prstGeom prst="rect">
                      <a:avLst/>
                    </a:prstGeom>
                    <a:solidFill>
                      <a:srgbClr val="FFFFFF"/>
                    </a:solidFill>
                    <a:ln w="9525">
                      <a:solidFill>
                        <a:srgbClr val="FFFFFF"/>
                      </a:solidFill>
                      <a:miter lim="800000"/>
                      <a:headEnd/>
                      <a:tailEnd/>
                    </a:ln>
                  </pic:spPr>
                </pic:pic>
              </a:graphicData>
            </a:graphic>
          </wp:anchor>
        </w:drawing>
      </w:r>
      <w:r>
        <w:rPr>
          <w:noProof/>
          <w:lang w:val="en-GB" w:eastAsia="en-GB"/>
        </w:rPr>
        <w:drawing>
          <wp:anchor distT="0" distB="0" distL="114300" distR="114300" simplePos="0" relativeHeight="251672064" behindDoc="1" locked="0" layoutInCell="0" allowOverlap="1" wp14:anchorId="5366C8D8" wp14:editId="2933ECBF">
            <wp:simplePos x="0" y="0"/>
            <wp:positionH relativeFrom="column">
              <wp:posOffset>5676900</wp:posOffset>
            </wp:positionH>
            <wp:positionV relativeFrom="paragraph">
              <wp:posOffset>-497205</wp:posOffset>
            </wp:positionV>
            <wp:extent cx="819150" cy="819150"/>
            <wp:effectExtent l="19050" t="0" r="0" b="0"/>
            <wp:wrapTight wrapText="bothSides">
              <wp:wrapPolygon edited="0">
                <wp:start x="-502" y="0"/>
                <wp:lineTo x="-502" y="21098"/>
                <wp:lineTo x="21600" y="21098"/>
                <wp:lineTo x="21600" y="0"/>
                <wp:lineTo x="-502"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lum bright="10000" contrast="10000"/>
                    </a:blip>
                    <a:srcRect/>
                    <a:stretch>
                      <a:fillRect/>
                    </a:stretch>
                  </pic:blipFill>
                  <pic:spPr bwMode="auto">
                    <a:xfrm>
                      <a:off x="0" y="0"/>
                      <a:ext cx="819150" cy="819150"/>
                    </a:xfrm>
                    <a:prstGeom prst="rect">
                      <a:avLst/>
                    </a:prstGeom>
                    <a:noFill/>
                  </pic:spPr>
                </pic:pic>
              </a:graphicData>
            </a:graphic>
          </wp:anchor>
        </w:drawing>
      </w:r>
      <w:r>
        <w:rPr>
          <w:noProof/>
          <w:lang w:val="en-GB" w:eastAsia="en-GB"/>
        </w:rPr>
        <w:drawing>
          <wp:anchor distT="0" distB="0" distL="114300" distR="114300" simplePos="0" relativeHeight="251671040" behindDoc="1" locked="0" layoutInCell="0" allowOverlap="1" wp14:anchorId="480E32E7" wp14:editId="63C3A7C0">
            <wp:simplePos x="0" y="0"/>
            <wp:positionH relativeFrom="column">
              <wp:posOffset>3429000</wp:posOffset>
            </wp:positionH>
            <wp:positionV relativeFrom="paragraph">
              <wp:posOffset>-497205</wp:posOffset>
            </wp:positionV>
            <wp:extent cx="679450" cy="819150"/>
            <wp:effectExtent l="19050" t="0" r="6350" b="0"/>
            <wp:wrapTight wrapText="bothSides">
              <wp:wrapPolygon edited="0">
                <wp:start x="-606" y="0"/>
                <wp:lineTo x="-606" y="21098"/>
                <wp:lineTo x="21802" y="21098"/>
                <wp:lineTo x="21802" y="0"/>
                <wp:lineTo x="-606"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a:srcRect/>
                    <a:stretch>
                      <a:fillRect/>
                    </a:stretch>
                  </pic:blipFill>
                  <pic:spPr bwMode="auto">
                    <a:xfrm>
                      <a:off x="0" y="0"/>
                      <a:ext cx="679450" cy="819150"/>
                    </a:xfrm>
                    <a:prstGeom prst="rect">
                      <a:avLst/>
                    </a:prstGeom>
                    <a:noFill/>
                    <a:ln w="9525">
                      <a:miter lim="800000"/>
                      <a:headEnd/>
                      <a:tailEnd/>
                    </a:ln>
                    <a:effectLst/>
                  </pic:spPr>
                </pic:pic>
              </a:graphicData>
            </a:graphic>
          </wp:anchor>
        </w:drawing>
      </w:r>
      <w:r w:rsidR="00C10BEA">
        <w:rPr>
          <w:noProof/>
          <w:lang w:val="en-GB" w:eastAsia="en-GB"/>
        </w:rPr>
        <w:object w:dxaOrig="1440" w:dyaOrig="1440" w14:anchorId="640756CD">
          <v:shape id="_x0000_s2054" type="#_x0000_t75" style="position:absolute;margin-left:94.6pt;margin-top:-28.45pt;width:2in;height:54.45pt;z-index:-251646464;mso-wrap-edited:f;mso-position-horizontal-relative:text;mso-position-vertical-relative:text" wrapcoords="-78 0 -78 21394 21600 21394 21600 0 -78 0" o:allowincell="f">
            <v:imagedata r:id="rId18" o:title=""/>
            <w10:wrap type="tight"/>
          </v:shape>
          <o:OLEObject Type="Embed" ProgID="Unknown" ShapeID="_x0000_s2054" DrawAspect="Content" ObjectID="_1758110708" r:id="rId19"/>
        </w:object>
      </w:r>
      <w:r w:rsidR="00C10BEA">
        <w:rPr>
          <w:noProof/>
          <w:lang w:val="en-GB" w:eastAsia="en-GB"/>
        </w:rPr>
        <w:object w:dxaOrig="1440" w:dyaOrig="1440" w14:anchorId="0899DF73">
          <v:shape id="_x0000_s2053" type="#_x0000_t75" style="position:absolute;margin-left:10.45pt;margin-top:-33.9pt;width:1in;height:59.9pt;z-index:-251647488;mso-wrap-edited:f;mso-position-horizontal-relative:text;mso-position-vertical-relative:text" wrapcoords="-166 0 -166 21400 21600 21400 21600 0 -166 0" o:allowincell="f" fillcolor="window">
            <v:imagedata r:id="rId20" o:title=""/>
            <w10:wrap type="tight"/>
          </v:shape>
          <o:OLEObject Type="Embed" ProgID="PBrush" ShapeID="_x0000_s2053" DrawAspect="Content" ObjectID="_1758110709" r:id="rId21"/>
        </w:object>
      </w:r>
    </w:p>
    <w:p w14:paraId="264E9CEE" w14:textId="77777777" w:rsidR="00427A91" w:rsidRPr="00427A91" w:rsidRDefault="00427A91" w:rsidP="00427A91">
      <w:pPr>
        <w:spacing w:line="240" w:lineRule="auto"/>
        <w:jc w:val="both"/>
        <w:rPr>
          <w:rFonts w:eastAsia="Times New Roman" w:cs="Times New Roman"/>
          <w:sz w:val="22"/>
          <w:szCs w:val="20"/>
          <w:lang w:val="en-GB" w:eastAsia="en-GB"/>
        </w:rPr>
      </w:pPr>
    </w:p>
    <w:p w14:paraId="30E724B0" w14:textId="77777777" w:rsidR="00E51998" w:rsidRDefault="00E51998" w:rsidP="00427A91">
      <w:pPr>
        <w:spacing w:line="240" w:lineRule="auto"/>
        <w:jc w:val="both"/>
        <w:rPr>
          <w:rFonts w:eastAsia="Times New Roman" w:cs="Times New Roman"/>
          <w:sz w:val="22"/>
          <w:szCs w:val="20"/>
          <w:lang w:val="en-GB" w:eastAsia="en-GB"/>
        </w:rPr>
      </w:pPr>
    </w:p>
    <w:p w14:paraId="2E773FB1" w14:textId="77777777" w:rsidR="00E51998" w:rsidRDefault="00E51998" w:rsidP="00427A91">
      <w:pPr>
        <w:spacing w:line="240" w:lineRule="auto"/>
        <w:jc w:val="both"/>
        <w:rPr>
          <w:rFonts w:eastAsia="Times New Roman" w:cs="Times New Roman"/>
          <w:sz w:val="22"/>
          <w:szCs w:val="20"/>
          <w:lang w:val="en-GB" w:eastAsia="en-GB"/>
        </w:rPr>
      </w:pPr>
    </w:p>
    <w:p w14:paraId="2FD33548" w14:textId="77777777" w:rsidR="00E51998" w:rsidRDefault="00E51998" w:rsidP="00427A91">
      <w:pPr>
        <w:spacing w:line="240" w:lineRule="auto"/>
        <w:jc w:val="both"/>
        <w:rPr>
          <w:rFonts w:eastAsia="Times New Roman" w:cs="Times New Roman"/>
          <w:sz w:val="22"/>
          <w:szCs w:val="20"/>
          <w:lang w:val="en-GB" w:eastAsia="en-GB"/>
        </w:rPr>
      </w:pPr>
    </w:p>
    <w:p w14:paraId="54AFC5AD" w14:textId="77777777" w:rsidR="00E51998" w:rsidRDefault="00E51998" w:rsidP="00427A91">
      <w:pPr>
        <w:spacing w:line="240" w:lineRule="auto"/>
        <w:jc w:val="both"/>
        <w:rPr>
          <w:rFonts w:eastAsia="Times New Roman" w:cs="Times New Roman"/>
          <w:sz w:val="22"/>
          <w:szCs w:val="20"/>
          <w:lang w:val="en-GB" w:eastAsia="en-GB"/>
        </w:rPr>
      </w:pPr>
    </w:p>
    <w:p w14:paraId="763F525D" w14:textId="77777777" w:rsidR="00E51998" w:rsidRDefault="00E51998" w:rsidP="00427A91">
      <w:pPr>
        <w:spacing w:line="240" w:lineRule="auto"/>
        <w:jc w:val="both"/>
        <w:rPr>
          <w:rFonts w:eastAsia="Times New Roman" w:cs="Times New Roman"/>
          <w:sz w:val="22"/>
          <w:szCs w:val="20"/>
          <w:lang w:val="en-GB" w:eastAsia="en-GB"/>
        </w:rPr>
      </w:pPr>
    </w:p>
    <w:p w14:paraId="7647B5CA" w14:textId="77777777" w:rsidR="00E51998" w:rsidRPr="00E51998" w:rsidRDefault="00E51998" w:rsidP="003D29AD">
      <w:pPr>
        <w:pStyle w:val="Heading1"/>
        <w:rPr>
          <w:lang w:val="en-GB" w:eastAsia="en-GB"/>
        </w:rPr>
      </w:pPr>
      <w:bookmarkStart w:id="27" w:name="_Toc147141343"/>
      <w:r>
        <w:rPr>
          <w:lang w:val="en-GB" w:eastAsia="en-GB"/>
        </w:rPr>
        <w:t>Multi Agency Consent Form</w:t>
      </w:r>
      <w:r w:rsidR="003D29AD">
        <w:rPr>
          <w:lang w:val="en-GB" w:eastAsia="en-GB"/>
        </w:rPr>
        <w:t xml:space="preserve"> (Children’s Services)</w:t>
      </w:r>
      <w:bookmarkEnd w:id="27"/>
    </w:p>
    <w:p w14:paraId="3815F7E6" w14:textId="77777777" w:rsidR="00E51998" w:rsidRDefault="00E51998" w:rsidP="00427A91">
      <w:pPr>
        <w:spacing w:line="240" w:lineRule="auto"/>
        <w:jc w:val="both"/>
        <w:rPr>
          <w:rFonts w:eastAsia="Times New Roman" w:cs="Times New Roman"/>
          <w:sz w:val="22"/>
          <w:szCs w:val="20"/>
          <w:lang w:val="en-GB" w:eastAsia="en-GB"/>
        </w:rPr>
      </w:pPr>
    </w:p>
    <w:p w14:paraId="3DD41396"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 xml:space="preserve">The purpose of this consent form is to enable professionals from different services and agencies to share information about the service user below </w:t>
      </w:r>
      <w:proofErr w:type="gramStart"/>
      <w:r w:rsidRPr="00427A91">
        <w:rPr>
          <w:rFonts w:eastAsia="Times New Roman" w:cs="Times New Roman"/>
          <w:sz w:val="22"/>
          <w:szCs w:val="20"/>
          <w:lang w:val="en-GB" w:eastAsia="en-GB"/>
        </w:rPr>
        <w:t>in order for</w:t>
      </w:r>
      <w:proofErr w:type="gramEnd"/>
      <w:r w:rsidRPr="00427A91">
        <w:rPr>
          <w:rFonts w:eastAsia="Times New Roman" w:cs="Times New Roman"/>
          <w:sz w:val="22"/>
          <w:szCs w:val="20"/>
          <w:lang w:val="en-GB" w:eastAsia="en-GB"/>
        </w:rPr>
        <w:t xml:space="preserve"> them to properly assess their needs and agree the best way to help. </w:t>
      </w:r>
    </w:p>
    <w:p w14:paraId="0C0043F4" w14:textId="77777777" w:rsidR="00427A91" w:rsidRPr="00427A91" w:rsidRDefault="00427A91" w:rsidP="00427A91">
      <w:pPr>
        <w:spacing w:line="240" w:lineRule="auto"/>
        <w:jc w:val="both"/>
        <w:rPr>
          <w:rFonts w:eastAsia="Times New Roman" w:cs="Times New Roman"/>
          <w:sz w:val="22"/>
          <w:szCs w:val="20"/>
          <w:lang w:val="en-GB" w:eastAsia="en-GB"/>
        </w:rPr>
      </w:pPr>
    </w:p>
    <w:p w14:paraId="013B8EAF"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It is normal practice to seek information and opinions from other professionals/agencies who may be involved in planning and arranging services and to share information with them.  All agencies will keep information confidential in accordance with their procedures.</w:t>
      </w:r>
    </w:p>
    <w:p w14:paraId="64DD7509" w14:textId="77777777" w:rsidR="00427A91" w:rsidRPr="00427A91" w:rsidRDefault="00427A91" w:rsidP="00427A91">
      <w:pPr>
        <w:spacing w:line="240" w:lineRule="auto"/>
        <w:jc w:val="both"/>
        <w:rPr>
          <w:rFonts w:eastAsia="Times New Roman" w:cs="Times New Roman"/>
          <w:sz w:val="22"/>
          <w:szCs w:val="20"/>
          <w:lang w:val="en-GB" w:eastAsia="en-GB"/>
        </w:rPr>
      </w:pPr>
    </w:p>
    <w:p w14:paraId="1EDFD395" w14:textId="77777777" w:rsidR="00427A91" w:rsidRPr="00427A91" w:rsidRDefault="00427A91" w:rsidP="00427A91">
      <w:pPr>
        <w:spacing w:line="240" w:lineRule="auto"/>
        <w:jc w:val="both"/>
        <w:rPr>
          <w:rFonts w:eastAsia="Times New Roman" w:cs="Times New Roman"/>
          <w:sz w:val="22"/>
          <w:szCs w:val="20"/>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81"/>
      </w:tblGrid>
      <w:tr w:rsidR="00427A91" w:rsidRPr="00427A91" w14:paraId="3D48992B" w14:textId="77777777" w:rsidTr="000860A0">
        <w:trPr>
          <w:trHeight w:val="3540"/>
        </w:trPr>
        <w:tc>
          <w:tcPr>
            <w:tcW w:w="10881" w:type="dxa"/>
          </w:tcPr>
          <w:p w14:paraId="0BC4BCFF" w14:textId="77777777" w:rsidR="00427A91" w:rsidRPr="00427A91" w:rsidRDefault="00427A91" w:rsidP="00427A91">
            <w:pPr>
              <w:spacing w:line="240" w:lineRule="auto"/>
              <w:jc w:val="both"/>
              <w:rPr>
                <w:rFonts w:eastAsia="Times New Roman" w:cs="Times New Roman"/>
                <w:sz w:val="22"/>
                <w:szCs w:val="20"/>
                <w:lang w:val="en-GB" w:eastAsia="en-GB"/>
              </w:rPr>
            </w:pPr>
          </w:p>
          <w:p w14:paraId="15932927"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 xml:space="preserve">I understand that my information will be shared only with professionals in the agencies involved in my care.  This may involve Local Authority services such as Education, Social Work and Housing, Healthcare professionals, voluntary and private </w:t>
            </w:r>
            <w:proofErr w:type="gramStart"/>
            <w:r w:rsidRPr="00427A91">
              <w:rPr>
                <w:rFonts w:eastAsia="Times New Roman" w:cs="Times New Roman"/>
                <w:sz w:val="22"/>
                <w:szCs w:val="20"/>
                <w:lang w:val="en-GB" w:eastAsia="en-GB"/>
              </w:rPr>
              <w:t>agencies</w:t>
            </w:r>
            <w:proofErr w:type="gramEnd"/>
            <w:r w:rsidRPr="00427A91">
              <w:rPr>
                <w:rFonts w:eastAsia="Times New Roman" w:cs="Times New Roman"/>
                <w:sz w:val="22"/>
                <w:szCs w:val="20"/>
                <w:lang w:val="en-GB" w:eastAsia="en-GB"/>
              </w:rPr>
              <w:t xml:space="preserve"> and Grampian Police as appropriate.  By signing this form, I agree to this information being shared with these agencies.</w:t>
            </w:r>
          </w:p>
          <w:p w14:paraId="499E7E95" w14:textId="77777777" w:rsidR="00427A91" w:rsidRPr="00427A91" w:rsidRDefault="00427A91" w:rsidP="00427A91">
            <w:pPr>
              <w:spacing w:line="240" w:lineRule="auto"/>
              <w:jc w:val="both"/>
              <w:rPr>
                <w:rFonts w:eastAsia="Times New Roman" w:cs="Times New Roman"/>
                <w:sz w:val="22"/>
                <w:szCs w:val="20"/>
                <w:lang w:val="en-GB" w:eastAsia="en-GB"/>
              </w:rPr>
            </w:pPr>
          </w:p>
          <w:p w14:paraId="606AE38F"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Name of</w:t>
            </w:r>
          </w:p>
          <w:p w14:paraId="7FA8BF16" w14:textId="77777777" w:rsidR="00427A91" w:rsidRPr="00427A91" w:rsidRDefault="00427A91" w:rsidP="00427A91">
            <w:pPr>
              <w:spacing w:line="240" w:lineRule="auto"/>
              <w:rPr>
                <w:rFonts w:eastAsia="Times New Roman" w:cs="Times New Roman"/>
                <w:sz w:val="22"/>
                <w:szCs w:val="20"/>
                <w:lang w:val="en-GB" w:eastAsia="en-GB"/>
              </w:rPr>
            </w:pPr>
            <w:r w:rsidRPr="00427A91">
              <w:rPr>
                <w:rFonts w:eastAsia="Times New Roman" w:cs="Times New Roman"/>
                <w:sz w:val="22"/>
                <w:szCs w:val="20"/>
                <w:lang w:val="en-GB" w:eastAsia="en-GB"/>
              </w:rPr>
              <w:t>Service User (Print): _______________________________________________________</w:t>
            </w:r>
          </w:p>
          <w:p w14:paraId="07B79C8B" w14:textId="77777777" w:rsidR="00427A91" w:rsidRDefault="00427A91" w:rsidP="00427A91">
            <w:pPr>
              <w:spacing w:line="240" w:lineRule="auto"/>
              <w:jc w:val="both"/>
              <w:rPr>
                <w:rFonts w:eastAsia="Times New Roman" w:cs="Times New Roman"/>
                <w:sz w:val="22"/>
                <w:szCs w:val="20"/>
                <w:lang w:val="en-GB" w:eastAsia="en-GB"/>
              </w:rPr>
            </w:pPr>
          </w:p>
          <w:p w14:paraId="29FD2331"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Signature of</w:t>
            </w:r>
            <w:r>
              <w:rPr>
                <w:rFonts w:eastAsia="Times New Roman" w:cs="Times New Roman"/>
                <w:sz w:val="22"/>
                <w:szCs w:val="20"/>
                <w:lang w:val="en-GB" w:eastAsia="en-GB"/>
              </w:rPr>
              <w:t xml:space="preserve"> </w:t>
            </w:r>
            <w:r w:rsidRPr="00427A91">
              <w:rPr>
                <w:rFonts w:eastAsia="Times New Roman" w:cs="Times New Roman"/>
                <w:sz w:val="22"/>
                <w:szCs w:val="20"/>
                <w:lang w:val="en-GB" w:eastAsia="en-GB"/>
              </w:rPr>
              <w:t>Service User__________________________________________________</w:t>
            </w:r>
          </w:p>
          <w:p w14:paraId="6F3BC618" w14:textId="77777777" w:rsidR="00427A91" w:rsidRPr="00427A91" w:rsidRDefault="00427A91" w:rsidP="00427A91">
            <w:pPr>
              <w:spacing w:line="240" w:lineRule="auto"/>
              <w:jc w:val="both"/>
              <w:rPr>
                <w:rFonts w:eastAsia="Times New Roman" w:cs="Times New Roman"/>
                <w:sz w:val="22"/>
                <w:szCs w:val="20"/>
                <w:lang w:val="en-GB" w:eastAsia="en-GB"/>
              </w:rPr>
            </w:pPr>
          </w:p>
          <w:p w14:paraId="632B88DE"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Date of Birth: _________________</w:t>
            </w:r>
          </w:p>
          <w:p w14:paraId="182E9A1F" w14:textId="77777777" w:rsidR="00427A91" w:rsidRPr="00427A91" w:rsidRDefault="00427A91" w:rsidP="00427A91">
            <w:pPr>
              <w:spacing w:line="240" w:lineRule="auto"/>
              <w:jc w:val="both"/>
              <w:rPr>
                <w:rFonts w:eastAsia="Times New Roman" w:cs="Times New Roman"/>
                <w:sz w:val="22"/>
                <w:szCs w:val="20"/>
                <w:lang w:val="en-GB" w:eastAsia="en-GB"/>
              </w:rPr>
            </w:pPr>
          </w:p>
          <w:p w14:paraId="4EDB5933" w14:textId="77777777" w:rsidR="00427A91" w:rsidRPr="00427A91" w:rsidRDefault="00DD058A"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Date: _</w:t>
            </w:r>
            <w:r w:rsidR="00427A91" w:rsidRPr="00427A91">
              <w:rPr>
                <w:rFonts w:eastAsia="Times New Roman" w:cs="Times New Roman"/>
                <w:sz w:val="22"/>
                <w:szCs w:val="20"/>
                <w:lang w:val="en-GB" w:eastAsia="en-GB"/>
              </w:rPr>
              <w:t>________________</w:t>
            </w:r>
          </w:p>
          <w:p w14:paraId="4FF9CD5F" w14:textId="77777777" w:rsidR="00427A91" w:rsidRPr="00427A91" w:rsidRDefault="00427A91" w:rsidP="00427A91">
            <w:pPr>
              <w:spacing w:line="240" w:lineRule="auto"/>
              <w:jc w:val="both"/>
              <w:rPr>
                <w:rFonts w:eastAsia="Times New Roman" w:cs="Times New Roman"/>
                <w:sz w:val="22"/>
                <w:szCs w:val="20"/>
                <w:lang w:val="en-GB" w:eastAsia="en-GB"/>
              </w:rPr>
            </w:pPr>
          </w:p>
        </w:tc>
      </w:tr>
      <w:tr w:rsidR="00427A91" w:rsidRPr="00427A91" w14:paraId="4DD92C82" w14:textId="77777777" w:rsidTr="000860A0">
        <w:trPr>
          <w:trHeight w:val="1986"/>
        </w:trPr>
        <w:tc>
          <w:tcPr>
            <w:tcW w:w="10881" w:type="dxa"/>
          </w:tcPr>
          <w:p w14:paraId="2528D06D" w14:textId="77777777" w:rsidR="00427A91" w:rsidRPr="00427A91" w:rsidRDefault="00427A91" w:rsidP="00427A91">
            <w:pPr>
              <w:spacing w:line="240" w:lineRule="auto"/>
              <w:jc w:val="both"/>
              <w:rPr>
                <w:rFonts w:eastAsia="Times New Roman" w:cs="Times New Roman"/>
                <w:sz w:val="22"/>
                <w:szCs w:val="20"/>
                <w:lang w:val="en-GB" w:eastAsia="en-GB"/>
              </w:rPr>
            </w:pPr>
          </w:p>
          <w:p w14:paraId="29D0BC37"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 xml:space="preserve">Name of </w:t>
            </w:r>
          </w:p>
          <w:p w14:paraId="47D162EC"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Parent/Legal representative: _________________________________________________</w:t>
            </w:r>
          </w:p>
          <w:p w14:paraId="46CCC283" w14:textId="77777777" w:rsidR="00427A91" w:rsidRPr="00427A91" w:rsidRDefault="00427A91" w:rsidP="00427A91">
            <w:pPr>
              <w:spacing w:line="240" w:lineRule="auto"/>
              <w:jc w:val="both"/>
              <w:rPr>
                <w:rFonts w:eastAsia="Times New Roman" w:cs="Times New Roman"/>
                <w:sz w:val="22"/>
                <w:szCs w:val="20"/>
                <w:lang w:val="en-GB" w:eastAsia="en-GB"/>
              </w:rPr>
            </w:pPr>
          </w:p>
          <w:p w14:paraId="384F0012"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Signature of</w:t>
            </w:r>
          </w:p>
          <w:p w14:paraId="49C27C45"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Parent/Legal representative: _________________________________________________</w:t>
            </w:r>
          </w:p>
          <w:p w14:paraId="452632B7" w14:textId="77777777" w:rsidR="00427A91" w:rsidRPr="00427A91" w:rsidRDefault="00427A91" w:rsidP="00427A91">
            <w:pPr>
              <w:spacing w:line="240" w:lineRule="auto"/>
              <w:jc w:val="both"/>
              <w:rPr>
                <w:rFonts w:eastAsia="Times New Roman" w:cs="Times New Roman"/>
                <w:sz w:val="22"/>
                <w:szCs w:val="20"/>
                <w:lang w:val="en-GB" w:eastAsia="en-GB"/>
              </w:rPr>
            </w:pPr>
          </w:p>
          <w:p w14:paraId="6574738A"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Status: ________________________________</w:t>
            </w:r>
          </w:p>
          <w:p w14:paraId="3F8165E6" w14:textId="77777777" w:rsidR="00427A91" w:rsidRPr="00427A91" w:rsidRDefault="00427A91" w:rsidP="00427A91">
            <w:pPr>
              <w:spacing w:line="240" w:lineRule="auto"/>
              <w:jc w:val="both"/>
              <w:rPr>
                <w:rFonts w:eastAsia="Times New Roman" w:cs="Times New Roman"/>
                <w:sz w:val="22"/>
                <w:szCs w:val="20"/>
                <w:lang w:val="en-GB" w:eastAsia="en-GB"/>
              </w:rPr>
            </w:pPr>
          </w:p>
          <w:p w14:paraId="622F108E" w14:textId="77777777" w:rsidR="00427A91" w:rsidRPr="00427A91" w:rsidRDefault="00427A91" w:rsidP="00427A91">
            <w:pPr>
              <w:spacing w:line="240" w:lineRule="auto"/>
              <w:jc w:val="both"/>
              <w:rPr>
                <w:rFonts w:eastAsia="Times New Roman" w:cs="Times New Roman"/>
                <w:sz w:val="22"/>
                <w:szCs w:val="20"/>
                <w:lang w:val="en-GB" w:eastAsia="en-GB"/>
              </w:rPr>
            </w:pPr>
            <w:r w:rsidRPr="00427A91">
              <w:rPr>
                <w:rFonts w:eastAsia="Times New Roman" w:cs="Times New Roman"/>
                <w:sz w:val="22"/>
                <w:szCs w:val="20"/>
                <w:lang w:val="en-GB" w:eastAsia="en-GB"/>
              </w:rPr>
              <w:t>Date: _________________</w:t>
            </w:r>
          </w:p>
          <w:p w14:paraId="429AF5EC" w14:textId="77777777" w:rsidR="00427A91" w:rsidRPr="00427A91" w:rsidRDefault="00427A91" w:rsidP="00427A91">
            <w:pPr>
              <w:spacing w:line="240" w:lineRule="auto"/>
              <w:jc w:val="both"/>
              <w:rPr>
                <w:rFonts w:eastAsia="Times New Roman" w:cs="Times New Roman"/>
                <w:sz w:val="22"/>
                <w:szCs w:val="20"/>
                <w:lang w:val="en-GB" w:eastAsia="en-GB"/>
              </w:rPr>
            </w:pPr>
          </w:p>
        </w:tc>
      </w:tr>
    </w:tbl>
    <w:p w14:paraId="1F8D65E6" w14:textId="77777777" w:rsidR="00427A91" w:rsidRPr="00427A91" w:rsidRDefault="00427A91" w:rsidP="00427A91">
      <w:pPr>
        <w:spacing w:line="240" w:lineRule="auto"/>
        <w:jc w:val="both"/>
        <w:rPr>
          <w:rFonts w:eastAsia="Times New Roman" w:cs="Times New Roman"/>
          <w:sz w:val="22"/>
          <w:szCs w:val="20"/>
          <w:lang w:val="en-GB" w:eastAsia="en-GB"/>
        </w:rPr>
      </w:pPr>
    </w:p>
    <w:p w14:paraId="0E8AE6E6" w14:textId="77777777" w:rsidR="00427A91" w:rsidRPr="00427A91" w:rsidRDefault="00427A91" w:rsidP="00427A91">
      <w:pPr>
        <w:spacing w:line="240" w:lineRule="auto"/>
        <w:jc w:val="center"/>
        <w:rPr>
          <w:rFonts w:eastAsia="Times New Roman" w:cs="Times New Roman"/>
          <w:b/>
          <w:sz w:val="22"/>
          <w:szCs w:val="20"/>
          <w:lang w:val="en-GB" w:eastAsia="en-GB"/>
        </w:rPr>
      </w:pPr>
      <w:r w:rsidRPr="00427A91">
        <w:rPr>
          <w:rFonts w:eastAsia="Times New Roman" w:cs="Times New Roman"/>
          <w:b/>
          <w:sz w:val="22"/>
          <w:szCs w:val="20"/>
          <w:lang w:val="en-GB" w:eastAsia="en-GB"/>
        </w:rPr>
        <w:t>Further information can be found in the following leaflets:</w:t>
      </w:r>
    </w:p>
    <w:p w14:paraId="01C8BDD4" w14:textId="77777777" w:rsidR="00427A91" w:rsidRPr="00427A91" w:rsidRDefault="00427A91" w:rsidP="00427A91">
      <w:pPr>
        <w:spacing w:line="240" w:lineRule="auto"/>
        <w:jc w:val="center"/>
        <w:rPr>
          <w:rFonts w:eastAsia="Times New Roman" w:cs="Times New Roman"/>
          <w:b/>
          <w:sz w:val="22"/>
          <w:szCs w:val="20"/>
          <w:lang w:val="en-GB" w:eastAsia="en-GB"/>
        </w:rPr>
      </w:pPr>
    </w:p>
    <w:p w14:paraId="0D27314E" w14:textId="77777777" w:rsidR="00427A91" w:rsidRPr="00427A91" w:rsidRDefault="00427A91" w:rsidP="00427A91">
      <w:pPr>
        <w:spacing w:line="240" w:lineRule="auto"/>
        <w:jc w:val="center"/>
        <w:rPr>
          <w:rFonts w:eastAsia="Times New Roman" w:cs="Times New Roman"/>
          <w:b/>
          <w:sz w:val="22"/>
          <w:szCs w:val="20"/>
          <w:lang w:val="en-GB" w:eastAsia="en-GB"/>
        </w:rPr>
      </w:pPr>
      <w:r w:rsidRPr="00427A91">
        <w:rPr>
          <w:rFonts w:eastAsia="Times New Roman" w:cs="Times New Roman"/>
          <w:b/>
          <w:sz w:val="22"/>
          <w:szCs w:val="20"/>
          <w:lang w:val="en-GB" w:eastAsia="en-GB"/>
        </w:rPr>
        <w:t>Information Sharing within Integrated Services for Children and Young People: A Guide for Parents and Carers</w:t>
      </w:r>
    </w:p>
    <w:p w14:paraId="339B3529" w14:textId="77777777" w:rsidR="00427A91" w:rsidRDefault="00427A91" w:rsidP="00427A91">
      <w:pPr>
        <w:spacing w:line="240" w:lineRule="auto"/>
        <w:jc w:val="center"/>
        <w:rPr>
          <w:rFonts w:eastAsia="Times New Roman" w:cs="Times New Roman"/>
          <w:b/>
          <w:sz w:val="22"/>
          <w:szCs w:val="20"/>
          <w:lang w:val="en-GB" w:eastAsia="en-GB"/>
        </w:rPr>
      </w:pPr>
    </w:p>
    <w:p w14:paraId="64533CBA" w14:textId="77777777" w:rsidR="003F5B41" w:rsidRPr="003F5B41" w:rsidRDefault="003F5B41" w:rsidP="003F5B41">
      <w:pPr>
        <w:pStyle w:val="NoSpacing"/>
        <w:rPr>
          <w:lang w:val="en-GB" w:eastAsia="en-GB"/>
        </w:rPr>
      </w:pPr>
    </w:p>
    <w:p w14:paraId="684D8A2A" w14:textId="77777777" w:rsidR="000860A0" w:rsidRDefault="000860A0">
      <w:pPr>
        <w:spacing w:line="240" w:lineRule="auto"/>
        <w:rPr>
          <w:rFonts w:eastAsia="Times New Roman"/>
          <w:b/>
          <w:bCs/>
          <w:color w:val="FF66CC"/>
          <w:sz w:val="28"/>
        </w:rPr>
      </w:pPr>
      <w:r>
        <w:rPr>
          <w:sz w:val="28"/>
        </w:rPr>
        <w:br w:type="page"/>
      </w:r>
    </w:p>
    <w:p w14:paraId="01BA66A5" w14:textId="77777777" w:rsidR="0011032C" w:rsidRDefault="0011032C" w:rsidP="000860A0">
      <w:pPr>
        <w:pStyle w:val="Heading1"/>
      </w:pPr>
      <w:bookmarkStart w:id="28" w:name="_Toc147141344"/>
      <w:r w:rsidRPr="00427A91">
        <w:lastRenderedPageBreak/>
        <w:t xml:space="preserve">Great Western </w:t>
      </w:r>
      <w:r w:rsidR="00F83F45">
        <w:t>Out of School Club</w:t>
      </w:r>
      <w:r w:rsidRPr="00427A91">
        <w:t xml:space="preserve"> Application Form</w:t>
      </w:r>
      <w:r w:rsidR="00347DCA">
        <w:t xml:space="preserve"> </w:t>
      </w:r>
      <w:r w:rsidR="00347DCA" w:rsidRPr="007B7D2B">
        <w:t>(1)</w:t>
      </w:r>
      <w:bookmarkEnd w:id="28"/>
    </w:p>
    <w:p w14:paraId="6700854E" w14:textId="77777777" w:rsidR="0011032C" w:rsidRPr="006B23DF" w:rsidRDefault="001F7D9C" w:rsidP="001F7D9C">
      <w:pPr>
        <w:rPr>
          <w:b/>
          <w:color w:val="523D20"/>
        </w:rPr>
      </w:pPr>
      <w:r w:rsidRPr="006B23DF">
        <w:rPr>
          <w:b/>
          <w:color w:val="523D20"/>
        </w:rPr>
        <w:t>Location required please circle</w:t>
      </w:r>
    </w:p>
    <w:p w14:paraId="1A06F87A" w14:textId="77777777" w:rsidR="001F7D9C" w:rsidRPr="001F7D9C" w:rsidRDefault="001F7D9C" w:rsidP="001F7D9C">
      <w:pPr>
        <w:pStyle w:val="NoSpacing"/>
      </w:pPr>
    </w:p>
    <w:p w14:paraId="18772375" w14:textId="0071716D" w:rsidR="00EE3E2B" w:rsidRDefault="00171513" w:rsidP="004D5D39">
      <w:pPr>
        <w:pStyle w:val="NoSpacing"/>
        <w:ind w:left="2880" w:hanging="2880"/>
        <w:rPr>
          <w:b/>
        </w:rPr>
      </w:pPr>
      <w:r>
        <w:rPr>
          <w:b/>
        </w:rPr>
        <w:t xml:space="preserve">ARK, </w:t>
      </w:r>
      <w:r w:rsidR="004D5D39" w:rsidRPr="004D5D39">
        <w:rPr>
          <w:b/>
        </w:rPr>
        <w:t>Holburn West</w:t>
      </w:r>
      <w:r w:rsidR="00C82978">
        <w:rPr>
          <w:b/>
        </w:rPr>
        <w:t>,</w:t>
      </w:r>
      <w:r w:rsidR="00EE3E2B">
        <w:rPr>
          <w:b/>
        </w:rPr>
        <w:t xml:space="preserve"> </w:t>
      </w:r>
      <w:r w:rsidR="007522FB">
        <w:rPr>
          <w:b/>
        </w:rPr>
        <w:t xml:space="preserve">and </w:t>
      </w:r>
      <w:r w:rsidR="00EE3E2B">
        <w:rPr>
          <w:b/>
        </w:rPr>
        <w:t>Broomhill Out of School Clubs -</w:t>
      </w:r>
    </w:p>
    <w:p w14:paraId="2D980FC1" w14:textId="77777777" w:rsidR="004D5D39" w:rsidRDefault="001F7D9C" w:rsidP="008A1500">
      <w:pPr>
        <w:pStyle w:val="NoSpacing"/>
        <w:ind w:left="2835" w:hanging="2880"/>
      </w:pPr>
      <w:r w:rsidRPr="004D5D39">
        <w:t xml:space="preserve">Please return completed form </w:t>
      </w:r>
      <w:r w:rsidR="004D5D39" w:rsidRPr="004D5D39">
        <w:t>to OOSC</w:t>
      </w:r>
      <w:r w:rsidR="00EE3E2B">
        <w:t>,</w:t>
      </w:r>
      <w:r w:rsidR="004D5D39" w:rsidRPr="004D5D39">
        <w:t xml:space="preserve"> </w:t>
      </w:r>
      <w:r w:rsidR="00C82978">
        <w:t>323 Broomhill</w:t>
      </w:r>
      <w:r w:rsidR="004D5D39" w:rsidRPr="004D5D39">
        <w:t xml:space="preserve"> </w:t>
      </w:r>
      <w:r w:rsidR="00DD058A" w:rsidRPr="004D5D39">
        <w:t>Road Aberdeen</w:t>
      </w:r>
      <w:r w:rsidR="00C82978">
        <w:t xml:space="preserve"> AB10 7</w:t>
      </w:r>
      <w:r w:rsidR="004D5D39" w:rsidRPr="004D5D39">
        <w:t>L</w:t>
      </w:r>
      <w:r w:rsidR="00C82978">
        <w:t>R</w:t>
      </w:r>
    </w:p>
    <w:p w14:paraId="3DA12732" w14:textId="77777777" w:rsidR="008A1500" w:rsidRDefault="008A1500" w:rsidP="008A1500">
      <w:pPr>
        <w:pStyle w:val="NoSpacing"/>
        <w:ind w:left="2835" w:hanging="2880"/>
      </w:pPr>
      <w:r>
        <w:t>broomhill@greatwester</w:t>
      </w:r>
      <w:r w:rsidR="006228E0">
        <w:t>n</w:t>
      </w:r>
      <w:r>
        <w:t>ps.co.uk</w:t>
      </w:r>
    </w:p>
    <w:p w14:paraId="6A6978F6" w14:textId="77777777" w:rsidR="001F7D9C" w:rsidRDefault="001F7D9C" w:rsidP="001F7D9C">
      <w:pPr>
        <w:pStyle w:val="NoSpacing"/>
      </w:pPr>
      <w:r>
        <w:tab/>
      </w:r>
      <w:r>
        <w:tab/>
      </w:r>
      <w:r>
        <w:tab/>
      </w:r>
      <w:r>
        <w:tab/>
      </w:r>
    </w:p>
    <w:p w14:paraId="6B52605D" w14:textId="77777777" w:rsidR="00EE3E2B" w:rsidRDefault="001F7D9C" w:rsidP="001F7D9C">
      <w:pPr>
        <w:pStyle w:val="NoSpacing"/>
        <w:rPr>
          <w:b/>
        </w:rPr>
      </w:pPr>
      <w:r w:rsidRPr="001F7D9C">
        <w:rPr>
          <w:b/>
        </w:rPr>
        <w:t>Kingswells</w:t>
      </w:r>
      <w:r>
        <w:rPr>
          <w:b/>
        </w:rPr>
        <w:t xml:space="preserve"> OOSC</w:t>
      </w:r>
      <w:r w:rsidR="00EE3E2B">
        <w:rPr>
          <w:b/>
        </w:rPr>
        <w:t>-</w:t>
      </w:r>
    </w:p>
    <w:p w14:paraId="5247B84F" w14:textId="299DB5A3" w:rsidR="001F7D9C" w:rsidRDefault="001F7D9C" w:rsidP="001F7D9C">
      <w:pPr>
        <w:pStyle w:val="NoSpacing"/>
      </w:pPr>
      <w:r>
        <w:t>Please return completed form to</w:t>
      </w:r>
      <w:r w:rsidR="00EE3E2B">
        <w:t xml:space="preserve"> Great Western Pre-School Nursery, The</w:t>
      </w:r>
      <w:r>
        <w:t xml:space="preserve"> Village Centre Kingswells AB15 8TB</w:t>
      </w:r>
      <w:r w:rsidR="00336F23">
        <w:t xml:space="preserve"> </w:t>
      </w:r>
      <w:hyperlink r:id="rId22" w:history="1">
        <w:r w:rsidR="00336F23" w:rsidRPr="00BA1AA3">
          <w:rPr>
            <w:rStyle w:val="Hyperlink"/>
            <w:rFonts w:cs="Arial"/>
          </w:rPr>
          <w:t>Kingswells@greatwesternps.co.uk</w:t>
        </w:r>
      </w:hyperlink>
    </w:p>
    <w:p w14:paraId="22BCA80B" w14:textId="77777777" w:rsidR="00336F23" w:rsidRDefault="00336F23" w:rsidP="001F7D9C">
      <w:pPr>
        <w:pStyle w:val="NoSpacing"/>
      </w:pPr>
    </w:p>
    <w:p w14:paraId="2238928A" w14:textId="6C1474DE" w:rsidR="00336F23" w:rsidRDefault="00336F23" w:rsidP="00336F23">
      <w:pPr>
        <w:pStyle w:val="NoSpacing"/>
        <w:rPr>
          <w:b/>
        </w:rPr>
      </w:pPr>
      <w:r>
        <w:rPr>
          <w:b/>
        </w:rPr>
        <w:t>Portlethen2 OOSC-</w:t>
      </w:r>
    </w:p>
    <w:p w14:paraId="37CF2E86" w14:textId="03708AF0" w:rsidR="00336F23" w:rsidRDefault="00336F23" w:rsidP="00336F23">
      <w:pPr>
        <w:pStyle w:val="NoSpacing"/>
      </w:pPr>
      <w:r>
        <w:t xml:space="preserve">Please return completed form to Great Western </w:t>
      </w:r>
      <w:r w:rsidR="0032592F">
        <w:t>P</w:t>
      </w:r>
      <w:r>
        <w:t xml:space="preserve">re-School Nursery Portlethen 2, Muirend Road, Portlethen, </w:t>
      </w:r>
      <w:proofErr w:type="gramStart"/>
      <w:r>
        <w:t>Aberdeenshire,AB</w:t>
      </w:r>
      <w:proofErr w:type="gramEnd"/>
      <w:r>
        <w:t>12 4XP Portlethen2@greatwesternps.co.uk</w:t>
      </w:r>
    </w:p>
    <w:p w14:paraId="40D2E81D" w14:textId="77777777" w:rsidR="00336F23" w:rsidRPr="001F7D9C" w:rsidRDefault="00336F23" w:rsidP="001F7D9C">
      <w:pPr>
        <w:pStyle w:val="NoSpacing"/>
      </w:pPr>
    </w:p>
    <w:p w14:paraId="24769787" w14:textId="77777777" w:rsidR="00CD3FB7" w:rsidRDefault="00CD3FB7" w:rsidP="0011032C"/>
    <w:p w14:paraId="749FCDF0" w14:textId="77777777" w:rsidR="00405377" w:rsidRDefault="00405377" w:rsidP="00405377">
      <w:r>
        <w:t>Child’s Forename __________________           Child’s Surname ___________________</w:t>
      </w:r>
    </w:p>
    <w:p w14:paraId="31AC5D5C" w14:textId="77777777" w:rsidR="00405377" w:rsidRDefault="00405377" w:rsidP="00405377"/>
    <w:p w14:paraId="3C865EED" w14:textId="77777777" w:rsidR="00405377" w:rsidRDefault="00405377" w:rsidP="00405377">
      <w:r>
        <w:t>Known as (if applicable) ___________________   DOB_____________ Sex __________</w:t>
      </w:r>
    </w:p>
    <w:p w14:paraId="09F46F09" w14:textId="77777777" w:rsidR="00405377" w:rsidRPr="007317FD" w:rsidRDefault="00405377" w:rsidP="00405377">
      <w:pPr>
        <w:pStyle w:val="NoSpacing"/>
      </w:pPr>
    </w:p>
    <w:p w14:paraId="015463F2" w14:textId="77777777" w:rsidR="00405377" w:rsidRDefault="00405377" w:rsidP="00405377">
      <w:pPr>
        <w:pStyle w:val="NoSpacing"/>
      </w:pPr>
      <w:r>
        <w:t>Siblings &amp; Ages __________________________________________________________</w:t>
      </w:r>
    </w:p>
    <w:p w14:paraId="1D8AECD2" w14:textId="77777777" w:rsidR="00405377" w:rsidRDefault="00405377" w:rsidP="00405377">
      <w:pPr>
        <w:pStyle w:val="NoSpacing"/>
      </w:pPr>
    </w:p>
    <w:p w14:paraId="75ABE6B7" w14:textId="77777777" w:rsidR="00405377" w:rsidRDefault="00405377" w:rsidP="00405377">
      <w:pPr>
        <w:pStyle w:val="NoSpacing"/>
      </w:pPr>
      <w:r>
        <w:t>Home Address including postcode ___________________________________________</w:t>
      </w:r>
    </w:p>
    <w:p w14:paraId="5EBEE92F" w14:textId="77777777" w:rsidR="00405377" w:rsidRDefault="00405377" w:rsidP="00405377">
      <w:pPr>
        <w:pStyle w:val="NoSpacing"/>
      </w:pPr>
    </w:p>
    <w:p w14:paraId="5D04AB7B" w14:textId="77777777" w:rsidR="00405377" w:rsidRDefault="00405377" w:rsidP="00405377">
      <w:pPr>
        <w:pStyle w:val="NoSpacing"/>
      </w:pPr>
      <w:r>
        <w:t>_______________________________________________________________________</w:t>
      </w:r>
    </w:p>
    <w:p w14:paraId="17336DBF" w14:textId="77777777" w:rsidR="0011032C" w:rsidRDefault="0011032C" w:rsidP="0011032C">
      <w:pPr>
        <w:pStyle w:val="NoSpacing"/>
      </w:pPr>
    </w:p>
    <w:p w14:paraId="2B05E69E" w14:textId="77777777" w:rsidR="00405377" w:rsidRDefault="00405377" w:rsidP="00405377">
      <w:pPr>
        <w:pStyle w:val="NoSpacing"/>
        <w:pBdr>
          <w:bottom w:val="single" w:sz="12" w:space="1" w:color="auto"/>
        </w:pBdr>
      </w:pPr>
      <w:r>
        <w:t xml:space="preserve">Home Telephone </w:t>
      </w:r>
      <w:proofErr w:type="gramStart"/>
      <w:r>
        <w:t>Number:_</w:t>
      </w:r>
      <w:proofErr w:type="gramEnd"/>
      <w:r>
        <w:t>___________________________________</w:t>
      </w:r>
    </w:p>
    <w:p w14:paraId="1C6D1803" w14:textId="77777777" w:rsidR="00405377" w:rsidRDefault="00405377" w:rsidP="00405377">
      <w:pPr>
        <w:pStyle w:val="NoSpacing"/>
        <w:pBdr>
          <w:bottom w:val="single" w:sz="12" w:space="1" w:color="auto"/>
        </w:pBdr>
      </w:pPr>
    </w:p>
    <w:p w14:paraId="203EF20D" w14:textId="77777777" w:rsidR="00405377" w:rsidRPr="00DA4C2C" w:rsidRDefault="00405377" w:rsidP="00405377">
      <w:pPr>
        <w:rPr>
          <w:b/>
          <w:color w:val="523D20"/>
        </w:rPr>
      </w:pPr>
      <w:r w:rsidRPr="00DA4C2C">
        <w:rPr>
          <w:b/>
          <w:color w:val="523D20"/>
        </w:rPr>
        <w:t>Sessions Required</w:t>
      </w:r>
    </w:p>
    <w:p w14:paraId="29D890B9" w14:textId="77777777" w:rsidR="00405377" w:rsidRDefault="00405377" w:rsidP="0011032C">
      <w:pPr>
        <w:pStyle w:val="NoSpacing"/>
      </w:pPr>
    </w:p>
    <w:p w14:paraId="7434E54B" w14:textId="77777777" w:rsidR="008D6C21" w:rsidRDefault="008D6C21" w:rsidP="0011032C">
      <w:pPr>
        <w:rPr>
          <w:b/>
        </w:rPr>
      </w:pPr>
      <w:r w:rsidRPr="005A044E">
        <w:rPr>
          <w:b/>
        </w:rPr>
        <w:t>School where pick up is required and time_____________________________</w:t>
      </w:r>
      <w:r w:rsidR="00EE3E2B">
        <w:rPr>
          <w:b/>
        </w:rPr>
        <w:t>____________</w:t>
      </w:r>
      <w:r w:rsidRPr="005A044E">
        <w:rPr>
          <w:b/>
        </w:rPr>
        <w:t>___</w:t>
      </w:r>
    </w:p>
    <w:p w14:paraId="2C4D5127" w14:textId="77777777" w:rsidR="005A044E" w:rsidRPr="005A044E" w:rsidRDefault="005A044E" w:rsidP="005A044E">
      <w:pPr>
        <w:pStyle w:val="NoSpacing"/>
      </w:pPr>
    </w:p>
    <w:p w14:paraId="2D2F1604" w14:textId="77777777" w:rsidR="008D6C21" w:rsidRPr="005A044E" w:rsidRDefault="00482DA9" w:rsidP="008D6C21">
      <w:pPr>
        <w:pStyle w:val="NoSpacing"/>
      </w:pPr>
      <w:r>
        <w:t xml:space="preserve"> Tel </w:t>
      </w:r>
      <w:proofErr w:type="spellStart"/>
      <w:r>
        <w:t>No____________</w:t>
      </w:r>
      <w:r w:rsidR="008D6C21" w:rsidRPr="005A044E">
        <w:t>Teacher</w:t>
      </w:r>
      <w:proofErr w:type="spellEnd"/>
      <w:r w:rsidR="008D6C21" w:rsidRPr="005A044E">
        <w:t>____________</w:t>
      </w:r>
      <w:r>
        <w:t>__________________ Class_____</w:t>
      </w:r>
      <w:r w:rsidR="00EE3E2B">
        <w:t>_____________</w:t>
      </w:r>
      <w:r>
        <w:t>___</w:t>
      </w:r>
    </w:p>
    <w:p w14:paraId="026C70EC" w14:textId="77777777" w:rsidR="008D6C21" w:rsidRPr="005A044E" w:rsidRDefault="008D6C21" w:rsidP="008D6C21">
      <w:pPr>
        <w:pStyle w:val="NoSpacing"/>
      </w:pPr>
    </w:p>
    <w:p w14:paraId="1534BC91" w14:textId="77777777" w:rsidR="008D6C21" w:rsidRDefault="008D6C21" w:rsidP="008D6C21">
      <w:pPr>
        <w:pStyle w:val="NoSpacing"/>
      </w:pPr>
      <w:r w:rsidRPr="005A044E">
        <w:t>Sessions required</w:t>
      </w:r>
      <w:r w:rsidR="005A044E">
        <w:t xml:space="preserve">                   Please Circle</w:t>
      </w:r>
      <w:r w:rsidR="00482DA9">
        <w:t>:</w:t>
      </w:r>
    </w:p>
    <w:p w14:paraId="2332CE50" w14:textId="77777777" w:rsidR="005A044E" w:rsidRPr="005A044E" w:rsidRDefault="005A044E" w:rsidP="008D6C21">
      <w:pPr>
        <w:pStyle w:val="NoSpacing"/>
      </w:pPr>
    </w:p>
    <w:p w14:paraId="6F21900D" w14:textId="77777777" w:rsidR="008D6C21" w:rsidRDefault="008D6C21" w:rsidP="0011032C">
      <w:pPr>
        <w:rPr>
          <w:b/>
        </w:rPr>
      </w:pPr>
      <w:r w:rsidRPr="005A044E">
        <w:rPr>
          <w:b/>
        </w:rPr>
        <w:t>Before School             M</w:t>
      </w:r>
      <w:r w:rsidRPr="005A044E">
        <w:rPr>
          <w:b/>
        </w:rPr>
        <w:tab/>
      </w:r>
      <w:r w:rsidRPr="005A044E">
        <w:rPr>
          <w:b/>
        </w:rPr>
        <w:tab/>
        <w:t>Tu</w:t>
      </w:r>
      <w:r w:rsidRPr="005A044E">
        <w:rPr>
          <w:b/>
        </w:rPr>
        <w:tab/>
      </w:r>
      <w:r w:rsidRPr="005A044E">
        <w:rPr>
          <w:b/>
        </w:rPr>
        <w:tab/>
        <w:t>W</w:t>
      </w:r>
      <w:r w:rsidRPr="005A044E">
        <w:rPr>
          <w:b/>
        </w:rPr>
        <w:tab/>
      </w:r>
      <w:r w:rsidRPr="005A044E">
        <w:rPr>
          <w:b/>
        </w:rPr>
        <w:tab/>
        <w:t>TH</w:t>
      </w:r>
      <w:r w:rsidRPr="005A044E">
        <w:rPr>
          <w:b/>
        </w:rPr>
        <w:tab/>
      </w:r>
      <w:r w:rsidRPr="005A044E">
        <w:rPr>
          <w:b/>
        </w:rPr>
        <w:tab/>
        <w:t>Fr</w:t>
      </w:r>
    </w:p>
    <w:p w14:paraId="75A03D61" w14:textId="77777777" w:rsidR="005A044E" w:rsidRPr="005A044E" w:rsidRDefault="005A044E" w:rsidP="005A044E">
      <w:pPr>
        <w:pStyle w:val="NoSpacing"/>
      </w:pPr>
    </w:p>
    <w:p w14:paraId="1F5F996B" w14:textId="77777777" w:rsidR="008D6C21" w:rsidRDefault="00E94AD7" w:rsidP="008D6C21">
      <w:pPr>
        <w:rPr>
          <w:b/>
        </w:rPr>
      </w:pPr>
      <w:r>
        <w:rPr>
          <w:b/>
        </w:rPr>
        <w:t>After</w:t>
      </w:r>
      <w:r w:rsidR="008D6C21" w:rsidRPr="005A044E">
        <w:rPr>
          <w:b/>
        </w:rPr>
        <w:t xml:space="preserve"> School             </w:t>
      </w:r>
      <w:r w:rsidR="00405377">
        <w:rPr>
          <w:b/>
        </w:rPr>
        <w:t xml:space="preserve">   </w:t>
      </w:r>
      <w:r w:rsidR="008D6C21" w:rsidRPr="005A044E">
        <w:rPr>
          <w:b/>
        </w:rPr>
        <w:t>M</w:t>
      </w:r>
      <w:r w:rsidR="008D6C21" w:rsidRPr="005A044E">
        <w:rPr>
          <w:b/>
        </w:rPr>
        <w:tab/>
      </w:r>
      <w:r w:rsidR="008D6C21" w:rsidRPr="005A044E">
        <w:rPr>
          <w:b/>
        </w:rPr>
        <w:tab/>
        <w:t>Tu</w:t>
      </w:r>
      <w:r w:rsidR="008D6C21" w:rsidRPr="005A044E">
        <w:rPr>
          <w:b/>
        </w:rPr>
        <w:tab/>
      </w:r>
      <w:r w:rsidR="008D6C21" w:rsidRPr="005A044E">
        <w:rPr>
          <w:b/>
        </w:rPr>
        <w:tab/>
        <w:t>W</w:t>
      </w:r>
      <w:r w:rsidR="008D6C21" w:rsidRPr="005A044E">
        <w:rPr>
          <w:b/>
        </w:rPr>
        <w:tab/>
      </w:r>
      <w:r w:rsidR="008D6C21" w:rsidRPr="005A044E">
        <w:rPr>
          <w:b/>
        </w:rPr>
        <w:tab/>
        <w:t>TH</w:t>
      </w:r>
      <w:r w:rsidR="008D6C21" w:rsidRPr="005A044E">
        <w:rPr>
          <w:b/>
        </w:rPr>
        <w:tab/>
      </w:r>
      <w:r w:rsidR="008D6C21" w:rsidRPr="005A044E">
        <w:rPr>
          <w:b/>
        </w:rPr>
        <w:tab/>
        <w:t>Fr</w:t>
      </w:r>
    </w:p>
    <w:p w14:paraId="318D55FE" w14:textId="77777777" w:rsidR="00482DA9" w:rsidRDefault="00482DA9" w:rsidP="00482DA9">
      <w:pPr>
        <w:pStyle w:val="NoSpacing"/>
      </w:pPr>
    </w:p>
    <w:p w14:paraId="1628CCFD" w14:textId="77777777" w:rsidR="00482DA9" w:rsidRPr="00482DA9" w:rsidRDefault="00482DA9" w:rsidP="00482DA9">
      <w:pPr>
        <w:pStyle w:val="NoSpacing"/>
      </w:pPr>
      <w:r w:rsidRPr="00482DA9">
        <w:rPr>
          <w:b/>
        </w:rPr>
        <w:t>Starting Date required</w:t>
      </w:r>
      <w:r w:rsidR="00405377">
        <w:rPr>
          <w:b/>
        </w:rPr>
        <w:t xml:space="preserve"> </w:t>
      </w:r>
      <w:r w:rsidR="00405377">
        <w:t xml:space="preserve">__________________     </w:t>
      </w:r>
      <w:r w:rsidRPr="00482DA9">
        <w:rPr>
          <w:b/>
        </w:rPr>
        <w:t>Date application received</w:t>
      </w:r>
      <w:r w:rsidR="00405377">
        <w:rPr>
          <w:b/>
        </w:rPr>
        <w:t xml:space="preserve"> </w:t>
      </w:r>
      <w:r>
        <w:t>_</w:t>
      </w:r>
      <w:r w:rsidR="00405377">
        <w:t>_______</w:t>
      </w:r>
      <w:r>
        <w:t>________</w:t>
      </w:r>
    </w:p>
    <w:p w14:paraId="364CC5FA" w14:textId="77777777" w:rsidR="00EE3E2B" w:rsidRDefault="00EE3E2B" w:rsidP="00405377">
      <w:pPr>
        <w:pStyle w:val="NoSpacing"/>
        <w:pBdr>
          <w:bottom w:val="single" w:sz="12" w:space="1" w:color="auto"/>
        </w:pBdr>
        <w:rPr>
          <w:b/>
          <w:color w:val="FF66CC"/>
        </w:rPr>
      </w:pPr>
    </w:p>
    <w:p w14:paraId="3A53C6E9" w14:textId="77777777" w:rsidR="0011032C" w:rsidRPr="006B23DF" w:rsidRDefault="0011032C" w:rsidP="0011032C">
      <w:pPr>
        <w:rPr>
          <w:b/>
          <w:color w:val="523D20"/>
        </w:rPr>
      </w:pPr>
      <w:r w:rsidRPr="006B23DF">
        <w:rPr>
          <w:b/>
          <w:color w:val="523D20"/>
        </w:rPr>
        <w:t xml:space="preserve">Contact </w:t>
      </w:r>
      <w:r w:rsidR="00DD058A" w:rsidRPr="006B23DF">
        <w:rPr>
          <w:b/>
          <w:color w:val="523D20"/>
        </w:rPr>
        <w:t>Details: -</w:t>
      </w:r>
    </w:p>
    <w:p w14:paraId="3B02B03D" w14:textId="77777777" w:rsidR="0011032C" w:rsidRDefault="0011032C" w:rsidP="0011032C">
      <w:pPr>
        <w:pStyle w:val="NoSpacing"/>
        <w:rPr>
          <w:b/>
          <w:bCs/>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7"/>
        <w:gridCol w:w="1761"/>
        <w:gridCol w:w="1622"/>
        <w:gridCol w:w="1911"/>
        <w:gridCol w:w="2252"/>
        <w:gridCol w:w="1973"/>
      </w:tblGrid>
      <w:tr w:rsidR="00405377" w:rsidRPr="00405377" w14:paraId="5B07A941" w14:textId="77777777" w:rsidTr="00405377">
        <w:tc>
          <w:tcPr>
            <w:tcW w:w="1377" w:type="dxa"/>
          </w:tcPr>
          <w:p w14:paraId="712FD499" w14:textId="77777777" w:rsidR="00405377" w:rsidRPr="00405377" w:rsidRDefault="00405377" w:rsidP="00405377">
            <w:pPr>
              <w:pStyle w:val="NoSpacing"/>
              <w:rPr>
                <w:b/>
              </w:rPr>
            </w:pPr>
          </w:p>
        </w:tc>
        <w:tc>
          <w:tcPr>
            <w:tcW w:w="1761" w:type="dxa"/>
          </w:tcPr>
          <w:p w14:paraId="52FBD383" w14:textId="77777777" w:rsidR="00405377" w:rsidRPr="00405377" w:rsidRDefault="00405377" w:rsidP="00405377">
            <w:pPr>
              <w:pStyle w:val="NoSpacing"/>
              <w:rPr>
                <w:b/>
              </w:rPr>
            </w:pPr>
            <w:r w:rsidRPr="00405377">
              <w:rPr>
                <w:b/>
              </w:rPr>
              <w:t>Forename</w:t>
            </w:r>
          </w:p>
        </w:tc>
        <w:tc>
          <w:tcPr>
            <w:tcW w:w="1622" w:type="dxa"/>
          </w:tcPr>
          <w:p w14:paraId="21EE3204" w14:textId="77777777" w:rsidR="00405377" w:rsidRPr="00405377" w:rsidRDefault="00405377" w:rsidP="00405377">
            <w:pPr>
              <w:pStyle w:val="NoSpacing"/>
              <w:rPr>
                <w:b/>
              </w:rPr>
            </w:pPr>
            <w:r w:rsidRPr="00405377">
              <w:rPr>
                <w:b/>
              </w:rPr>
              <w:t>Surname</w:t>
            </w:r>
          </w:p>
        </w:tc>
        <w:tc>
          <w:tcPr>
            <w:tcW w:w="1911" w:type="dxa"/>
          </w:tcPr>
          <w:p w14:paraId="4A018CBC" w14:textId="77777777" w:rsidR="00405377" w:rsidRPr="00405377" w:rsidRDefault="00405377" w:rsidP="00405377">
            <w:pPr>
              <w:pStyle w:val="NoSpacing"/>
              <w:rPr>
                <w:b/>
              </w:rPr>
            </w:pPr>
            <w:r w:rsidRPr="00405377">
              <w:rPr>
                <w:b/>
              </w:rPr>
              <w:t>Work Tel No</w:t>
            </w:r>
          </w:p>
        </w:tc>
        <w:tc>
          <w:tcPr>
            <w:tcW w:w="2252" w:type="dxa"/>
          </w:tcPr>
          <w:p w14:paraId="3880D480" w14:textId="77777777" w:rsidR="00405377" w:rsidRPr="00405377" w:rsidRDefault="00405377" w:rsidP="00405377">
            <w:pPr>
              <w:pStyle w:val="NoSpacing"/>
              <w:rPr>
                <w:b/>
              </w:rPr>
            </w:pPr>
            <w:r w:rsidRPr="00405377">
              <w:rPr>
                <w:b/>
              </w:rPr>
              <w:t>Mobile Tel No</w:t>
            </w:r>
          </w:p>
        </w:tc>
        <w:tc>
          <w:tcPr>
            <w:tcW w:w="1973" w:type="dxa"/>
          </w:tcPr>
          <w:p w14:paraId="416501ED" w14:textId="77777777" w:rsidR="00405377" w:rsidRPr="00405377" w:rsidRDefault="00405377" w:rsidP="00405377">
            <w:pPr>
              <w:pStyle w:val="NoSpacing"/>
              <w:rPr>
                <w:b/>
              </w:rPr>
            </w:pPr>
            <w:r w:rsidRPr="00405377">
              <w:rPr>
                <w:b/>
              </w:rPr>
              <w:t>Allowed to Pick Up?</w:t>
            </w:r>
          </w:p>
        </w:tc>
      </w:tr>
      <w:tr w:rsidR="00405377" w14:paraId="4EBA4D47" w14:textId="77777777" w:rsidTr="00405377">
        <w:trPr>
          <w:trHeight w:val="668"/>
        </w:trPr>
        <w:tc>
          <w:tcPr>
            <w:tcW w:w="1377" w:type="dxa"/>
          </w:tcPr>
          <w:p w14:paraId="4FF4F961" w14:textId="77777777" w:rsidR="00405377" w:rsidRPr="00405377" w:rsidRDefault="00405377" w:rsidP="00405377">
            <w:pPr>
              <w:pStyle w:val="NoSpacing"/>
              <w:rPr>
                <w:b/>
              </w:rPr>
            </w:pPr>
            <w:r w:rsidRPr="00405377">
              <w:rPr>
                <w:b/>
              </w:rPr>
              <w:t>Father:</w:t>
            </w:r>
          </w:p>
          <w:p w14:paraId="040FE51E" w14:textId="77777777" w:rsidR="00405377" w:rsidRPr="00334027" w:rsidRDefault="00405377" w:rsidP="00405377">
            <w:pPr>
              <w:pStyle w:val="NoSpacing"/>
            </w:pPr>
          </w:p>
        </w:tc>
        <w:tc>
          <w:tcPr>
            <w:tcW w:w="1761" w:type="dxa"/>
          </w:tcPr>
          <w:p w14:paraId="70D5726F" w14:textId="77777777" w:rsidR="00405377" w:rsidRPr="00334027" w:rsidRDefault="00405377" w:rsidP="00405377">
            <w:pPr>
              <w:pStyle w:val="NoSpacing"/>
            </w:pPr>
          </w:p>
        </w:tc>
        <w:tc>
          <w:tcPr>
            <w:tcW w:w="1622" w:type="dxa"/>
          </w:tcPr>
          <w:p w14:paraId="4793F18D" w14:textId="77777777" w:rsidR="00405377" w:rsidRPr="00334027" w:rsidRDefault="00405377" w:rsidP="00405377">
            <w:pPr>
              <w:pStyle w:val="NoSpacing"/>
            </w:pPr>
          </w:p>
        </w:tc>
        <w:tc>
          <w:tcPr>
            <w:tcW w:w="1911" w:type="dxa"/>
          </w:tcPr>
          <w:p w14:paraId="11A6975A" w14:textId="77777777" w:rsidR="00405377" w:rsidRPr="00334027" w:rsidRDefault="00405377" w:rsidP="00405377">
            <w:pPr>
              <w:pStyle w:val="NoSpacing"/>
            </w:pPr>
          </w:p>
        </w:tc>
        <w:tc>
          <w:tcPr>
            <w:tcW w:w="2252" w:type="dxa"/>
          </w:tcPr>
          <w:p w14:paraId="3F09051A" w14:textId="77777777" w:rsidR="00405377" w:rsidRPr="00334027" w:rsidRDefault="00405377" w:rsidP="00405377">
            <w:pPr>
              <w:pStyle w:val="NoSpacing"/>
            </w:pPr>
          </w:p>
        </w:tc>
        <w:tc>
          <w:tcPr>
            <w:tcW w:w="1973" w:type="dxa"/>
          </w:tcPr>
          <w:p w14:paraId="58159321" w14:textId="77777777" w:rsidR="00405377" w:rsidRPr="00334027" w:rsidRDefault="00405377" w:rsidP="00405377">
            <w:pPr>
              <w:pStyle w:val="NoSpacing"/>
            </w:pPr>
            <w:r w:rsidRPr="00334027">
              <w:t>Yes / No</w:t>
            </w:r>
          </w:p>
        </w:tc>
      </w:tr>
      <w:tr w:rsidR="00405377" w14:paraId="7BD47A62" w14:textId="77777777" w:rsidTr="00405377">
        <w:trPr>
          <w:trHeight w:val="353"/>
        </w:trPr>
        <w:tc>
          <w:tcPr>
            <w:tcW w:w="1377" w:type="dxa"/>
          </w:tcPr>
          <w:p w14:paraId="5C337309" w14:textId="77777777" w:rsidR="00405377" w:rsidRPr="00405377" w:rsidRDefault="00405377" w:rsidP="00405377">
            <w:pPr>
              <w:pStyle w:val="NoSpacing"/>
              <w:rPr>
                <w:b/>
              </w:rPr>
            </w:pPr>
            <w:r w:rsidRPr="00405377">
              <w:rPr>
                <w:b/>
              </w:rPr>
              <w:t>Mother:</w:t>
            </w:r>
          </w:p>
          <w:p w14:paraId="3CD0FCBB" w14:textId="77777777" w:rsidR="00405377" w:rsidRPr="00334027" w:rsidRDefault="00405377" w:rsidP="00405377">
            <w:pPr>
              <w:pStyle w:val="NoSpacing"/>
            </w:pPr>
          </w:p>
        </w:tc>
        <w:tc>
          <w:tcPr>
            <w:tcW w:w="1761" w:type="dxa"/>
          </w:tcPr>
          <w:p w14:paraId="387C7151" w14:textId="77777777" w:rsidR="00405377" w:rsidRPr="00334027" w:rsidRDefault="00405377" w:rsidP="00405377">
            <w:pPr>
              <w:pStyle w:val="NoSpacing"/>
            </w:pPr>
          </w:p>
        </w:tc>
        <w:tc>
          <w:tcPr>
            <w:tcW w:w="1622" w:type="dxa"/>
          </w:tcPr>
          <w:p w14:paraId="19141309" w14:textId="77777777" w:rsidR="00405377" w:rsidRPr="00334027" w:rsidRDefault="00405377" w:rsidP="00405377">
            <w:pPr>
              <w:pStyle w:val="NoSpacing"/>
            </w:pPr>
          </w:p>
        </w:tc>
        <w:tc>
          <w:tcPr>
            <w:tcW w:w="1911" w:type="dxa"/>
          </w:tcPr>
          <w:p w14:paraId="322AF53F" w14:textId="77777777" w:rsidR="00405377" w:rsidRPr="00334027" w:rsidRDefault="00405377" w:rsidP="00405377">
            <w:pPr>
              <w:pStyle w:val="NoSpacing"/>
            </w:pPr>
          </w:p>
        </w:tc>
        <w:tc>
          <w:tcPr>
            <w:tcW w:w="2252" w:type="dxa"/>
          </w:tcPr>
          <w:p w14:paraId="350F3579" w14:textId="77777777" w:rsidR="00405377" w:rsidRPr="00334027" w:rsidRDefault="00405377" w:rsidP="00405377">
            <w:pPr>
              <w:pStyle w:val="NoSpacing"/>
            </w:pPr>
          </w:p>
        </w:tc>
        <w:tc>
          <w:tcPr>
            <w:tcW w:w="1973" w:type="dxa"/>
          </w:tcPr>
          <w:p w14:paraId="238336A7" w14:textId="77777777" w:rsidR="00405377" w:rsidRPr="00334027" w:rsidRDefault="00405377" w:rsidP="00405377">
            <w:pPr>
              <w:pStyle w:val="NoSpacing"/>
            </w:pPr>
            <w:r w:rsidRPr="00334027">
              <w:t>Yes / No</w:t>
            </w:r>
          </w:p>
        </w:tc>
      </w:tr>
      <w:tr w:rsidR="00405377" w14:paraId="3749A8CC" w14:textId="77777777" w:rsidTr="00405377">
        <w:trPr>
          <w:trHeight w:val="353"/>
        </w:trPr>
        <w:tc>
          <w:tcPr>
            <w:tcW w:w="1377" w:type="dxa"/>
          </w:tcPr>
          <w:p w14:paraId="2167FA03" w14:textId="77777777" w:rsidR="00405377" w:rsidRPr="00405377" w:rsidRDefault="00405377" w:rsidP="00405377">
            <w:pPr>
              <w:pStyle w:val="NoSpacing"/>
              <w:rPr>
                <w:b/>
              </w:rPr>
            </w:pPr>
            <w:r w:rsidRPr="00405377">
              <w:rPr>
                <w:b/>
              </w:rPr>
              <w:t xml:space="preserve">Carer: </w:t>
            </w:r>
          </w:p>
          <w:p w14:paraId="2CEF1B09" w14:textId="77777777" w:rsidR="00405377" w:rsidRPr="00405377" w:rsidRDefault="00405377" w:rsidP="00405377">
            <w:pPr>
              <w:pStyle w:val="NoSpacing"/>
              <w:rPr>
                <w:b/>
                <w:sz w:val="18"/>
              </w:rPr>
            </w:pPr>
            <w:r w:rsidRPr="00405377">
              <w:rPr>
                <w:b/>
                <w:sz w:val="18"/>
              </w:rPr>
              <w:t xml:space="preserve">(if applicable)  </w:t>
            </w:r>
          </w:p>
          <w:p w14:paraId="6BECE8DB" w14:textId="77777777" w:rsidR="00405377" w:rsidRPr="00334027" w:rsidRDefault="00405377" w:rsidP="00405377">
            <w:pPr>
              <w:pStyle w:val="NoSpacing"/>
            </w:pPr>
          </w:p>
        </w:tc>
        <w:tc>
          <w:tcPr>
            <w:tcW w:w="1761" w:type="dxa"/>
          </w:tcPr>
          <w:p w14:paraId="7AAE096C" w14:textId="77777777" w:rsidR="00405377" w:rsidRPr="00334027" w:rsidRDefault="00405377" w:rsidP="00405377">
            <w:pPr>
              <w:pStyle w:val="NoSpacing"/>
            </w:pPr>
          </w:p>
        </w:tc>
        <w:tc>
          <w:tcPr>
            <w:tcW w:w="1622" w:type="dxa"/>
          </w:tcPr>
          <w:p w14:paraId="01AC7BC9" w14:textId="77777777" w:rsidR="00405377" w:rsidRPr="00334027" w:rsidRDefault="00405377" w:rsidP="00405377">
            <w:pPr>
              <w:pStyle w:val="NoSpacing"/>
            </w:pPr>
          </w:p>
        </w:tc>
        <w:tc>
          <w:tcPr>
            <w:tcW w:w="1911" w:type="dxa"/>
          </w:tcPr>
          <w:p w14:paraId="511571C2" w14:textId="77777777" w:rsidR="00405377" w:rsidRPr="00334027" w:rsidRDefault="00405377" w:rsidP="00405377">
            <w:pPr>
              <w:pStyle w:val="NoSpacing"/>
            </w:pPr>
          </w:p>
        </w:tc>
        <w:tc>
          <w:tcPr>
            <w:tcW w:w="2252" w:type="dxa"/>
          </w:tcPr>
          <w:p w14:paraId="3EBA11F8" w14:textId="77777777" w:rsidR="00405377" w:rsidRPr="00334027" w:rsidRDefault="00405377" w:rsidP="00405377">
            <w:pPr>
              <w:pStyle w:val="NoSpacing"/>
            </w:pPr>
          </w:p>
        </w:tc>
        <w:tc>
          <w:tcPr>
            <w:tcW w:w="1973" w:type="dxa"/>
          </w:tcPr>
          <w:p w14:paraId="0350368E" w14:textId="77777777" w:rsidR="00405377" w:rsidRPr="00334027" w:rsidRDefault="00405377" w:rsidP="00405377">
            <w:pPr>
              <w:pStyle w:val="NoSpacing"/>
            </w:pPr>
            <w:r w:rsidRPr="00334027">
              <w:t>Yes / No</w:t>
            </w:r>
          </w:p>
        </w:tc>
      </w:tr>
    </w:tbl>
    <w:p w14:paraId="1FDD7155" w14:textId="77777777" w:rsidR="00F91BB4" w:rsidRDefault="00F91BB4" w:rsidP="00F91BB4">
      <w:pPr>
        <w:rPr>
          <w:rFonts w:eastAsia="Times New Roman"/>
          <w:color w:val="FF388C" w:themeColor="accent1"/>
          <w:sz w:val="28"/>
          <w:szCs w:val="28"/>
        </w:rPr>
      </w:pPr>
      <w:r>
        <w:br w:type="page"/>
      </w:r>
    </w:p>
    <w:p w14:paraId="0D517E7B" w14:textId="77777777" w:rsidR="005A044E" w:rsidRPr="007B7D2B" w:rsidRDefault="005A044E" w:rsidP="000860A0">
      <w:pPr>
        <w:pStyle w:val="Heading1"/>
      </w:pPr>
      <w:bookmarkStart w:id="29" w:name="_Toc147141345"/>
      <w:r w:rsidRPr="007B7D2B">
        <w:lastRenderedPageBreak/>
        <w:t>Great Western Out of School Club Application Form (2)</w:t>
      </w:r>
      <w:bookmarkEnd w:id="29"/>
    </w:p>
    <w:p w14:paraId="0A6DFBCB" w14:textId="77777777" w:rsidR="005A044E" w:rsidRDefault="005A044E" w:rsidP="0011032C">
      <w:pPr>
        <w:pStyle w:val="NoSpacing"/>
      </w:pPr>
    </w:p>
    <w:p w14:paraId="38615CAF" w14:textId="77777777" w:rsidR="0011032C" w:rsidRPr="00DD058A" w:rsidRDefault="0011032C" w:rsidP="0011032C">
      <w:pPr>
        <w:pStyle w:val="NoSpacing"/>
      </w:pPr>
      <w:r>
        <w:t>Other Relevant Contacts: (Parents will always be contacted in the first instance, please enter additional contacts here</w:t>
      </w:r>
      <w:r w:rsidRPr="00DD058A">
        <w:t>)</w:t>
      </w:r>
      <w:r w:rsidR="000860A0" w:rsidRPr="00DD058A">
        <w:t xml:space="preserve"> Note</w:t>
      </w:r>
      <w:r w:rsidR="00DD058A">
        <w:t xml:space="preserve"> where possible</w:t>
      </w:r>
      <w:r w:rsidR="000860A0" w:rsidRPr="00DD058A">
        <w:t xml:space="preserve"> - </w:t>
      </w:r>
      <w:r w:rsidR="00134F24" w:rsidRPr="00DD058A">
        <w:t xml:space="preserve">a minimum of </w:t>
      </w:r>
      <w:r w:rsidR="000860A0" w:rsidRPr="00DD058A">
        <w:t>2 additional contacts are required.</w:t>
      </w:r>
    </w:p>
    <w:p w14:paraId="0A2D796C" w14:textId="77777777" w:rsidR="0011032C" w:rsidRDefault="0011032C" w:rsidP="0011032C">
      <w:pPr>
        <w:pStyle w:val="NoSpacing"/>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0"/>
        <w:gridCol w:w="2693"/>
        <w:gridCol w:w="2941"/>
        <w:gridCol w:w="2410"/>
      </w:tblGrid>
      <w:tr w:rsidR="0011032C" w:rsidRPr="00405377" w14:paraId="1723D9A0" w14:textId="77777777" w:rsidTr="000860A0">
        <w:trPr>
          <w:trHeight w:val="340"/>
        </w:trPr>
        <w:tc>
          <w:tcPr>
            <w:tcW w:w="2660" w:type="dxa"/>
          </w:tcPr>
          <w:p w14:paraId="0D97E187" w14:textId="77777777" w:rsidR="0011032C" w:rsidRPr="00405377" w:rsidRDefault="0011032C" w:rsidP="002E0E41">
            <w:pPr>
              <w:pStyle w:val="NoSpacing"/>
              <w:rPr>
                <w:b/>
              </w:rPr>
            </w:pPr>
            <w:r w:rsidRPr="00405377">
              <w:rPr>
                <w:b/>
              </w:rPr>
              <w:t>Name</w:t>
            </w:r>
          </w:p>
        </w:tc>
        <w:tc>
          <w:tcPr>
            <w:tcW w:w="2693" w:type="dxa"/>
          </w:tcPr>
          <w:p w14:paraId="16B3C1DA" w14:textId="77777777" w:rsidR="0011032C" w:rsidRPr="00405377" w:rsidRDefault="0011032C" w:rsidP="002E0E41">
            <w:pPr>
              <w:pStyle w:val="NoSpacing"/>
              <w:rPr>
                <w:b/>
              </w:rPr>
            </w:pPr>
            <w:r w:rsidRPr="00405377">
              <w:rPr>
                <w:b/>
              </w:rPr>
              <w:t>Relationship to Child</w:t>
            </w:r>
          </w:p>
        </w:tc>
        <w:tc>
          <w:tcPr>
            <w:tcW w:w="2941" w:type="dxa"/>
          </w:tcPr>
          <w:p w14:paraId="09207874" w14:textId="77777777" w:rsidR="0011032C" w:rsidRPr="00405377" w:rsidRDefault="0011032C" w:rsidP="002E0E41">
            <w:pPr>
              <w:pStyle w:val="NoSpacing"/>
              <w:rPr>
                <w:b/>
              </w:rPr>
            </w:pPr>
            <w:r w:rsidRPr="00405377">
              <w:rPr>
                <w:b/>
              </w:rPr>
              <w:t>Telephone Number</w:t>
            </w:r>
          </w:p>
        </w:tc>
        <w:tc>
          <w:tcPr>
            <w:tcW w:w="2410" w:type="dxa"/>
          </w:tcPr>
          <w:p w14:paraId="3DB9ACB8" w14:textId="77777777" w:rsidR="0011032C" w:rsidRPr="00405377" w:rsidRDefault="0011032C" w:rsidP="002E0E41">
            <w:pPr>
              <w:pStyle w:val="NoSpacing"/>
              <w:rPr>
                <w:b/>
              </w:rPr>
            </w:pPr>
            <w:r w:rsidRPr="00405377">
              <w:rPr>
                <w:b/>
              </w:rPr>
              <w:t>Allow to Pick Up?</w:t>
            </w:r>
          </w:p>
        </w:tc>
      </w:tr>
      <w:tr w:rsidR="0011032C" w14:paraId="66253AB1" w14:textId="77777777" w:rsidTr="000860A0">
        <w:trPr>
          <w:trHeight w:val="340"/>
        </w:trPr>
        <w:tc>
          <w:tcPr>
            <w:tcW w:w="2660" w:type="dxa"/>
          </w:tcPr>
          <w:p w14:paraId="55608D3D" w14:textId="77777777" w:rsidR="0011032C" w:rsidRPr="00334027" w:rsidRDefault="0011032C" w:rsidP="002E0E41">
            <w:pPr>
              <w:pStyle w:val="NoSpacing"/>
            </w:pPr>
          </w:p>
        </w:tc>
        <w:tc>
          <w:tcPr>
            <w:tcW w:w="2693" w:type="dxa"/>
          </w:tcPr>
          <w:p w14:paraId="74174D40" w14:textId="77777777" w:rsidR="0011032C" w:rsidRPr="00334027" w:rsidRDefault="0011032C" w:rsidP="002E0E41">
            <w:pPr>
              <w:pStyle w:val="NoSpacing"/>
            </w:pPr>
          </w:p>
        </w:tc>
        <w:tc>
          <w:tcPr>
            <w:tcW w:w="2941" w:type="dxa"/>
          </w:tcPr>
          <w:p w14:paraId="3CFB8643" w14:textId="77777777" w:rsidR="0011032C" w:rsidRPr="00334027" w:rsidRDefault="0011032C" w:rsidP="002E0E41">
            <w:pPr>
              <w:pStyle w:val="NoSpacing"/>
            </w:pPr>
          </w:p>
        </w:tc>
        <w:tc>
          <w:tcPr>
            <w:tcW w:w="2410" w:type="dxa"/>
          </w:tcPr>
          <w:p w14:paraId="185A957A" w14:textId="77777777" w:rsidR="0011032C" w:rsidRPr="00334027" w:rsidRDefault="0011032C" w:rsidP="002E0E41">
            <w:pPr>
              <w:pStyle w:val="NoSpacing"/>
            </w:pPr>
            <w:r w:rsidRPr="00334027">
              <w:t>Yes / No</w:t>
            </w:r>
          </w:p>
        </w:tc>
      </w:tr>
      <w:tr w:rsidR="0011032C" w14:paraId="64E7B588" w14:textId="77777777" w:rsidTr="000860A0">
        <w:trPr>
          <w:trHeight w:val="340"/>
        </w:trPr>
        <w:tc>
          <w:tcPr>
            <w:tcW w:w="2660" w:type="dxa"/>
          </w:tcPr>
          <w:p w14:paraId="3D497C2E" w14:textId="77777777" w:rsidR="0011032C" w:rsidRPr="00334027" w:rsidRDefault="0011032C" w:rsidP="002E0E41">
            <w:pPr>
              <w:pStyle w:val="NoSpacing"/>
            </w:pPr>
          </w:p>
        </w:tc>
        <w:tc>
          <w:tcPr>
            <w:tcW w:w="2693" w:type="dxa"/>
          </w:tcPr>
          <w:p w14:paraId="472DCF6C" w14:textId="77777777" w:rsidR="0011032C" w:rsidRPr="00334027" w:rsidRDefault="0011032C" w:rsidP="002E0E41">
            <w:pPr>
              <w:pStyle w:val="NoSpacing"/>
            </w:pPr>
          </w:p>
        </w:tc>
        <w:tc>
          <w:tcPr>
            <w:tcW w:w="2941" w:type="dxa"/>
          </w:tcPr>
          <w:p w14:paraId="437B2C7D" w14:textId="77777777" w:rsidR="0011032C" w:rsidRPr="00334027" w:rsidRDefault="0011032C" w:rsidP="002E0E41">
            <w:pPr>
              <w:pStyle w:val="NoSpacing"/>
            </w:pPr>
          </w:p>
        </w:tc>
        <w:tc>
          <w:tcPr>
            <w:tcW w:w="2410" w:type="dxa"/>
          </w:tcPr>
          <w:p w14:paraId="67669179" w14:textId="77777777" w:rsidR="0011032C" w:rsidRPr="00334027" w:rsidRDefault="0011032C" w:rsidP="002E0E41">
            <w:pPr>
              <w:pStyle w:val="NoSpacing"/>
            </w:pPr>
            <w:r w:rsidRPr="00334027">
              <w:t>Yes / No</w:t>
            </w:r>
          </w:p>
        </w:tc>
      </w:tr>
      <w:tr w:rsidR="0011032C" w14:paraId="025977F7" w14:textId="77777777" w:rsidTr="000860A0">
        <w:trPr>
          <w:trHeight w:val="340"/>
        </w:trPr>
        <w:tc>
          <w:tcPr>
            <w:tcW w:w="2660" w:type="dxa"/>
          </w:tcPr>
          <w:p w14:paraId="282C15CC" w14:textId="77777777" w:rsidR="0011032C" w:rsidRPr="00334027" w:rsidRDefault="0011032C" w:rsidP="002E0E41">
            <w:pPr>
              <w:pStyle w:val="NoSpacing"/>
            </w:pPr>
          </w:p>
        </w:tc>
        <w:tc>
          <w:tcPr>
            <w:tcW w:w="2693" w:type="dxa"/>
          </w:tcPr>
          <w:p w14:paraId="3E4D0275" w14:textId="77777777" w:rsidR="0011032C" w:rsidRPr="00334027" w:rsidRDefault="0011032C" w:rsidP="002E0E41">
            <w:pPr>
              <w:pStyle w:val="NoSpacing"/>
            </w:pPr>
          </w:p>
        </w:tc>
        <w:tc>
          <w:tcPr>
            <w:tcW w:w="2941" w:type="dxa"/>
          </w:tcPr>
          <w:p w14:paraId="2B642A0E" w14:textId="77777777" w:rsidR="0011032C" w:rsidRPr="00334027" w:rsidRDefault="0011032C" w:rsidP="002E0E41">
            <w:pPr>
              <w:pStyle w:val="NoSpacing"/>
            </w:pPr>
          </w:p>
        </w:tc>
        <w:tc>
          <w:tcPr>
            <w:tcW w:w="2410" w:type="dxa"/>
          </w:tcPr>
          <w:p w14:paraId="3CAE35F9" w14:textId="77777777" w:rsidR="0011032C" w:rsidRPr="00334027" w:rsidRDefault="0011032C" w:rsidP="002E0E41">
            <w:pPr>
              <w:pStyle w:val="NoSpacing"/>
            </w:pPr>
            <w:r w:rsidRPr="00334027">
              <w:t>Yes</w:t>
            </w:r>
            <w:r w:rsidR="00DD058A">
              <w:t xml:space="preserve"> </w:t>
            </w:r>
            <w:r w:rsidRPr="00334027">
              <w:t>/ No</w:t>
            </w:r>
          </w:p>
        </w:tc>
      </w:tr>
    </w:tbl>
    <w:p w14:paraId="3D5BDE6D" w14:textId="77777777" w:rsidR="0011032C" w:rsidRDefault="0011032C" w:rsidP="0011032C">
      <w:pPr>
        <w:pStyle w:val="NoSpacing"/>
      </w:pPr>
    </w:p>
    <w:p w14:paraId="0870CF13" w14:textId="77777777" w:rsidR="00405377" w:rsidRDefault="00405377" w:rsidP="00405377">
      <w:pPr>
        <w:pStyle w:val="NoSpacing"/>
        <w:pBdr>
          <w:bottom w:val="single" w:sz="12" w:space="1" w:color="auto"/>
        </w:pBdr>
        <w:rPr>
          <w:b/>
        </w:rPr>
      </w:pPr>
    </w:p>
    <w:p w14:paraId="6AC4BD5A" w14:textId="77777777" w:rsidR="00405377" w:rsidRPr="004A70DB" w:rsidRDefault="00405377" w:rsidP="00405377">
      <w:pPr>
        <w:rPr>
          <w:b/>
          <w:color w:val="523D20"/>
        </w:rPr>
      </w:pPr>
      <w:r w:rsidRPr="004A70DB">
        <w:rPr>
          <w:b/>
          <w:color w:val="523D20"/>
        </w:rPr>
        <w:t>Other Info</w:t>
      </w:r>
    </w:p>
    <w:p w14:paraId="18A12168" w14:textId="77777777" w:rsidR="00405377" w:rsidRDefault="00405377" w:rsidP="00405377">
      <w:pPr>
        <w:pStyle w:val="NoSpacing"/>
        <w:rPr>
          <w:b/>
        </w:rPr>
      </w:pPr>
      <w:r>
        <w:rPr>
          <w:b/>
        </w:rPr>
        <w:t>E-Mail address</w:t>
      </w:r>
    </w:p>
    <w:tbl>
      <w:tblPr>
        <w:tblStyle w:val="TableGrid"/>
        <w:tblW w:w="0" w:type="auto"/>
        <w:tblLook w:val="04A0" w:firstRow="1" w:lastRow="0" w:firstColumn="1" w:lastColumn="0" w:noHBand="0" w:noVBand="1"/>
      </w:tblPr>
      <w:tblGrid>
        <w:gridCol w:w="277"/>
        <w:gridCol w:w="277"/>
        <w:gridCol w:w="278"/>
        <w:gridCol w:w="277"/>
        <w:gridCol w:w="277"/>
        <w:gridCol w:w="278"/>
        <w:gridCol w:w="277"/>
        <w:gridCol w:w="277"/>
        <w:gridCol w:w="277"/>
        <w:gridCol w:w="278"/>
        <w:gridCol w:w="277"/>
        <w:gridCol w:w="278"/>
        <w:gridCol w:w="276"/>
        <w:gridCol w:w="276"/>
        <w:gridCol w:w="277"/>
        <w:gridCol w:w="276"/>
        <w:gridCol w:w="276"/>
        <w:gridCol w:w="277"/>
        <w:gridCol w:w="276"/>
        <w:gridCol w:w="277"/>
        <w:gridCol w:w="276"/>
        <w:gridCol w:w="276"/>
        <w:gridCol w:w="277"/>
        <w:gridCol w:w="276"/>
        <w:gridCol w:w="276"/>
        <w:gridCol w:w="277"/>
        <w:gridCol w:w="276"/>
        <w:gridCol w:w="276"/>
        <w:gridCol w:w="277"/>
        <w:gridCol w:w="276"/>
        <w:gridCol w:w="277"/>
        <w:gridCol w:w="276"/>
        <w:gridCol w:w="276"/>
        <w:gridCol w:w="277"/>
        <w:gridCol w:w="276"/>
        <w:gridCol w:w="276"/>
        <w:gridCol w:w="277"/>
        <w:gridCol w:w="276"/>
        <w:gridCol w:w="277"/>
      </w:tblGrid>
      <w:tr w:rsidR="00405377" w14:paraId="6B6C4FD7" w14:textId="77777777" w:rsidTr="00405377">
        <w:trPr>
          <w:trHeight w:val="533"/>
        </w:trPr>
        <w:tc>
          <w:tcPr>
            <w:tcW w:w="277" w:type="dxa"/>
          </w:tcPr>
          <w:p w14:paraId="788B420F" w14:textId="77777777" w:rsidR="00405377" w:rsidRDefault="00405377" w:rsidP="00405377">
            <w:pPr>
              <w:pStyle w:val="NoSpacing"/>
              <w:rPr>
                <w:b/>
              </w:rPr>
            </w:pPr>
          </w:p>
        </w:tc>
        <w:tc>
          <w:tcPr>
            <w:tcW w:w="277" w:type="dxa"/>
          </w:tcPr>
          <w:p w14:paraId="11722AE5" w14:textId="77777777" w:rsidR="00405377" w:rsidRDefault="00405377" w:rsidP="00405377">
            <w:pPr>
              <w:pStyle w:val="NoSpacing"/>
              <w:rPr>
                <w:b/>
              </w:rPr>
            </w:pPr>
          </w:p>
        </w:tc>
        <w:tc>
          <w:tcPr>
            <w:tcW w:w="278" w:type="dxa"/>
          </w:tcPr>
          <w:p w14:paraId="63E446F7" w14:textId="77777777" w:rsidR="00405377" w:rsidRDefault="00405377" w:rsidP="00405377">
            <w:pPr>
              <w:pStyle w:val="NoSpacing"/>
              <w:rPr>
                <w:b/>
              </w:rPr>
            </w:pPr>
          </w:p>
        </w:tc>
        <w:tc>
          <w:tcPr>
            <w:tcW w:w="277" w:type="dxa"/>
          </w:tcPr>
          <w:p w14:paraId="47835F47" w14:textId="77777777" w:rsidR="00405377" w:rsidRDefault="00405377" w:rsidP="00405377">
            <w:pPr>
              <w:pStyle w:val="NoSpacing"/>
              <w:rPr>
                <w:b/>
              </w:rPr>
            </w:pPr>
          </w:p>
        </w:tc>
        <w:tc>
          <w:tcPr>
            <w:tcW w:w="277" w:type="dxa"/>
          </w:tcPr>
          <w:p w14:paraId="15EAEFB3" w14:textId="77777777" w:rsidR="00405377" w:rsidRDefault="00405377" w:rsidP="00405377">
            <w:pPr>
              <w:pStyle w:val="NoSpacing"/>
              <w:rPr>
                <w:b/>
              </w:rPr>
            </w:pPr>
          </w:p>
        </w:tc>
        <w:tc>
          <w:tcPr>
            <w:tcW w:w="278" w:type="dxa"/>
          </w:tcPr>
          <w:p w14:paraId="70FA75C0" w14:textId="77777777" w:rsidR="00405377" w:rsidRDefault="00405377" w:rsidP="00405377">
            <w:pPr>
              <w:pStyle w:val="NoSpacing"/>
              <w:rPr>
                <w:b/>
              </w:rPr>
            </w:pPr>
          </w:p>
        </w:tc>
        <w:tc>
          <w:tcPr>
            <w:tcW w:w="277" w:type="dxa"/>
          </w:tcPr>
          <w:p w14:paraId="53842AC7" w14:textId="77777777" w:rsidR="00405377" w:rsidRDefault="00405377" w:rsidP="00405377">
            <w:pPr>
              <w:pStyle w:val="NoSpacing"/>
              <w:rPr>
                <w:b/>
              </w:rPr>
            </w:pPr>
          </w:p>
        </w:tc>
        <w:tc>
          <w:tcPr>
            <w:tcW w:w="277" w:type="dxa"/>
          </w:tcPr>
          <w:p w14:paraId="106A0104" w14:textId="77777777" w:rsidR="00405377" w:rsidRDefault="00405377" w:rsidP="00405377">
            <w:pPr>
              <w:pStyle w:val="NoSpacing"/>
              <w:rPr>
                <w:b/>
              </w:rPr>
            </w:pPr>
          </w:p>
        </w:tc>
        <w:tc>
          <w:tcPr>
            <w:tcW w:w="277" w:type="dxa"/>
          </w:tcPr>
          <w:p w14:paraId="4DB5BF6F" w14:textId="77777777" w:rsidR="00405377" w:rsidRDefault="00405377" w:rsidP="00405377">
            <w:pPr>
              <w:pStyle w:val="NoSpacing"/>
              <w:rPr>
                <w:b/>
              </w:rPr>
            </w:pPr>
          </w:p>
        </w:tc>
        <w:tc>
          <w:tcPr>
            <w:tcW w:w="278" w:type="dxa"/>
          </w:tcPr>
          <w:p w14:paraId="507DDC04" w14:textId="77777777" w:rsidR="00405377" w:rsidRDefault="00405377" w:rsidP="00405377">
            <w:pPr>
              <w:pStyle w:val="NoSpacing"/>
              <w:rPr>
                <w:b/>
              </w:rPr>
            </w:pPr>
          </w:p>
        </w:tc>
        <w:tc>
          <w:tcPr>
            <w:tcW w:w="277" w:type="dxa"/>
          </w:tcPr>
          <w:p w14:paraId="076E655D" w14:textId="77777777" w:rsidR="00405377" w:rsidRDefault="00405377" w:rsidP="00405377">
            <w:pPr>
              <w:pStyle w:val="NoSpacing"/>
              <w:rPr>
                <w:b/>
              </w:rPr>
            </w:pPr>
          </w:p>
        </w:tc>
        <w:tc>
          <w:tcPr>
            <w:tcW w:w="278" w:type="dxa"/>
          </w:tcPr>
          <w:p w14:paraId="31336772" w14:textId="77777777" w:rsidR="00405377" w:rsidRDefault="00405377" w:rsidP="00405377">
            <w:pPr>
              <w:pStyle w:val="NoSpacing"/>
              <w:rPr>
                <w:b/>
              </w:rPr>
            </w:pPr>
          </w:p>
        </w:tc>
        <w:tc>
          <w:tcPr>
            <w:tcW w:w="276" w:type="dxa"/>
          </w:tcPr>
          <w:p w14:paraId="1C143EE8" w14:textId="77777777" w:rsidR="00405377" w:rsidRDefault="00405377" w:rsidP="00405377">
            <w:pPr>
              <w:pStyle w:val="NoSpacing"/>
              <w:rPr>
                <w:b/>
              </w:rPr>
            </w:pPr>
          </w:p>
        </w:tc>
        <w:tc>
          <w:tcPr>
            <w:tcW w:w="276" w:type="dxa"/>
          </w:tcPr>
          <w:p w14:paraId="4FBE107D" w14:textId="77777777" w:rsidR="00405377" w:rsidRDefault="00405377" w:rsidP="00405377">
            <w:pPr>
              <w:pStyle w:val="NoSpacing"/>
              <w:rPr>
                <w:b/>
              </w:rPr>
            </w:pPr>
          </w:p>
        </w:tc>
        <w:tc>
          <w:tcPr>
            <w:tcW w:w="277" w:type="dxa"/>
          </w:tcPr>
          <w:p w14:paraId="498B6CD1" w14:textId="77777777" w:rsidR="00405377" w:rsidRDefault="00405377" w:rsidP="00405377">
            <w:pPr>
              <w:pStyle w:val="NoSpacing"/>
              <w:rPr>
                <w:b/>
              </w:rPr>
            </w:pPr>
          </w:p>
        </w:tc>
        <w:tc>
          <w:tcPr>
            <w:tcW w:w="276" w:type="dxa"/>
          </w:tcPr>
          <w:p w14:paraId="04DA6CDD" w14:textId="77777777" w:rsidR="00405377" w:rsidRDefault="00405377" w:rsidP="00405377">
            <w:pPr>
              <w:pStyle w:val="NoSpacing"/>
              <w:rPr>
                <w:b/>
              </w:rPr>
            </w:pPr>
          </w:p>
        </w:tc>
        <w:tc>
          <w:tcPr>
            <w:tcW w:w="276" w:type="dxa"/>
          </w:tcPr>
          <w:p w14:paraId="4A8F1315" w14:textId="77777777" w:rsidR="00405377" w:rsidRDefault="00405377" w:rsidP="00405377">
            <w:pPr>
              <w:pStyle w:val="NoSpacing"/>
              <w:rPr>
                <w:b/>
              </w:rPr>
            </w:pPr>
          </w:p>
        </w:tc>
        <w:tc>
          <w:tcPr>
            <w:tcW w:w="277" w:type="dxa"/>
          </w:tcPr>
          <w:p w14:paraId="6DDBDA54" w14:textId="77777777" w:rsidR="00405377" w:rsidRDefault="00405377" w:rsidP="00405377">
            <w:pPr>
              <w:pStyle w:val="NoSpacing"/>
              <w:rPr>
                <w:b/>
              </w:rPr>
            </w:pPr>
          </w:p>
        </w:tc>
        <w:tc>
          <w:tcPr>
            <w:tcW w:w="276" w:type="dxa"/>
          </w:tcPr>
          <w:p w14:paraId="2653B038" w14:textId="77777777" w:rsidR="00405377" w:rsidRDefault="00405377" w:rsidP="00405377">
            <w:pPr>
              <w:pStyle w:val="NoSpacing"/>
              <w:rPr>
                <w:b/>
              </w:rPr>
            </w:pPr>
          </w:p>
        </w:tc>
        <w:tc>
          <w:tcPr>
            <w:tcW w:w="277" w:type="dxa"/>
          </w:tcPr>
          <w:p w14:paraId="739C16CD" w14:textId="77777777" w:rsidR="00405377" w:rsidRDefault="00405377" w:rsidP="00405377">
            <w:pPr>
              <w:pStyle w:val="NoSpacing"/>
              <w:rPr>
                <w:b/>
              </w:rPr>
            </w:pPr>
          </w:p>
        </w:tc>
        <w:tc>
          <w:tcPr>
            <w:tcW w:w="276" w:type="dxa"/>
          </w:tcPr>
          <w:p w14:paraId="4623BB18" w14:textId="77777777" w:rsidR="00405377" w:rsidRDefault="00405377" w:rsidP="00405377">
            <w:pPr>
              <w:pStyle w:val="NoSpacing"/>
              <w:rPr>
                <w:b/>
              </w:rPr>
            </w:pPr>
          </w:p>
        </w:tc>
        <w:tc>
          <w:tcPr>
            <w:tcW w:w="276" w:type="dxa"/>
          </w:tcPr>
          <w:p w14:paraId="63CD750A" w14:textId="77777777" w:rsidR="00405377" w:rsidRDefault="00405377" w:rsidP="00405377">
            <w:pPr>
              <w:pStyle w:val="NoSpacing"/>
              <w:rPr>
                <w:b/>
              </w:rPr>
            </w:pPr>
          </w:p>
        </w:tc>
        <w:tc>
          <w:tcPr>
            <w:tcW w:w="277" w:type="dxa"/>
          </w:tcPr>
          <w:p w14:paraId="5C0FDAFF" w14:textId="77777777" w:rsidR="00405377" w:rsidRDefault="00405377" w:rsidP="00405377">
            <w:pPr>
              <w:pStyle w:val="NoSpacing"/>
              <w:rPr>
                <w:b/>
              </w:rPr>
            </w:pPr>
          </w:p>
        </w:tc>
        <w:tc>
          <w:tcPr>
            <w:tcW w:w="276" w:type="dxa"/>
          </w:tcPr>
          <w:p w14:paraId="675144B9" w14:textId="77777777" w:rsidR="00405377" w:rsidRDefault="00405377" w:rsidP="00405377">
            <w:pPr>
              <w:pStyle w:val="NoSpacing"/>
              <w:rPr>
                <w:b/>
              </w:rPr>
            </w:pPr>
          </w:p>
        </w:tc>
        <w:tc>
          <w:tcPr>
            <w:tcW w:w="276" w:type="dxa"/>
          </w:tcPr>
          <w:p w14:paraId="33C6501D" w14:textId="77777777" w:rsidR="00405377" w:rsidRDefault="00405377" w:rsidP="00405377">
            <w:pPr>
              <w:pStyle w:val="NoSpacing"/>
              <w:rPr>
                <w:b/>
              </w:rPr>
            </w:pPr>
          </w:p>
        </w:tc>
        <w:tc>
          <w:tcPr>
            <w:tcW w:w="277" w:type="dxa"/>
          </w:tcPr>
          <w:p w14:paraId="59FC3962" w14:textId="77777777" w:rsidR="00405377" w:rsidRDefault="00405377" w:rsidP="00405377">
            <w:pPr>
              <w:pStyle w:val="NoSpacing"/>
              <w:rPr>
                <w:b/>
              </w:rPr>
            </w:pPr>
          </w:p>
        </w:tc>
        <w:tc>
          <w:tcPr>
            <w:tcW w:w="276" w:type="dxa"/>
          </w:tcPr>
          <w:p w14:paraId="3C323E11" w14:textId="77777777" w:rsidR="00405377" w:rsidRDefault="00405377" w:rsidP="00405377">
            <w:pPr>
              <w:pStyle w:val="NoSpacing"/>
              <w:rPr>
                <w:b/>
              </w:rPr>
            </w:pPr>
          </w:p>
        </w:tc>
        <w:tc>
          <w:tcPr>
            <w:tcW w:w="276" w:type="dxa"/>
          </w:tcPr>
          <w:p w14:paraId="6E83E75E" w14:textId="77777777" w:rsidR="00405377" w:rsidRDefault="00405377" w:rsidP="00405377">
            <w:pPr>
              <w:pStyle w:val="NoSpacing"/>
              <w:rPr>
                <w:b/>
              </w:rPr>
            </w:pPr>
          </w:p>
        </w:tc>
        <w:tc>
          <w:tcPr>
            <w:tcW w:w="277" w:type="dxa"/>
          </w:tcPr>
          <w:p w14:paraId="554FEF24" w14:textId="77777777" w:rsidR="00405377" w:rsidRDefault="00405377" w:rsidP="00405377">
            <w:pPr>
              <w:pStyle w:val="NoSpacing"/>
              <w:rPr>
                <w:b/>
              </w:rPr>
            </w:pPr>
          </w:p>
        </w:tc>
        <w:tc>
          <w:tcPr>
            <w:tcW w:w="276" w:type="dxa"/>
          </w:tcPr>
          <w:p w14:paraId="76962ACA" w14:textId="77777777" w:rsidR="00405377" w:rsidRDefault="00405377" w:rsidP="00405377">
            <w:pPr>
              <w:pStyle w:val="NoSpacing"/>
              <w:rPr>
                <w:b/>
              </w:rPr>
            </w:pPr>
          </w:p>
        </w:tc>
        <w:tc>
          <w:tcPr>
            <w:tcW w:w="277" w:type="dxa"/>
          </w:tcPr>
          <w:p w14:paraId="79F48B1B" w14:textId="77777777" w:rsidR="00405377" w:rsidRDefault="00405377" w:rsidP="00405377">
            <w:pPr>
              <w:pStyle w:val="NoSpacing"/>
              <w:rPr>
                <w:b/>
              </w:rPr>
            </w:pPr>
          </w:p>
        </w:tc>
        <w:tc>
          <w:tcPr>
            <w:tcW w:w="276" w:type="dxa"/>
          </w:tcPr>
          <w:p w14:paraId="3589713D" w14:textId="77777777" w:rsidR="00405377" w:rsidRDefault="00405377" w:rsidP="00405377">
            <w:pPr>
              <w:pStyle w:val="NoSpacing"/>
              <w:rPr>
                <w:b/>
              </w:rPr>
            </w:pPr>
          </w:p>
        </w:tc>
        <w:tc>
          <w:tcPr>
            <w:tcW w:w="276" w:type="dxa"/>
          </w:tcPr>
          <w:p w14:paraId="74C9F052" w14:textId="77777777" w:rsidR="00405377" w:rsidRDefault="00405377" w:rsidP="00405377">
            <w:pPr>
              <w:pStyle w:val="NoSpacing"/>
              <w:rPr>
                <w:b/>
              </w:rPr>
            </w:pPr>
          </w:p>
        </w:tc>
        <w:tc>
          <w:tcPr>
            <w:tcW w:w="277" w:type="dxa"/>
          </w:tcPr>
          <w:p w14:paraId="02157EB7" w14:textId="77777777" w:rsidR="00405377" w:rsidRDefault="00405377" w:rsidP="00405377">
            <w:pPr>
              <w:pStyle w:val="NoSpacing"/>
              <w:rPr>
                <w:b/>
              </w:rPr>
            </w:pPr>
          </w:p>
        </w:tc>
        <w:tc>
          <w:tcPr>
            <w:tcW w:w="276" w:type="dxa"/>
          </w:tcPr>
          <w:p w14:paraId="0DAAEEF3" w14:textId="77777777" w:rsidR="00405377" w:rsidRDefault="00405377" w:rsidP="00405377">
            <w:pPr>
              <w:pStyle w:val="NoSpacing"/>
              <w:rPr>
                <w:b/>
              </w:rPr>
            </w:pPr>
          </w:p>
        </w:tc>
        <w:tc>
          <w:tcPr>
            <w:tcW w:w="276" w:type="dxa"/>
          </w:tcPr>
          <w:p w14:paraId="719DAA28" w14:textId="77777777" w:rsidR="00405377" w:rsidRDefault="00405377" w:rsidP="00405377">
            <w:pPr>
              <w:pStyle w:val="NoSpacing"/>
              <w:rPr>
                <w:b/>
              </w:rPr>
            </w:pPr>
          </w:p>
        </w:tc>
        <w:tc>
          <w:tcPr>
            <w:tcW w:w="277" w:type="dxa"/>
          </w:tcPr>
          <w:p w14:paraId="4895B51F" w14:textId="77777777" w:rsidR="00405377" w:rsidRDefault="00405377" w:rsidP="00405377">
            <w:pPr>
              <w:pStyle w:val="NoSpacing"/>
              <w:rPr>
                <w:b/>
              </w:rPr>
            </w:pPr>
          </w:p>
        </w:tc>
        <w:tc>
          <w:tcPr>
            <w:tcW w:w="276" w:type="dxa"/>
          </w:tcPr>
          <w:p w14:paraId="32523204" w14:textId="77777777" w:rsidR="00405377" w:rsidRDefault="00405377" w:rsidP="00405377">
            <w:pPr>
              <w:pStyle w:val="NoSpacing"/>
              <w:rPr>
                <w:b/>
              </w:rPr>
            </w:pPr>
          </w:p>
        </w:tc>
        <w:tc>
          <w:tcPr>
            <w:tcW w:w="277" w:type="dxa"/>
          </w:tcPr>
          <w:p w14:paraId="16558F6F" w14:textId="77777777" w:rsidR="00405377" w:rsidRDefault="00405377" w:rsidP="00405377">
            <w:pPr>
              <w:pStyle w:val="NoSpacing"/>
              <w:rPr>
                <w:b/>
              </w:rPr>
            </w:pPr>
          </w:p>
        </w:tc>
      </w:tr>
    </w:tbl>
    <w:p w14:paraId="353FE5FD" w14:textId="77777777" w:rsidR="00405377" w:rsidRDefault="00405377" w:rsidP="00405377">
      <w:pPr>
        <w:pStyle w:val="NoSpacing"/>
        <w:rPr>
          <w:b/>
        </w:rPr>
      </w:pPr>
    </w:p>
    <w:p w14:paraId="6F66F08D" w14:textId="77777777" w:rsidR="00405377" w:rsidRPr="002F0E6F" w:rsidRDefault="00405377" w:rsidP="00405377">
      <w:pPr>
        <w:pStyle w:val="NoSpacing"/>
      </w:pPr>
      <w:r w:rsidRPr="002F0E6F">
        <w:t>Invoices are sent by email securely via a password protected file. What password do you want setup for these communications:</w:t>
      </w:r>
      <w:r>
        <w:t xml:space="preserve"> </w:t>
      </w:r>
      <w:r w:rsidRPr="002F0E6F">
        <w:t>_________________________________________</w:t>
      </w:r>
    </w:p>
    <w:p w14:paraId="5B2742AA" w14:textId="77777777" w:rsidR="00405377" w:rsidRDefault="00405377" w:rsidP="00405377">
      <w:pPr>
        <w:pStyle w:val="NoSpacing"/>
        <w:pBdr>
          <w:bottom w:val="single" w:sz="12" w:space="1" w:color="auto"/>
        </w:pBdr>
        <w:rPr>
          <w:b/>
          <w:color w:val="523D20"/>
        </w:rPr>
      </w:pPr>
    </w:p>
    <w:p w14:paraId="0C354DE6" w14:textId="77777777" w:rsidR="0011032C" w:rsidRPr="006B23DF" w:rsidRDefault="0011032C" w:rsidP="0011032C">
      <w:pPr>
        <w:rPr>
          <w:b/>
          <w:color w:val="523D20"/>
        </w:rPr>
      </w:pPr>
      <w:r w:rsidRPr="006B23DF">
        <w:rPr>
          <w:b/>
          <w:color w:val="523D20"/>
        </w:rPr>
        <w:t>Medical Information</w:t>
      </w:r>
    </w:p>
    <w:p w14:paraId="73FA37BC" w14:textId="77777777" w:rsidR="0011032C" w:rsidRDefault="0011032C" w:rsidP="0011032C">
      <w:pPr>
        <w:pStyle w:val="NoSpacing"/>
      </w:pPr>
    </w:p>
    <w:p w14:paraId="61391690" w14:textId="77777777" w:rsidR="0011032C" w:rsidRDefault="0011032C" w:rsidP="0011032C">
      <w:pPr>
        <w:pStyle w:val="NoSpacing"/>
      </w:pPr>
      <w:r>
        <w:t>Child</w:t>
      </w:r>
      <w:r w:rsidR="00405377">
        <w:t>’</w:t>
      </w:r>
      <w:r>
        <w:t>s Doctor ________________ Tel No _______</w:t>
      </w:r>
      <w:r w:rsidR="000860A0">
        <w:t>________________________</w:t>
      </w:r>
      <w:r>
        <w:t>______________</w:t>
      </w:r>
    </w:p>
    <w:p w14:paraId="66238879" w14:textId="77777777" w:rsidR="0011032C" w:rsidRDefault="0011032C" w:rsidP="0011032C">
      <w:pPr>
        <w:pStyle w:val="NoSpacing"/>
      </w:pPr>
    </w:p>
    <w:p w14:paraId="7C3774F4" w14:textId="77777777" w:rsidR="0011032C" w:rsidRDefault="0011032C" w:rsidP="0011032C">
      <w:pPr>
        <w:pStyle w:val="NoSpacing"/>
      </w:pPr>
      <w:r>
        <w:t>Address of Surgery _____________________________________________________</w:t>
      </w:r>
      <w:r w:rsidR="000F4AE6">
        <w:softHyphen/>
      </w:r>
      <w:r w:rsidR="000F4AE6">
        <w:softHyphen/>
      </w:r>
      <w:r w:rsidR="000F4AE6">
        <w:softHyphen/>
      </w:r>
      <w:r w:rsidR="000F4AE6">
        <w:softHyphen/>
      </w:r>
      <w:r w:rsidR="000F4AE6">
        <w:softHyphen/>
      </w:r>
      <w:r w:rsidR="000F4AE6">
        <w:softHyphen/>
      </w:r>
      <w:r w:rsidR="000F4AE6">
        <w:softHyphen/>
      </w:r>
      <w:r w:rsidR="000F4AE6">
        <w:softHyphen/>
        <w:t>__________</w:t>
      </w:r>
    </w:p>
    <w:p w14:paraId="768E9D2A" w14:textId="77777777" w:rsidR="0011032C" w:rsidRDefault="0011032C" w:rsidP="0011032C">
      <w:pPr>
        <w:pStyle w:val="NoSpacing"/>
      </w:pPr>
    </w:p>
    <w:p w14:paraId="58303D15" w14:textId="77777777" w:rsidR="0011032C" w:rsidRDefault="00F83F45" w:rsidP="0011032C">
      <w:pPr>
        <w:pStyle w:val="NoSpacing"/>
      </w:pPr>
      <w:r>
        <w:t xml:space="preserve">Known </w:t>
      </w:r>
      <w:r w:rsidR="00CD3FB7">
        <w:t>Medical Conditions</w:t>
      </w:r>
      <w:r w:rsidR="0011032C">
        <w:t>________________________________________________</w:t>
      </w:r>
      <w:r w:rsidR="000F4AE6">
        <w:t>__________</w:t>
      </w:r>
    </w:p>
    <w:p w14:paraId="4DA42CF7" w14:textId="77777777" w:rsidR="00CD3FB7" w:rsidRDefault="00CD3FB7" w:rsidP="0011032C">
      <w:pPr>
        <w:pStyle w:val="NoSpacing"/>
      </w:pPr>
    </w:p>
    <w:p w14:paraId="2E5DCD82" w14:textId="77777777" w:rsidR="00851228" w:rsidRDefault="00851228" w:rsidP="0011032C">
      <w:pPr>
        <w:pStyle w:val="NoSpacing"/>
      </w:pPr>
    </w:p>
    <w:p w14:paraId="5FA1BC88" w14:textId="77777777" w:rsidR="0011032C" w:rsidRDefault="0011032C" w:rsidP="0011032C">
      <w:pPr>
        <w:pStyle w:val="NoSpacing"/>
      </w:pPr>
      <w:r>
        <w:t>Special Dietary Requirements _____________________________________________</w:t>
      </w:r>
      <w:r w:rsidR="000F4AE6">
        <w:t>__________</w:t>
      </w:r>
    </w:p>
    <w:p w14:paraId="5ACA921C" w14:textId="77777777" w:rsidR="00851228" w:rsidRDefault="00851228" w:rsidP="0011032C">
      <w:pPr>
        <w:pStyle w:val="NoSpacing"/>
      </w:pPr>
    </w:p>
    <w:p w14:paraId="28541ACF" w14:textId="77777777" w:rsidR="0011032C" w:rsidRDefault="0011032C" w:rsidP="0011032C">
      <w:pPr>
        <w:pStyle w:val="NoSpacing"/>
      </w:pPr>
      <w:r>
        <w:t>Allergies ______________________________________________________________</w:t>
      </w:r>
      <w:r w:rsidR="000F4AE6">
        <w:t>__________</w:t>
      </w:r>
    </w:p>
    <w:p w14:paraId="3D953A7C" w14:textId="77777777" w:rsidR="0011032C" w:rsidRDefault="0011032C" w:rsidP="0011032C">
      <w:pPr>
        <w:pStyle w:val="NoSpacing"/>
      </w:pPr>
    </w:p>
    <w:p w14:paraId="20F1853C" w14:textId="77777777" w:rsidR="00851228" w:rsidRDefault="00851228" w:rsidP="00405377">
      <w:pPr>
        <w:pStyle w:val="NoSpacing"/>
        <w:pBdr>
          <w:bottom w:val="single" w:sz="12" w:space="1" w:color="auto"/>
        </w:pBdr>
      </w:pPr>
    </w:p>
    <w:p w14:paraId="6C910EA2" w14:textId="77777777" w:rsidR="00974126" w:rsidRDefault="00974126" w:rsidP="00405377">
      <w:pPr>
        <w:pStyle w:val="NoSpacing"/>
        <w:pBdr>
          <w:bottom w:val="single" w:sz="12" w:space="1" w:color="auto"/>
        </w:pBdr>
        <w:rPr>
          <w:b/>
          <w:color w:val="FF66CC"/>
        </w:rPr>
      </w:pPr>
    </w:p>
    <w:p w14:paraId="13EB53C4" w14:textId="77777777" w:rsidR="0011032C" w:rsidRPr="006B23DF" w:rsidRDefault="0011032C" w:rsidP="0011032C">
      <w:pPr>
        <w:rPr>
          <w:b/>
          <w:color w:val="523D20"/>
        </w:rPr>
      </w:pPr>
      <w:r w:rsidRPr="006B23DF">
        <w:rPr>
          <w:b/>
          <w:color w:val="523D20"/>
        </w:rPr>
        <w:t>Consent for Emergency Medical Treatment</w:t>
      </w:r>
    </w:p>
    <w:p w14:paraId="45F943DE" w14:textId="77777777" w:rsidR="0011032C" w:rsidRDefault="0011032C" w:rsidP="0011032C">
      <w:pPr>
        <w:pStyle w:val="NoSpacing"/>
      </w:pPr>
    </w:p>
    <w:p w14:paraId="06AD884C" w14:textId="77777777" w:rsidR="000F4AE6" w:rsidRDefault="0011032C" w:rsidP="0011032C">
      <w:pPr>
        <w:pStyle w:val="NoSpacing"/>
      </w:pPr>
      <w:r w:rsidRPr="00CC250A">
        <w:t xml:space="preserve">I give my consent to my child receiving any medical treatment which is urgently necessary except: </w:t>
      </w:r>
      <w:r>
        <w:t xml:space="preserve">(Please provide details of any emergency medical treatment which may not be given to the child) </w:t>
      </w:r>
    </w:p>
    <w:p w14:paraId="4A528D9F" w14:textId="77777777" w:rsidR="000F4AE6" w:rsidRDefault="000F4AE6" w:rsidP="0011032C">
      <w:pPr>
        <w:pStyle w:val="NoSpacing"/>
      </w:pPr>
    </w:p>
    <w:p w14:paraId="5C0FE793" w14:textId="77777777" w:rsidR="0011032C" w:rsidRDefault="0011032C" w:rsidP="0011032C">
      <w:pPr>
        <w:pStyle w:val="NoSpacing"/>
      </w:pPr>
      <w:r>
        <w:t>_____________________________________________</w:t>
      </w:r>
      <w:r w:rsidR="000F4AE6">
        <w:t>___________________________________</w:t>
      </w:r>
    </w:p>
    <w:p w14:paraId="6933D1EF" w14:textId="77777777" w:rsidR="000F4AE6" w:rsidRDefault="000F4AE6" w:rsidP="0011032C">
      <w:pPr>
        <w:pStyle w:val="NoSpacing"/>
      </w:pPr>
    </w:p>
    <w:p w14:paraId="0409AE5F" w14:textId="77777777" w:rsidR="0011032C" w:rsidRPr="00CC250A" w:rsidRDefault="0011032C" w:rsidP="0011032C">
      <w:pPr>
        <w:pStyle w:val="NoSpacing"/>
      </w:pPr>
    </w:p>
    <w:p w14:paraId="02731F3F" w14:textId="77777777" w:rsidR="0011032C" w:rsidRPr="00070EB6" w:rsidRDefault="0011032C" w:rsidP="0011032C">
      <w:pPr>
        <w:pStyle w:val="NoSpacing"/>
      </w:pPr>
      <w:r w:rsidRPr="00070EB6">
        <w:t>Signed _____________________</w:t>
      </w:r>
      <w:r w:rsidR="000F4AE6">
        <w:t>______</w:t>
      </w:r>
      <w:r w:rsidRPr="00070EB6">
        <w:t xml:space="preserve"> Relationship _______________ Date __________</w:t>
      </w:r>
      <w:r w:rsidR="000F4AE6">
        <w:t>_______</w:t>
      </w:r>
    </w:p>
    <w:p w14:paraId="15827839" w14:textId="77777777" w:rsidR="007B7D2B" w:rsidRDefault="007B7D2B" w:rsidP="007B7D2B">
      <w:pPr>
        <w:jc w:val="center"/>
        <w:rPr>
          <w:b/>
          <w:color w:val="FF66FF"/>
          <w:sz w:val="28"/>
        </w:rPr>
      </w:pPr>
    </w:p>
    <w:p w14:paraId="494AEF5C" w14:textId="77777777" w:rsidR="009717A1" w:rsidRDefault="009717A1">
      <w:pPr>
        <w:spacing w:line="240" w:lineRule="auto"/>
        <w:rPr>
          <w:rFonts w:eastAsia="Times New Roman"/>
          <w:b/>
          <w:bCs/>
          <w:color w:val="523D20"/>
          <w:sz w:val="28"/>
          <w:szCs w:val="28"/>
        </w:rPr>
      </w:pPr>
      <w:r>
        <w:br w:type="page"/>
      </w:r>
    </w:p>
    <w:p w14:paraId="5ACD864B" w14:textId="77777777" w:rsidR="009717A1" w:rsidRPr="007B7D2B" w:rsidRDefault="009717A1" w:rsidP="009717A1">
      <w:pPr>
        <w:pStyle w:val="Heading1"/>
      </w:pPr>
      <w:bookmarkStart w:id="30" w:name="_Toc147141346"/>
      <w:r w:rsidRPr="007B7D2B">
        <w:lastRenderedPageBreak/>
        <w:t>Great Western Out of School Club Application Form (3)</w:t>
      </w:r>
      <w:bookmarkEnd w:id="30"/>
    </w:p>
    <w:p w14:paraId="19A5DE57" w14:textId="77777777" w:rsidR="009717A1" w:rsidRDefault="009717A1" w:rsidP="009717A1">
      <w:pPr>
        <w:pStyle w:val="NoSpacing"/>
        <w:pBdr>
          <w:bottom w:val="single" w:sz="12" w:space="1" w:color="auto"/>
        </w:pBdr>
      </w:pPr>
    </w:p>
    <w:p w14:paraId="0B4F6316" w14:textId="77777777" w:rsidR="009717A1" w:rsidRPr="00DA4C2C" w:rsidRDefault="009717A1" w:rsidP="009717A1">
      <w:pPr>
        <w:rPr>
          <w:b/>
          <w:color w:val="523D20"/>
        </w:rPr>
      </w:pPr>
      <w:r>
        <w:rPr>
          <w:b/>
          <w:color w:val="523D20"/>
        </w:rPr>
        <w:t xml:space="preserve">Ethnic group, nationality, </w:t>
      </w:r>
      <w:proofErr w:type="gramStart"/>
      <w:r>
        <w:rPr>
          <w:b/>
          <w:color w:val="523D20"/>
        </w:rPr>
        <w:t>religion</w:t>
      </w:r>
      <w:proofErr w:type="gramEnd"/>
      <w:r>
        <w:rPr>
          <w:b/>
          <w:color w:val="523D20"/>
        </w:rPr>
        <w:t xml:space="preserve"> and language</w:t>
      </w:r>
    </w:p>
    <w:p w14:paraId="7F98EE4C" w14:textId="77777777" w:rsidR="009717A1" w:rsidRDefault="009717A1" w:rsidP="009717A1">
      <w:pPr>
        <w:pStyle w:val="NoSpacing"/>
      </w:pPr>
    </w:p>
    <w:p w14:paraId="28FAD95D" w14:textId="77777777" w:rsidR="009717A1" w:rsidRDefault="009717A1" w:rsidP="009717A1">
      <w:pPr>
        <w:pStyle w:val="NoSpacing"/>
        <w:rPr>
          <w:b/>
          <w:i/>
          <w:sz w:val="22"/>
        </w:rPr>
      </w:pPr>
      <w:r w:rsidRPr="00B74E3C">
        <w:rPr>
          <w:b/>
          <w:i/>
          <w:sz w:val="22"/>
        </w:rPr>
        <w:t>Please note that this section is not mandatory to be completed however the reason for collecting this information is to ensure that the nursery experience for your child is inclusive of your/their beliefs and culture.</w:t>
      </w:r>
    </w:p>
    <w:p w14:paraId="3A719316" w14:textId="77777777" w:rsidR="009717A1" w:rsidRDefault="009717A1" w:rsidP="009717A1">
      <w:pPr>
        <w:pStyle w:val="NoSpacing"/>
        <w:rPr>
          <w:b/>
          <w:i/>
          <w:sz w:val="22"/>
        </w:rPr>
      </w:pPr>
    </w:p>
    <w:p w14:paraId="322485B7" w14:textId="77777777" w:rsidR="009717A1" w:rsidRPr="00B74E3C" w:rsidRDefault="009717A1" w:rsidP="009717A1">
      <w:pPr>
        <w:pStyle w:val="NoSpacing"/>
        <w:rPr>
          <w:b/>
          <w:bCs/>
          <w:i/>
          <w:sz w:val="22"/>
        </w:rPr>
      </w:pPr>
    </w:p>
    <w:p w14:paraId="3E2A8556" w14:textId="77777777" w:rsidR="009717A1" w:rsidRDefault="009717A1" w:rsidP="009717A1">
      <w:pPr>
        <w:pStyle w:val="NoSpacing"/>
      </w:pPr>
      <w:r w:rsidRPr="00EA7F75">
        <w:t>Ethnic</w:t>
      </w:r>
      <w:r>
        <w:rPr>
          <w:b/>
          <w:color w:val="FF66CC"/>
        </w:rPr>
        <w:t xml:space="preserve"> </w:t>
      </w:r>
      <w:r w:rsidRPr="00EA7F75">
        <w:t>Group:</w:t>
      </w:r>
      <w:r>
        <w:t xml:space="preserve"> __________________________________________________________</w:t>
      </w:r>
    </w:p>
    <w:p w14:paraId="004A1581" w14:textId="77777777" w:rsidR="009717A1" w:rsidRPr="00EA7F75" w:rsidRDefault="009717A1" w:rsidP="009717A1">
      <w:pPr>
        <w:pStyle w:val="NoSpacing"/>
      </w:pPr>
    </w:p>
    <w:p w14:paraId="3527A080" w14:textId="77777777" w:rsidR="009717A1" w:rsidRDefault="009717A1" w:rsidP="009717A1">
      <w:pPr>
        <w:pStyle w:val="NoSpacing"/>
      </w:pPr>
    </w:p>
    <w:p w14:paraId="4C450F8A" w14:textId="77777777" w:rsidR="009717A1" w:rsidRDefault="009717A1" w:rsidP="009717A1">
      <w:pPr>
        <w:pStyle w:val="NoSpacing"/>
      </w:pPr>
      <w:r>
        <w:t>Nationality: ____________________________________________________________</w:t>
      </w:r>
    </w:p>
    <w:p w14:paraId="1071FC79" w14:textId="77777777" w:rsidR="009717A1" w:rsidRDefault="009717A1" w:rsidP="009717A1">
      <w:pPr>
        <w:pStyle w:val="NoSpacing"/>
      </w:pPr>
    </w:p>
    <w:p w14:paraId="7FEF718A" w14:textId="77777777" w:rsidR="009717A1" w:rsidRDefault="009717A1" w:rsidP="009717A1">
      <w:pPr>
        <w:pStyle w:val="NoSpacing"/>
      </w:pPr>
    </w:p>
    <w:p w14:paraId="1FE3B531" w14:textId="77777777" w:rsidR="009717A1" w:rsidRDefault="009717A1" w:rsidP="009717A1">
      <w:pPr>
        <w:pStyle w:val="NoSpacing"/>
      </w:pPr>
      <w:r>
        <w:t>Religion: ______________________________________________________________</w:t>
      </w:r>
    </w:p>
    <w:p w14:paraId="7DAAEE97" w14:textId="77777777" w:rsidR="009717A1" w:rsidRDefault="009717A1" w:rsidP="009717A1">
      <w:pPr>
        <w:pStyle w:val="NoSpacing"/>
      </w:pPr>
    </w:p>
    <w:p w14:paraId="2190163C" w14:textId="77777777" w:rsidR="009717A1" w:rsidRDefault="009717A1" w:rsidP="009717A1">
      <w:pPr>
        <w:pStyle w:val="NoSpacing"/>
      </w:pPr>
    </w:p>
    <w:p w14:paraId="2FB1CD8C" w14:textId="77777777" w:rsidR="009717A1" w:rsidRPr="00EA7F75" w:rsidRDefault="009717A1" w:rsidP="009717A1">
      <w:pPr>
        <w:pStyle w:val="NoSpacing"/>
      </w:pPr>
      <w:r>
        <w:t xml:space="preserve">Spoken language/s: _____________________________________________________ </w:t>
      </w:r>
    </w:p>
    <w:p w14:paraId="53272DDA" w14:textId="77777777" w:rsidR="009717A1" w:rsidRDefault="009717A1" w:rsidP="009717A1">
      <w:pPr>
        <w:spacing w:line="240" w:lineRule="auto"/>
        <w:rPr>
          <w:b/>
          <w:color w:val="FF66CC"/>
          <w:sz w:val="28"/>
        </w:rPr>
      </w:pPr>
    </w:p>
    <w:p w14:paraId="2116F4AA" w14:textId="77777777" w:rsidR="009717A1" w:rsidRDefault="009717A1" w:rsidP="009717A1">
      <w:pPr>
        <w:pStyle w:val="NoSpacing"/>
        <w:pBdr>
          <w:bottom w:val="single" w:sz="12" w:space="1" w:color="auto"/>
        </w:pBdr>
        <w:rPr>
          <w:b/>
          <w:color w:val="FF66FF"/>
          <w:sz w:val="28"/>
        </w:rPr>
      </w:pPr>
    </w:p>
    <w:p w14:paraId="08B4E9E3" w14:textId="77777777" w:rsidR="009717A1" w:rsidRPr="006B23DF" w:rsidRDefault="009717A1" w:rsidP="009717A1">
      <w:pPr>
        <w:rPr>
          <w:b/>
          <w:color w:val="523D20"/>
        </w:rPr>
      </w:pPr>
      <w:r w:rsidRPr="006B23DF">
        <w:rPr>
          <w:b/>
          <w:color w:val="523D20"/>
        </w:rPr>
        <w:t>Child Protection Statement</w:t>
      </w:r>
    </w:p>
    <w:p w14:paraId="1F7D71EC" w14:textId="77777777" w:rsidR="009717A1" w:rsidRDefault="009717A1" w:rsidP="009717A1">
      <w:pPr>
        <w:pStyle w:val="NoSpacing"/>
        <w:rPr>
          <w:b/>
          <w:bCs/>
        </w:rPr>
      </w:pPr>
    </w:p>
    <w:p w14:paraId="2A883703" w14:textId="77777777" w:rsidR="009717A1" w:rsidRPr="00FE0D09" w:rsidRDefault="009717A1" w:rsidP="009717A1">
      <w:pPr>
        <w:pStyle w:val="NoSpacing"/>
      </w:pPr>
      <w:r w:rsidRPr="00FE0D09">
        <w:t xml:space="preserve">I understand that any member of Great Western Staff who has a concern relating to the safety, </w:t>
      </w:r>
      <w:proofErr w:type="gramStart"/>
      <w:r w:rsidRPr="00FE0D09">
        <w:t>welfare</w:t>
      </w:r>
      <w:proofErr w:type="gramEnd"/>
      <w:r w:rsidRPr="00FE0D09">
        <w:t xml:space="preserve"> and protection of children within their care, has a duty to report this in accordance with our Child Protection Policy. I further understand that the member of staff has no duty to inform me that a report has been made.</w:t>
      </w:r>
    </w:p>
    <w:p w14:paraId="46B3447B" w14:textId="77777777" w:rsidR="009717A1" w:rsidRPr="00FE0D09" w:rsidRDefault="009717A1" w:rsidP="009717A1">
      <w:pPr>
        <w:pStyle w:val="NoSpacing"/>
      </w:pPr>
    </w:p>
    <w:p w14:paraId="66570D14" w14:textId="77777777" w:rsidR="009717A1" w:rsidRDefault="009717A1" w:rsidP="009717A1">
      <w:pPr>
        <w:pStyle w:val="NoSpacing"/>
        <w:rPr>
          <w:b/>
          <w:bCs/>
        </w:rPr>
      </w:pPr>
      <w:r w:rsidRPr="00FE0D09">
        <w:t>Signed _____________________</w:t>
      </w:r>
      <w:r>
        <w:t xml:space="preserve"> Relationship</w:t>
      </w:r>
      <w:r w:rsidRPr="00FE0D09">
        <w:t xml:space="preserve"> _______________</w:t>
      </w:r>
      <w:r>
        <w:t xml:space="preserve"> Date _______________________</w:t>
      </w:r>
    </w:p>
    <w:p w14:paraId="349DB5C6" w14:textId="77777777" w:rsidR="009717A1" w:rsidRDefault="009717A1" w:rsidP="009717A1">
      <w:pPr>
        <w:spacing w:line="240" w:lineRule="auto"/>
        <w:rPr>
          <w:b/>
          <w:color w:val="FF66CC"/>
        </w:rPr>
      </w:pPr>
      <w:r>
        <w:rPr>
          <w:b/>
          <w:color w:val="FF66CC"/>
        </w:rPr>
        <w:br w:type="page"/>
      </w:r>
    </w:p>
    <w:p w14:paraId="215329EC" w14:textId="77777777" w:rsidR="005A044E" w:rsidRPr="007B7D2B" w:rsidRDefault="005A044E" w:rsidP="000860A0">
      <w:pPr>
        <w:pStyle w:val="Heading1"/>
      </w:pPr>
      <w:bookmarkStart w:id="31" w:name="_Toc147141347"/>
      <w:r w:rsidRPr="007B7D2B">
        <w:lastRenderedPageBreak/>
        <w:t>Great Western Out of School Club Application Form (</w:t>
      </w:r>
      <w:r w:rsidR="009717A1">
        <w:t>4</w:t>
      </w:r>
      <w:r w:rsidRPr="007B7D2B">
        <w:t>)</w:t>
      </w:r>
      <w:bookmarkEnd w:id="31"/>
    </w:p>
    <w:p w14:paraId="0E7C1708" w14:textId="77777777" w:rsidR="005A044E" w:rsidRDefault="005A044E" w:rsidP="009717A1">
      <w:pPr>
        <w:pStyle w:val="NoSpacing"/>
        <w:pBdr>
          <w:bottom w:val="single" w:sz="12" w:space="1" w:color="auto"/>
        </w:pBdr>
        <w:rPr>
          <w:b/>
          <w:color w:val="FF66FF"/>
        </w:rPr>
      </w:pPr>
    </w:p>
    <w:p w14:paraId="498C4EA5" w14:textId="77777777" w:rsidR="00603BD0" w:rsidRPr="006B23DF" w:rsidRDefault="00603BD0" w:rsidP="00603BD0">
      <w:pPr>
        <w:rPr>
          <w:b/>
          <w:color w:val="523D20"/>
        </w:rPr>
      </w:pPr>
      <w:r w:rsidRPr="006B23DF">
        <w:rPr>
          <w:b/>
          <w:color w:val="523D20"/>
        </w:rPr>
        <w:t>Consent for Photos and Videos</w:t>
      </w:r>
    </w:p>
    <w:p w14:paraId="26B1E762" w14:textId="77777777" w:rsidR="00603BD0" w:rsidRDefault="00603BD0" w:rsidP="00603BD0">
      <w:pPr>
        <w:pStyle w:val="BodyText"/>
      </w:pPr>
      <w:r>
        <w:t xml:space="preserve">At Great Western we regularly take photos and videos of our children, not only do these provide an excellent way of displaying to you your children’s activities during the day but they also provide a vital source of evidence for our quality assurance </w:t>
      </w:r>
      <w:proofErr w:type="spellStart"/>
      <w:r>
        <w:t>programme</w:t>
      </w:r>
      <w:proofErr w:type="spellEnd"/>
      <w:r>
        <w:t>. For example, photos and videos are reviewed by our external assessors to demonstrate staff activities and abilities in relation to their qualifications. This is referenced below in our Staff training and assessment consent section.</w:t>
      </w:r>
    </w:p>
    <w:p w14:paraId="12067378" w14:textId="77777777" w:rsidR="00603BD0" w:rsidRDefault="00603BD0" w:rsidP="00603BD0">
      <w:pPr>
        <w:pStyle w:val="BodyText"/>
      </w:pPr>
      <w:r>
        <w:t>We understand if you would prefer that your child is not photographed or videoed, please therefore would you complete the below consent form.</w:t>
      </w:r>
    </w:p>
    <w:p w14:paraId="1C888668" w14:textId="77777777" w:rsidR="00603BD0" w:rsidRPr="00E83E07" w:rsidRDefault="00603BD0" w:rsidP="00603BD0">
      <w:pPr>
        <w:pStyle w:val="BodyText"/>
        <w:rPr>
          <w:b/>
        </w:rPr>
      </w:pPr>
      <w:r w:rsidRPr="00E83E07">
        <w:rPr>
          <w:b/>
        </w:rPr>
        <w:t>I give consent for my child to be photographed / videoed in the following situ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2410"/>
        <w:gridCol w:w="2409"/>
      </w:tblGrid>
      <w:tr w:rsidR="00603BD0" w14:paraId="737557D5" w14:textId="77777777" w:rsidTr="0009761E">
        <w:tc>
          <w:tcPr>
            <w:tcW w:w="5949" w:type="dxa"/>
          </w:tcPr>
          <w:p w14:paraId="3C990605" w14:textId="77777777" w:rsidR="00603BD0" w:rsidRPr="00752688" w:rsidRDefault="00603BD0" w:rsidP="0009761E">
            <w:pPr>
              <w:rPr>
                <w:b/>
              </w:rPr>
            </w:pPr>
            <w:r w:rsidRPr="00752688">
              <w:rPr>
                <w:b/>
              </w:rPr>
              <w:t>Activity</w:t>
            </w:r>
          </w:p>
        </w:tc>
        <w:tc>
          <w:tcPr>
            <w:tcW w:w="2410" w:type="dxa"/>
          </w:tcPr>
          <w:p w14:paraId="5588B72C" w14:textId="77777777" w:rsidR="00603BD0" w:rsidRPr="00752688" w:rsidRDefault="00603BD0" w:rsidP="0009761E">
            <w:pPr>
              <w:rPr>
                <w:b/>
              </w:rPr>
            </w:pPr>
            <w:r w:rsidRPr="00752688">
              <w:rPr>
                <w:b/>
              </w:rPr>
              <w:t>Photo – Please circle as appropriate</w:t>
            </w:r>
          </w:p>
        </w:tc>
        <w:tc>
          <w:tcPr>
            <w:tcW w:w="2409" w:type="dxa"/>
          </w:tcPr>
          <w:p w14:paraId="78E7E627" w14:textId="77777777" w:rsidR="00603BD0" w:rsidRPr="00752688" w:rsidRDefault="00603BD0" w:rsidP="0009761E">
            <w:pPr>
              <w:rPr>
                <w:b/>
              </w:rPr>
            </w:pPr>
            <w:r w:rsidRPr="00752688">
              <w:rPr>
                <w:b/>
              </w:rPr>
              <w:t>Video – Please circle as appropriate</w:t>
            </w:r>
          </w:p>
        </w:tc>
      </w:tr>
      <w:tr w:rsidR="00603BD0" w14:paraId="6E6F7FA2" w14:textId="77777777" w:rsidTr="0009761E">
        <w:tc>
          <w:tcPr>
            <w:tcW w:w="5949" w:type="dxa"/>
          </w:tcPr>
          <w:p w14:paraId="77B77558" w14:textId="77777777" w:rsidR="00603BD0" w:rsidRDefault="00603BD0" w:rsidP="0009761E">
            <w:r>
              <w:t>Displays in the Club</w:t>
            </w:r>
          </w:p>
        </w:tc>
        <w:tc>
          <w:tcPr>
            <w:tcW w:w="2410" w:type="dxa"/>
          </w:tcPr>
          <w:p w14:paraId="541DB19F" w14:textId="77777777" w:rsidR="00603BD0" w:rsidRPr="009717A1" w:rsidRDefault="00603BD0" w:rsidP="009717A1">
            <w:pPr>
              <w:jc w:val="center"/>
              <w:rPr>
                <w:b/>
              </w:rPr>
            </w:pPr>
            <w:r w:rsidRPr="009717A1">
              <w:rPr>
                <w:b/>
              </w:rPr>
              <w:t>YES          NO</w:t>
            </w:r>
          </w:p>
        </w:tc>
        <w:tc>
          <w:tcPr>
            <w:tcW w:w="2409" w:type="dxa"/>
          </w:tcPr>
          <w:p w14:paraId="1233F5F5" w14:textId="77777777" w:rsidR="00603BD0" w:rsidRPr="009717A1" w:rsidRDefault="00603BD0" w:rsidP="009717A1">
            <w:pPr>
              <w:jc w:val="center"/>
              <w:rPr>
                <w:b/>
              </w:rPr>
            </w:pPr>
            <w:r w:rsidRPr="009717A1">
              <w:rPr>
                <w:b/>
              </w:rPr>
              <w:t>YES          NO</w:t>
            </w:r>
          </w:p>
        </w:tc>
      </w:tr>
      <w:tr w:rsidR="00603BD0" w14:paraId="37B24344" w14:textId="77777777" w:rsidTr="0009761E">
        <w:tc>
          <w:tcPr>
            <w:tcW w:w="5949" w:type="dxa"/>
          </w:tcPr>
          <w:p w14:paraId="46805C91" w14:textId="77777777" w:rsidR="00603BD0" w:rsidRDefault="00603BD0" w:rsidP="0009761E">
            <w:r>
              <w:t>Staff training (this could include staff from other nurseries, child minders and out-of-school clubs</w:t>
            </w:r>
          </w:p>
        </w:tc>
        <w:tc>
          <w:tcPr>
            <w:tcW w:w="2410" w:type="dxa"/>
          </w:tcPr>
          <w:p w14:paraId="456C041D" w14:textId="77777777" w:rsidR="00603BD0" w:rsidRPr="009717A1" w:rsidRDefault="00603BD0" w:rsidP="009717A1">
            <w:pPr>
              <w:jc w:val="center"/>
              <w:rPr>
                <w:b/>
              </w:rPr>
            </w:pPr>
            <w:r w:rsidRPr="009717A1">
              <w:rPr>
                <w:b/>
              </w:rPr>
              <w:t>YES          NO</w:t>
            </w:r>
          </w:p>
        </w:tc>
        <w:tc>
          <w:tcPr>
            <w:tcW w:w="2409" w:type="dxa"/>
          </w:tcPr>
          <w:p w14:paraId="5BE6936A" w14:textId="77777777" w:rsidR="00603BD0" w:rsidRPr="009717A1" w:rsidRDefault="00603BD0" w:rsidP="009717A1">
            <w:pPr>
              <w:jc w:val="center"/>
              <w:rPr>
                <w:b/>
              </w:rPr>
            </w:pPr>
            <w:r w:rsidRPr="009717A1">
              <w:rPr>
                <w:b/>
              </w:rPr>
              <w:t>YES          NO</w:t>
            </w:r>
          </w:p>
        </w:tc>
      </w:tr>
      <w:tr w:rsidR="00603BD0" w14:paraId="3C425C8D" w14:textId="77777777" w:rsidTr="0009761E">
        <w:tc>
          <w:tcPr>
            <w:tcW w:w="5949" w:type="dxa"/>
          </w:tcPr>
          <w:p w14:paraId="4CCB67E9" w14:textId="77777777" w:rsidR="00603BD0" w:rsidRDefault="00603BD0" w:rsidP="0009761E">
            <w:r>
              <w:t>Internal Assessment purposes</w:t>
            </w:r>
          </w:p>
        </w:tc>
        <w:tc>
          <w:tcPr>
            <w:tcW w:w="2410" w:type="dxa"/>
          </w:tcPr>
          <w:p w14:paraId="325E382D" w14:textId="77777777" w:rsidR="00603BD0" w:rsidRPr="009717A1" w:rsidRDefault="00603BD0" w:rsidP="009717A1">
            <w:pPr>
              <w:jc w:val="center"/>
              <w:rPr>
                <w:b/>
              </w:rPr>
            </w:pPr>
            <w:r w:rsidRPr="009717A1">
              <w:rPr>
                <w:b/>
              </w:rPr>
              <w:t>YES          NO</w:t>
            </w:r>
          </w:p>
        </w:tc>
        <w:tc>
          <w:tcPr>
            <w:tcW w:w="2409" w:type="dxa"/>
          </w:tcPr>
          <w:p w14:paraId="639DEAB7" w14:textId="77777777" w:rsidR="00603BD0" w:rsidRPr="009717A1" w:rsidRDefault="00603BD0" w:rsidP="009717A1">
            <w:pPr>
              <w:jc w:val="center"/>
              <w:rPr>
                <w:b/>
              </w:rPr>
            </w:pPr>
            <w:r w:rsidRPr="009717A1">
              <w:rPr>
                <w:b/>
              </w:rPr>
              <w:t>YES          NO</w:t>
            </w:r>
          </w:p>
        </w:tc>
      </w:tr>
      <w:tr w:rsidR="00603BD0" w14:paraId="5E6D7D6C" w14:textId="77777777" w:rsidTr="0009761E">
        <w:tc>
          <w:tcPr>
            <w:tcW w:w="5949" w:type="dxa"/>
          </w:tcPr>
          <w:p w14:paraId="58E5608B" w14:textId="77777777" w:rsidR="00603BD0" w:rsidRDefault="00603BD0" w:rsidP="0009761E">
            <w:r>
              <w:t>Advertising</w:t>
            </w:r>
          </w:p>
        </w:tc>
        <w:tc>
          <w:tcPr>
            <w:tcW w:w="2410" w:type="dxa"/>
          </w:tcPr>
          <w:p w14:paraId="72B58DBC" w14:textId="77777777" w:rsidR="00603BD0" w:rsidRPr="009717A1" w:rsidRDefault="00603BD0" w:rsidP="009717A1">
            <w:pPr>
              <w:jc w:val="center"/>
              <w:rPr>
                <w:b/>
              </w:rPr>
            </w:pPr>
            <w:r w:rsidRPr="009717A1">
              <w:rPr>
                <w:b/>
              </w:rPr>
              <w:t>YES          NO</w:t>
            </w:r>
          </w:p>
        </w:tc>
        <w:tc>
          <w:tcPr>
            <w:tcW w:w="2409" w:type="dxa"/>
          </w:tcPr>
          <w:p w14:paraId="3A0B4BF3" w14:textId="77777777" w:rsidR="00603BD0" w:rsidRPr="009717A1" w:rsidRDefault="00603BD0" w:rsidP="009717A1">
            <w:pPr>
              <w:jc w:val="center"/>
              <w:rPr>
                <w:b/>
              </w:rPr>
            </w:pPr>
            <w:r w:rsidRPr="009717A1">
              <w:rPr>
                <w:b/>
              </w:rPr>
              <w:t>YES          NO</w:t>
            </w:r>
          </w:p>
        </w:tc>
      </w:tr>
      <w:tr w:rsidR="00603BD0" w14:paraId="127D7C27" w14:textId="77777777" w:rsidTr="0009761E">
        <w:tc>
          <w:tcPr>
            <w:tcW w:w="5949" w:type="dxa"/>
          </w:tcPr>
          <w:p w14:paraId="29717167" w14:textId="77777777" w:rsidR="00603BD0" w:rsidRDefault="00603BD0" w:rsidP="0009761E">
            <w:r>
              <w:t>Press releases</w:t>
            </w:r>
          </w:p>
        </w:tc>
        <w:tc>
          <w:tcPr>
            <w:tcW w:w="2410" w:type="dxa"/>
          </w:tcPr>
          <w:p w14:paraId="001835BE" w14:textId="77777777" w:rsidR="00603BD0" w:rsidRPr="009717A1" w:rsidRDefault="00603BD0" w:rsidP="009717A1">
            <w:pPr>
              <w:jc w:val="center"/>
              <w:rPr>
                <w:b/>
              </w:rPr>
            </w:pPr>
            <w:r w:rsidRPr="009717A1">
              <w:rPr>
                <w:b/>
              </w:rPr>
              <w:t>YES          NO</w:t>
            </w:r>
          </w:p>
        </w:tc>
        <w:tc>
          <w:tcPr>
            <w:tcW w:w="2409" w:type="dxa"/>
          </w:tcPr>
          <w:p w14:paraId="3BD26BC7" w14:textId="77777777" w:rsidR="00603BD0" w:rsidRPr="009717A1" w:rsidRDefault="00603BD0" w:rsidP="009717A1">
            <w:pPr>
              <w:jc w:val="center"/>
              <w:rPr>
                <w:b/>
              </w:rPr>
            </w:pPr>
            <w:r w:rsidRPr="009717A1">
              <w:rPr>
                <w:b/>
              </w:rPr>
              <w:t>YES          NO</w:t>
            </w:r>
          </w:p>
        </w:tc>
      </w:tr>
      <w:tr w:rsidR="00603BD0" w14:paraId="0BA9366F" w14:textId="77777777" w:rsidTr="0009761E">
        <w:tc>
          <w:tcPr>
            <w:tcW w:w="5949" w:type="dxa"/>
          </w:tcPr>
          <w:p w14:paraId="73109086" w14:textId="77777777" w:rsidR="00603BD0" w:rsidRDefault="00603BD0" w:rsidP="0009761E">
            <w:r>
              <w:t>Children’s Productions and Shows</w:t>
            </w:r>
          </w:p>
        </w:tc>
        <w:tc>
          <w:tcPr>
            <w:tcW w:w="2410" w:type="dxa"/>
          </w:tcPr>
          <w:p w14:paraId="5D8552E6" w14:textId="77777777" w:rsidR="00603BD0" w:rsidRPr="009717A1" w:rsidRDefault="00603BD0" w:rsidP="009717A1">
            <w:pPr>
              <w:jc w:val="center"/>
              <w:rPr>
                <w:b/>
              </w:rPr>
            </w:pPr>
            <w:r w:rsidRPr="009717A1">
              <w:rPr>
                <w:b/>
              </w:rPr>
              <w:t>YES          NO</w:t>
            </w:r>
          </w:p>
        </w:tc>
        <w:tc>
          <w:tcPr>
            <w:tcW w:w="2409" w:type="dxa"/>
          </w:tcPr>
          <w:p w14:paraId="5ECA22E3" w14:textId="77777777" w:rsidR="00603BD0" w:rsidRPr="009717A1" w:rsidRDefault="00603BD0" w:rsidP="009717A1">
            <w:pPr>
              <w:jc w:val="center"/>
              <w:rPr>
                <w:b/>
              </w:rPr>
            </w:pPr>
            <w:r w:rsidRPr="009717A1">
              <w:rPr>
                <w:b/>
              </w:rPr>
              <w:t>YES          NO</w:t>
            </w:r>
          </w:p>
        </w:tc>
      </w:tr>
    </w:tbl>
    <w:tbl>
      <w:tblPr>
        <w:tblStyle w:val="TableGrid"/>
        <w:tblW w:w="0" w:type="auto"/>
        <w:tblLook w:val="04A0" w:firstRow="1" w:lastRow="0" w:firstColumn="1" w:lastColumn="0" w:noHBand="0" w:noVBand="1"/>
      </w:tblPr>
      <w:tblGrid>
        <w:gridCol w:w="8926"/>
        <w:gridCol w:w="992"/>
        <w:gridCol w:w="850"/>
      </w:tblGrid>
      <w:tr w:rsidR="00603BD0" w14:paraId="162DA028" w14:textId="77777777" w:rsidTr="0009761E">
        <w:tc>
          <w:tcPr>
            <w:tcW w:w="1076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99FD3D" w14:textId="77777777" w:rsidR="00603BD0" w:rsidRPr="00752688" w:rsidRDefault="00603BD0" w:rsidP="0009761E">
            <w:pPr>
              <w:spacing w:line="240" w:lineRule="auto"/>
              <w:rPr>
                <w:b/>
                <w:bCs/>
                <w:lang w:val="en-GB"/>
              </w:rPr>
            </w:pPr>
            <w:proofErr w:type="spellStart"/>
            <w:r w:rsidRPr="00752688">
              <w:rPr>
                <w:b/>
                <w:bCs/>
                <w:lang w:val="en-GB"/>
              </w:rPr>
              <w:t>Puddlestomping</w:t>
            </w:r>
            <w:proofErr w:type="spellEnd"/>
            <w:r w:rsidRPr="00752688">
              <w:rPr>
                <w:b/>
                <w:bCs/>
                <w:lang w:val="en-GB"/>
              </w:rPr>
              <w:t xml:space="preserve"> </w:t>
            </w:r>
          </w:p>
          <w:p w14:paraId="2F9500DA" w14:textId="77777777" w:rsidR="00603BD0" w:rsidRDefault="00603BD0" w:rsidP="0009761E">
            <w:pPr>
              <w:rPr>
                <w:bCs/>
              </w:rPr>
            </w:pPr>
            <w:r>
              <w:rPr>
                <w:bCs/>
              </w:rPr>
              <w:t xml:space="preserve">To be used in news articles on the Great Western Parent Participation Website </w:t>
            </w:r>
            <w:proofErr w:type="spellStart"/>
            <w:r>
              <w:rPr>
                <w:bCs/>
              </w:rPr>
              <w:t>Puddlestomping</w:t>
            </w:r>
            <w:proofErr w:type="spellEnd"/>
            <w:r>
              <w:rPr>
                <w:bCs/>
              </w:rPr>
              <w:t xml:space="preserve">. </w:t>
            </w:r>
            <w:hyperlink r:id="rId23" w:history="1">
              <w:r>
                <w:rPr>
                  <w:rStyle w:val="Hyperlink"/>
                  <w:bCs/>
                  <w:color w:val="00349E" w:themeColor="accent6"/>
                </w:rPr>
                <w:t>http://www.greatwesternps.co.uk/puddlestomping</w:t>
              </w:r>
            </w:hyperlink>
          </w:p>
          <w:p w14:paraId="024E700F" w14:textId="77777777" w:rsidR="00603BD0" w:rsidRDefault="00603BD0" w:rsidP="0009761E">
            <w:pPr>
              <w:rPr>
                <w:bCs/>
                <w:lang w:val="en-GB"/>
              </w:rPr>
            </w:pPr>
            <w:r>
              <w:rPr>
                <w:bCs/>
              </w:rPr>
              <w:t>I understand that this is a community website restricted by user login to the parents, carers and staff of Great Western Nurseries and Out of School Clubs. I understand that no images or video will be used on any other Great Western Website or for Marketing or Advertising Purposes.</w:t>
            </w:r>
          </w:p>
        </w:tc>
      </w:tr>
      <w:tr w:rsidR="009717A1" w14:paraId="6D7868D6" w14:textId="77777777" w:rsidTr="0009761E">
        <w:trPr>
          <w:trHeight w:val="20"/>
        </w:trPr>
        <w:tc>
          <w:tcPr>
            <w:tcW w:w="8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65D48E" w14:textId="77777777" w:rsidR="009717A1" w:rsidRPr="00DA7A85" w:rsidRDefault="009717A1" w:rsidP="009717A1">
            <w:r w:rsidRPr="00DA7A85">
              <w:t>Photograph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983B01" w14:textId="77777777" w:rsidR="009717A1" w:rsidRPr="00DA7A85" w:rsidRDefault="009717A1" w:rsidP="009717A1">
            <w:pPr>
              <w:jc w:val="center"/>
              <w:rPr>
                <w:b/>
              </w:rPr>
            </w:pPr>
            <w:r w:rsidRPr="00DA7A85">
              <w:rPr>
                <w:b/>
              </w:rPr>
              <w:t>YES</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C7319" w14:textId="77777777" w:rsidR="009717A1" w:rsidRPr="00DA7A85" w:rsidRDefault="009717A1" w:rsidP="009717A1">
            <w:pPr>
              <w:jc w:val="center"/>
              <w:rPr>
                <w:b/>
              </w:rPr>
            </w:pPr>
            <w:r w:rsidRPr="00DA7A85">
              <w:rPr>
                <w:b/>
              </w:rPr>
              <w:t>NO</w:t>
            </w:r>
          </w:p>
        </w:tc>
      </w:tr>
      <w:tr w:rsidR="009717A1" w14:paraId="04BD192D" w14:textId="77777777" w:rsidTr="0009761E">
        <w:trPr>
          <w:trHeight w:val="20"/>
        </w:trPr>
        <w:tc>
          <w:tcPr>
            <w:tcW w:w="8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AC304" w14:textId="77777777" w:rsidR="009717A1" w:rsidRPr="00DA7A85" w:rsidRDefault="009717A1" w:rsidP="009717A1">
            <w:r w:rsidRPr="00DA7A85">
              <w:t>Video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8523D" w14:textId="77777777" w:rsidR="009717A1" w:rsidRPr="00DA7A85" w:rsidRDefault="009717A1" w:rsidP="009717A1">
            <w:pPr>
              <w:jc w:val="center"/>
              <w:rPr>
                <w:b/>
              </w:rPr>
            </w:pPr>
            <w:r w:rsidRPr="00DA7A85">
              <w:rPr>
                <w:b/>
              </w:rPr>
              <w:t>YES</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7A336" w14:textId="77777777" w:rsidR="009717A1" w:rsidRPr="00DA7A85" w:rsidRDefault="009717A1" w:rsidP="009717A1">
            <w:pPr>
              <w:jc w:val="center"/>
              <w:rPr>
                <w:b/>
              </w:rPr>
            </w:pPr>
            <w:r w:rsidRPr="00DA7A85">
              <w:rPr>
                <w:b/>
              </w:rPr>
              <w:t>NO</w:t>
            </w:r>
          </w:p>
        </w:tc>
      </w:tr>
      <w:tr w:rsidR="009717A1" w14:paraId="4D66500B" w14:textId="77777777" w:rsidTr="0009761E">
        <w:trPr>
          <w:trHeight w:val="20"/>
        </w:trPr>
        <w:tc>
          <w:tcPr>
            <w:tcW w:w="1076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7B7C8E" w14:textId="77777777" w:rsidR="009717A1" w:rsidRPr="00DA7A85" w:rsidRDefault="009717A1" w:rsidP="009717A1">
            <w:pPr>
              <w:rPr>
                <w:b/>
              </w:rPr>
            </w:pPr>
          </w:p>
        </w:tc>
      </w:tr>
      <w:tr w:rsidR="009717A1" w14:paraId="2D390469" w14:textId="77777777" w:rsidTr="0009761E">
        <w:trPr>
          <w:trHeight w:val="20"/>
        </w:trPr>
        <w:tc>
          <w:tcPr>
            <w:tcW w:w="1076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98485" w14:textId="77777777" w:rsidR="009717A1" w:rsidRDefault="009717A1" w:rsidP="009717A1">
            <w:pPr>
              <w:rPr>
                <w:b/>
              </w:rPr>
            </w:pPr>
            <w:r w:rsidRPr="00DA7A85">
              <w:rPr>
                <w:b/>
              </w:rPr>
              <w:t xml:space="preserve">Facebook </w:t>
            </w:r>
          </w:p>
          <w:p w14:paraId="12FDC9F2" w14:textId="77777777" w:rsidR="009717A1" w:rsidRPr="00DA7A85" w:rsidRDefault="009717A1" w:rsidP="009717A1">
            <w:pPr>
              <w:pStyle w:val="NoSpacing"/>
            </w:pPr>
            <w:r>
              <w:rPr>
                <w:bCs/>
              </w:rPr>
              <w:t>To be used in news articles on the Great Western Facebook Page @greatwesternpreschool</w:t>
            </w:r>
          </w:p>
        </w:tc>
      </w:tr>
      <w:tr w:rsidR="009717A1" w14:paraId="5D209CD2" w14:textId="77777777" w:rsidTr="0009761E">
        <w:trPr>
          <w:trHeight w:val="20"/>
        </w:trPr>
        <w:tc>
          <w:tcPr>
            <w:tcW w:w="8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6AEC29" w14:textId="77777777" w:rsidR="009717A1" w:rsidRPr="00DA7A85" w:rsidRDefault="009717A1" w:rsidP="009717A1">
            <w:r>
              <w:t>Photograph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F2CDB1" w14:textId="77777777" w:rsidR="009717A1" w:rsidRPr="00DA7A85" w:rsidRDefault="009717A1" w:rsidP="009717A1">
            <w:pPr>
              <w:jc w:val="center"/>
              <w:rPr>
                <w:b/>
              </w:rPr>
            </w:pPr>
            <w:r w:rsidRPr="00DA7A85">
              <w:rPr>
                <w:b/>
              </w:rPr>
              <w:t>YES</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C9CF40" w14:textId="77777777" w:rsidR="009717A1" w:rsidRPr="00DA7A85" w:rsidRDefault="009717A1" w:rsidP="009717A1">
            <w:pPr>
              <w:jc w:val="center"/>
              <w:rPr>
                <w:b/>
              </w:rPr>
            </w:pPr>
            <w:r w:rsidRPr="00DA7A85">
              <w:rPr>
                <w:b/>
              </w:rPr>
              <w:t>NO</w:t>
            </w:r>
          </w:p>
        </w:tc>
      </w:tr>
      <w:tr w:rsidR="009717A1" w14:paraId="7D6DEBAE" w14:textId="77777777" w:rsidTr="0009761E">
        <w:trPr>
          <w:trHeight w:val="20"/>
        </w:trPr>
        <w:tc>
          <w:tcPr>
            <w:tcW w:w="8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2D0492" w14:textId="77777777" w:rsidR="009717A1" w:rsidRDefault="009717A1" w:rsidP="009717A1">
            <w:r>
              <w:t>Videos</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53E8A" w14:textId="77777777" w:rsidR="009717A1" w:rsidRPr="00DA7A85" w:rsidRDefault="009717A1" w:rsidP="009717A1">
            <w:pPr>
              <w:jc w:val="center"/>
              <w:rPr>
                <w:b/>
              </w:rPr>
            </w:pPr>
            <w:r w:rsidRPr="00DA7A85">
              <w:rPr>
                <w:b/>
              </w:rPr>
              <w:t>YES</w:t>
            </w:r>
          </w:p>
        </w:tc>
        <w:tc>
          <w:tcPr>
            <w:tcW w:w="8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0D0462" w14:textId="77777777" w:rsidR="009717A1" w:rsidRPr="00DA7A85" w:rsidRDefault="009717A1" w:rsidP="009717A1">
            <w:pPr>
              <w:jc w:val="center"/>
              <w:rPr>
                <w:b/>
              </w:rPr>
            </w:pPr>
            <w:r w:rsidRPr="00DA7A85">
              <w:rPr>
                <w:b/>
              </w:rPr>
              <w:t>NO</w:t>
            </w:r>
          </w:p>
        </w:tc>
      </w:tr>
    </w:tbl>
    <w:p w14:paraId="7CF7685F" w14:textId="77777777" w:rsidR="00603BD0" w:rsidRDefault="00603BD0" w:rsidP="00603BD0">
      <w:pPr>
        <w:rPr>
          <w:bCs/>
        </w:rPr>
      </w:pPr>
    </w:p>
    <w:p w14:paraId="3A6BEF96" w14:textId="77777777" w:rsidR="00603BD0" w:rsidRDefault="00603BD0" w:rsidP="00603BD0">
      <w:pPr>
        <w:rPr>
          <w:bCs/>
        </w:rPr>
      </w:pPr>
      <w:r>
        <w:rPr>
          <w:bCs/>
        </w:rPr>
        <w:t>I understand that images used will be selected with care, appropriate and non-defamatory.</w:t>
      </w:r>
    </w:p>
    <w:p w14:paraId="59D316B2" w14:textId="77777777" w:rsidR="00603BD0" w:rsidRDefault="00603BD0" w:rsidP="00603BD0"/>
    <w:p w14:paraId="121A9644" w14:textId="77777777" w:rsidR="00603BD0" w:rsidRPr="006248A4" w:rsidRDefault="00603BD0" w:rsidP="00603BD0">
      <w:pPr>
        <w:rPr>
          <w:b/>
          <w:color w:val="FF66CC"/>
        </w:rPr>
      </w:pPr>
      <w:r>
        <w:t xml:space="preserve">Parent/Guardian </w:t>
      </w:r>
      <w:proofErr w:type="gramStart"/>
      <w:r>
        <w:t>Signature:_</w:t>
      </w:r>
      <w:proofErr w:type="gramEnd"/>
      <w:r>
        <w:t>____________________________Date:_______________________</w:t>
      </w:r>
    </w:p>
    <w:p w14:paraId="21035BE3" w14:textId="77777777" w:rsidR="00685AD9" w:rsidRDefault="00685AD9">
      <w:pPr>
        <w:spacing w:line="240" w:lineRule="auto"/>
        <w:rPr>
          <w:rFonts w:eastAsia="Times New Roman"/>
          <w:b/>
          <w:bCs/>
          <w:color w:val="FF388C" w:themeColor="accent1"/>
          <w:sz w:val="28"/>
          <w:szCs w:val="28"/>
        </w:rPr>
      </w:pPr>
      <w:r>
        <w:br w:type="page"/>
      </w:r>
    </w:p>
    <w:p w14:paraId="18E8DB40" w14:textId="77777777" w:rsidR="00F83F45" w:rsidRPr="007B7D2B" w:rsidRDefault="00F83F45" w:rsidP="000860A0">
      <w:pPr>
        <w:pStyle w:val="Heading1"/>
      </w:pPr>
      <w:bookmarkStart w:id="32" w:name="_Toc147141348"/>
      <w:r w:rsidRPr="007B7D2B">
        <w:lastRenderedPageBreak/>
        <w:t>Great Western Out of School Club Application Form (</w:t>
      </w:r>
      <w:r w:rsidR="009717A1">
        <w:t>5</w:t>
      </w:r>
      <w:r w:rsidRPr="007B7D2B">
        <w:t>)</w:t>
      </w:r>
      <w:bookmarkEnd w:id="32"/>
    </w:p>
    <w:p w14:paraId="382FDA2D" w14:textId="77777777" w:rsidR="00F83F45" w:rsidRDefault="00F83F45" w:rsidP="009717A1">
      <w:pPr>
        <w:pStyle w:val="NoSpacing"/>
        <w:pBdr>
          <w:bottom w:val="single" w:sz="12" w:space="1" w:color="auto"/>
        </w:pBdr>
        <w:rPr>
          <w:b/>
          <w:color w:val="FF66CC"/>
        </w:rPr>
      </w:pPr>
    </w:p>
    <w:p w14:paraId="1ED1C578" w14:textId="77777777" w:rsidR="0011032C" w:rsidRPr="006B23DF" w:rsidRDefault="0011032C" w:rsidP="0011032C">
      <w:pPr>
        <w:rPr>
          <w:b/>
          <w:color w:val="523D20"/>
        </w:rPr>
      </w:pPr>
      <w:r w:rsidRPr="006B23DF">
        <w:rPr>
          <w:b/>
          <w:color w:val="523D20"/>
        </w:rPr>
        <w:t>Consent for Administering Medicine</w:t>
      </w:r>
      <w:r w:rsidR="00A23252" w:rsidRPr="006B23DF">
        <w:rPr>
          <w:b/>
          <w:color w:val="523D20"/>
        </w:rPr>
        <w:t xml:space="preserve"> (Medicine Release)</w:t>
      </w:r>
    </w:p>
    <w:p w14:paraId="70914D41" w14:textId="77777777" w:rsidR="00F83F45" w:rsidRPr="00F83F45" w:rsidRDefault="00F83F45" w:rsidP="00F83F45">
      <w:pPr>
        <w:pStyle w:val="NoSpacing"/>
      </w:pPr>
    </w:p>
    <w:p w14:paraId="114DAD74" w14:textId="77777777" w:rsidR="0011032C" w:rsidRPr="00DD058A" w:rsidRDefault="0011032C" w:rsidP="0011032C">
      <w:pPr>
        <w:spacing w:line="240" w:lineRule="auto"/>
      </w:pPr>
      <w:r>
        <w:t>I give permission for m</w:t>
      </w:r>
      <w:r w:rsidRPr="00A94557">
        <w:t xml:space="preserve">edicine prescribed by my doctor to be administered by a suitable member of </w:t>
      </w:r>
      <w:r w:rsidRPr="00DD058A">
        <w:t xml:space="preserve">staff.  The </w:t>
      </w:r>
      <w:r w:rsidR="00D55AD4" w:rsidRPr="00DD058A">
        <w:t>club</w:t>
      </w:r>
      <w:r w:rsidRPr="00DD058A">
        <w:t xml:space="preserve"> supervisor will have sole responsibility for either administering the medicine or appointing a suitable member of staff to do so. A suitable member of st</w:t>
      </w:r>
      <w:r w:rsidR="00DD058A" w:rsidRPr="00DD058A">
        <w:t>aff will be an individual that the club’s</w:t>
      </w:r>
      <w:r w:rsidR="00134F24" w:rsidRPr="00DD058A">
        <w:t xml:space="preserve"> s</w:t>
      </w:r>
      <w:r w:rsidRPr="00DD058A">
        <w:t>upervisor has trained to carry out this task and feels they have the appropriate skills to do so.</w:t>
      </w:r>
    </w:p>
    <w:p w14:paraId="6C03F1E9" w14:textId="77777777" w:rsidR="0011032C" w:rsidRPr="00DD058A" w:rsidRDefault="0011032C" w:rsidP="0011032C"/>
    <w:p w14:paraId="6E646F61" w14:textId="77777777" w:rsidR="0011032C" w:rsidRPr="00DD058A" w:rsidRDefault="0011032C" w:rsidP="0011032C">
      <w:pPr>
        <w:spacing w:line="240" w:lineRule="auto"/>
      </w:pPr>
      <w:r w:rsidRPr="00DD058A">
        <w:t>I will put instructions for administering medicine in writing.  I will be responsible for asking for the medicine at the end of each session in order that it may be taken home.  I will also sign the details of medication acknowledging that I have seen the dosage given through the day.</w:t>
      </w:r>
    </w:p>
    <w:p w14:paraId="1E11C045" w14:textId="77777777" w:rsidR="0011032C" w:rsidRPr="00DD058A" w:rsidRDefault="0011032C" w:rsidP="0011032C"/>
    <w:p w14:paraId="2A09DD6D" w14:textId="77777777" w:rsidR="0011032C" w:rsidRPr="00DD058A" w:rsidRDefault="0011032C" w:rsidP="0011032C">
      <w:pPr>
        <w:spacing w:line="240" w:lineRule="auto"/>
      </w:pPr>
      <w:r w:rsidRPr="00DD058A">
        <w:t>I understand that non pre-scribed medicines will only be given to children when written instructions have been given to</w:t>
      </w:r>
      <w:r w:rsidR="00FD505E" w:rsidRPr="00DD058A">
        <w:t xml:space="preserve"> the</w:t>
      </w:r>
      <w:r w:rsidRPr="00DD058A">
        <w:t xml:space="preserve"> cl</w:t>
      </w:r>
      <w:r w:rsidR="00D55AD4" w:rsidRPr="00DD058A">
        <w:t>ub</w:t>
      </w:r>
      <w:r w:rsidRPr="00DD058A">
        <w:t xml:space="preserve"> supervisor and the medicine is given to </w:t>
      </w:r>
      <w:r w:rsidR="00134F24" w:rsidRPr="00DD058A">
        <w:t xml:space="preserve">the </w:t>
      </w:r>
      <w:r w:rsidRPr="00DD058A">
        <w:t>cl</w:t>
      </w:r>
      <w:r w:rsidR="00D55AD4" w:rsidRPr="00DD058A">
        <w:t>ub</w:t>
      </w:r>
      <w:r w:rsidRPr="00DD058A">
        <w:t xml:space="preserve"> supervisor labeled with the name of the child. (This includes Calpol).</w:t>
      </w:r>
    </w:p>
    <w:p w14:paraId="57806794" w14:textId="77777777" w:rsidR="00D55AD4" w:rsidRPr="00DD058A" w:rsidRDefault="00D55AD4" w:rsidP="00D55AD4">
      <w:pPr>
        <w:pStyle w:val="NoSpacing"/>
      </w:pPr>
    </w:p>
    <w:p w14:paraId="74126F74" w14:textId="77777777" w:rsidR="00D55AD4" w:rsidRPr="00DD058A" w:rsidRDefault="00D55AD4" w:rsidP="00D55AD4">
      <w:pPr>
        <w:pStyle w:val="NoSpacing"/>
      </w:pPr>
      <w:r w:rsidRPr="00DD058A">
        <w:t>Prescription Medication - This must be given to</w:t>
      </w:r>
      <w:r w:rsidR="00FD505E" w:rsidRPr="00DD058A">
        <w:t xml:space="preserve"> </w:t>
      </w:r>
      <w:r w:rsidRPr="00DD058A">
        <w:t xml:space="preserve">the club </w:t>
      </w:r>
      <w:r w:rsidR="00FD505E" w:rsidRPr="00DD058A">
        <w:t>supervisor</w:t>
      </w:r>
      <w:r w:rsidRPr="00DD058A">
        <w:t xml:space="preserve"> in its original packaging complete with</w:t>
      </w:r>
      <w:r w:rsidR="00FD505E" w:rsidRPr="00DD058A">
        <w:t xml:space="preserve"> </w:t>
      </w:r>
      <w:r w:rsidRPr="00DD058A">
        <w:t xml:space="preserve">the prescription </w:t>
      </w:r>
      <w:r w:rsidR="00FD505E" w:rsidRPr="00DD058A">
        <w:t>label</w:t>
      </w:r>
      <w:r w:rsidRPr="00DD058A">
        <w:t>.</w:t>
      </w:r>
    </w:p>
    <w:p w14:paraId="024ABB6B" w14:textId="77777777" w:rsidR="0011032C" w:rsidRPr="00A94557" w:rsidRDefault="0011032C" w:rsidP="0011032C"/>
    <w:p w14:paraId="0804982B" w14:textId="77777777" w:rsidR="0011032C" w:rsidRDefault="0011032C" w:rsidP="0011032C">
      <w:pPr>
        <w:spacing w:line="240" w:lineRule="auto"/>
      </w:pPr>
      <w:r w:rsidRPr="00A94557">
        <w:t>Signature of Parent____________________________________</w:t>
      </w:r>
    </w:p>
    <w:p w14:paraId="334E681D" w14:textId="77777777" w:rsidR="0011032C" w:rsidRPr="00206181" w:rsidRDefault="0011032C" w:rsidP="0011032C">
      <w:pPr>
        <w:pStyle w:val="NoSpacing"/>
      </w:pPr>
    </w:p>
    <w:p w14:paraId="61FCFDBC" w14:textId="77777777" w:rsidR="0011032C" w:rsidRDefault="0011032C" w:rsidP="0011032C">
      <w:pPr>
        <w:spacing w:line="240" w:lineRule="auto"/>
      </w:pPr>
      <w:r w:rsidRPr="00A94557">
        <w:t>Date of Signature    ____________________________________</w:t>
      </w:r>
    </w:p>
    <w:p w14:paraId="419F04C1" w14:textId="77777777" w:rsidR="0011032C" w:rsidRDefault="0011032C" w:rsidP="009717A1">
      <w:pPr>
        <w:pStyle w:val="NoSpacing"/>
        <w:pBdr>
          <w:bottom w:val="single" w:sz="12" w:space="1" w:color="auto"/>
        </w:pBdr>
      </w:pPr>
    </w:p>
    <w:p w14:paraId="0C862E0B" w14:textId="77777777" w:rsidR="0011032C" w:rsidRPr="006B23DF" w:rsidRDefault="0011032C" w:rsidP="0011032C">
      <w:pPr>
        <w:rPr>
          <w:b/>
          <w:color w:val="523D20"/>
        </w:rPr>
      </w:pPr>
      <w:bookmarkStart w:id="33" w:name="_Toc238544913"/>
      <w:r w:rsidRPr="006B23DF">
        <w:rPr>
          <w:b/>
          <w:color w:val="523D20"/>
        </w:rPr>
        <w:t>Consent for Children to go on Outings</w:t>
      </w:r>
      <w:bookmarkEnd w:id="33"/>
      <w:r w:rsidR="001C50D0" w:rsidRPr="006B23DF">
        <w:rPr>
          <w:b/>
          <w:color w:val="523D20"/>
        </w:rPr>
        <w:t xml:space="preserve"> and Walks</w:t>
      </w:r>
    </w:p>
    <w:p w14:paraId="12A10BE1" w14:textId="77777777" w:rsidR="0011032C" w:rsidRPr="00602E28" w:rsidRDefault="0011032C" w:rsidP="0011032C">
      <w:pPr>
        <w:jc w:val="center"/>
        <w:rPr>
          <w:b/>
          <w:bCs/>
        </w:rPr>
      </w:pPr>
    </w:p>
    <w:p w14:paraId="47516CD6" w14:textId="77777777" w:rsidR="0011032C" w:rsidRDefault="0011032C" w:rsidP="0011032C">
      <w:r w:rsidRPr="00070EB6">
        <w:t>___________________________________________ (Child’s Name) has my permission to go on outings</w:t>
      </w:r>
      <w:r w:rsidR="001C50D0">
        <w:t xml:space="preserve"> and walks</w:t>
      </w:r>
      <w:r w:rsidRPr="00070EB6">
        <w:t xml:space="preserve"> with Great Western Pre-school/Out-of-School Club. (Please </w:t>
      </w:r>
      <w:r w:rsidR="00DD058A" w:rsidRPr="00070EB6">
        <w:t>circle) I</w:t>
      </w:r>
      <w:r w:rsidRPr="00070EB6">
        <w:t xml:space="preserve"> understand that these outings could include trips to the park, beach, etc. without my prior knowledge. Transportation will be provided by car, </w:t>
      </w:r>
      <w:proofErr w:type="gramStart"/>
      <w:r w:rsidRPr="00070EB6">
        <w:t>mini bus</w:t>
      </w:r>
      <w:proofErr w:type="gramEnd"/>
      <w:r w:rsidRPr="00070EB6">
        <w:t>, or public transpo</w:t>
      </w:r>
      <w:r>
        <w:t>rt</w:t>
      </w:r>
    </w:p>
    <w:p w14:paraId="19C92D21" w14:textId="77777777" w:rsidR="0011032C" w:rsidRPr="00B45DD4" w:rsidRDefault="0011032C" w:rsidP="0011032C">
      <w:pPr>
        <w:pStyle w:val="NoSpacing"/>
      </w:pPr>
    </w:p>
    <w:p w14:paraId="55D5073B" w14:textId="77777777" w:rsidR="0011032C" w:rsidRPr="00070EB6" w:rsidRDefault="0011032C" w:rsidP="0011032C">
      <w:r w:rsidRPr="00070EB6">
        <w:t>Parent/Guardian</w:t>
      </w:r>
    </w:p>
    <w:p w14:paraId="68833DC5" w14:textId="77777777" w:rsidR="0011032C" w:rsidRPr="00070EB6" w:rsidRDefault="0011032C" w:rsidP="0011032C">
      <w:proofErr w:type="spellStart"/>
      <w:r w:rsidRPr="00070EB6">
        <w:t>Signature________________________________</w:t>
      </w:r>
      <w:proofErr w:type="gramStart"/>
      <w:r w:rsidRPr="00070EB6">
        <w:t>Date</w:t>
      </w:r>
      <w:proofErr w:type="spellEnd"/>
      <w:r w:rsidRPr="00070EB6">
        <w:t>:_</w:t>
      </w:r>
      <w:proofErr w:type="gramEnd"/>
      <w:r w:rsidRPr="00070EB6">
        <w:t>_________________</w:t>
      </w:r>
    </w:p>
    <w:p w14:paraId="0DE59885" w14:textId="77777777" w:rsidR="0011032C" w:rsidRDefault="0011032C" w:rsidP="0011032C">
      <w:pPr>
        <w:pStyle w:val="NoSpacing"/>
      </w:pPr>
    </w:p>
    <w:p w14:paraId="3C18D3A6" w14:textId="77777777" w:rsidR="009717A1" w:rsidRDefault="009717A1" w:rsidP="009717A1">
      <w:pPr>
        <w:pStyle w:val="NoSpacing"/>
        <w:pBdr>
          <w:bottom w:val="single" w:sz="12" w:space="1" w:color="auto"/>
        </w:pBdr>
      </w:pPr>
    </w:p>
    <w:p w14:paraId="1F7C5D06" w14:textId="77777777" w:rsidR="009717A1" w:rsidRDefault="009717A1" w:rsidP="0011032C">
      <w:pPr>
        <w:pStyle w:val="NoSpacing"/>
      </w:pPr>
    </w:p>
    <w:tbl>
      <w:tblPr>
        <w:tblStyle w:val="TableGrid"/>
        <w:tblW w:w="0" w:type="auto"/>
        <w:tblLook w:val="04A0" w:firstRow="1" w:lastRow="0" w:firstColumn="1" w:lastColumn="0" w:noHBand="0" w:noVBand="1"/>
      </w:tblPr>
      <w:tblGrid>
        <w:gridCol w:w="11016"/>
      </w:tblGrid>
      <w:tr w:rsidR="00FD505E" w14:paraId="28436D45" w14:textId="77777777" w:rsidTr="00FD505E">
        <w:tc>
          <w:tcPr>
            <w:tcW w:w="11016" w:type="dxa"/>
          </w:tcPr>
          <w:p w14:paraId="0109813B" w14:textId="77777777" w:rsidR="00FD505E" w:rsidRDefault="00FD505E" w:rsidP="0011032C">
            <w:pPr>
              <w:pStyle w:val="NoSpacing"/>
            </w:pPr>
          </w:p>
          <w:p w14:paraId="64AF63F0" w14:textId="77777777" w:rsidR="00FD505E" w:rsidRDefault="00FD505E" w:rsidP="00FD505E">
            <w:r>
              <w:t>Signed: ____________________________________________________________</w:t>
            </w:r>
          </w:p>
          <w:p w14:paraId="3799CE2C" w14:textId="77777777" w:rsidR="00FD505E" w:rsidRDefault="00FD505E" w:rsidP="00FD505E">
            <w:pPr>
              <w:pStyle w:val="NoSpacing"/>
            </w:pPr>
          </w:p>
          <w:p w14:paraId="22874714" w14:textId="77777777" w:rsidR="00FD505E" w:rsidRDefault="00FD505E" w:rsidP="00FD505E">
            <w:pPr>
              <w:pStyle w:val="NoSpacing"/>
            </w:pPr>
            <w:r>
              <w:t>Relationship to Child __________________________ Date___________________</w:t>
            </w:r>
          </w:p>
          <w:p w14:paraId="3ABE7C9E" w14:textId="77777777" w:rsidR="00FD505E" w:rsidRDefault="00FD505E" w:rsidP="00FD505E">
            <w:pPr>
              <w:pStyle w:val="NoSpacing"/>
            </w:pPr>
          </w:p>
          <w:p w14:paraId="38BF95A3" w14:textId="77777777" w:rsidR="00FD505E" w:rsidRDefault="00FD505E" w:rsidP="0011032C">
            <w:pPr>
              <w:pStyle w:val="NoSpacing"/>
            </w:pPr>
            <w:r>
              <w:t>I understand that by signing this application form I am confirming that the details I have given are correct and that I am confirming consent information as given above.</w:t>
            </w:r>
          </w:p>
          <w:p w14:paraId="28DC58B2" w14:textId="77777777" w:rsidR="00FD505E" w:rsidRDefault="00FD505E" w:rsidP="0011032C">
            <w:pPr>
              <w:pStyle w:val="NoSpacing"/>
            </w:pPr>
          </w:p>
        </w:tc>
      </w:tr>
    </w:tbl>
    <w:p w14:paraId="3DC3CA48" w14:textId="77777777" w:rsidR="00FD505E" w:rsidRDefault="00FD505E" w:rsidP="0011032C">
      <w:pPr>
        <w:pStyle w:val="NoSpacing"/>
      </w:pPr>
    </w:p>
    <w:p w14:paraId="1B33FA4F" w14:textId="77777777" w:rsidR="00FD505E" w:rsidRDefault="00FD505E">
      <w:pPr>
        <w:spacing w:line="240" w:lineRule="auto"/>
      </w:pPr>
    </w:p>
    <w:p w14:paraId="34166D7C" w14:textId="77777777" w:rsidR="00DD058A" w:rsidRDefault="00DD058A">
      <w:pPr>
        <w:spacing w:line="240" w:lineRule="auto"/>
        <w:rPr>
          <w:rFonts w:eastAsia="Times New Roman"/>
          <w:b/>
          <w:bCs/>
          <w:color w:val="FF388C" w:themeColor="accent1"/>
          <w:sz w:val="28"/>
          <w:szCs w:val="28"/>
        </w:rPr>
      </w:pPr>
      <w:bookmarkStart w:id="34" w:name="_Toc415491235"/>
      <w:r>
        <w:br w:type="page"/>
      </w:r>
    </w:p>
    <w:p w14:paraId="5B72FE25" w14:textId="6C849655" w:rsidR="00F91BB4" w:rsidRDefault="00F91BB4" w:rsidP="00BB1AE4">
      <w:pPr>
        <w:pStyle w:val="Heading1"/>
        <w:rPr>
          <w:sz w:val="22"/>
          <w:szCs w:val="22"/>
          <w:lang w:val="en-GB"/>
        </w:rPr>
      </w:pPr>
      <w:bookmarkStart w:id="35" w:name="_Toc147141349"/>
      <w:r>
        <w:lastRenderedPageBreak/>
        <w:t xml:space="preserve">OOSC </w:t>
      </w:r>
      <w:bookmarkEnd w:id="34"/>
      <w:r w:rsidR="00E67609" w:rsidRPr="00E67609">
        <w:t>Transition of Care and Routine/Personal Plan</w:t>
      </w:r>
      <w:bookmarkEnd w:id="35"/>
    </w:p>
    <w:p w14:paraId="481DF84B" w14:textId="77777777" w:rsidR="00E67609" w:rsidRPr="00BF48F7" w:rsidRDefault="00E67609" w:rsidP="00E67609">
      <w:pPr>
        <w:pStyle w:val="NoSpacing"/>
      </w:pPr>
      <w:r>
        <w:t xml:space="preserve">This form guides us in improving children`s experiences and in making a personal plan to support high quality, safe and compassionate care for your child.  We listen to you carefully and take account of your and your child’s rights, choices, needs and wishes. Please therefore, help us to complete the information as thoroughly as possible. We are happy to complete this with you if you prefer. Please talk to your child’s club to arrange. The happy icons on each of the areas highlight the area of SHANARRI (wellbeing) that is being covered by gathering the information. There is a Key on the final page so you can see what they mean. We hope this helps highlight the importance of each question being asked. Thank you. </w:t>
      </w:r>
    </w:p>
    <w:p w14:paraId="40CB4078" w14:textId="77777777" w:rsidR="00E67609" w:rsidRDefault="00E67609" w:rsidP="00E67609">
      <w:pPr>
        <w:pStyle w:val="NoSpacing"/>
      </w:pPr>
    </w:p>
    <w:tbl>
      <w:tblPr>
        <w:tblStyle w:val="TableGrid"/>
        <w:tblW w:w="10768" w:type="dxa"/>
        <w:tblLook w:val="04A0" w:firstRow="1" w:lastRow="0" w:firstColumn="1" w:lastColumn="0" w:noHBand="0" w:noVBand="1"/>
      </w:tblPr>
      <w:tblGrid>
        <w:gridCol w:w="2972"/>
        <w:gridCol w:w="3095"/>
        <w:gridCol w:w="1538"/>
        <w:gridCol w:w="1462"/>
        <w:gridCol w:w="1701"/>
      </w:tblGrid>
      <w:tr w:rsidR="00E67609" w14:paraId="2B390613" w14:textId="77777777" w:rsidTr="000A5AAA">
        <w:tc>
          <w:tcPr>
            <w:tcW w:w="6067" w:type="dxa"/>
            <w:gridSpan w:val="2"/>
            <w:shd w:val="clear" w:color="auto" w:fill="auto"/>
          </w:tcPr>
          <w:p w14:paraId="507512A9" w14:textId="77777777" w:rsidR="00E67609" w:rsidRPr="00BF48F7" w:rsidRDefault="00E67609" w:rsidP="00121258">
            <w:pPr>
              <w:rPr>
                <w:b/>
              </w:rPr>
            </w:pPr>
            <w:r>
              <w:rPr>
                <w:b/>
              </w:rPr>
              <w:t xml:space="preserve">Name of Child: </w:t>
            </w:r>
          </w:p>
        </w:tc>
        <w:tc>
          <w:tcPr>
            <w:tcW w:w="4701" w:type="dxa"/>
            <w:gridSpan w:val="3"/>
            <w:shd w:val="clear" w:color="auto" w:fill="auto"/>
          </w:tcPr>
          <w:p w14:paraId="3659B9C8" w14:textId="77777777" w:rsidR="00E67609" w:rsidRPr="00BF48F7" w:rsidRDefault="00E67609" w:rsidP="00121258">
            <w:pPr>
              <w:rPr>
                <w:b/>
              </w:rPr>
            </w:pPr>
            <w:r>
              <w:rPr>
                <w:b/>
              </w:rPr>
              <w:t xml:space="preserve">Class: </w:t>
            </w:r>
          </w:p>
        </w:tc>
      </w:tr>
      <w:tr w:rsidR="00E67609" w14:paraId="30ECB0CA" w14:textId="77777777" w:rsidTr="000A5AAA">
        <w:tc>
          <w:tcPr>
            <w:tcW w:w="2972" w:type="dxa"/>
            <w:shd w:val="clear" w:color="auto" w:fill="auto"/>
          </w:tcPr>
          <w:p w14:paraId="45AAC744" w14:textId="77777777" w:rsidR="00E67609" w:rsidRPr="00BF48F7" w:rsidRDefault="00E67609" w:rsidP="00121258">
            <w:pPr>
              <w:rPr>
                <w:b/>
              </w:rPr>
            </w:pPr>
            <w:r>
              <w:rPr>
                <w:b/>
              </w:rPr>
              <w:t xml:space="preserve">D.O.B </w:t>
            </w:r>
          </w:p>
        </w:tc>
        <w:tc>
          <w:tcPr>
            <w:tcW w:w="3095" w:type="dxa"/>
            <w:shd w:val="clear" w:color="auto" w:fill="auto"/>
          </w:tcPr>
          <w:p w14:paraId="43AB56AB" w14:textId="77777777" w:rsidR="00E67609" w:rsidRDefault="00E67609" w:rsidP="00121258">
            <w:pPr>
              <w:rPr>
                <w:b/>
              </w:rPr>
            </w:pPr>
            <w:r>
              <w:rPr>
                <w:b/>
              </w:rPr>
              <w:t>Date Completed:</w:t>
            </w:r>
          </w:p>
          <w:p w14:paraId="1F28A53B" w14:textId="77777777" w:rsidR="00E67609" w:rsidRPr="00CC5FC6" w:rsidRDefault="00E67609" w:rsidP="00121258">
            <w:pPr>
              <w:pStyle w:val="NoSpacing"/>
            </w:pPr>
          </w:p>
        </w:tc>
        <w:tc>
          <w:tcPr>
            <w:tcW w:w="4701" w:type="dxa"/>
            <w:gridSpan w:val="3"/>
            <w:shd w:val="clear" w:color="auto" w:fill="auto"/>
          </w:tcPr>
          <w:p w14:paraId="75578A5E" w14:textId="77777777" w:rsidR="00E67609" w:rsidRDefault="00E67609" w:rsidP="00121258">
            <w:pPr>
              <w:rPr>
                <w:b/>
              </w:rPr>
            </w:pPr>
            <w:r>
              <w:rPr>
                <w:b/>
              </w:rPr>
              <w:t>Review Date:</w:t>
            </w:r>
          </w:p>
          <w:p w14:paraId="3A64325B" w14:textId="77777777" w:rsidR="00E67609" w:rsidRPr="00BF48F7" w:rsidRDefault="00E67609" w:rsidP="00121258">
            <w:pPr>
              <w:rPr>
                <w:b/>
              </w:rPr>
            </w:pPr>
          </w:p>
        </w:tc>
      </w:tr>
      <w:tr w:rsidR="00E67609" w14:paraId="381B88DC" w14:textId="77777777" w:rsidTr="000A5AAA">
        <w:tc>
          <w:tcPr>
            <w:tcW w:w="9067" w:type="dxa"/>
            <w:gridSpan w:val="4"/>
            <w:shd w:val="clear" w:color="auto" w:fill="auto"/>
          </w:tcPr>
          <w:p w14:paraId="03470629" w14:textId="77777777" w:rsidR="00E67609" w:rsidRPr="00BF48F7" w:rsidRDefault="00E67609" w:rsidP="00121258">
            <w:r w:rsidRPr="00BF48F7">
              <w:rPr>
                <w:b/>
              </w:rPr>
              <w:t>Child’s Care Routine (Information from parent)</w:t>
            </w:r>
          </w:p>
        </w:tc>
        <w:tc>
          <w:tcPr>
            <w:tcW w:w="1701" w:type="dxa"/>
            <w:shd w:val="clear" w:color="auto" w:fill="92D050"/>
          </w:tcPr>
          <w:p w14:paraId="56C3FF07" w14:textId="77777777" w:rsidR="00E67609" w:rsidRPr="000316BA" w:rsidRDefault="00E67609" w:rsidP="00121258">
            <w:pPr>
              <w:rPr>
                <w:b/>
                <w:bCs/>
              </w:rPr>
            </w:pPr>
            <w:r w:rsidRPr="000316BA">
              <w:rPr>
                <w:b/>
                <w:bCs/>
              </w:rPr>
              <w:t xml:space="preserve">Staff use only </w:t>
            </w:r>
          </w:p>
        </w:tc>
      </w:tr>
      <w:tr w:rsidR="00E67609" w14:paraId="6D2C4587" w14:textId="77777777" w:rsidTr="000A5AAA">
        <w:tc>
          <w:tcPr>
            <w:tcW w:w="9067" w:type="dxa"/>
            <w:gridSpan w:val="4"/>
            <w:shd w:val="clear" w:color="auto" w:fill="92D050"/>
          </w:tcPr>
          <w:p w14:paraId="135E3E2F" w14:textId="77777777" w:rsidR="00E67609" w:rsidRPr="00BF48F7" w:rsidRDefault="00E67609" w:rsidP="00121258">
            <w:pPr>
              <w:rPr>
                <w:b/>
              </w:rPr>
            </w:pPr>
            <w:r>
              <w:rPr>
                <w:noProof/>
              </w:rPr>
              <w:drawing>
                <wp:anchor distT="0" distB="0" distL="114300" distR="114300" simplePos="0" relativeHeight="251678208" behindDoc="0" locked="0" layoutInCell="1" allowOverlap="1" wp14:anchorId="1DB6E562" wp14:editId="0C8AA397">
                  <wp:simplePos x="0" y="0"/>
                  <wp:positionH relativeFrom="column">
                    <wp:posOffset>5147310</wp:posOffset>
                  </wp:positionH>
                  <wp:positionV relativeFrom="paragraph">
                    <wp:posOffset>0</wp:posOffset>
                  </wp:positionV>
                  <wp:extent cx="521335" cy="409575"/>
                  <wp:effectExtent l="0" t="0" r="0" b="9525"/>
                  <wp:wrapSquare wrapText="bothSides"/>
                  <wp:docPr id="1" name="Picture 1"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1335" cy="409575"/>
                          </a:xfrm>
                          <a:prstGeom prst="rect">
                            <a:avLst/>
                          </a:prstGeom>
                        </pic:spPr>
                      </pic:pic>
                    </a:graphicData>
                  </a:graphic>
                  <wp14:sizeRelH relativeFrom="margin">
                    <wp14:pctWidth>0</wp14:pctWidth>
                  </wp14:sizeRelH>
                  <wp14:sizeRelV relativeFrom="margin">
                    <wp14:pctHeight>0</wp14:pctHeight>
                  </wp14:sizeRelV>
                </wp:anchor>
              </w:drawing>
            </w:r>
            <w:r>
              <w:rPr>
                <w:b/>
              </w:rPr>
              <w:t>Food and Drink</w:t>
            </w:r>
          </w:p>
        </w:tc>
        <w:tc>
          <w:tcPr>
            <w:tcW w:w="1701" w:type="dxa"/>
            <w:shd w:val="clear" w:color="auto" w:fill="92D050"/>
          </w:tcPr>
          <w:p w14:paraId="218457E2" w14:textId="77777777" w:rsidR="00E67609" w:rsidRPr="00BF48F7" w:rsidRDefault="00E67609" w:rsidP="00121258">
            <w:pPr>
              <w:rPr>
                <w:b/>
              </w:rPr>
            </w:pPr>
            <w:r>
              <w:rPr>
                <w:b/>
              </w:rPr>
              <w:t>Initial &amp; Date</w:t>
            </w:r>
          </w:p>
        </w:tc>
      </w:tr>
      <w:tr w:rsidR="00E67609" w14:paraId="48621DBD" w14:textId="77777777" w:rsidTr="000A5AAA">
        <w:tc>
          <w:tcPr>
            <w:tcW w:w="9067" w:type="dxa"/>
            <w:gridSpan w:val="4"/>
            <w:shd w:val="clear" w:color="auto" w:fill="auto"/>
          </w:tcPr>
          <w:p w14:paraId="5674305F" w14:textId="77777777" w:rsidR="00E67609" w:rsidRPr="00F26431" w:rsidRDefault="00E67609" w:rsidP="00121258">
            <w:pPr>
              <w:rPr>
                <w:sz w:val="20"/>
                <w:szCs w:val="20"/>
              </w:rPr>
            </w:pPr>
            <w:r w:rsidRPr="00F26431">
              <w:t>What do I enjoy eating? (</w:t>
            </w:r>
            <w:r w:rsidRPr="00F26431">
              <w:rPr>
                <w:sz w:val="20"/>
                <w:szCs w:val="20"/>
              </w:rPr>
              <w:t>Likes, dislikes and usual food routine, level of independence &amp; support you provide at mealtimes)</w:t>
            </w:r>
          </w:p>
          <w:p w14:paraId="42708EBE" w14:textId="77777777" w:rsidR="00E67609" w:rsidRDefault="00E67609" w:rsidP="00121258">
            <w:pPr>
              <w:pStyle w:val="NoSpacing"/>
            </w:pPr>
          </w:p>
          <w:p w14:paraId="7320EDE1" w14:textId="77777777" w:rsidR="00E67609" w:rsidRDefault="00E67609" w:rsidP="00121258">
            <w:pPr>
              <w:pStyle w:val="NoSpacing"/>
            </w:pPr>
          </w:p>
          <w:p w14:paraId="5152CF4B" w14:textId="77777777" w:rsidR="00E67609" w:rsidRDefault="00E67609" w:rsidP="00121258">
            <w:pPr>
              <w:pStyle w:val="NoSpacing"/>
            </w:pPr>
          </w:p>
          <w:p w14:paraId="70E74224" w14:textId="77777777" w:rsidR="00E67609" w:rsidRPr="00F95EA4" w:rsidRDefault="00E67609" w:rsidP="00121258">
            <w:pPr>
              <w:pStyle w:val="NoSpacing"/>
            </w:pPr>
          </w:p>
        </w:tc>
        <w:tc>
          <w:tcPr>
            <w:tcW w:w="1701" w:type="dxa"/>
            <w:shd w:val="clear" w:color="auto" w:fill="auto"/>
          </w:tcPr>
          <w:p w14:paraId="72E14D5F" w14:textId="77777777" w:rsidR="00E67609" w:rsidRPr="007D7B7A" w:rsidRDefault="00E67609" w:rsidP="00121258">
            <w:pPr>
              <w:pStyle w:val="NoSpacing"/>
              <w:rPr>
                <w:sz w:val="20"/>
                <w:szCs w:val="20"/>
              </w:rPr>
            </w:pPr>
            <w:r w:rsidRPr="007D7B7A">
              <w:rPr>
                <w:sz w:val="20"/>
                <w:szCs w:val="20"/>
              </w:rPr>
              <w:t>Add to Care plan</w:t>
            </w:r>
          </w:p>
        </w:tc>
      </w:tr>
      <w:tr w:rsidR="00E67609" w14:paraId="22C66955" w14:textId="77777777" w:rsidTr="000A5AAA">
        <w:tc>
          <w:tcPr>
            <w:tcW w:w="9067" w:type="dxa"/>
            <w:gridSpan w:val="4"/>
            <w:shd w:val="clear" w:color="auto" w:fill="92D050"/>
          </w:tcPr>
          <w:p w14:paraId="771BA89C" w14:textId="77777777" w:rsidR="00E67609" w:rsidRPr="00BF48F7" w:rsidRDefault="00E67609" w:rsidP="00121258">
            <w:pPr>
              <w:pStyle w:val="NoSpacing"/>
              <w:rPr>
                <w:b/>
              </w:rPr>
            </w:pPr>
            <w:r>
              <w:rPr>
                <w:noProof/>
              </w:rPr>
              <w:drawing>
                <wp:anchor distT="0" distB="0" distL="114300" distR="114300" simplePos="0" relativeHeight="251699712" behindDoc="0" locked="0" layoutInCell="1" allowOverlap="0" wp14:anchorId="3DB29A2B" wp14:editId="07D133F3">
                  <wp:simplePos x="0" y="0"/>
                  <wp:positionH relativeFrom="column">
                    <wp:posOffset>4572000</wp:posOffset>
                  </wp:positionH>
                  <wp:positionV relativeFrom="paragraph">
                    <wp:posOffset>9525</wp:posOffset>
                  </wp:positionV>
                  <wp:extent cx="523240" cy="381000"/>
                  <wp:effectExtent l="0" t="0" r="0" b="0"/>
                  <wp:wrapSquare wrapText="bothSides"/>
                  <wp:docPr id="29" name="Picture 29" descr="Shape, circle&#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29" descr="Shape, circle&#10;&#10;Description automatically generated"/>
                          <pic:cNvPicPr/>
                        </pic:nvPicPr>
                        <pic:blipFill>
                          <a:blip r:embed="rId25"/>
                          <a:stretch>
                            <a:fillRect/>
                          </a:stretch>
                        </pic:blipFill>
                        <pic:spPr>
                          <a:xfrm>
                            <a:off x="0" y="0"/>
                            <a:ext cx="523240" cy="381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0496" behindDoc="0" locked="0" layoutInCell="1" allowOverlap="1" wp14:anchorId="7FC299F6" wp14:editId="67996468">
                  <wp:simplePos x="0" y="0"/>
                  <wp:positionH relativeFrom="column">
                    <wp:posOffset>5095240</wp:posOffset>
                  </wp:positionH>
                  <wp:positionV relativeFrom="paragraph">
                    <wp:posOffset>9525</wp:posOffset>
                  </wp:positionV>
                  <wp:extent cx="588010" cy="381000"/>
                  <wp:effectExtent l="0" t="0" r="2540" b="0"/>
                  <wp:wrapSquare wrapText="bothSides"/>
                  <wp:docPr id="9" name="Picture 9"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9" descr="A picture containing clip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88010" cy="381000"/>
                          </a:xfrm>
                          <a:prstGeom prst="rect">
                            <a:avLst/>
                          </a:prstGeom>
                        </pic:spPr>
                      </pic:pic>
                    </a:graphicData>
                  </a:graphic>
                  <wp14:sizeRelH relativeFrom="margin">
                    <wp14:pctWidth>0</wp14:pctWidth>
                  </wp14:sizeRelH>
                  <wp14:sizeRelV relativeFrom="margin">
                    <wp14:pctHeight>0</wp14:pctHeight>
                  </wp14:sizeRelV>
                </wp:anchor>
              </w:drawing>
            </w:r>
            <w:r w:rsidRPr="00BF48F7">
              <w:rPr>
                <w:b/>
              </w:rPr>
              <w:t>Special Dietary Requirements, Allergy and Medical Information</w:t>
            </w:r>
          </w:p>
        </w:tc>
        <w:tc>
          <w:tcPr>
            <w:tcW w:w="1701" w:type="dxa"/>
            <w:shd w:val="clear" w:color="auto" w:fill="92D050"/>
          </w:tcPr>
          <w:p w14:paraId="7B20576A" w14:textId="77777777" w:rsidR="00E67609" w:rsidRPr="00BF48F7" w:rsidRDefault="00E67609" w:rsidP="00121258">
            <w:pPr>
              <w:pStyle w:val="NoSpacing"/>
              <w:rPr>
                <w:b/>
              </w:rPr>
            </w:pPr>
          </w:p>
        </w:tc>
      </w:tr>
      <w:tr w:rsidR="00E67609" w14:paraId="287712E5" w14:textId="77777777" w:rsidTr="000A5AAA">
        <w:tc>
          <w:tcPr>
            <w:tcW w:w="10768" w:type="dxa"/>
            <w:gridSpan w:val="5"/>
          </w:tcPr>
          <w:p w14:paraId="30C3A40B" w14:textId="77777777" w:rsidR="00E67609" w:rsidRDefault="00E67609" w:rsidP="00121258">
            <w:pPr>
              <w:pStyle w:val="NoSpacing"/>
              <w:rPr>
                <w:sz w:val="22"/>
                <w:szCs w:val="22"/>
              </w:rPr>
            </w:pPr>
            <w:r w:rsidRPr="002B7FFC">
              <w:rPr>
                <w:sz w:val="22"/>
                <w:szCs w:val="22"/>
              </w:rPr>
              <w:t xml:space="preserve">Please provide information relating to any special dietary requirements, </w:t>
            </w:r>
            <w:proofErr w:type="gramStart"/>
            <w:r w:rsidRPr="002B7FFC">
              <w:rPr>
                <w:sz w:val="22"/>
                <w:szCs w:val="22"/>
              </w:rPr>
              <w:t>allergies</w:t>
            </w:r>
            <w:proofErr w:type="gramEnd"/>
            <w:r w:rsidRPr="002B7FFC">
              <w:rPr>
                <w:sz w:val="22"/>
                <w:szCs w:val="22"/>
              </w:rPr>
              <w:t xml:space="preserve"> or medical information for your child. The information you provide will help us to build a </w:t>
            </w:r>
            <w:r>
              <w:rPr>
                <w:sz w:val="22"/>
                <w:szCs w:val="22"/>
              </w:rPr>
              <w:t>personal</w:t>
            </w:r>
            <w:r w:rsidRPr="002B7FFC">
              <w:rPr>
                <w:sz w:val="22"/>
                <w:szCs w:val="22"/>
              </w:rPr>
              <w:t xml:space="preserve"> plan for your child and ensure their health and wellbeing needs are met at </w:t>
            </w:r>
            <w:r>
              <w:rPr>
                <w:sz w:val="22"/>
                <w:szCs w:val="22"/>
              </w:rPr>
              <w:t>club</w:t>
            </w:r>
            <w:r w:rsidRPr="002B7FFC">
              <w:rPr>
                <w:sz w:val="22"/>
                <w:szCs w:val="22"/>
              </w:rPr>
              <w:t xml:space="preserve">. Using the information in this routine sheet we will then discuss with you your child's specific care needs and put in place an appropriate agreed protocol in the </w:t>
            </w:r>
            <w:r>
              <w:rPr>
                <w:sz w:val="22"/>
                <w:szCs w:val="22"/>
              </w:rPr>
              <w:t>club</w:t>
            </w:r>
            <w:r w:rsidRPr="002B7FFC">
              <w:rPr>
                <w:sz w:val="22"/>
                <w:szCs w:val="22"/>
              </w:rPr>
              <w:t xml:space="preserve">.                                            </w:t>
            </w:r>
          </w:p>
          <w:p w14:paraId="5C78FC62" w14:textId="77777777" w:rsidR="00E67609" w:rsidRPr="002B7FFC" w:rsidRDefault="00E67609" w:rsidP="00121258">
            <w:pPr>
              <w:pStyle w:val="NoSpacing"/>
              <w:rPr>
                <w:sz w:val="22"/>
                <w:szCs w:val="22"/>
              </w:rPr>
            </w:pPr>
          </w:p>
        </w:tc>
      </w:tr>
      <w:tr w:rsidR="00E67609" w14:paraId="30738C47" w14:textId="77777777" w:rsidTr="000A5AAA">
        <w:tc>
          <w:tcPr>
            <w:tcW w:w="7605" w:type="dxa"/>
            <w:gridSpan w:val="3"/>
          </w:tcPr>
          <w:p w14:paraId="7B1CA61E" w14:textId="77777777" w:rsidR="00E67609" w:rsidRDefault="00E67609" w:rsidP="00121258">
            <w:pPr>
              <w:pStyle w:val="NoSpacing"/>
            </w:pPr>
          </w:p>
        </w:tc>
        <w:tc>
          <w:tcPr>
            <w:tcW w:w="1462" w:type="dxa"/>
          </w:tcPr>
          <w:p w14:paraId="151DBF51" w14:textId="77777777" w:rsidR="00E67609" w:rsidRPr="00BF48F7" w:rsidRDefault="00E67609" w:rsidP="00121258">
            <w:pPr>
              <w:pStyle w:val="NoSpacing"/>
              <w:rPr>
                <w:b/>
              </w:rPr>
            </w:pPr>
            <w:r w:rsidRPr="00BF48F7">
              <w:rPr>
                <w:b/>
              </w:rPr>
              <w:t>YES</w:t>
            </w:r>
          </w:p>
        </w:tc>
        <w:tc>
          <w:tcPr>
            <w:tcW w:w="1701" w:type="dxa"/>
          </w:tcPr>
          <w:p w14:paraId="314147FD" w14:textId="77777777" w:rsidR="00E67609" w:rsidRPr="00BF48F7" w:rsidRDefault="00E67609" w:rsidP="00121258">
            <w:pPr>
              <w:pStyle w:val="NoSpacing"/>
              <w:rPr>
                <w:b/>
              </w:rPr>
            </w:pPr>
            <w:r w:rsidRPr="00BF48F7">
              <w:rPr>
                <w:b/>
              </w:rPr>
              <w:t>NO</w:t>
            </w:r>
          </w:p>
        </w:tc>
      </w:tr>
      <w:tr w:rsidR="00E67609" w14:paraId="0A5F5646" w14:textId="77777777" w:rsidTr="000A5AAA">
        <w:tc>
          <w:tcPr>
            <w:tcW w:w="7605" w:type="dxa"/>
            <w:gridSpan w:val="3"/>
            <w:shd w:val="clear" w:color="auto" w:fill="auto"/>
          </w:tcPr>
          <w:p w14:paraId="5BD951B0" w14:textId="77777777" w:rsidR="00E67609" w:rsidRPr="00BF48F7" w:rsidRDefault="00E67609" w:rsidP="00121258">
            <w:pPr>
              <w:pStyle w:val="NoSpacing"/>
              <w:rPr>
                <w:b/>
              </w:rPr>
            </w:pPr>
            <w:r>
              <w:rPr>
                <w:b/>
              </w:rPr>
              <w:t>Do I have</w:t>
            </w:r>
            <w:r w:rsidRPr="00BF48F7">
              <w:rPr>
                <w:b/>
              </w:rPr>
              <w:t xml:space="preserve"> Medical Needs? (Tick as appropriate)</w:t>
            </w:r>
          </w:p>
        </w:tc>
        <w:tc>
          <w:tcPr>
            <w:tcW w:w="1462" w:type="dxa"/>
          </w:tcPr>
          <w:p w14:paraId="3B1FBB3C" w14:textId="77777777" w:rsidR="00E67609" w:rsidRDefault="00E67609" w:rsidP="00121258">
            <w:pPr>
              <w:pStyle w:val="NoSpacing"/>
            </w:pPr>
          </w:p>
        </w:tc>
        <w:tc>
          <w:tcPr>
            <w:tcW w:w="1701" w:type="dxa"/>
          </w:tcPr>
          <w:p w14:paraId="4B5EAEA9" w14:textId="77777777" w:rsidR="00E67609" w:rsidRDefault="00E67609" w:rsidP="00121258">
            <w:pPr>
              <w:pStyle w:val="NoSpacing"/>
            </w:pPr>
          </w:p>
        </w:tc>
      </w:tr>
      <w:tr w:rsidR="00E67609" w14:paraId="23EFEBD9" w14:textId="77777777" w:rsidTr="000A5AAA">
        <w:tc>
          <w:tcPr>
            <w:tcW w:w="7605" w:type="dxa"/>
            <w:gridSpan w:val="3"/>
            <w:shd w:val="clear" w:color="auto" w:fill="auto"/>
          </w:tcPr>
          <w:p w14:paraId="067D7CD9" w14:textId="77777777" w:rsidR="00E67609" w:rsidRPr="00BF48F7" w:rsidRDefault="00E67609" w:rsidP="00121258">
            <w:pPr>
              <w:pStyle w:val="NoSpacing"/>
              <w:rPr>
                <w:b/>
              </w:rPr>
            </w:pPr>
            <w:r>
              <w:rPr>
                <w:b/>
              </w:rPr>
              <w:t xml:space="preserve">Do I </w:t>
            </w:r>
            <w:proofErr w:type="gramStart"/>
            <w:r>
              <w:rPr>
                <w:b/>
              </w:rPr>
              <w:t xml:space="preserve">have </w:t>
            </w:r>
            <w:r w:rsidRPr="00BF48F7">
              <w:rPr>
                <w:b/>
              </w:rPr>
              <w:t xml:space="preserve"> Allergies</w:t>
            </w:r>
            <w:proofErr w:type="gramEnd"/>
            <w:r w:rsidRPr="00BF48F7">
              <w:rPr>
                <w:b/>
              </w:rPr>
              <w:t>? (Tick as appropriate)</w:t>
            </w:r>
          </w:p>
        </w:tc>
        <w:tc>
          <w:tcPr>
            <w:tcW w:w="1462" w:type="dxa"/>
          </w:tcPr>
          <w:p w14:paraId="172B33E7" w14:textId="77777777" w:rsidR="00E67609" w:rsidRDefault="00E67609" w:rsidP="00121258">
            <w:pPr>
              <w:pStyle w:val="NoSpacing"/>
            </w:pPr>
          </w:p>
        </w:tc>
        <w:tc>
          <w:tcPr>
            <w:tcW w:w="1701" w:type="dxa"/>
          </w:tcPr>
          <w:p w14:paraId="6F72D8B1" w14:textId="77777777" w:rsidR="00E67609" w:rsidRDefault="00E67609" w:rsidP="00121258">
            <w:pPr>
              <w:pStyle w:val="NoSpacing"/>
            </w:pPr>
          </w:p>
        </w:tc>
      </w:tr>
      <w:tr w:rsidR="00E67609" w14:paraId="4370228A" w14:textId="77777777" w:rsidTr="000A5AAA">
        <w:tc>
          <w:tcPr>
            <w:tcW w:w="7605" w:type="dxa"/>
            <w:gridSpan w:val="3"/>
            <w:shd w:val="clear" w:color="auto" w:fill="auto"/>
          </w:tcPr>
          <w:p w14:paraId="4637ACE3" w14:textId="77777777" w:rsidR="00E67609" w:rsidRPr="00BF48F7" w:rsidRDefault="00E67609" w:rsidP="00121258">
            <w:pPr>
              <w:pStyle w:val="NoSpacing"/>
              <w:rPr>
                <w:b/>
              </w:rPr>
            </w:pPr>
            <w:r>
              <w:rPr>
                <w:b/>
              </w:rPr>
              <w:t>Do I require</w:t>
            </w:r>
            <w:r w:rsidRPr="00BF48F7">
              <w:rPr>
                <w:b/>
              </w:rPr>
              <w:t xml:space="preserve"> Special Dietary requirements? (Tick as appropriate)</w:t>
            </w:r>
          </w:p>
        </w:tc>
        <w:tc>
          <w:tcPr>
            <w:tcW w:w="1462" w:type="dxa"/>
          </w:tcPr>
          <w:p w14:paraId="60F05E20" w14:textId="77777777" w:rsidR="00E67609" w:rsidRDefault="00E67609" w:rsidP="00121258">
            <w:pPr>
              <w:pStyle w:val="NoSpacing"/>
            </w:pPr>
          </w:p>
        </w:tc>
        <w:tc>
          <w:tcPr>
            <w:tcW w:w="1701" w:type="dxa"/>
          </w:tcPr>
          <w:p w14:paraId="0057CD6B" w14:textId="77777777" w:rsidR="00E67609" w:rsidRDefault="00E67609" w:rsidP="00121258">
            <w:pPr>
              <w:pStyle w:val="NoSpacing"/>
            </w:pPr>
          </w:p>
        </w:tc>
      </w:tr>
    </w:tbl>
    <w:p w14:paraId="05BCDFB8" w14:textId="77777777" w:rsidR="000A5AAA" w:rsidRDefault="000A5AAA">
      <w:r>
        <w:br w:type="page"/>
      </w:r>
    </w:p>
    <w:tbl>
      <w:tblPr>
        <w:tblStyle w:val="TableGrid"/>
        <w:tblW w:w="10768" w:type="dxa"/>
        <w:tblLook w:val="04A0" w:firstRow="1" w:lastRow="0" w:firstColumn="1" w:lastColumn="0" w:noHBand="0" w:noVBand="1"/>
      </w:tblPr>
      <w:tblGrid>
        <w:gridCol w:w="2972"/>
        <w:gridCol w:w="1754"/>
        <w:gridCol w:w="2134"/>
        <w:gridCol w:w="1499"/>
        <w:gridCol w:w="708"/>
        <w:gridCol w:w="142"/>
        <w:gridCol w:w="1134"/>
        <w:gridCol w:w="425"/>
      </w:tblGrid>
      <w:tr w:rsidR="00E67609" w14:paraId="46218ED7" w14:textId="77777777" w:rsidTr="000A5AAA">
        <w:tc>
          <w:tcPr>
            <w:tcW w:w="10768" w:type="dxa"/>
            <w:gridSpan w:val="8"/>
          </w:tcPr>
          <w:p w14:paraId="3FE9E977" w14:textId="4E1B3B40" w:rsidR="00E67609" w:rsidRPr="002B7FFC" w:rsidRDefault="00E67609" w:rsidP="00121258">
            <w:pPr>
              <w:pStyle w:val="NoSpacing"/>
              <w:rPr>
                <w:sz w:val="22"/>
                <w:szCs w:val="22"/>
              </w:rPr>
            </w:pPr>
            <w:r>
              <w:lastRenderedPageBreak/>
              <w:t xml:space="preserve">Details: </w:t>
            </w:r>
            <w:r w:rsidRPr="002B7FFC">
              <w:rPr>
                <w:sz w:val="22"/>
                <w:szCs w:val="22"/>
              </w:rPr>
              <w:t xml:space="preserve">If you have ticked yes for any of the </w:t>
            </w:r>
            <w:proofErr w:type="gramStart"/>
            <w:r w:rsidRPr="002B7FFC">
              <w:rPr>
                <w:sz w:val="22"/>
                <w:szCs w:val="22"/>
              </w:rPr>
              <w:t>above</w:t>
            </w:r>
            <w:proofErr w:type="gramEnd"/>
            <w:r w:rsidRPr="002B7FFC">
              <w:rPr>
                <w:sz w:val="22"/>
                <w:szCs w:val="22"/>
              </w:rPr>
              <w:t xml:space="preserve"> please give details here</w:t>
            </w:r>
            <w:r>
              <w:rPr>
                <w:sz w:val="22"/>
                <w:szCs w:val="22"/>
              </w:rPr>
              <w:t>.</w:t>
            </w:r>
          </w:p>
          <w:p w14:paraId="0BAE6096" w14:textId="77777777" w:rsidR="00E67609" w:rsidRPr="002B7FFC" w:rsidRDefault="00E67609" w:rsidP="00121258">
            <w:pPr>
              <w:pStyle w:val="NoSpacing"/>
              <w:rPr>
                <w:sz w:val="22"/>
                <w:szCs w:val="22"/>
              </w:rPr>
            </w:pPr>
            <w:r>
              <w:rPr>
                <w:sz w:val="22"/>
                <w:szCs w:val="22"/>
              </w:rPr>
              <w:t>(</w:t>
            </w:r>
            <w:r w:rsidRPr="002B7FFC">
              <w:rPr>
                <w:sz w:val="22"/>
                <w:szCs w:val="22"/>
              </w:rPr>
              <w:t xml:space="preserve">In the case of dietary requirements, please include whether these are </w:t>
            </w:r>
            <w:proofErr w:type="gramStart"/>
            <w:r w:rsidRPr="002B7FFC">
              <w:rPr>
                <w:sz w:val="22"/>
                <w:szCs w:val="22"/>
              </w:rPr>
              <w:t>as a result of</w:t>
            </w:r>
            <w:proofErr w:type="gramEnd"/>
            <w:r w:rsidRPr="002B7FFC">
              <w:rPr>
                <w:sz w:val="22"/>
                <w:szCs w:val="22"/>
              </w:rPr>
              <w:t xml:space="preserve"> allergy, Intolerance, cultural requirements or parent preference.</w:t>
            </w:r>
            <w:r>
              <w:rPr>
                <w:sz w:val="22"/>
                <w:szCs w:val="22"/>
              </w:rPr>
              <w:t>)</w:t>
            </w:r>
            <w:r w:rsidRPr="002B7FFC">
              <w:rPr>
                <w:sz w:val="22"/>
                <w:szCs w:val="22"/>
              </w:rPr>
              <w:t xml:space="preserve"> </w:t>
            </w:r>
          </w:p>
          <w:p w14:paraId="3BBC129D" w14:textId="77777777" w:rsidR="00E67609" w:rsidRPr="002B7FFC" w:rsidRDefault="00E67609" w:rsidP="00121258">
            <w:pPr>
              <w:pStyle w:val="NoSpacing"/>
              <w:rPr>
                <w:sz w:val="22"/>
                <w:szCs w:val="22"/>
              </w:rPr>
            </w:pPr>
            <w:r w:rsidRPr="002B7FFC">
              <w:rPr>
                <w:sz w:val="22"/>
                <w:szCs w:val="22"/>
              </w:rPr>
              <w:t xml:space="preserve">In the case of Allergies please indicate whether your child has previously received any type of </w:t>
            </w:r>
            <w:proofErr w:type="gramStart"/>
            <w:r w:rsidRPr="002B7FFC">
              <w:rPr>
                <w:sz w:val="22"/>
                <w:szCs w:val="22"/>
              </w:rPr>
              <w:t>anti-histamine</w:t>
            </w:r>
            <w:proofErr w:type="gramEnd"/>
            <w:r>
              <w:rPr>
                <w:sz w:val="22"/>
                <w:szCs w:val="22"/>
              </w:rPr>
              <w:t>)</w:t>
            </w:r>
            <w:r w:rsidRPr="002B7FFC">
              <w:rPr>
                <w:sz w:val="22"/>
                <w:szCs w:val="22"/>
              </w:rPr>
              <w:t xml:space="preserve"> </w:t>
            </w:r>
            <w:r w:rsidRPr="00E62273">
              <w:rPr>
                <w:i/>
                <w:iCs/>
                <w:sz w:val="22"/>
                <w:szCs w:val="22"/>
              </w:rPr>
              <w:t xml:space="preserve">We will use this information to create your child's individual </w:t>
            </w:r>
            <w:r>
              <w:rPr>
                <w:i/>
                <w:iCs/>
                <w:sz w:val="22"/>
                <w:szCs w:val="22"/>
              </w:rPr>
              <w:t>protocol and risk assessment</w:t>
            </w:r>
            <w:r w:rsidRPr="00E62273">
              <w:rPr>
                <w:i/>
                <w:iCs/>
                <w:sz w:val="22"/>
                <w:szCs w:val="22"/>
              </w:rPr>
              <w:t xml:space="preserve"> with you.</w:t>
            </w:r>
          </w:p>
          <w:p w14:paraId="3922ECC0" w14:textId="77777777" w:rsidR="00E67609" w:rsidRDefault="00E67609" w:rsidP="00121258">
            <w:pPr>
              <w:pStyle w:val="NoSpacing"/>
            </w:pPr>
            <w:r>
              <w:t xml:space="preserve">Details </w:t>
            </w:r>
            <w:proofErr w:type="gramStart"/>
            <w:r>
              <w:t>Continued:-</w:t>
            </w:r>
            <w:proofErr w:type="gramEnd"/>
          </w:p>
          <w:p w14:paraId="0BE141D1" w14:textId="77777777" w:rsidR="00E67609" w:rsidRDefault="00E67609" w:rsidP="00121258">
            <w:pPr>
              <w:pStyle w:val="NoSpacing"/>
            </w:pPr>
          </w:p>
          <w:p w14:paraId="5BA6AE04" w14:textId="77777777" w:rsidR="00E67609" w:rsidRDefault="00E67609" w:rsidP="00121258">
            <w:pPr>
              <w:pStyle w:val="NoSpacing"/>
            </w:pPr>
          </w:p>
          <w:p w14:paraId="246EA70C" w14:textId="77777777" w:rsidR="00E67609" w:rsidRDefault="00E67609" w:rsidP="00121258">
            <w:pPr>
              <w:pStyle w:val="NoSpacing"/>
            </w:pPr>
          </w:p>
          <w:p w14:paraId="440B37CC" w14:textId="77777777" w:rsidR="00E67609" w:rsidRDefault="00E67609" w:rsidP="00121258">
            <w:pPr>
              <w:pStyle w:val="NoSpacing"/>
            </w:pPr>
          </w:p>
          <w:p w14:paraId="7D686F0A" w14:textId="77777777" w:rsidR="00E67609" w:rsidRDefault="00E67609" w:rsidP="00121258">
            <w:pPr>
              <w:pStyle w:val="NoSpacing"/>
            </w:pPr>
          </w:p>
          <w:p w14:paraId="2A78BBFC" w14:textId="77777777" w:rsidR="00E67609" w:rsidRDefault="00E67609" w:rsidP="00121258">
            <w:pPr>
              <w:pStyle w:val="NoSpacing"/>
            </w:pPr>
          </w:p>
          <w:p w14:paraId="68A34211" w14:textId="77777777" w:rsidR="00E67609" w:rsidRDefault="00E67609" w:rsidP="00121258">
            <w:pPr>
              <w:pStyle w:val="NoSpacing"/>
            </w:pPr>
          </w:p>
          <w:p w14:paraId="2C04CDD3" w14:textId="77777777" w:rsidR="00E67609" w:rsidRDefault="00E67609" w:rsidP="00121258">
            <w:pPr>
              <w:pStyle w:val="NoSpacing"/>
            </w:pPr>
          </w:p>
          <w:p w14:paraId="74D07501" w14:textId="5D1A031C" w:rsidR="00E67609" w:rsidRDefault="00E67609" w:rsidP="00121258">
            <w:pPr>
              <w:pStyle w:val="NoSpacing"/>
            </w:pPr>
            <w:r>
              <w:t>Do I have any involvement with Specialists to support my care (Include here any specialists such as Dietician, Allergy Nurse, Asthma clinic?</w:t>
            </w:r>
          </w:p>
          <w:p w14:paraId="7C25ABFC" w14:textId="77777777" w:rsidR="00E67609" w:rsidRDefault="00E67609" w:rsidP="00121258">
            <w:pPr>
              <w:pStyle w:val="NoSpacing"/>
            </w:pPr>
          </w:p>
          <w:p w14:paraId="4C43CFDE" w14:textId="77777777" w:rsidR="00E67609" w:rsidRDefault="00E67609" w:rsidP="00121258">
            <w:pPr>
              <w:pStyle w:val="NoSpacing"/>
            </w:pPr>
          </w:p>
          <w:p w14:paraId="608A5216" w14:textId="77777777" w:rsidR="00E67609" w:rsidRDefault="00E67609" w:rsidP="00121258">
            <w:pPr>
              <w:pStyle w:val="NoSpacing"/>
            </w:pPr>
          </w:p>
          <w:p w14:paraId="357BF90C" w14:textId="77777777" w:rsidR="00E67609" w:rsidRDefault="00E67609" w:rsidP="00121258">
            <w:pPr>
              <w:pStyle w:val="NoSpacing"/>
            </w:pPr>
          </w:p>
          <w:p w14:paraId="700E2024" w14:textId="77777777" w:rsidR="00E67609" w:rsidRDefault="00E67609" w:rsidP="00121258">
            <w:pPr>
              <w:pStyle w:val="NoSpacing"/>
            </w:pPr>
          </w:p>
          <w:p w14:paraId="68F3FCA9" w14:textId="77777777" w:rsidR="00E67609" w:rsidRDefault="00E67609" w:rsidP="00121258">
            <w:pPr>
              <w:pStyle w:val="NoSpacing"/>
            </w:pPr>
          </w:p>
          <w:p w14:paraId="7330DBB3" w14:textId="77777777" w:rsidR="00E67609" w:rsidRDefault="00E67609" w:rsidP="00121258">
            <w:pPr>
              <w:pStyle w:val="NoSpacing"/>
            </w:pPr>
          </w:p>
          <w:p w14:paraId="346948FB" w14:textId="77777777" w:rsidR="00E67609" w:rsidRDefault="00E67609" w:rsidP="00121258">
            <w:pPr>
              <w:pStyle w:val="NoSpacing"/>
            </w:pPr>
          </w:p>
        </w:tc>
      </w:tr>
      <w:tr w:rsidR="00E67609" w14:paraId="011021C6" w14:textId="77777777" w:rsidTr="000A5AAA">
        <w:tc>
          <w:tcPr>
            <w:tcW w:w="2972" w:type="dxa"/>
            <w:shd w:val="clear" w:color="auto" w:fill="auto"/>
          </w:tcPr>
          <w:p w14:paraId="107196CA" w14:textId="77777777" w:rsidR="00E67609" w:rsidRPr="00577DEA" w:rsidRDefault="00E67609" w:rsidP="00121258">
            <w:pPr>
              <w:pStyle w:val="NoSpacing"/>
              <w:rPr>
                <w:b/>
                <w:bCs/>
              </w:rPr>
            </w:pPr>
            <w:r w:rsidRPr="00577DEA">
              <w:rPr>
                <w:b/>
                <w:bCs/>
              </w:rPr>
              <w:t>Staff Use:</w:t>
            </w:r>
          </w:p>
        </w:tc>
        <w:tc>
          <w:tcPr>
            <w:tcW w:w="5387" w:type="dxa"/>
            <w:gridSpan w:val="3"/>
            <w:shd w:val="clear" w:color="auto" w:fill="auto"/>
          </w:tcPr>
          <w:p w14:paraId="70B27E33" w14:textId="77777777" w:rsidR="00E67609" w:rsidRPr="00577DEA" w:rsidRDefault="00E67609" w:rsidP="00121258">
            <w:pPr>
              <w:pStyle w:val="NoSpacing"/>
              <w:rPr>
                <w:b/>
                <w:bCs/>
              </w:rPr>
            </w:pPr>
            <w:r w:rsidRPr="00577DEA">
              <w:rPr>
                <w:b/>
                <w:bCs/>
              </w:rPr>
              <w:t>Protocol Required? (Delete as appropriate)</w:t>
            </w:r>
          </w:p>
        </w:tc>
        <w:tc>
          <w:tcPr>
            <w:tcW w:w="850" w:type="dxa"/>
            <w:gridSpan w:val="2"/>
            <w:shd w:val="clear" w:color="auto" w:fill="auto"/>
          </w:tcPr>
          <w:p w14:paraId="0AA05AEC" w14:textId="77777777" w:rsidR="00E67609" w:rsidRPr="00577DEA" w:rsidRDefault="00E67609" w:rsidP="00121258">
            <w:pPr>
              <w:pStyle w:val="NoSpacing"/>
              <w:rPr>
                <w:b/>
                <w:bCs/>
              </w:rPr>
            </w:pPr>
            <w:r w:rsidRPr="00577DEA">
              <w:rPr>
                <w:b/>
                <w:bCs/>
              </w:rPr>
              <w:t>YES</w:t>
            </w:r>
          </w:p>
        </w:tc>
        <w:tc>
          <w:tcPr>
            <w:tcW w:w="1559" w:type="dxa"/>
            <w:gridSpan w:val="2"/>
            <w:shd w:val="clear" w:color="auto" w:fill="auto"/>
          </w:tcPr>
          <w:p w14:paraId="44CCD4E5" w14:textId="77777777" w:rsidR="00E67609" w:rsidRPr="00577DEA" w:rsidRDefault="00E67609" w:rsidP="00121258">
            <w:pPr>
              <w:pStyle w:val="NoSpacing"/>
              <w:rPr>
                <w:b/>
                <w:bCs/>
              </w:rPr>
            </w:pPr>
            <w:r w:rsidRPr="00577DEA">
              <w:rPr>
                <w:b/>
                <w:bCs/>
              </w:rPr>
              <w:t>NO</w:t>
            </w:r>
          </w:p>
        </w:tc>
      </w:tr>
      <w:tr w:rsidR="00E67609" w14:paraId="14B2663F" w14:textId="77777777" w:rsidTr="000A5AAA">
        <w:tc>
          <w:tcPr>
            <w:tcW w:w="2972" w:type="dxa"/>
            <w:shd w:val="clear" w:color="auto" w:fill="auto"/>
          </w:tcPr>
          <w:p w14:paraId="62EC4E78" w14:textId="77777777" w:rsidR="00E67609" w:rsidRPr="00577DEA" w:rsidRDefault="00E67609" w:rsidP="00121258">
            <w:pPr>
              <w:pStyle w:val="NoSpacing"/>
              <w:rPr>
                <w:b/>
                <w:bCs/>
              </w:rPr>
            </w:pPr>
            <w:r w:rsidRPr="00577DEA">
              <w:rPr>
                <w:b/>
                <w:bCs/>
              </w:rPr>
              <w:t>Protocol Created (Date)</w:t>
            </w:r>
          </w:p>
        </w:tc>
        <w:tc>
          <w:tcPr>
            <w:tcW w:w="1754" w:type="dxa"/>
            <w:shd w:val="clear" w:color="auto" w:fill="auto"/>
          </w:tcPr>
          <w:p w14:paraId="1E8B2B83" w14:textId="77777777" w:rsidR="00E67609" w:rsidRPr="00577DEA" w:rsidRDefault="00E67609" w:rsidP="00121258">
            <w:pPr>
              <w:pStyle w:val="NoSpacing"/>
              <w:rPr>
                <w:b/>
                <w:bCs/>
              </w:rPr>
            </w:pPr>
          </w:p>
        </w:tc>
        <w:tc>
          <w:tcPr>
            <w:tcW w:w="2134" w:type="dxa"/>
            <w:shd w:val="clear" w:color="auto" w:fill="auto"/>
          </w:tcPr>
          <w:p w14:paraId="5C10FE54" w14:textId="77777777" w:rsidR="00E67609" w:rsidRPr="00577DEA" w:rsidRDefault="00E67609" w:rsidP="00121258">
            <w:pPr>
              <w:pStyle w:val="NoSpacing"/>
              <w:rPr>
                <w:b/>
                <w:bCs/>
              </w:rPr>
            </w:pPr>
            <w:r w:rsidRPr="00577DEA">
              <w:rPr>
                <w:b/>
                <w:bCs/>
              </w:rPr>
              <w:t>Signed Staff</w:t>
            </w:r>
          </w:p>
        </w:tc>
        <w:tc>
          <w:tcPr>
            <w:tcW w:w="3908" w:type="dxa"/>
            <w:gridSpan w:val="5"/>
            <w:shd w:val="clear" w:color="auto" w:fill="auto"/>
          </w:tcPr>
          <w:p w14:paraId="12F9D022" w14:textId="77777777" w:rsidR="00E67609" w:rsidRPr="00577DEA" w:rsidRDefault="00E67609" w:rsidP="00121258">
            <w:pPr>
              <w:pStyle w:val="NoSpacing"/>
              <w:rPr>
                <w:b/>
                <w:bCs/>
              </w:rPr>
            </w:pPr>
          </w:p>
        </w:tc>
      </w:tr>
      <w:tr w:rsidR="00E67609" w14:paraId="0F88FC6B" w14:textId="77777777" w:rsidTr="000A5AAA">
        <w:tc>
          <w:tcPr>
            <w:tcW w:w="2972" w:type="dxa"/>
            <w:shd w:val="clear" w:color="auto" w:fill="auto"/>
          </w:tcPr>
          <w:p w14:paraId="1B0933B7" w14:textId="77777777" w:rsidR="00E67609" w:rsidRPr="00577DEA" w:rsidRDefault="00E67609" w:rsidP="00121258">
            <w:pPr>
              <w:pStyle w:val="NoSpacing"/>
              <w:rPr>
                <w:b/>
                <w:bCs/>
              </w:rPr>
            </w:pPr>
            <w:r>
              <w:rPr>
                <w:b/>
                <w:bCs/>
              </w:rPr>
              <w:t>Risk Assessment created (Date)</w:t>
            </w:r>
          </w:p>
        </w:tc>
        <w:tc>
          <w:tcPr>
            <w:tcW w:w="1754" w:type="dxa"/>
            <w:shd w:val="clear" w:color="auto" w:fill="auto"/>
          </w:tcPr>
          <w:p w14:paraId="4B11A921" w14:textId="77777777" w:rsidR="00E67609" w:rsidRPr="00577DEA" w:rsidRDefault="00E67609" w:rsidP="00121258">
            <w:pPr>
              <w:pStyle w:val="NoSpacing"/>
              <w:rPr>
                <w:b/>
                <w:bCs/>
              </w:rPr>
            </w:pPr>
          </w:p>
        </w:tc>
        <w:tc>
          <w:tcPr>
            <w:tcW w:w="2134" w:type="dxa"/>
            <w:shd w:val="clear" w:color="auto" w:fill="auto"/>
          </w:tcPr>
          <w:p w14:paraId="7F9232EC" w14:textId="77777777" w:rsidR="00E67609" w:rsidRPr="00577DEA" w:rsidRDefault="00E67609" w:rsidP="00121258">
            <w:pPr>
              <w:pStyle w:val="NoSpacing"/>
              <w:rPr>
                <w:b/>
                <w:bCs/>
              </w:rPr>
            </w:pPr>
            <w:r w:rsidRPr="00577DEA">
              <w:rPr>
                <w:b/>
                <w:bCs/>
              </w:rPr>
              <w:t>Signed Staff</w:t>
            </w:r>
          </w:p>
        </w:tc>
        <w:tc>
          <w:tcPr>
            <w:tcW w:w="3908" w:type="dxa"/>
            <w:gridSpan w:val="5"/>
            <w:shd w:val="clear" w:color="auto" w:fill="auto"/>
          </w:tcPr>
          <w:p w14:paraId="26B88311" w14:textId="77777777" w:rsidR="00E67609" w:rsidRPr="00577DEA" w:rsidRDefault="00E67609" w:rsidP="00121258">
            <w:pPr>
              <w:pStyle w:val="NoSpacing"/>
              <w:rPr>
                <w:b/>
                <w:bCs/>
              </w:rPr>
            </w:pPr>
          </w:p>
        </w:tc>
      </w:tr>
      <w:tr w:rsidR="00E67609" w14:paraId="12830A76" w14:textId="77777777" w:rsidTr="000A5AAA">
        <w:tc>
          <w:tcPr>
            <w:tcW w:w="2972" w:type="dxa"/>
            <w:shd w:val="clear" w:color="auto" w:fill="auto"/>
          </w:tcPr>
          <w:p w14:paraId="1548552A" w14:textId="77777777" w:rsidR="00E67609" w:rsidRPr="00577DEA" w:rsidRDefault="00E67609" w:rsidP="00121258">
            <w:pPr>
              <w:pStyle w:val="NoSpacing"/>
              <w:rPr>
                <w:b/>
                <w:bCs/>
              </w:rPr>
            </w:pPr>
            <w:r>
              <w:rPr>
                <w:b/>
                <w:bCs/>
              </w:rPr>
              <w:t>Red letter created (Date)</w:t>
            </w:r>
          </w:p>
        </w:tc>
        <w:tc>
          <w:tcPr>
            <w:tcW w:w="1754" w:type="dxa"/>
            <w:shd w:val="clear" w:color="auto" w:fill="auto"/>
          </w:tcPr>
          <w:p w14:paraId="12F7D9E4" w14:textId="77777777" w:rsidR="00E67609" w:rsidRPr="00577DEA" w:rsidRDefault="00E67609" w:rsidP="00121258">
            <w:pPr>
              <w:pStyle w:val="NoSpacing"/>
              <w:rPr>
                <w:b/>
                <w:bCs/>
              </w:rPr>
            </w:pPr>
          </w:p>
        </w:tc>
        <w:tc>
          <w:tcPr>
            <w:tcW w:w="2134" w:type="dxa"/>
            <w:shd w:val="clear" w:color="auto" w:fill="auto"/>
          </w:tcPr>
          <w:p w14:paraId="496ECB0E" w14:textId="77777777" w:rsidR="00E67609" w:rsidRPr="00577DEA" w:rsidRDefault="00E67609" w:rsidP="00121258">
            <w:pPr>
              <w:pStyle w:val="NoSpacing"/>
              <w:rPr>
                <w:b/>
                <w:bCs/>
              </w:rPr>
            </w:pPr>
            <w:r w:rsidRPr="00577DEA">
              <w:rPr>
                <w:b/>
                <w:bCs/>
              </w:rPr>
              <w:t>Signed Staff</w:t>
            </w:r>
          </w:p>
        </w:tc>
        <w:tc>
          <w:tcPr>
            <w:tcW w:w="3908" w:type="dxa"/>
            <w:gridSpan w:val="5"/>
            <w:shd w:val="clear" w:color="auto" w:fill="auto"/>
          </w:tcPr>
          <w:p w14:paraId="3A70C003" w14:textId="77777777" w:rsidR="00E67609" w:rsidRPr="00577DEA" w:rsidRDefault="00E67609" w:rsidP="00121258">
            <w:pPr>
              <w:pStyle w:val="NoSpacing"/>
              <w:rPr>
                <w:b/>
                <w:bCs/>
              </w:rPr>
            </w:pPr>
          </w:p>
        </w:tc>
      </w:tr>
      <w:tr w:rsidR="00E67609" w14:paraId="782A158E" w14:textId="77777777" w:rsidTr="000A5AAA">
        <w:tc>
          <w:tcPr>
            <w:tcW w:w="9067" w:type="dxa"/>
            <w:gridSpan w:val="5"/>
            <w:shd w:val="clear" w:color="auto" w:fill="92D050"/>
          </w:tcPr>
          <w:p w14:paraId="4834FC66" w14:textId="77777777" w:rsidR="00E67609" w:rsidRDefault="00E67609" w:rsidP="00121258">
            <w:pPr>
              <w:rPr>
                <w:b/>
                <w:bCs/>
              </w:rPr>
            </w:pPr>
            <w:r>
              <w:rPr>
                <w:noProof/>
              </w:rPr>
              <w:drawing>
                <wp:anchor distT="0" distB="0" distL="114300" distR="114300" simplePos="0" relativeHeight="251684352" behindDoc="0" locked="0" layoutInCell="1" allowOverlap="0" wp14:anchorId="02ADD54F" wp14:editId="61DCDDE9">
                  <wp:simplePos x="0" y="0"/>
                  <wp:positionH relativeFrom="page">
                    <wp:posOffset>5263515</wp:posOffset>
                  </wp:positionH>
                  <wp:positionV relativeFrom="page">
                    <wp:posOffset>3175</wp:posOffset>
                  </wp:positionV>
                  <wp:extent cx="477520" cy="419100"/>
                  <wp:effectExtent l="0" t="0" r="0" b="0"/>
                  <wp:wrapSquare wrapText="bothSides"/>
                  <wp:docPr id="7" name="Picture 7"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7" descr="A picture containing clipart&#10;&#10;Description automatically generated"/>
                          <pic:cNvPicPr/>
                        </pic:nvPicPr>
                        <pic:blipFill>
                          <a:blip r:embed="rId26"/>
                          <a:stretch>
                            <a:fillRect/>
                          </a:stretch>
                        </pic:blipFill>
                        <pic:spPr>
                          <a:xfrm>
                            <a:off x="0" y="0"/>
                            <a:ext cx="477520" cy="4191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376" behindDoc="0" locked="0" layoutInCell="1" allowOverlap="0" wp14:anchorId="713A25E9" wp14:editId="5ECD4C8F">
                  <wp:simplePos x="0" y="0"/>
                  <wp:positionH relativeFrom="page">
                    <wp:posOffset>4822825</wp:posOffset>
                  </wp:positionH>
                  <wp:positionV relativeFrom="page">
                    <wp:posOffset>3175</wp:posOffset>
                  </wp:positionV>
                  <wp:extent cx="441960" cy="419100"/>
                  <wp:effectExtent l="0" t="0" r="0" b="0"/>
                  <wp:wrapSquare wrapText="bothSides"/>
                  <wp:docPr id="60" name="Picture 60" descr="Shape, circle&#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Shape, circle&#10;&#10;Description automatically generated"/>
                          <pic:cNvPicPr/>
                        </pic:nvPicPr>
                        <pic:blipFill>
                          <a:blip r:embed="rId27"/>
                          <a:stretch>
                            <a:fillRect/>
                          </a:stretch>
                        </pic:blipFill>
                        <pic:spPr>
                          <a:xfrm>
                            <a:off x="0" y="0"/>
                            <a:ext cx="441960" cy="419100"/>
                          </a:xfrm>
                          <a:prstGeom prst="rect">
                            <a:avLst/>
                          </a:prstGeom>
                        </pic:spPr>
                      </pic:pic>
                    </a:graphicData>
                  </a:graphic>
                  <wp14:sizeRelH relativeFrom="margin">
                    <wp14:pctWidth>0</wp14:pctWidth>
                  </wp14:sizeRelH>
                  <wp14:sizeRelV relativeFrom="margin">
                    <wp14:pctHeight>0</wp14:pctHeight>
                  </wp14:sizeRelV>
                </wp:anchor>
              </w:drawing>
            </w:r>
            <w:r>
              <w:rPr>
                <w:b/>
                <w:bCs/>
              </w:rPr>
              <w:t>Activities and Hobbies</w:t>
            </w:r>
          </w:p>
        </w:tc>
        <w:tc>
          <w:tcPr>
            <w:tcW w:w="1701" w:type="dxa"/>
            <w:gridSpan w:val="3"/>
            <w:shd w:val="clear" w:color="auto" w:fill="92D050"/>
          </w:tcPr>
          <w:p w14:paraId="33C3C35A" w14:textId="77777777" w:rsidR="00E67609" w:rsidRPr="00F07E21" w:rsidRDefault="00E67609" w:rsidP="00121258">
            <w:pPr>
              <w:pStyle w:val="NoSpacing"/>
              <w:rPr>
                <w:sz w:val="20"/>
                <w:szCs w:val="20"/>
              </w:rPr>
            </w:pPr>
            <w:r>
              <w:rPr>
                <w:b/>
              </w:rPr>
              <w:t>Initial &amp; Date</w:t>
            </w:r>
          </w:p>
        </w:tc>
      </w:tr>
      <w:tr w:rsidR="00E67609" w14:paraId="6B03DBD7" w14:textId="77777777" w:rsidTr="000A5AAA">
        <w:tc>
          <w:tcPr>
            <w:tcW w:w="9067" w:type="dxa"/>
            <w:gridSpan w:val="5"/>
          </w:tcPr>
          <w:p w14:paraId="0189DBD4" w14:textId="77777777" w:rsidR="00E67609" w:rsidRPr="00F26431" w:rsidRDefault="00E67609" w:rsidP="00121258">
            <w:r w:rsidRPr="00F26431">
              <w:t>What are my favo</w:t>
            </w:r>
            <w:r>
              <w:t>r</w:t>
            </w:r>
            <w:r w:rsidRPr="00F26431">
              <w:t xml:space="preserve">ite games and activities? (Include any activities they take part in outside of </w:t>
            </w:r>
            <w:r>
              <w:t>school</w:t>
            </w:r>
            <w:r w:rsidRPr="00F26431">
              <w:t xml:space="preserve"> l</w:t>
            </w:r>
            <w:r>
              <w:t>i</w:t>
            </w:r>
            <w:r w:rsidRPr="00F26431">
              <w:t>ke rug</w:t>
            </w:r>
            <w:r>
              <w:t>b</w:t>
            </w:r>
            <w:r w:rsidRPr="00F26431">
              <w:t>y/footbal</w:t>
            </w:r>
            <w:r>
              <w:t xml:space="preserve">l/dancing/rainbows/scouts </w:t>
            </w:r>
            <w:proofErr w:type="spellStart"/>
            <w:r>
              <w:t>etc</w:t>
            </w:r>
            <w:proofErr w:type="spellEnd"/>
            <w:r w:rsidRPr="00F26431">
              <w:t>)</w:t>
            </w:r>
          </w:p>
          <w:p w14:paraId="20C31595" w14:textId="77777777" w:rsidR="00E67609" w:rsidRDefault="00E67609" w:rsidP="00121258">
            <w:pPr>
              <w:pStyle w:val="NoSpacing"/>
            </w:pPr>
          </w:p>
          <w:p w14:paraId="771FA621" w14:textId="77777777" w:rsidR="00E67609" w:rsidRDefault="00E67609" w:rsidP="00121258">
            <w:pPr>
              <w:pStyle w:val="NoSpacing"/>
            </w:pPr>
          </w:p>
          <w:p w14:paraId="143543C1" w14:textId="77777777" w:rsidR="00E67609" w:rsidRDefault="00E67609" w:rsidP="00121258">
            <w:pPr>
              <w:pStyle w:val="NoSpacing"/>
            </w:pPr>
          </w:p>
          <w:p w14:paraId="5A74F371" w14:textId="77777777" w:rsidR="00E67609" w:rsidRDefault="00E67609" w:rsidP="00121258">
            <w:pPr>
              <w:pStyle w:val="NoSpacing"/>
            </w:pPr>
          </w:p>
          <w:p w14:paraId="53AC15F5" w14:textId="77777777" w:rsidR="00E67609" w:rsidRDefault="00E67609" w:rsidP="00121258">
            <w:pPr>
              <w:pStyle w:val="NoSpacing"/>
            </w:pPr>
            <w:r>
              <w:t>Do I get to explore the outdoors and enjoy it? (Include the level of outdoor active time your child gets and if they enjoy this time.)</w:t>
            </w:r>
          </w:p>
          <w:p w14:paraId="0BD34507" w14:textId="77777777" w:rsidR="00E67609" w:rsidRDefault="00E67609" w:rsidP="00121258">
            <w:pPr>
              <w:pStyle w:val="NoSpacing"/>
            </w:pPr>
          </w:p>
          <w:p w14:paraId="430BDC09" w14:textId="77777777" w:rsidR="00E67609" w:rsidRDefault="00E67609" w:rsidP="00121258">
            <w:pPr>
              <w:pStyle w:val="NoSpacing"/>
            </w:pPr>
          </w:p>
          <w:p w14:paraId="39050B7A" w14:textId="77777777" w:rsidR="00E67609" w:rsidRDefault="00E67609" w:rsidP="00121258">
            <w:pPr>
              <w:pStyle w:val="NoSpacing"/>
            </w:pPr>
          </w:p>
          <w:p w14:paraId="119628BB" w14:textId="77777777" w:rsidR="00E67609" w:rsidRDefault="00E67609" w:rsidP="00121258">
            <w:pPr>
              <w:pStyle w:val="NoSpacing"/>
            </w:pPr>
          </w:p>
          <w:p w14:paraId="48A54681" w14:textId="77777777" w:rsidR="00E67609" w:rsidRDefault="00E67609" w:rsidP="00121258">
            <w:pPr>
              <w:pStyle w:val="NoSpacing"/>
            </w:pPr>
            <w:r>
              <w:t>What are your child’s current interests? (Art, cooking, games, physical activity etc.)</w:t>
            </w:r>
          </w:p>
          <w:p w14:paraId="078EA207" w14:textId="77777777" w:rsidR="00E67609" w:rsidRDefault="00E67609" w:rsidP="00121258">
            <w:pPr>
              <w:pStyle w:val="NoSpacing"/>
            </w:pPr>
          </w:p>
          <w:p w14:paraId="05EA8DE2" w14:textId="77777777" w:rsidR="00E67609" w:rsidRDefault="00E67609" w:rsidP="00121258">
            <w:pPr>
              <w:pStyle w:val="NoSpacing"/>
            </w:pPr>
          </w:p>
          <w:p w14:paraId="1251D871" w14:textId="77777777" w:rsidR="00E67609" w:rsidRDefault="00E67609" w:rsidP="00121258">
            <w:pPr>
              <w:pStyle w:val="NoSpacing"/>
            </w:pPr>
          </w:p>
          <w:p w14:paraId="68E92983" w14:textId="77777777" w:rsidR="00E67609" w:rsidRDefault="00E67609" w:rsidP="00121258">
            <w:pPr>
              <w:pStyle w:val="NoSpacing"/>
            </w:pPr>
          </w:p>
          <w:p w14:paraId="53EA64D9" w14:textId="77777777" w:rsidR="00E67609" w:rsidRDefault="00E67609" w:rsidP="00121258">
            <w:pPr>
              <w:pStyle w:val="NoSpacing"/>
            </w:pPr>
          </w:p>
          <w:p w14:paraId="622BC600" w14:textId="77777777" w:rsidR="00E67609" w:rsidRPr="003640EB" w:rsidRDefault="00E67609" w:rsidP="00121258">
            <w:pPr>
              <w:pStyle w:val="NoSpacing"/>
            </w:pPr>
          </w:p>
        </w:tc>
        <w:tc>
          <w:tcPr>
            <w:tcW w:w="1701" w:type="dxa"/>
            <w:gridSpan w:val="3"/>
          </w:tcPr>
          <w:p w14:paraId="4457E0CA" w14:textId="77777777" w:rsidR="00E67609" w:rsidRPr="00EF21F3" w:rsidRDefault="00E67609" w:rsidP="00121258">
            <w:pPr>
              <w:pStyle w:val="NoSpacing"/>
              <w:rPr>
                <w:sz w:val="20"/>
                <w:szCs w:val="20"/>
              </w:rPr>
            </w:pPr>
            <w:r>
              <w:rPr>
                <w:sz w:val="20"/>
                <w:szCs w:val="20"/>
              </w:rPr>
              <w:t xml:space="preserve">Add care </w:t>
            </w:r>
            <w:proofErr w:type="gramStart"/>
            <w:r>
              <w:rPr>
                <w:sz w:val="20"/>
                <w:szCs w:val="20"/>
              </w:rPr>
              <w:t>plan</w:t>
            </w:r>
            <w:proofErr w:type="gramEnd"/>
          </w:p>
          <w:p w14:paraId="7A5789B5" w14:textId="77777777" w:rsidR="00E67609" w:rsidRDefault="00E67609" w:rsidP="00121258">
            <w:pPr>
              <w:pStyle w:val="NoSpacing"/>
            </w:pPr>
          </w:p>
          <w:p w14:paraId="0B4AED47" w14:textId="77777777" w:rsidR="00E67609" w:rsidRDefault="00E67609" w:rsidP="00121258">
            <w:pPr>
              <w:pStyle w:val="NoSpacing"/>
            </w:pPr>
          </w:p>
          <w:p w14:paraId="547D6E78" w14:textId="77777777" w:rsidR="00E67609" w:rsidRPr="00BF48F7" w:rsidRDefault="00E67609" w:rsidP="00121258">
            <w:pPr>
              <w:pStyle w:val="NoSpacing"/>
            </w:pPr>
          </w:p>
        </w:tc>
      </w:tr>
      <w:tr w:rsidR="00E67609" w14:paraId="16F7690C" w14:textId="77777777" w:rsidTr="000A5AAA">
        <w:tc>
          <w:tcPr>
            <w:tcW w:w="9067" w:type="dxa"/>
            <w:gridSpan w:val="5"/>
            <w:shd w:val="clear" w:color="auto" w:fill="92D050"/>
          </w:tcPr>
          <w:p w14:paraId="0E15B6AD" w14:textId="77777777" w:rsidR="00E67609" w:rsidRDefault="00E67609" w:rsidP="00121258">
            <w:pPr>
              <w:rPr>
                <w:b/>
                <w:bCs/>
              </w:rPr>
            </w:pPr>
            <w:r>
              <w:rPr>
                <w:noProof/>
              </w:rPr>
              <w:lastRenderedPageBreak/>
              <w:drawing>
                <wp:anchor distT="0" distB="0" distL="114300" distR="114300" simplePos="0" relativeHeight="251679232" behindDoc="0" locked="0" layoutInCell="1" allowOverlap="1" wp14:anchorId="04FEFFF7" wp14:editId="45AE5D6E">
                  <wp:simplePos x="0" y="0"/>
                  <wp:positionH relativeFrom="column">
                    <wp:posOffset>5214620</wp:posOffset>
                  </wp:positionH>
                  <wp:positionV relativeFrom="paragraph">
                    <wp:posOffset>1905</wp:posOffset>
                  </wp:positionV>
                  <wp:extent cx="447675" cy="352425"/>
                  <wp:effectExtent l="0" t="0" r="9525" b="9525"/>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7675" cy="3524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448" behindDoc="0" locked="0" layoutInCell="1" allowOverlap="0" wp14:anchorId="4D430F5D" wp14:editId="20B14ACA">
                  <wp:simplePos x="0" y="0"/>
                  <wp:positionH relativeFrom="column">
                    <wp:posOffset>3985895</wp:posOffset>
                  </wp:positionH>
                  <wp:positionV relativeFrom="paragraph">
                    <wp:posOffset>11430</wp:posOffset>
                  </wp:positionV>
                  <wp:extent cx="445135" cy="352425"/>
                  <wp:effectExtent l="0" t="0" r="0" b="9525"/>
                  <wp:wrapSquare wrapText="bothSides"/>
                  <wp:docPr id="64" name="Picture 64"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64" name="Picture 64" descr="A picture containing clipart&#10;&#10;Description automatically generated"/>
                          <pic:cNvPicPr/>
                        </pic:nvPicPr>
                        <pic:blipFill>
                          <a:blip r:embed="rId29"/>
                          <a:stretch>
                            <a:fillRect/>
                          </a:stretch>
                        </pic:blipFill>
                        <pic:spPr>
                          <a:xfrm>
                            <a:off x="0" y="0"/>
                            <a:ext cx="445135" cy="3524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472" behindDoc="0" locked="0" layoutInCell="1" allowOverlap="0" wp14:anchorId="4C8EDF5B" wp14:editId="201B73D6">
                  <wp:simplePos x="0" y="0"/>
                  <wp:positionH relativeFrom="column">
                    <wp:posOffset>3465830</wp:posOffset>
                  </wp:positionH>
                  <wp:positionV relativeFrom="paragraph">
                    <wp:posOffset>11430</wp:posOffset>
                  </wp:positionV>
                  <wp:extent cx="520065" cy="352425"/>
                  <wp:effectExtent l="0" t="0" r="0" b="9525"/>
                  <wp:wrapSquare wrapText="bothSides"/>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0"/>
                          <a:stretch>
                            <a:fillRect/>
                          </a:stretch>
                        </pic:blipFill>
                        <pic:spPr>
                          <a:xfrm>
                            <a:off x="0" y="0"/>
                            <a:ext cx="520065" cy="3524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304" behindDoc="0" locked="0" layoutInCell="1" allowOverlap="0" wp14:anchorId="5837A10C" wp14:editId="692A2E10">
                  <wp:simplePos x="0" y="0"/>
                  <wp:positionH relativeFrom="page">
                    <wp:posOffset>4879975</wp:posOffset>
                  </wp:positionH>
                  <wp:positionV relativeFrom="page">
                    <wp:posOffset>1905</wp:posOffset>
                  </wp:positionV>
                  <wp:extent cx="400685" cy="361950"/>
                  <wp:effectExtent l="0" t="0" r="0" b="0"/>
                  <wp:wrapSquare wrapText="bothSides"/>
                  <wp:docPr id="58" name="Picture 58"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pic:nvPicPr>
                        <pic:blipFill>
                          <a:blip r:embed="rId26"/>
                          <a:stretch>
                            <a:fillRect/>
                          </a:stretch>
                        </pic:blipFill>
                        <pic:spPr>
                          <a:xfrm>
                            <a:off x="0" y="0"/>
                            <a:ext cx="400685" cy="3619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424" behindDoc="0" locked="0" layoutInCell="1" allowOverlap="0" wp14:anchorId="1235FA73" wp14:editId="3BD5D110">
                  <wp:simplePos x="0" y="0"/>
                  <wp:positionH relativeFrom="leftMargin">
                    <wp:posOffset>4498975</wp:posOffset>
                  </wp:positionH>
                  <wp:positionV relativeFrom="page">
                    <wp:posOffset>1905</wp:posOffset>
                  </wp:positionV>
                  <wp:extent cx="379730" cy="361950"/>
                  <wp:effectExtent l="0" t="0" r="1270" b="0"/>
                  <wp:wrapSquare wrapText="bothSides"/>
                  <wp:docPr id="8" name="Picture 8" descr="A group of colorful stuffed animals&#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 name="Picture 8" descr="A group of colorful stuffed animals&#10;&#10;Description automatically generated with low confidence"/>
                          <pic:cNvPicPr/>
                        </pic:nvPicPr>
                        <pic:blipFill>
                          <a:blip r:embed="rId31"/>
                          <a:stretch>
                            <a:fillRect/>
                          </a:stretch>
                        </pic:blipFill>
                        <pic:spPr>
                          <a:xfrm>
                            <a:off x="0" y="0"/>
                            <a:ext cx="379730" cy="361950"/>
                          </a:xfrm>
                          <a:prstGeom prst="rect">
                            <a:avLst/>
                          </a:prstGeom>
                        </pic:spPr>
                      </pic:pic>
                    </a:graphicData>
                  </a:graphic>
                  <wp14:sizeRelH relativeFrom="margin">
                    <wp14:pctWidth>0</wp14:pctWidth>
                  </wp14:sizeRelH>
                  <wp14:sizeRelV relativeFrom="margin">
                    <wp14:pctHeight>0</wp14:pctHeight>
                  </wp14:sizeRelV>
                </wp:anchor>
              </w:drawing>
            </w:r>
            <w:r w:rsidRPr="00A97EC9">
              <w:rPr>
                <w:b/>
                <w:bCs/>
              </w:rPr>
              <w:t>My Emotional Wellbeing</w:t>
            </w:r>
          </w:p>
        </w:tc>
        <w:tc>
          <w:tcPr>
            <w:tcW w:w="1701" w:type="dxa"/>
            <w:gridSpan w:val="3"/>
            <w:shd w:val="clear" w:color="auto" w:fill="92D050"/>
          </w:tcPr>
          <w:p w14:paraId="720DD027" w14:textId="77777777" w:rsidR="00E67609" w:rsidRDefault="00E67609" w:rsidP="00121258">
            <w:pPr>
              <w:pStyle w:val="NoSpacing"/>
              <w:rPr>
                <w:sz w:val="20"/>
                <w:szCs w:val="20"/>
              </w:rPr>
            </w:pPr>
            <w:r>
              <w:rPr>
                <w:b/>
              </w:rPr>
              <w:t>Initial &amp; Date</w:t>
            </w:r>
          </w:p>
        </w:tc>
      </w:tr>
      <w:tr w:rsidR="00E67609" w14:paraId="45046418" w14:textId="77777777" w:rsidTr="000A5AAA">
        <w:tc>
          <w:tcPr>
            <w:tcW w:w="9067" w:type="dxa"/>
            <w:gridSpan w:val="5"/>
            <w:shd w:val="clear" w:color="auto" w:fill="auto"/>
          </w:tcPr>
          <w:p w14:paraId="2C85B505" w14:textId="77777777" w:rsidR="00E67609" w:rsidRPr="00E55C29" w:rsidRDefault="00E67609" w:rsidP="00121258">
            <w:r w:rsidRPr="00E55C29">
              <w:t>How do I communicate? - (</w:t>
            </w:r>
            <w:r w:rsidRPr="00E55C29">
              <w:rPr>
                <w:sz w:val="20"/>
                <w:szCs w:val="20"/>
              </w:rPr>
              <w:t>important information such as specific words for day-to-day items, general communication development, and speech delays or English as additional language</w:t>
            </w:r>
            <w:r w:rsidRPr="00E55C29">
              <w:t>)</w:t>
            </w:r>
          </w:p>
          <w:p w14:paraId="207E5B7B" w14:textId="77777777" w:rsidR="00E67609" w:rsidRPr="00E55C29" w:rsidRDefault="00E67609" w:rsidP="00121258">
            <w:pPr>
              <w:pStyle w:val="NoSpacing"/>
            </w:pPr>
          </w:p>
          <w:p w14:paraId="2A884F48" w14:textId="77777777" w:rsidR="00E67609" w:rsidRPr="00E55C29" w:rsidRDefault="00E67609" w:rsidP="00121258">
            <w:pPr>
              <w:pStyle w:val="NoSpacing"/>
            </w:pPr>
          </w:p>
          <w:p w14:paraId="4A564F94" w14:textId="77777777" w:rsidR="00E67609" w:rsidRPr="00E55C29" w:rsidRDefault="00E67609" w:rsidP="00121258">
            <w:pPr>
              <w:pStyle w:val="NoSpacing"/>
            </w:pPr>
          </w:p>
          <w:p w14:paraId="6C37B31C" w14:textId="77777777" w:rsidR="00E67609" w:rsidRPr="00E55C29" w:rsidRDefault="00E67609" w:rsidP="00121258"/>
        </w:tc>
        <w:tc>
          <w:tcPr>
            <w:tcW w:w="1701" w:type="dxa"/>
            <w:gridSpan w:val="3"/>
            <w:shd w:val="clear" w:color="auto" w:fill="auto"/>
          </w:tcPr>
          <w:p w14:paraId="2FDF2AEA" w14:textId="77777777" w:rsidR="00E67609" w:rsidRPr="008C7CDF" w:rsidRDefault="00E67609" w:rsidP="00121258">
            <w:pPr>
              <w:pStyle w:val="NoSpacing"/>
              <w:rPr>
                <w:sz w:val="20"/>
                <w:szCs w:val="20"/>
              </w:rPr>
            </w:pPr>
            <w:r>
              <w:rPr>
                <w:sz w:val="20"/>
                <w:szCs w:val="20"/>
              </w:rPr>
              <w:t xml:space="preserve">Add to care </w:t>
            </w:r>
            <w:proofErr w:type="gramStart"/>
            <w:r>
              <w:rPr>
                <w:sz w:val="20"/>
                <w:szCs w:val="20"/>
              </w:rPr>
              <w:t>plan</w:t>
            </w:r>
            <w:proofErr w:type="gramEnd"/>
          </w:p>
          <w:p w14:paraId="1F7E22A9" w14:textId="77777777" w:rsidR="00E67609" w:rsidRDefault="00E67609" w:rsidP="00121258">
            <w:pPr>
              <w:pStyle w:val="NoSpacing"/>
              <w:rPr>
                <w:sz w:val="20"/>
                <w:szCs w:val="20"/>
              </w:rPr>
            </w:pPr>
          </w:p>
        </w:tc>
      </w:tr>
      <w:tr w:rsidR="00E67609" w14:paraId="54421262" w14:textId="77777777" w:rsidTr="000A5AAA">
        <w:tc>
          <w:tcPr>
            <w:tcW w:w="9067" w:type="dxa"/>
            <w:gridSpan w:val="5"/>
          </w:tcPr>
          <w:p w14:paraId="5480B71F" w14:textId="77777777" w:rsidR="00E67609" w:rsidRPr="00E55C29" w:rsidRDefault="00E67609" w:rsidP="00121258">
            <w:r w:rsidRPr="00E55C29">
              <w:t>What might I need encouragement with? (</w:t>
            </w:r>
            <w:r>
              <w:t>Independence in tasks, snack times</w:t>
            </w:r>
            <w:r w:rsidRPr="00E55C29">
              <w:t>, making friends)</w:t>
            </w:r>
          </w:p>
          <w:p w14:paraId="68FE0843" w14:textId="77777777" w:rsidR="00E67609" w:rsidRPr="00E55C29" w:rsidRDefault="00E67609" w:rsidP="00121258">
            <w:pPr>
              <w:pStyle w:val="NoSpacing"/>
            </w:pPr>
          </w:p>
          <w:p w14:paraId="748FD0AC" w14:textId="77777777" w:rsidR="00E67609" w:rsidRPr="00E55C29" w:rsidRDefault="00E67609" w:rsidP="00121258">
            <w:pPr>
              <w:pStyle w:val="NoSpacing"/>
            </w:pPr>
          </w:p>
          <w:p w14:paraId="194CA495" w14:textId="77777777" w:rsidR="00E67609" w:rsidRPr="00E55C29" w:rsidRDefault="00E67609" w:rsidP="00121258">
            <w:pPr>
              <w:pStyle w:val="NoSpacing"/>
            </w:pPr>
          </w:p>
        </w:tc>
        <w:tc>
          <w:tcPr>
            <w:tcW w:w="1701" w:type="dxa"/>
            <w:gridSpan w:val="3"/>
          </w:tcPr>
          <w:p w14:paraId="2C52B468" w14:textId="77777777" w:rsidR="00E67609" w:rsidRPr="008C7CDF" w:rsidRDefault="00E67609" w:rsidP="00121258">
            <w:pPr>
              <w:pStyle w:val="NoSpacing"/>
              <w:rPr>
                <w:sz w:val="20"/>
                <w:szCs w:val="20"/>
              </w:rPr>
            </w:pPr>
            <w:r>
              <w:rPr>
                <w:sz w:val="20"/>
                <w:szCs w:val="20"/>
              </w:rPr>
              <w:t xml:space="preserve">Add to care </w:t>
            </w:r>
            <w:proofErr w:type="gramStart"/>
            <w:r>
              <w:rPr>
                <w:sz w:val="20"/>
                <w:szCs w:val="20"/>
              </w:rPr>
              <w:t>plan</w:t>
            </w:r>
            <w:proofErr w:type="gramEnd"/>
          </w:p>
          <w:p w14:paraId="7BDFD02C" w14:textId="77777777" w:rsidR="00E67609" w:rsidRPr="00EF21F3" w:rsidRDefault="00E67609" w:rsidP="00121258">
            <w:pPr>
              <w:pStyle w:val="NoSpacing"/>
              <w:rPr>
                <w:sz w:val="20"/>
                <w:szCs w:val="20"/>
              </w:rPr>
            </w:pPr>
          </w:p>
        </w:tc>
      </w:tr>
      <w:tr w:rsidR="00E67609" w14:paraId="6D40E2C3" w14:textId="77777777" w:rsidTr="000A5AAA">
        <w:tc>
          <w:tcPr>
            <w:tcW w:w="9067" w:type="dxa"/>
            <w:gridSpan w:val="5"/>
          </w:tcPr>
          <w:p w14:paraId="05C810BF" w14:textId="77777777" w:rsidR="00E67609" w:rsidRDefault="00E67609" w:rsidP="00121258">
            <w:pPr>
              <w:pStyle w:val="NoSpacing"/>
            </w:pPr>
            <w:r>
              <w:t>What should you do to help me when I’m upset/sad or just working on some big emotions:</w:t>
            </w:r>
          </w:p>
          <w:p w14:paraId="67372C60" w14:textId="77777777" w:rsidR="00E67609" w:rsidRDefault="00E67609" w:rsidP="00121258">
            <w:pPr>
              <w:pStyle w:val="NoSpacing"/>
            </w:pPr>
          </w:p>
          <w:p w14:paraId="4AAE5988" w14:textId="77777777" w:rsidR="00E67609" w:rsidRDefault="00E67609" w:rsidP="00121258">
            <w:pPr>
              <w:pStyle w:val="NoSpacing"/>
            </w:pPr>
          </w:p>
          <w:p w14:paraId="1DAD9D83" w14:textId="77777777" w:rsidR="00E67609" w:rsidRDefault="00E67609" w:rsidP="00121258">
            <w:pPr>
              <w:pStyle w:val="NoSpacing"/>
            </w:pPr>
          </w:p>
          <w:p w14:paraId="28805BAB" w14:textId="77777777" w:rsidR="00E67609" w:rsidRDefault="00E67609" w:rsidP="00121258"/>
          <w:p w14:paraId="5F4987FC" w14:textId="77777777" w:rsidR="00E67609" w:rsidRPr="00602876" w:rsidRDefault="00E67609" w:rsidP="00121258">
            <w:r w:rsidRPr="00602876">
              <w:t xml:space="preserve">What are some things I know I do not like or that upset me? (This could be a food type, messy play, </w:t>
            </w:r>
            <w:r>
              <w:t>relationships with friends)</w:t>
            </w:r>
          </w:p>
          <w:p w14:paraId="22F2B8B9" w14:textId="77777777" w:rsidR="00E67609" w:rsidRDefault="00E67609" w:rsidP="00121258">
            <w:pPr>
              <w:pStyle w:val="NoSpacing"/>
            </w:pPr>
          </w:p>
          <w:p w14:paraId="54A55371" w14:textId="77777777" w:rsidR="00E67609" w:rsidRDefault="00E67609" w:rsidP="00121258">
            <w:pPr>
              <w:pStyle w:val="NoSpacing"/>
            </w:pPr>
          </w:p>
          <w:p w14:paraId="657F05C4" w14:textId="77777777" w:rsidR="00E67609" w:rsidRDefault="00E67609" w:rsidP="00121258">
            <w:pPr>
              <w:pStyle w:val="NoSpacing"/>
            </w:pPr>
          </w:p>
          <w:p w14:paraId="550D29BC" w14:textId="77777777" w:rsidR="00E67609" w:rsidRDefault="00E67609" w:rsidP="00121258">
            <w:pPr>
              <w:pStyle w:val="NoSpacing"/>
            </w:pPr>
          </w:p>
        </w:tc>
        <w:tc>
          <w:tcPr>
            <w:tcW w:w="1701" w:type="dxa"/>
            <w:gridSpan w:val="3"/>
          </w:tcPr>
          <w:p w14:paraId="750702F6" w14:textId="77777777" w:rsidR="00E67609" w:rsidRPr="008C7CDF" w:rsidRDefault="00E67609" w:rsidP="00121258">
            <w:pPr>
              <w:pStyle w:val="NoSpacing"/>
              <w:rPr>
                <w:sz w:val="20"/>
                <w:szCs w:val="20"/>
              </w:rPr>
            </w:pPr>
            <w:r>
              <w:rPr>
                <w:sz w:val="20"/>
                <w:szCs w:val="20"/>
              </w:rPr>
              <w:t xml:space="preserve">Add to care </w:t>
            </w:r>
            <w:proofErr w:type="gramStart"/>
            <w:r>
              <w:rPr>
                <w:sz w:val="20"/>
                <w:szCs w:val="20"/>
              </w:rPr>
              <w:t>plan</w:t>
            </w:r>
            <w:proofErr w:type="gramEnd"/>
          </w:p>
          <w:p w14:paraId="29098643" w14:textId="77777777" w:rsidR="00E67609" w:rsidRDefault="00E67609" w:rsidP="00121258">
            <w:pPr>
              <w:pStyle w:val="NoSpacing"/>
            </w:pPr>
          </w:p>
          <w:p w14:paraId="6D708B95" w14:textId="77777777" w:rsidR="00E67609" w:rsidRDefault="00E67609" w:rsidP="00121258">
            <w:pPr>
              <w:pStyle w:val="NoSpacing"/>
            </w:pPr>
          </w:p>
          <w:p w14:paraId="11A7CBC4" w14:textId="77777777" w:rsidR="00E67609" w:rsidRPr="00BF48F7" w:rsidRDefault="00E67609" w:rsidP="00121258">
            <w:pPr>
              <w:pStyle w:val="NoSpacing"/>
            </w:pPr>
          </w:p>
        </w:tc>
      </w:tr>
      <w:tr w:rsidR="00E67609" w14:paraId="06A8720D" w14:textId="77777777" w:rsidTr="000A5AAA">
        <w:tc>
          <w:tcPr>
            <w:tcW w:w="9067" w:type="dxa"/>
            <w:gridSpan w:val="5"/>
            <w:shd w:val="clear" w:color="auto" w:fill="92D050"/>
          </w:tcPr>
          <w:p w14:paraId="6D483465" w14:textId="77777777" w:rsidR="00E67609" w:rsidRDefault="00E67609" w:rsidP="00121258">
            <w:pPr>
              <w:rPr>
                <w:b/>
                <w:bCs/>
              </w:rPr>
            </w:pPr>
            <w:r>
              <w:rPr>
                <w:noProof/>
              </w:rPr>
              <w:drawing>
                <wp:anchor distT="0" distB="0" distL="114300" distR="114300" simplePos="0" relativeHeight="251680256" behindDoc="0" locked="0" layoutInCell="1" allowOverlap="1" wp14:anchorId="14C23100" wp14:editId="78DE8CD6">
                  <wp:simplePos x="0" y="0"/>
                  <wp:positionH relativeFrom="column">
                    <wp:posOffset>5281295</wp:posOffset>
                  </wp:positionH>
                  <wp:positionV relativeFrom="paragraph">
                    <wp:posOffset>3810</wp:posOffset>
                  </wp:positionV>
                  <wp:extent cx="387985" cy="38100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7985" cy="381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400" behindDoc="0" locked="0" layoutInCell="1" allowOverlap="0" wp14:anchorId="0CCDE4A8" wp14:editId="51C9BEB2">
                  <wp:simplePos x="0" y="0"/>
                  <wp:positionH relativeFrom="leftMargin">
                    <wp:posOffset>4625975</wp:posOffset>
                  </wp:positionH>
                  <wp:positionV relativeFrom="page">
                    <wp:posOffset>0</wp:posOffset>
                  </wp:positionV>
                  <wp:extent cx="329565" cy="381000"/>
                  <wp:effectExtent l="0" t="0" r="0" b="0"/>
                  <wp:wrapSquare wrapText="bothSides"/>
                  <wp:docPr id="66" name="Picture 66" descr="A group of colorful stuffed animals&#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66" name="Picture 66" descr="A group of colorful stuffed animals&#10;&#10;Description automatically generated with low confidence"/>
                          <pic:cNvPicPr/>
                        </pic:nvPicPr>
                        <pic:blipFill>
                          <a:blip r:embed="rId31"/>
                          <a:stretch>
                            <a:fillRect/>
                          </a:stretch>
                        </pic:blipFill>
                        <pic:spPr>
                          <a:xfrm>
                            <a:off x="0" y="0"/>
                            <a:ext cx="329565" cy="381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280" behindDoc="0" locked="0" layoutInCell="1" allowOverlap="0" wp14:anchorId="43A59F4F" wp14:editId="43DD8213">
                  <wp:simplePos x="0" y="0"/>
                  <wp:positionH relativeFrom="page">
                    <wp:posOffset>4956810</wp:posOffset>
                  </wp:positionH>
                  <wp:positionV relativeFrom="page">
                    <wp:posOffset>0</wp:posOffset>
                  </wp:positionV>
                  <wp:extent cx="389176" cy="381000"/>
                  <wp:effectExtent l="0" t="0" r="0" b="0"/>
                  <wp:wrapSquare wrapText="bothSides"/>
                  <wp:docPr id="5" name="Picture 5"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pic:nvPicPr>
                        <pic:blipFill>
                          <a:blip r:embed="rId33"/>
                          <a:stretch>
                            <a:fillRect/>
                          </a:stretch>
                        </pic:blipFill>
                        <pic:spPr>
                          <a:xfrm>
                            <a:off x="0" y="0"/>
                            <a:ext cx="389176" cy="381000"/>
                          </a:xfrm>
                          <a:prstGeom prst="rect">
                            <a:avLst/>
                          </a:prstGeom>
                        </pic:spPr>
                      </pic:pic>
                    </a:graphicData>
                  </a:graphic>
                  <wp14:sizeRelH relativeFrom="margin">
                    <wp14:pctWidth>0</wp14:pctWidth>
                  </wp14:sizeRelH>
                  <wp14:sizeRelV relativeFrom="margin">
                    <wp14:pctHeight>0</wp14:pctHeight>
                  </wp14:sizeRelV>
                </wp:anchor>
              </w:drawing>
            </w:r>
            <w:r w:rsidRPr="00AC488B">
              <w:rPr>
                <w:b/>
                <w:bCs/>
              </w:rPr>
              <w:t>Additional Support Needs</w:t>
            </w:r>
          </w:p>
        </w:tc>
        <w:tc>
          <w:tcPr>
            <w:tcW w:w="1701" w:type="dxa"/>
            <w:gridSpan w:val="3"/>
            <w:shd w:val="clear" w:color="auto" w:fill="92D050"/>
          </w:tcPr>
          <w:p w14:paraId="060EF3B7" w14:textId="77777777" w:rsidR="00E67609" w:rsidRPr="008C7CDF" w:rsidRDefault="00E67609" w:rsidP="00121258">
            <w:pPr>
              <w:pStyle w:val="NoSpacing"/>
              <w:rPr>
                <w:sz w:val="20"/>
                <w:szCs w:val="20"/>
              </w:rPr>
            </w:pPr>
            <w:r>
              <w:rPr>
                <w:b/>
              </w:rPr>
              <w:t>Initial &amp; Date</w:t>
            </w:r>
          </w:p>
        </w:tc>
      </w:tr>
      <w:tr w:rsidR="00E67609" w14:paraId="35A4C34D" w14:textId="77777777" w:rsidTr="000A5AAA">
        <w:tc>
          <w:tcPr>
            <w:tcW w:w="9067" w:type="dxa"/>
            <w:gridSpan w:val="5"/>
          </w:tcPr>
          <w:p w14:paraId="072C038A" w14:textId="77777777" w:rsidR="00E67609" w:rsidRDefault="00E67609" w:rsidP="00121258">
            <w:pPr>
              <w:pStyle w:val="NoSpacing"/>
            </w:pPr>
            <w:r>
              <w:t>Do I have any additional support needs? (</w:t>
            </w:r>
            <w:r w:rsidRPr="00100BA8">
              <w:rPr>
                <w:sz w:val="20"/>
                <w:szCs w:val="20"/>
              </w:rPr>
              <w:t>Behavior, speech and language, Autism</w:t>
            </w:r>
            <w:r>
              <w:t>)</w:t>
            </w:r>
          </w:p>
          <w:p w14:paraId="3E907C0E" w14:textId="77777777" w:rsidR="00E67609" w:rsidRDefault="00E67609" w:rsidP="00121258">
            <w:pPr>
              <w:pStyle w:val="NoSpacing"/>
            </w:pPr>
          </w:p>
          <w:p w14:paraId="47F40465" w14:textId="77777777" w:rsidR="00E67609" w:rsidRDefault="00E67609" w:rsidP="00121258">
            <w:pPr>
              <w:pStyle w:val="NoSpacing"/>
            </w:pPr>
          </w:p>
          <w:p w14:paraId="77597253" w14:textId="77777777" w:rsidR="00E67609" w:rsidRDefault="00E67609" w:rsidP="00121258">
            <w:pPr>
              <w:pStyle w:val="NoSpacing"/>
            </w:pPr>
          </w:p>
          <w:p w14:paraId="3D83DFFA" w14:textId="77777777" w:rsidR="00E67609" w:rsidRDefault="00E67609" w:rsidP="00121258">
            <w:pPr>
              <w:pStyle w:val="NoSpacing"/>
            </w:pPr>
          </w:p>
          <w:p w14:paraId="07343D2F" w14:textId="77777777" w:rsidR="00E67609" w:rsidRDefault="00E67609" w:rsidP="00121258">
            <w:pPr>
              <w:pStyle w:val="NoSpacing"/>
            </w:pPr>
          </w:p>
          <w:p w14:paraId="7A1BF2DC" w14:textId="77777777" w:rsidR="00E67609" w:rsidRDefault="00E67609" w:rsidP="00121258">
            <w:pPr>
              <w:pStyle w:val="NoSpacing"/>
            </w:pPr>
          </w:p>
          <w:p w14:paraId="1D40EA5E" w14:textId="77777777" w:rsidR="00E67609" w:rsidRDefault="00E67609" w:rsidP="00121258">
            <w:pPr>
              <w:pStyle w:val="NoSpacing"/>
            </w:pPr>
            <w:r>
              <w:t xml:space="preserve">Do I </w:t>
            </w:r>
            <w:proofErr w:type="gramStart"/>
            <w:r>
              <w:t>have involvement</w:t>
            </w:r>
            <w:proofErr w:type="gramEnd"/>
            <w:r>
              <w:t xml:space="preserve"> with outside agencies (include here any involvement with agencies such as SALT, social work, health visitor, educational phycologist)</w:t>
            </w:r>
          </w:p>
          <w:p w14:paraId="5E6BE925" w14:textId="77777777" w:rsidR="00E67609" w:rsidRDefault="00E67609" w:rsidP="00121258">
            <w:pPr>
              <w:pStyle w:val="NoSpacing"/>
            </w:pPr>
          </w:p>
          <w:p w14:paraId="6CDC17D7" w14:textId="77777777" w:rsidR="00E67609" w:rsidRDefault="00E67609" w:rsidP="00121258">
            <w:pPr>
              <w:pStyle w:val="NoSpacing"/>
            </w:pPr>
          </w:p>
          <w:p w14:paraId="528B866B" w14:textId="77777777" w:rsidR="00E67609" w:rsidRDefault="00E67609" w:rsidP="00121258">
            <w:pPr>
              <w:pStyle w:val="NoSpacing"/>
            </w:pPr>
          </w:p>
          <w:p w14:paraId="4DB0A5B1" w14:textId="77777777" w:rsidR="00E67609" w:rsidRDefault="00E67609" w:rsidP="00121258">
            <w:pPr>
              <w:pStyle w:val="NoSpacing"/>
            </w:pPr>
          </w:p>
          <w:p w14:paraId="0CD14395" w14:textId="77777777" w:rsidR="00E67609" w:rsidRPr="00424CFE" w:rsidRDefault="00E67609" w:rsidP="00121258">
            <w:pPr>
              <w:pStyle w:val="NoSpacing"/>
            </w:pPr>
          </w:p>
        </w:tc>
        <w:tc>
          <w:tcPr>
            <w:tcW w:w="1701" w:type="dxa"/>
            <w:gridSpan w:val="3"/>
          </w:tcPr>
          <w:p w14:paraId="531A5B28" w14:textId="77777777" w:rsidR="00E67609" w:rsidRPr="008C7CDF" w:rsidRDefault="00E67609" w:rsidP="00121258">
            <w:pPr>
              <w:pStyle w:val="NoSpacing"/>
              <w:rPr>
                <w:sz w:val="20"/>
                <w:szCs w:val="20"/>
              </w:rPr>
            </w:pPr>
            <w:r>
              <w:rPr>
                <w:sz w:val="20"/>
                <w:szCs w:val="20"/>
              </w:rPr>
              <w:t>Add to care plan / All About me</w:t>
            </w:r>
          </w:p>
          <w:p w14:paraId="3527F7EE" w14:textId="77777777" w:rsidR="00E67609" w:rsidRDefault="00E67609" w:rsidP="00121258">
            <w:pPr>
              <w:pStyle w:val="NoSpacing"/>
              <w:rPr>
                <w:sz w:val="20"/>
                <w:szCs w:val="20"/>
              </w:rPr>
            </w:pPr>
          </w:p>
          <w:p w14:paraId="595F3C9A" w14:textId="77777777" w:rsidR="00E67609" w:rsidRPr="008C7CDF" w:rsidRDefault="00E67609" w:rsidP="00121258">
            <w:pPr>
              <w:pStyle w:val="NoSpacing"/>
              <w:rPr>
                <w:sz w:val="20"/>
                <w:szCs w:val="20"/>
              </w:rPr>
            </w:pPr>
          </w:p>
        </w:tc>
      </w:tr>
      <w:tr w:rsidR="00E67609" w14:paraId="4310AE47" w14:textId="77777777" w:rsidTr="000A5AAA">
        <w:tc>
          <w:tcPr>
            <w:tcW w:w="9067" w:type="dxa"/>
            <w:gridSpan w:val="5"/>
            <w:shd w:val="clear" w:color="auto" w:fill="92D050"/>
          </w:tcPr>
          <w:p w14:paraId="0CE53545" w14:textId="77777777" w:rsidR="00E67609" w:rsidRDefault="00E67609" w:rsidP="00121258">
            <w:pPr>
              <w:pStyle w:val="NoSpacing"/>
            </w:pPr>
            <w:r>
              <w:rPr>
                <w:noProof/>
              </w:rPr>
              <w:drawing>
                <wp:anchor distT="0" distB="0" distL="114300" distR="114300" simplePos="0" relativeHeight="251677184" behindDoc="0" locked="0" layoutInCell="1" allowOverlap="1" wp14:anchorId="23D3EDB8" wp14:editId="14536504">
                  <wp:simplePos x="0" y="0"/>
                  <wp:positionH relativeFrom="column">
                    <wp:posOffset>5196840</wp:posOffset>
                  </wp:positionH>
                  <wp:positionV relativeFrom="paragraph">
                    <wp:posOffset>2540</wp:posOffset>
                  </wp:positionV>
                  <wp:extent cx="472440" cy="371475"/>
                  <wp:effectExtent l="0" t="0" r="3810" b="9525"/>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2440"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328" behindDoc="0" locked="0" layoutInCell="1" allowOverlap="0" wp14:anchorId="5E5714A1" wp14:editId="4DBF5DF2">
                  <wp:simplePos x="0" y="0"/>
                  <wp:positionH relativeFrom="page">
                    <wp:posOffset>4841875</wp:posOffset>
                  </wp:positionH>
                  <wp:positionV relativeFrom="page">
                    <wp:posOffset>2540</wp:posOffset>
                  </wp:positionV>
                  <wp:extent cx="423545" cy="371475"/>
                  <wp:effectExtent l="0" t="0" r="0" b="9525"/>
                  <wp:wrapSquare wrapText="bothSides"/>
                  <wp:docPr id="6" name="Picture 6"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picture containing clipart&#10;&#10;Description automatically generated"/>
                          <pic:cNvPicPr/>
                        </pic:nvPicPr>
                        <pic:blipFill>
                          <a:blip r:embed="rId26"/>
                          <a:stretch>
                            <a:fillRect/>
                          </a:stretch>
                        </pic:blipFill>
                        <pic:spPr>
                          <a:xfrm>
                            <a:off x="0" y="0"/>
                            <a:ext cx="423545" cy="371475"/>
                          </a:xfrm>
                          <a:prstGeom prst="rect">
                            <a:avLst/>
                          </a:prstGeom>
                        </pic:spPr>
                      </pic:pic>
                    </a:graphicData>
                  </a:graphic>
                  <wp14:sizeRelH relativeFrom="margin">
                    <wp14:pctWidth>0</wp14:pctWidth>
                  </wp14:sizeRelH>
                  <wp14:sizeRelV relativeFrom="margin">
                    <wp14:pctHeight>0</wp14:pctHeight>
                  </wp14:sizeRelV>
                </wp:anchor>
              </w:drawing>
            </w:r>
            <w:r w:rsidRPr="009358CA">
              <w:rPr>
                <w:b/>
                <w:bCs/>
              </w:rPr>
              <w:t>My Wider World</w:t>
            </w:r>
          </w:p>
        </w:tc>
        <w:tc>
          <w:tcPr>
            <w:tcW w:w="1701" w:type="dxa"/>
            <w:gridSpan w:val="3"/>
            <w:shd w:val="clear" w:color="auto" w:fill="92D050"/>
          </w:tcPr>
          <w:p w14:paraId="503958CE" w14:textId="77777777" w:rsidR="00E67609" w:rsidRPr="008C7CDF" w:rsidRDefault="00E67609" w:rsidP="00121258">
            <w:pPr>
              <w:pStyle w:val="NoSpacing"/>
              <w:rPr>
                <w:sz w:val="20"/>
                <w:szCs w:val="20"/>
              </w:rPr>
            </w:pPr>
            <w:r>
              <w:rPr>
                <w:b/>
              </w:rPr>
              <w:t>Initial &amp; Date</w:t>
            </w:r>
          </w:p>
        </w:tc>
      </w:tr>
      <w:tr w:rsidR="00E67609" w14:paraId="32B714A4" w14:textId="77777777" w:rsidTr="000A5AAA">
        <w:tc>
          <w:tcPr>
            <w:tcW w:w="9067" w:type="dxa"/>
            <w:gridSpan w:val="5"/>
          </w:tcPr>
          <w:p w14:paraId="71FAB2A8" w14:textId="77777777" w:rsidR="00E67609" w:rsidRPr="00577DEA" w:rsidRDefault="00E67609" w:rsidP="00121258">
            <w:pPr>
              <w:rPr>
                <w:sz w:val="20"/>
                <w:szCs w:val="20"/>
              </w:rPr>
            </w:pPr>
            <w:r w:rsidRPr="00577DEA">
              <w:t>People who are important to me - (I</w:t>
            </w:r>
            <w:r w:rsidRPr="00577DEA">
              <w:rPr>
                <w:sz w:val="20"/>
                <w:szCs w:val="20"/>
              </w:rPr>
              <w:t>nclude family or close relationships or shared care arrangements)</w:t>
            </w:r>
          </w:p>
          <w:p w14:paraId="39A4C135" w14:textId="77777777" w:rsidR="00E67609" w:rsidRPr="00577DEA" w:rsidRDefault="00E67609" w:rsidP="00121258">
            <w:pPr>
              <w:pStyle w:val="NoSpacing"/>
            </w:pPr>
          </w:p>
          <w:p w14:paraId="0094D092" w14:textId="77777777" w:rsidR="00E67609" w:rsidRDefault="00E67609" w:rsidP="00121258">
            <w:pPr>
              <w:pStyle w:val="NoSpacing"/>
            </w:pPr>
          </w:p>
          <w:p w14:paraId="68121AFF" w14:textId="77777777" w:rsidR="00E67609" w:rsidRPr="00577DEA" w:rsidRDefault="00E67609" w:rsidP="00121258">
            <w:pPr>
              <w:pStyle w:val="NoSpacing"/>
            </w:pPr>
          </w:p>
          <w:p w14:paraId="19A29E0E" w14:textId="77777777" w:rsidR="00E67609" w:rsidRPr="00577DEA" w:rsidRDefault="00E67609" w:rsidP="00121258">
            <w:pPr>
              <w:pStyle w:val="NoSpacing"/>
            </w:pPr>
          </w:p>
        </w:tc>
        <w:tc>
          <w:tcPr>
            <w:tcW w:w="1701" w:type="dxa"/>
            <w:gridSpan w:val="3"/>
          </w:tcPr>
          <w:p w14:paraId="0E962FDE" w14:textId="77777777" w:rsidR="00E67609" w:rsidRPr="00E62273" w:rsidRDefault="00E67609" w:rsidP="00121258">
            <w:pPr>
              <w:pStyle w:val="NoSpacing"/>
            </w:pPr>
            <w:r w:rsidRPr="008C7CDF">
              <w:rPr>
                <w:sz w:val="20"/>
                <w:szCs w:val="20"/>
              </w:rPr>
              <w:t>Add to all about me</w:t>
            </w:r>
          </w:p>
        </w:tc>
      </w:tr>
      <w:tr w:rsidR="00E67609" w14:paraId="5F18B194" w14:textId="77777777" w:rsidTr="000A5AAA">
        <w:tc>
          <w:tcPr>
            <w:tcW w:w="9067" w:type="dxa"/>
            <w:gridSpan w:val="5"/>
            <w:shd w:val="clear" w:color="auto" w:fill="auto"/>
          </w:tcPr>
          <w:p w14:paraId="349FABE0" w14:textId="77777777" w:rsidR="00E67609" w:rsidRPr="00577DEA" w:rsidRDefault="00E67609" w:rsidP="00121258">
            <w:pPr>
              <w:pStyle w:val="NoSpacing"/>
            </w:pPr>
            <w:r w:rsidRPr="00577DEA">
              <w:lastRenderedPageBreak/>
              <w:t xml:space="preserve">Who will pick me up from </w:t>
            </w:r>
            <w:r>
              <w:t>Out of School Club</w:t>
            </w:r>
            <w:r w:rsidRPr="00577DEA">
              <w:t>? (Only include people on the permission to pick up section of the application form)</w:t>
            </w:r>
          </w:p>
          <w:p w14:paraId="6C91711C" w14:textId="77777777" w:rsidR="00E67609" w:rsidRPr="00577DEA" w:rsidRDefault="00E67609" w:rsidP="00121258">
            <w:pPr>
              <w:pStyle w:val="NoSpacing"/>
            </w:pPr>
          </w:p>
          <w:p w14:paraId="22AD3CFB" w14:textId="77777777" w:rsidR="00E67609" w:rsidRDefault="00E67609" w:rsidP="00121258">
            <w:pPr>
              <w:pStyle w:val="NoSpacing"/>
            </w:pPr>
          </w:p>
          <w:p w14:paraId="6B091BC2" w14:textId="77777777" w:rsidR="00E67609" w:rsidRPr="00577DEA" w:rsidRDefault="00E67609" w:rsidP="00121258">
            <w:pPr>
              <w:pStyle w:val="NoSpacing"/>
            </w:pPr>
          </w:p>
          <w:p w14:paraId="577AD29E" w14:textId="77777777" w:rsidR="00E67609" w:rsidRPr="00577DEA" w:rsidRDefault="00E67609" w:rsidP="00121258">
            <w:pPr>
              <w:pStyle w:val="NoSpacing"/>
            </w:pPr>
          </w:p>
          <w:p w14:paraId="1DEEDC08" w14:textId="77777777" w:rsidR="00E67609" w:rsidRPr="00577DEA" w:rsidRDefault="00E67609" w:rsidP="00121258">
            <w:pPr>
              <w:pStyle w:val="NoSpacing"/>
            </w:pPr>
          </w:p>
        </w:tc>
        <w:tc>
          <w:tcPr>
            <w:tcW w:w="1701" w:type="dxa"/>
            <w:gridSpan w:val="3"/>
            <w:shd w:val="clear" w:color="auto" w:fill="auto"/>
          </w:tcPr>
          <w:p w14:paraId="6F7BD035" w14:textId="77777777" w:rsidR="00E67609" w:rsidRPr="008C7CDF" w:rsidRDefault="00E67609" w:rsidP="00121258">
            <w:pPr>
              <w:pStyle w:val="NoSpacing"/>
              <w:rPr>
                <w:sz w:val="20"/>
                <w:szCs w:val="20"/>
              </w:rPr>
            </w:pPr>
            <w:r>
              <w:rPr>
                <w:sz w:val="20"/>
                <w:szCs w:val="20"/>
              </w:rPr>
              <w:t xml:space="preserve">Ensure this matched application. </w:t>
            </w:r>
          </w:p>
          <w:p w14:paraId="7BEF6F05" w14:textId="77777777" w:rsidR="00E67609" w:rsidRDefault="00E67609" w:rsidP="00121258">
            <w:pPr>
              <w:pStyle w:val="NoSpacing"/>
              <w:rPr>
                <w:b/>
              </w:rPr>
            </w:pPr>
          </w:p>
          <w:p w14:paraId="2B831711" w14:textId="77777777" w:rsidR="00E67609" w:rsidRPr="00BF48F7" w:rsidRDefault="00E67609" w:rsidP="00121258">
            <w:pPr>
              <w:pStyle w:val="NoSpacing"/>
              <w:rPr>
                <w:b/>
              </w:rPr>
            </w:pPr>
          </w:p>
        </w:tc>
      </w:tr>
      <w:tr w:rsidR="00E67609" w14:paraId="09EB1894" w14:textId="77777777" w:rsidTr="000A5AAA">
        <w:tc>
          <w:tcPr>
            <w:tcW w:w="9067" w:type="dxa"/>
            <w:gridSpan w:val="5"/>
            <w:shd w:val="clear" w:color="auto" w:fill="auto"/>
          </w:tcPr>
          <w:p w14:paraId="516162C4" w14:textId="77777777" w:rsidR="00E67609" w:rsidRDefault="00E67609" w:rsidP="00121258">
            <w:pPr>
              <w:pStyle w:val="NoSpacing"/>
            </w:pPr>
            <w:r>
              <w:t>Who lives in my home? (Family members/pets)</w:t>
            </w:r>
          </w:p>
          <w:p w14:paraId="2016D78A" w14:textId="77777777" w:rsidR="00E67609" w:rsidRDefault="00E67609" w:rsidP="00121258">
            <w:pPr>
              <w:pStyle w:val="NoSpacing"/>
            </w:pPr>
          </w:p>
          <w:p w14:paraId="275796E9" w14:textId="77777777" w:rsidR="00E67609" w:rsidRDefault="00E67609" w:rsidP="00121258">
            <w:pPr>
              <w:pStyle w:val="NoSpacing"/>
            </w:pPr>
          </w:p>
          <w:p w14:paraId="664530F3" w14:textId="77777777" w:rsidR="00E67609" w:rsidRDefault="00E67609" w:rsidP="00121258">
            <w:pPr>
              <w:pStyle w:val="NoSpacing"/>
            </w:pPr>
          </w:p>
          <w:p w14:paraId="0773BEFC" w14:textId="77777777" w:rsidR="00E67609" w:rsidRPr="00577DEA" w:rsidRDefault="00E67609" w:rsidP="00121258">
            <w:pPr>
              <w:pStyle w:val="NoSpacing"/>
            </w:pPr>
          </w:p>
        </w:tc>
        <w:tc>
          <w:tcPr>
            <w:tcW w:w="1701" w:type="dxa"/>
            <w:gridSpan w:val="3"/>
            <w:shd w:val="clear" w:color="auto" w:fill="auto"/>
          </w:tcPr>
          <w:p w14:paraId="7E7281D1" w14:textId="77777777" w:rsidR="00E67609" w:rsidRDefault="00E67609" w:rsidP="00121258">
            <w:pPr>
              <w:pStyle w:val="NoSpacing"/>
              <w:rPr>
                <w:sz w:val="20"/>
                <w:szCs w:val="20"/>
              </w:rPr>
            </w:pPr>
            <w:r>
              <w:rPr>
                <w:sz w:val="20"/>
                <w:szCs w:val="20"/>
              </w:rPr>
              <w:t>Add to all about me</w:t>
            </w:r>
          </w:p>
        </w:tc>
      </w:tr>
      <w:tr w:rsidR="00E67609" w14:paraId="216775FB" w14:textId="77777777" w:rsidTr="000A5AAA">
        <w:trPr>
          <w:gridAfter w:val="1"/>
          <w:wAfter w:w="425" w:type="dxa"/>
        </w:trPr>
        <w:tc>
          <w:tcPr>
            <w:tcW w:w="9067" w:type="dxa"/>
            <w:gridSpan w:val="5"/>
            <w:shd w:val="clear" w:color="auto" w:fill="92D050"/>
          </w:tcPr>
          <w:p w14:paraId="1B1A9DBD" w14:textId="49F6300C" w:rsidR="00E67609" w:rsidRDefault="00E67609" w:rsidP="00121258">
            <w:pPr>
              <w:pStyle w:val="NoSpacing"/>
              <w:rPr>
                <w:b/>
                <w:bCs/>
              </w:rPr>
            </w:pPr>
            <w:r w:rsidRPr="00602BDE">
              <w:rPr>
                <w:b/>
                <w:bCs/>
              </w:rPr>
              <w:t>My cultural Beliefs and celebrations</w:t>
            </w:r>
          </w:p>
          <w:p w14:paraId="6722296F" w14:textId="77777777" w:rsidR="00E67609" w:rsidRPr="00602BDE" w:rsidRDefault="00E67609" w:rsidP="00121258">
            <w:pPr>
              <w:pStyle w:val="NoSpacing"/>
              <w:rPr>
                <w:b/>
                <w:bCs/>
              </w:rPr>
            </w:pPr>
          </w:p>
        </w:tc>
        <w:tc>
          <w:tcPr>
            <w:tcW w:w="1276" w:type="dxa"/>
            <w:gridSpan w:val="2"/>
            <w:shd w:val="clear" w:color="auto" w:fill="92D050"/>
          </w:tcPr>
          <w:p w14:paraId="249C75FF" w14:textId="77777777" w:rsidR="00E67609" w:rsidRDefault="00E67609" w:rsidP="00121258">
            <w:pPr>
              <w:pStyle w:val="NoSpacing"/>
              <w:rPr>
                <w:sz w:val="20"/>
                <w:szCs w:val="20"/>
              </w:rPr>
            </w:pPr>
            <w:r>
              <w:rPr>
                <w:b/>
              </w:rPr>
              <w:t>Initial &amp; Date</w:t>
            </w:r>
          </w:p>
        </w:tc>
      </w:tr>
      <w:tr w:rsidR="00E67609" w14:paraId="1D06BAB8" w14:textId="77777777" w:rsidTr="000A5AAA">
        <w:trPr>
          <w:gridAfter w:val="1"/>
          <w:wAfter w:w="425" w:type="dxa"/>
        </w:trPr>
        <w:tc>
          <w:tcPr>
            <w:tcW w:w="9067" w:type="dxa"/>
            <w:gridSpan w:val="5"/>
            <w:shd w:val="clear" w:color="auto" w:fill="auto"/>
          </w:tcPr>
          <w:p w14:paraId="1925D675" w14:textId="77777777" w:rsidR="00E67609" w:rsidRDefault="00E67609" w:rsidP="00121258">
            <w:pPr>
              <w:pStyle w:val="NoSpacing"/>
            </w:pPr>
            <w:r w:rsidRPr="00D15CE5">
              <w:t>Religious or cultural beliefs that are important to me and my family</w:t>
            </w:r>
            <w:r>
              <w:t xml:space="preserve">. </w:t>
            </w:r>
          </w:p>
          <w:p w14:paraId="5BA109CA" w14:textId="77777777" w:rsidR="00E67609" w:rsidRDefault="00E67609" w:rsidP="00121258">
            <w:pPr>
              <w:pStyle w:val="NoSpacing"/>
            </w:pPr>
          </w:p>
          <w:p w14:paraId="4C016891" w14:textId="77777777" w:rsidR="00E67609" w:rsidRDefault="00E67609" w:rsidP="00121258">
            <w:pPr>
              <w:pStyle w:val="NoSpacing"/>
            </w:pPr>
          </w:p>
          <w:p w14:paraId="6D1568E0" w14:textId="77777777" w:rsidR="00E67609" w:rsidRDefault="00E67609" w:rsidP="00121258">
            <w:pPr>
              <w:pStyle w:val="NoSpacing"/>
            </w:pPr>
          </w:p>
          <w:p w14:paraId="69655049" w14:textId="77777777" w:rsidR="00E67609" w:rsidRDefault="00E67609" w:rsidP="00121258">
            <w:pPr>
              <w:pStyle w:val="NoSpacing"/>
            </w:pPr>
          </w:p>
          <w:p w14:paraId="6EC5E48C" w14:textId="77777777" w:rsidR="00E67609" w:rsidRDefault="00E67609" w:rsidP="00121258">
            <w:pPr>
              <w:pStyle w:val="NoSpacing"/>
            </w:pPr>
          </w:p>
          <w:p w14:paraId="38DDBB82" w14:textId="77777777" w:rsidR="00E67609" w:rsidRPr="00D15CE5" w:rsidRDefault="00E67609" w:rsidP="00121258">
            <w:pPr>
              <w:pStyle w:val="NoSpacing"/>
            </w:pPr>
          </w:p>
        </w:tc>
        <w:tc>
          <w:tcPr>
            <w:tcW w:w="1276" w:type="dxa"/>
            <w:gridSpan w:val="2"/>
            <w:shd w:val="clear" w:color="auto" w:fill="auto"/>
          </w:tcPr>
          <w:p w14:paraId="2D6F2C64" w14:textId="77777777" w:rsidR="00E67609" w:rsidRDefault="00E67609" w:rsidP="00121258">
            <w:pPr>
              <w:pStyle w:val="NoSpacing"/>
              <w:rPr>
                <w:sz w:val="20"/>
                <w:szCs w:val="20"/>
              </w:rPr>
            </w:pPr>
            <w:r>
              <w:rPr>
                <w:sz w:val="20"/>
                <w:szCs w:val="20"/>
              </w:rPr>
              <w:t xml:space="preserve">Add to all about me </w:t>
            </w:r>
          </w:p>
        </w:tc>
      </w:tr>
      <w:tr w:rsidR="00E67609" w14:paraId="0F0B69DB" w14:textId="77777777" w:rsidTr="000A5AAA">
        <w:trPr>
          <w:gridAfter w:val="1"/>
          <w:wAfter w:w="425" w:type="dxa"/>
        </w:trPr>
        <w:tc>
          <w:tcPr>
            <w:tcW w:w="9067" w:type="dxa"/>
            <w:gridSpan w:val="5"/>
            <w:shd w:val="clear" w:color="auto" w:fill="auto"/>
          </w:tcPr>
          <w:p w14:paraId="2635D5C6" w14:textId="77777777" w:rsidR="00E67609" w:rsidRDefault="00E67609" w:rsidP="00121258">
            <w:pPr>
              <w:pStyle w:val="NoSpacing"/>
            </w:pPr>
            <w:r w:rsidRPr="00D15CE5">
              <w:t>Festivals and celebrations that I love to be a part of</w:t>
            </w:r>
            <w:r>
              <w:t xml:space="preserve"> (Diwali, Christmas, Easter, Yi Peng lantern festival, Carnival etc.)</w:t>
            </w:r>
          </w:p>
          <w:p w14:paraId="7A56D7DB" w14:textId="77777777" w:rsidR="00E67609" w:rsidRDefault="00E67609" w:rsidP="00121258">
            <w:pPr>
              <w:pStyle w:val="NoSpacing"/>
            </w:pPr>
          </w:p>
          <w:p w14:paraId="70A3DEF9" w14:textId="77777777" w:rsidR="00E67609" w:rsidRDefault="00E67609" w:rsidP="00121258">
            <w:pPr>
              <w:pStyle w:val="NoSpacing"/>
            </w:pPr>
          </w:p>
          <w:p w14:paraId="59ADDE62" w14:textId="77777777" w:rsidR="00E67609" w:rsidRDefault="00E67609" w:rsidP="00121258">
            <w:pPr>
              <w:pStyle w:val="NoSpacing"/>
            </w:pPr>
          </w:p>
          <w:p w14:paraId="7E392D0A" w14:textId="77777777" w:rsidR="00E67609" w:rsidRDefault="00E67609" w:rsidP="00121258">
            <w:pPr>
              <w:pStyle w:val="NoSpacing"/>
            </w:pPr>
          </w:p>
          <w:p w14:paraId="7281D7DC" w14:textId="77777777" w:rsidR="00E67609" w:rsidRDefault="00E67609" w:rsidP="00121258">
            <w:pPr>
              <w:pStyle w:val="NoSpacing"/>
            </w:pPr>
          </w:p>
          <w:p w14:paraId="7A42FD3E" w14:textId="77777777" w:rsidR="00E67609" w:rsidRDefault="00E67609" w:rsidP="00121258">
            <w:pPr>
              <w:pStyle w:val="NoSpacing"/>
            </w:pPr>
          </w:p>
          <w:p w14:paraId="76FA2A22" w14:textId="77777777" w:rsidR="00E67609" w:rsidRPr="00D15CE5" w:rsidRDefault="00E67609" w:rsidP="00121258">
            <w:pPr>
              <w:pStyle w:val="NoSpacing"/>
            </w:pPr>
            <w:r>
              <w:t xml:space="preserve"> </w:t>
            </w:r>
          </w:p>
        </w:tc>
        <w:tc>
          <w:tcPr>
            <w:tcW w:w="1276" w:type="dxa"/>
            <w:gridSpan w:val="2"/>
            <w:shd w:val="clear" w:color="auto" w:fill="auto"/>
          </w:tcPr>
          <w:p w14:paraId="762F48DE" w14:textId="77777777" w:rsidR="00E67609" w:rsidRDefault="00E67609" w:rsidP="00121258">
            <w:pPr>
              <w:pStyle w:val="NoSpacing"/>
              <w:rPr>
                <w:sz w:val="20"/>
                <w:szCs w:val="20"/>
              </w:rPr>
            </w:pPr>
            <w:r>
              <w:rPr>
                <w:sz w:val="20"/>
                <w:szCs w:val="20"/>
              </w:rPr>
              <w:t xml:space="preserve">Add to all about me and class diary </w:t>
            </w:r>
          </w:p>
        </w:tc>
      </w:tr>
      <w:tr w:rsidR="00E67609" w:rsidRPr="007D7B7A" w14:paraId="68788DA3" w14:textId="77777777" w:rsidTr="000A5AAA">
        <w:trPr>
          <w:gridAfter w:val="1"/>
          <w:wAfter w:w="425" w:type="dxa"/>
        </w:trPr>
        <w:tc>
          <w:tcPr>
            <w:tcW w:w="9067" w:type="dxa"/>
            <w:gridSpan w:val="5"/>
            <w:shd w:val="clear" w:color="auto" w:fill="92D050"/>
          </w:tcPr>
          <w:p w14:paraId="43E8BE1D" w14:textId="77777777" w:rsidR="00E67609" w:rsidRDefault="00E67609" w:rsidP="00121258">
            <w:pPr>
              <w:pStyle w:val="NoSpacing"/>
              <w:rPr>
                <w:b/>
                <w:bCs/>
              </w:rPr>
            </w:pPr>
            <w:r>
              <w:rPr>
                <w:noProof/>
              </w:rPr>
              <w:drawing>
                <wp:anchor distT="0" distB="0" distL="114300" distR="114300" simplePos="0" relativeHeight="251700736" behindDoc="0" locked="0" layoutInCell="1" allowOverlap="0" wp14:anchorId="4183F79D" wp14:editId="7EBF0EAF">
                  <wp:simplePos x="0" y="0"/>
                  <wp:positionH relativeFrom="column">
                    <wp:posOffset>4785995</wp:posOffset>
                  </wp:positionH>
                  <wp:positionV relativeFrom="paragraph">
                    <wp:posOffset>0</wp:posOffset>
                  </wp:positionV>
                  <wp:extent cx="483235" cy="409575"/>
                  <wp:effectExtent l="0" t="0" r="0" b="952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4"/>
                          <a:stretch>
                            <a:fillRect/>
                          </a:stretch>
                        </pic:blipFill>
                        <pic:spPr>
                          <a:xfrm>
                            <a:off x="0" y="0"/>
                            <a:ext cx="483235" cy="409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760" behindDoc="0" locked="0" layoutInCell="1" allowOverlap="0" wp14:anchorId="02A348D0" wp14:editId="4D2D0324">
                  <wp:simplePos x="0" y="0"/>
                  <wp:positionH relativeFrom="page">
                    <wp:posOffset>5330190</wp:posOffset>
                  </wp:positionH>
                  <wp:positionV relativeFrom="page">
                    <wp:posOffset>9525</wp:posOffset>
                  </wp:positionV>
                  <wp:extent cx="413385" cy="400050"/>
                  <wp:effectExtent l="0" t="0" r="5715" b="0"/>
                  <wp:wrapSquare wrapText="bothSides"/>
                  <wp:docPr id="31" name="Picture 31"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31" descr="A picture containing clipart&#10;&#10;Description automatically generated"/>
                          <pic:cNvPicPr/>
                        </pic:nvPicPr>
                        <pic:blipFill>
                          <a:blip r:embed="rId26"/>
                          <a:stretch>
                            <a:fillRect/>
                          </a:stretch>
                        </pic:blipFill>
                        <pic:spPr>
                          <a:xfrm>
                            <a:off x="0" y="0"/>
                            <a:ext cx="413385" cy="400050"/>
                          </a:xfrm>
                          <a:prstGeom prst="rect">
                            <a:avLst/>
                          </a:prstGeom>
                        </pic:spPr>
                      </pic:pic>
                    </a:graphicData>
                  </a:graphic>
                  <wp14:sizeRelH relativeFrom="margin">
                    <wp14:pctWidth>0</wp14:pctWidth>
                  </wp14:sizeRelH>
                  <wp14:sizeRelV relativeFrom="margin">
                    <wp14:pctHeight>0</wp14:pctHeight>
                  </wp14:sizeRelV>
                </wp:anchor>
              </w:drawing>
            </w:r>
            <w:r>
              <w:rPr>
                <w:b/>
                <w:bCs/>
              </w:rPr>
              <w:t>Toileting</w:t>
            </w:r>
          </w:p>
        </w:tc>
        <w:tc>
          <w:tcPr>
            <w:tcW w:w="1276" w:type="dxa"/>
            <w:gridSpan w:val="2"/>
            <w:shd w:val="clear" w:color="auto" w:fill="92D050"/>
          </w:tcPr>
          <w:p w14:paraId="52D24A48" w14:textId="77777777" w:rsidR="00E67609" w:rsidRPr="007D7B7A" w:rsidRDefault="00E67609" w:rsidP="00121258">
            <w:pPr>
              <w:pStyle w:val="NoSpacing"/>
              <w:rPr>
                <w:sz w:val="20"/>
                <w:szCs w:val="20"/>
              </w:rPr>
            </w:pPr>
            <w:r>
              <w:rPr>
                <w:b/>
              </w:rPr>
              <w:t>Initial &amp; Date</w:t>
            </w:r>
          </w:p>
        </w:tc>
      </w:tr>
      <w:tr w:rsidR="00E67609" w:rsidRPr="00F07E21" w14:paraId="628C99D9" w14:textId="77777777" w:rsidTr="000A5AAA">
        <w:trPr>
          <w:gridAfter w:val="1"/>
          <w:wAfter w:w="425" w:type="dxa"/>
        </w:trPr>
        <w:tc>
          <w:tcPr>
            <w:tcW w:w="9067" w:type="dxa"/>
            <w:gridSpan w:val="5"/>
          </w:tcPr>
          <w:p w14:paraId="73DE8C1D" w14:textId="77777777" w:rsidR="00E67609" w:rsidRDefault="00E67609" w:rsidP="00121258">
            <w:r w:rsidRPr="00577DEA">
              <w:t>Do I need help with toileting? - (</w:t>
            </w:r>
            <w:r w:rsidRPr="00100BA8">
              <w:rPr>
                <w:sz w:val="20"/>
                <w:szCs w:val="20"/>
              </w:rPr>
              <w:t xml:space="preserve">Include any support needed or if fully independent, our younger children sometimes need a little </w:t>
            </w:r>
            <w:proofErr w:type="gramStart"/>
            <w:r w:rsidRPr="00100BA8">
              <w:rPr>
                <w:sz w:val="20"/>
                <w:szCs w:val="20"/>
              </w:rPr>
              <w:t>help</w:t>
            </w:r>
            <w:proofErr w:type="gramEnd"/>
            <w:r w:rsidRPr="00100BA8">
              <w:rPr>
                <w:sz w:val="20"/>
                <w:szCs w:val="20"/>
              </w:rPr>
              <w:t xml:space="preserve"> and we organize buddies to help get used to using the bathrooms in our clubs</w:t>
            </w:r>
            <w:r>
              <w:t>)</w:t>
            </w:r>
          </w:p>
          <w:p w14:paraId="3BB235F0" w14:textId="77777777" w:rsidR="00E67609" w:rsidRPr="00E55C29" w:rsidRDefault="00E67609" w:rsidP="00121258">
            <w:pPr>
              <w:pStyle w:val="NoSpacing"/>
            </w:pPr>
          </w:p>
          <w:p w14:paraId="3ECC0657" w14:textId="78654C86" w:rsidR="00E67609" w:rsidRDefault="00E67609" w:rsidP="00121258">
            <w:pPr>
              <w:pStyle w:val="NoSpacing"/>
            </w:pPr>
          </w:p>
          <w:p w14:paraId="6135971B" w14:textId="5FF2CC56" w:rsidR="000A5AAA" w:rsidRDefault="000A5AAA" w:rsidP="00121258">
            <w:pPr>
              <w:pStyle w:val="NoSpacing"/>
            </w:pPr>
          </w:p>
          <w:p w14:paraId="0095DDCE" w14:textId="106AE428" w:rsidR="000A5AAA" w:rsidRDefault="000A5AAA" w:rsidP="00121258">
            <w:pPr>
              <w:pStyle w:val="NoSpacing"/>
            </w:pPr>
          </w:p>
          <w:p w14:paraId="6FBF8E79" w14:textId="77777777" w:rsidR="000A5AAA" w:rsidRPr="00577DEA" w:rsidRDefault="000A5AAA" w:rsidP="00121258">
            <w:pPr>
              <w:pStyle w:val="NoSpacing"/>
            </w:pPr>
          </w:p>
          <w:p w14:paraId="341BFC64" w14:textId="77777777" w:rsidR="00E67609" w:rsidRPr="00577DEA" w:rsidRDefault="00E67609" w:rsidP="00121258">
            <w:pPr>
              <w:pStyle w:val="NoSpacing"/>
            </w:pPr>
          </w:p>
          <w:p w14:paraId="30AE586D" w14:textId="77777777" w:rsidR="00E67609" w:rsidRDefault="00E67609" w:rsidP="00121258">
            <w:pPr>
              <w:pStyle w:val="NoSpacing"/>
            </w:pPr>
          </w:p>
        </w:tc>
        <w:tc>
          <w:tcPr>
            <w:tcW w:w="1276" w:type="dxa"/>
            <w:gridSpan w:val="2"/>
          </w:tcPr>
          <w:p w14:paraId="2B832E1B" w14:textId="77777777" w:rsidR="00E67609" w:rsidRPr="00F07E21" w:rsidRDefault="00E67609" w:rsidP="00121258">
            <w:pPr>
              <w:pStyle w:val="NoSpacing"/>
              <w:rPr>
                <w:sz w:val="20"/>
                <w:szCs w:val="20"/>
              </w:rPr>
            </w:pPr>
            <w:r>
              <w:rPr>
                <w:sz w:val="20"/>
                <w:szCs w:val="20"/>
              </w:rPr>
              <w:t>Add to toileting sheet</w:t>
            </w:r>
          </w:p>
        </w:tc>
      </w:tr>
    </w:tbl>
    <w:p w14:paraId="46F70415" w14:textId="77777777" w:rsidR="00E67609" w:rsidRDefault="00E67609" w:rsidP="00E67609">
      <w:pPr>
        <w:pStyle w:val="NoSpacing"/>
        <w:rPr>
          <w:sz w:val="22"/>
          <w:szCs w:val="22"/>
        </w:rPr>
      </w:pPr>
    </w:p>
    <w:p w14:paraId="0D6462D6" w14:textId="77777777" w:rsidR="00E67609" w:rsidRDefault="00E67609" w:rsidP="00E67609">
      <w:pPr>
        <w:pStyle w:val="NoSpacing"/>
        <w:rPr>
          <w:sz w:val="28"/>
          <w:szCs w:val="28"/>
        </w:rPr>
      </w:pPr>
    </w:p>
    <w:p w14:paraId="6FE5C51E" w14:textId="77777777" w:rsidR="000A5AAA" w:rsidRDefault="000A5AAA">
      <w:pPr>
        <w:spacing w:line="240" w:lineRule="auto"/>
        <w:rPr>
          <w:sz w:val="28"/>
          <w:szCs w:val="28"/>
        </w:rPr>
      </w:pPr>
      <w:r>
        <w:rPr>
          <w:sz w:val="28"/>
          <w:szCs w:val="28"/>
        </w:rPr>
        <w:br w:type="page"/>
      </w:r>
    </w:p>
    <w:p w14:paraId="5F3070F9" w14:textId="6D83AF37" w:rsidR="00E67609" w:rsidRPr="007F334F" w:rsidRDefault="00E67609" w:rsidP="00E67609">
      <w:pPr>
        <w:pStyle w:val="NoSpacing"/>
        <w:rPr>
          <w:sz w:val="28"/>
          <w:szCs w:val="28"/>
        </w:rPr>
      </w:pPr>
      <w:r w:rsidRPr="007F334F">
        <w:rPr>
          <w:sz w:val="28"/>
          <w:szCs w:val="28"/>
        </w:rPr>
        <w:lastRenderedPageBreak/>
        <w:t xml:space="preserve">Parent/Carer to Sign and Date to confirm the information recorded is accurate: </w:t>
      </w:r>
    </w:p>
    <w:p w14:paraId="606AFA5D" w14:textId="77777777" w:rsidR="00E67609" w:rsidRPr="005559CC" w:rsidRDefault="00E67609" w:rsidP="00E67609">
      <w:pPr>
        <w:pStyle w:val="NoSpacing"/>
        <w:rPr>
          <w:b/>
          <w:sz w:val="22"/>
          <w:szCs w:val="22"/>
        </w:rPr>
      </w:pPr>
    </w:p>
    <w:p w14:paraId="0313AFEF" w14:textId="77777777" w:rsidR="00E67609" w:rsidRDefault="00E67609" w:rsidP="00E67609">
      <w:pPr>
        <w:pStyle w:val="NoSpacing"/>
        <w:rPr>
          <w:sz w:val="22"/>
          <w:szCs w:val="22"/>
        </w:rPr>
      </w:pPr>
      <w:r w:rsidRPr="005559CC">
        <w:rPr>
          <w:sz w:val="22"/>
          <w:szCs w:val="22"/>
        </w:rPr>
        <w:t>Signature: ____________________________________     Date: _______________</w:t>
      </w:r>
    </w:p>
    <w:p w14:paraId="255117C0" w14:textId="77777777" w:rsidR="00E67609" w:rsidRDefault="00E67609" w:rsidP="00E67609">
      <w:pPr>
        <w:pStyle w:val="NoSpacing"/>
        <w:rPr>
          <w:sz w:val="22"/>
          <w:szCs w:val="22"/>
        </w:rPr>
      </w:pPr>
    </w:p>
    <w:p w14:paraId="3308F5DF" w14:textId="77777777" w:rsidR="00E67609" w:rsidRDefault="00E67609" w:rsidP="00E67609">
      <w:pPr>
        <w:pStyle w:val="NoSpacing"/>
        <w:rPr>
          <w:sz w:val="22"/>
          <w:szCs w:val="22"/>
        </w:rPr>
      </w:pPr>
    </w:p>
    <w:p w14:paraId="79CD43AD" w14:textId="77777777" w:rsidR="00E67609" w:rsidRPr="00912078" w:rsidRDefault="00E67609" w:rsidP="00E67609">
      <w:pPr>
        <w:pStyle w:val="NoSpacing"/>
        <w:rPr>
          <w:sz w:val="20"/>
          <w:szCs w:val="20"/>
        </w:rPr>
      </w:pPr>
      <w:r>
        <w:rPr>
          <w:sz w:val="20"/>
          <w:szCs w:val="20"/>
        </w:rPr>
        <w:t>*** please ensure this is passed to Administrators to ensure all files are updated with new information***</w:t>
      </w:r>
    </w:p>
    <w:p w14:paraId="52AA319E" w14:textId="77777777" w:rsidR="00E67609" w:rsidRDefault="00E67609" w:rsidP="00E67609">
      <w:pPr>
        <w:pStyle w:val="NoSpacing"/>
        <w:rPr>
          <w:sz w:val="22"/>
          <w:szCs w:val="22"/>
        </w:rPr>
      </w:pPr>
    </w:p>
    <w:tbl>
      <w:tblPr>
        <w:tblStyle w:val="TableGrid"/>
        <w:tblW w:w="0" w:type="auto"/>
        <w:tblLook w:val="04A0" w:firstRow="1" w:lastRow="0" w:firstColumn="1" w:lastColumn="0" w:noHBand="0" w:noVBand="1"/>
      </w:tblPr>
      <w:tblGrid>
        <w:gridCol w:w="10456"/>
      </w:tblGrid>
      <w:tr w:rsidR="00E67609" w14:paraId="6E530FDD" w14:textId="77777777" w:rsidTr="00121258">
        <w:tc>
          <w:tcPr>
            <w:tcW w:w="10456" w:type="dxa"/>
            <w:shd w:val="clear" w:color="auto" w:fill="92D050"/>
          </w:tcPr>
          <w:p w14:paraId="663E5848" w14:textId="77777777" w:rsidR="00E67609" w:rsidRPr="00E62273" w:rsidRDefault="00E67609" w:rsidP="00121258">
            <w:pPr>
              <w:pStyle w:val="NoSpacing"/>
              <w:rPr>
                <w:bCs/>
              </w:rPr>
            </w:pPr>
            <w:r w:rsidRPr="00E62273">
              <w:rPr>
                <w:bCs/>
              </w:rPr>
              <w:t xml:space="preserve">Information from staff to support transition </w:t>
            </w:r>
            <w:r w:rsidRPr="00E62273">
              <w:rPr>
                <w:bCs/>
                <w:sz w:val="20"/>
                <w:szCs w:val="20"/>
              </w:rPr>
              <w:t>(any information that is helpful such as key relationships, likes and dislikes you have noticed and any support you can offer during the transition period)</w:t>
            </w:r>
          </w:p>
          <w:p w14:paraId="00CDB2DA" w14:textId="77777777" w:rsidR="00E67609" w:rsidRPr="00E62273" w:rsidRDefault="00E67609" w:rsidP="00121258">
            <w:pPr>
              <w:pStyle w:val="NoSpacing"/>
              <w:rPr>
                <w:bCs/>
              </w:rPr>
            </w:pPr>
          </w:p>
        </w:tc>
      </w:tr>
      <w:tr w:rsidR="00E67609" w14:paraId="4021433A" w14:textId="77777777" w:rsidTr="00121258">
        <w:tc>
          <w:tcPr>
            <w:tcW w:w="10456" w:type="dxa"/>
          </w:tcPr>
          <w:p w14:paraId="039473BF" w14:textId="77777777" w:rsidR="00E67609" w:rsidRDefault="00E67609" w:rsidP="00121258">
            <w:pPr>
              <w:pStyle w:val="NoSpacing"/>
              <w:rPr>
                <w:b/>
              </w:rPr>
            </w:pPr>
          </w:p>
          <w:p w14:paraId="712918F6" w14:textId="77777777" w:rsidR="00E67609" w:rsidRDefault="00E67609" w:rsidP="00121258">
            <w:pPr>
              <w:pStyle w:val="NoSpacing"/>
              <w:rPr>
                <w:b/>
              </w:rPr>
            </w:pPr>
          </w:p>
          <w:p w14:paraId="50AF8682" w14:textId="77777777" w:rsidR="00E67609" w:rsidRDefault="00E67609" w:rsidP="00121258">
            <w:pPr>
              <w:pStyle w:val="NoSpacing"/>
              <w:rPr>
                <w:b/>
              </w:rPr>
            </w:pPr>
          </w:p>
          <w:p w14:paraId="78C80DDA" w14:textId="77777777" w:rsidR="00E67609" w:rsidRDefault="00E67609" w:rsidP="00121258">
            <w:pPr>
              <w:pStyle w:val="NoSpacing"/>
              <w:rPr>
                <w:b/>
              </w:rPr>
            </w:pPr>
          </w:p>
          <w:p w14:paraId="2DC8623A" w14:textId="77777777" w:rsidR="00E67609" w:rsidRDefault="00E67609" w:rsidP="00121258">
            <w:pPr>
              <w:pStyle w:val="NoSpacing"/>
              <w:rPr>
                <w:b/>
              </w:rPr>
            </w:pPr>
          </w:p>
          <w:p w14:paraId="7B6D12A0" w14:textId="77777777" w:rsidR="00E67609" w:rsidRDefault="00E67609" w:rsidP="00121258">
            <w:pPr>
              <w:pStyle w:val="NoSpacing"/>
              <w:rPr>
                <w:b/>
              </w:rPr>
            </w:pPr>
          </w:p>
          <w:p w14:paraId="22706FE0" w14:textId="77777777" w:rsidR="00E67609" w:rsidRDefault="00E67609" w:rsidP="00121258">
            <w:pPr>
              <w:pStyle w:val="NoSpacing"/>
              <w:rPr>
                <w:b/>
              </w:rPr>
            </w:pPr>
          </w:p>
          <w:p w14:paraId="4E809FA5" w14:textId="77777777" w:rsidR="00E67609" w:rsidRDefault="00E67609" w:rsidP="00121258">
            <w:pPr>
              <w:pStyle w:val="NoSpacing"/>
              <w:rPr>
                <w:b/>
              </w:rPr>
            </w:pPr>
          </w:p>
          <w:p w14:paraId="37794A6B" w14:textId="77777777" w:rsidR="00E67609" w:rsidRDefault="00E67609" w:rsidP="00121258">
            <w:pPr>
              <w:pStyle w:val="NoSpacing"/>
              <w:rPr>
                <w:b/>
              </w:rPr>
            </w:pPr>
          </w:p>
          <w:p w14:paraId="4328BDAB" w14:textId="77777777" w:rsidR="00E67609" w:rsidRDefault="00E67609" w:rsidP="00121258">
            <w:pPr>
              <w:pStyle w:val="NoSpacing"/>
              <w:rPr>
                <w:b/>
              </w:rPr>
            </w:pPr>
          </w:p>
          <w:p w14:paraId="0D0117F3" w14:textId="77777777" w:rsidR="00E67609" w:rsidRDefault="00E67609" w:rsidP="00121258">
            <w:pPr>
              <w:pStyle w:val="NoSpacing"/>
              <w:rPr>
                <w:b/>
              </w:rPr>
            </w:pPr>
          </w:p>
          <w:p w14:paraId="7E007C0C" w14:textId="77777777" w:rsidR="00E67609" w:rsidRDefault="00E67609" w:rsidP="00121258">
            <w:pPr>
              <w:pStyle w:val="NoSpacing"/>
              <w:rPr>
                <w:b/>
              </w:rPr>
            </w:pPr>
          </w:p>
          <w:p w14:paraId="73A3D018" w14:textId="77777777" w:rsidR="00E67609" w:rsidRPr="00B8792A" w:rsidRDefault="00E67609" w:rsidP="00121258">
            <w:pPr>
              <w:pStyle w:val="NoSpacing"/>
            </w:pPr>
            <w:r w:rsidRPr="00B8792A">
              <w:t>Sign:</w:t>
            </w:r>
          </w:p>
          <w:p w14:paraId="6E730CBF" w14:textId="77777777" w:rsidR="00E67609" w:rsidRDefault="00E67609" w:rsidP="00121258">
            <w:pPr>
              <w:pStyle w:val="NoSpacing"/>
              <w:rPr>
                <w:b/>
              </w:rPr>
            </w:pPr>
            <w:r w:rsidRPr="00B8792A">
              <w:t>Date</w:t>
            </w:r>
            <w:r>
              <w:rPr>
                <w:b/>
              </w:rPr>
              <w:t>:</w:t>
            </w:r>
          </w:p>
          <w:p w14:paraId="4EBCE81B" w14:textId="77777777" w:rsidR="00E67609" w:rsidRDefault="00E67609" w:rsidP="00121258">
            <w:pPr>
              <w:pStyle w:val="NoSpacing"/>
            </w:pPr>
          </w:p>
        </w:tc>
      </w:tr>
    </w:tbl>
    <w:p w14:paraId="571CE5BB" w14:textId="77777777" w:rsidR="00E67609" w:rsidRDefault="00E67609" w:rsidP="00E67609">
      <w:pPr>
        <w:pStyle w:val="NoSpacing"/>
      </w:pPr>
    </w:p>
    <w:p w14:paraId="0AA612B9" w14:textId="77777777" w:rsidR="00E67609" w:rsidRDefault="00E67609" w:rsidP="00E67609">
      <w:pPr>
        <w:pStyle w:val="NoSpacing"/>
      </w:pPr>
    </w:p>
    <w:tbl>
      <w:tblPr>
        <w:tblStyle w:val="TableGrid"/>
        <w:tblW w:w="0" w:type="auto"/>
        <w:tblLook w:val="04A0" w:firstRow="1" w:lastRow="0" w:firstColumn="1" w:lastColumn="0" w:noHBand="0" w:noVBand="1"/>
      </w:tblPr>
      <w:tblGrid>
        <w:gridCol w:w="1555"/>
        <w:gridCol w:w="2707"/>
        <w:gridCol w:w="3104"/>
        <w:gridCol w:w="3090"/>
      </w:tblGrid>
      <w:tr w:rsidR="00E67609" w14:paraId="617AA77E" w14:textId="77777777" w:rsidTr="00121258">
        <w:tc>
          <w:tcPr>
            <w:tcW w:w="10456" w:type="dxa"/>
            <w:gridSpan w:val="4"/>
          </w:tcPr>
          <w:p w14:paraId="20290A3E" w14:textId="77777777" w:rsidR="00E67609" w:rsidRDefault="00E67609" w:rsidP="00121258">
            <w:pPr>
              <w:pStyle w:val="NoSpacing"/>
            </w:pPr>
            <w:r>
              <w:t>Form Review – This form should be reviewed and updated as and when required and at a minimum of 6 monthly.</w:t>
            </w:r>
          </w:p>
        </w:tc>
      </w:tr>
      <w:tr w:rsidR="00E67609" w14:paraId="315437A6" w14:textId="77777777" w:rsidTr="00121258">
        <w:trPr>
          <w:trHeight w:val="648"/>
        </w:trPr>
        <w:tc>
          <w:tcPr>
            <w:tcW w:w="1555" w:type="dxa"/>
          </w:tcPr>
          <w:p w14:paraId="397864BD" w14:textId="77777777" w:rsidR="00E67609" w:rsidRDefault="00E67609" w:rsidP="00121258">
            <w:pPr>
              <w:pStyle w:val="NoSpacing"/>
            </w:pPr>
            <w:r>
              <w:t>Review 1</w:t>
            </w:r>
          </w:p>
        </w:tc>
        <w:tc>
          <w:tcPr>
            <w:tcW w:w="2707" w:type="dxa"/>
          </w:tcPr>
          <w:p w14:paraId="5ABD89F0" w14:textId="77777777" w:rsidR="00E67609" w:rsidRDefault="00E67609" w:rsidP="00121258">
            <w:pPr>
              <w:pStyle w:val="NoSpacing"/>
            </w:pPr>
            <w:r>
              <w:t>Date:</w:t>
            </w:r>
          </w:p>
        </w:tc>
        <w:tc>
          <w:tcPr>
            <w:tcW w:w="3104" w:type="dxa"/>
          </w:tcPr>
          <w:p w14:paraId="3461AFE1" w14:textId="77777777" w:rsidR="00E67609" w:rsidRDefault="00E67609" w:rsidP="00121258">
            <w:pPr>
              <w:pStyle w:val="NoSpacing"/>
            </w:pPr>
            <w:r>
              <w:t>Signed Parent/Carer</w:t>
            </w:r>
          </w:p>
        </w:tc>
        <w:tc>
          <w:tcPr>
            <w:tcW w:w="3090" w:type="dxa"/>
          </w:tcPr>
          <w:p w14:paraId="22A50F99" w14:textId="77777777" w:rsidR="00E67609" w:rsidRDefault="00E67609" w:rsidP="00121258">
            <w:pPr>
              <w:pStyle w:val="NoSpacing"/>
            </w:pPr>
          </w:p>
        </w:tc>
      </w:tr>
      <w:tr w:rsidR="00E67609" w14:paraId="0DDDC675" w14:textId="77777777" w:rsidTr="00121258">
        <w:trPr>
          <w:trHeight w:val="648"/>
        </w:trPr>
        <w:tc>
          <w:tcPr>
            <w:tcW w:w="1555" w:type="dxa"/>
          </w:tcPr>
          <w:p w14:paraId="06E7B7B2" w14:textId="77777777" w:rsidR="00E67609" w:rsidRDefault="00E67609" w:rsidP="00121258">
            <w:pPr>
              <w:pStyle w:val="NoSpacing"/>
            </w:pPr>
            <w:r>
              <w:t>Review 2</w:t>
            </w:r>
          </w:p>
        </w:tc>
        <w:tc>
          <w:tcPr>
            <w:tcW w:w="2707" w:type="dxa"/>
          </w:tcPr>
          <w:p w14:paraId="027ED9B8" w14:textId="77777777" w:rsidR="00E67609" w:rsidRDefault="00E67609" w:rsidP="00121258">
            <w:pPr>
              <w:pStyle w:val="NoSpacing"/>
            </w:pPr>
            <w:r>
              <w:t>Date:</w:t>
            </w:r>
          </w:p>
        </w:tc>
        <w:tc>
          <w:tcPr>
            <w:tcW w:w="3104" w:type="dxa"/>
          </w:tcPr>
          <w:p w14:paraId="57732835" w14:textId="77777777" w:rsidR="00E67609" w:rsidRDefault="00E67609" w:rsidP="00121258">
            <w:pPr>
              <w:pStyle w:val="NoSpacing"/>
            </w:pPr>
            <w:r>
              <w:t>Signed Parent/Carer</w:t>
            </w:r>
          </w:p>
        </w:tc>
        <w:tc>
          <w:tcPr>
            <w:tcW w:w="3090" w:type="dxa"/>
          </w:tcPr>
          <w:p w14:paraId="77DA5437" w14:textId="77777777" w:rsidR="00E67609" w:rsidRDefault="00E67609" w:rsidP="00121258">
            <w:pPr>
              <w:pStyle w:val="NoSpacing"/>
            </w:pPr>
          </w:p>
        </w:tc>
      </w:tr>
      <w:tr w:rsidR="00E67609" w14:paraId="17FA2430" w14:textId="77777777" w:rsidTr="00121258">
        <w:trPr>
          <w:trHeight w:val="648"/>
        </w:trPr>
        <w:tc>
          <w:tcPr>
            <w:tcW w:w="1555" w:type="dxa"/>
          </w:tcPr>
          <w:p w14:paraId="10132F61" w14:textId="77777777" w:rsidR="00E67609" w:rsidRDefault="00E67609" w:rsidP="00121258">
            <w:pPr>
              <w:pStyle w:val="NoSpacing"/>
            </w:pPr>
            <w:r>
              <w:t>Review 3</w:t>
            </w:r>
          </w:p>
        </w:tc>
        <w:tc>
          <w:tcPr>
            <w:tcW w:w="2707" w:type="dxa"/>
          </w:tcPr>
          <w:p w14:paraId="4B0D4A8B" w14:textId="77777777" w:rsidR="00E67609" w:rsidRDefault="00E67609" w:rsidP="00121258">
            <w:pPr>
              <w:pStyle w:val="NoSpacing"/>
            </w:pPr>
            <w:r>
              <w:t>Date:</w:t>
            </w:r>
          </w:p>
        </w:tc>
        <w:tc>
          <w:tcPr>
            <w:tcW w:w="3104" w:type="dxa"/>
          </w:tcPr>
          <w:p w14:paraId="57F19A13" w14:textId="77777777" w:rsidR="00E67609" w:rsidRDefault="00E67609" w:rsidP="00121258">
            <w:pPr>
              <w:pStyle w:val="NoSpacing"/>
            </w:pPr>
            <w:r>
              <w:t>Signed Parent/Carer</w:t>
            </w:r>
          </w:p>
        </w:tc>
        <w:tc>
          <w:tcPr>
            <w:tcW w:w="3090" w:type="dxa"/>
          </w:tcPr>
          <w:p w14:paraId="6AB0B419" w14:textId="77777777" w:rsidR="00E67609" w:rsidRDefault="00E67609" w:rsidP="00121258">
            <w:pPr>
              <w:pStyle w:val="NoSpacing"/>
            </w:pPr>
          </w:p>
        </w:tc>
      </w:tr>
    </w:tbl>
    <w:p w14:paraId="724AF7A3" w14:textId="77777777" w:rsidR="00E67609" w:rsidRDefault="00E67609" w:rsidP="00E67609">
      <w:pPr>
        <w:pStyle w:val="NoSpacing"/>
      </w:pPr>
    </w:p>
    <w:p w14:paraId="410B1CE1" w14:textId="5CC7FEB7" w:rsidR="000A5AAA" w:rsidRDefault="000A5AAA">
      <w:pPr>
        <w:spacing w:line="240" w:lineRule="auto"/>
      </w:pPr>
      <w:r>
        <w:br w:type="page"/>
      </w:r>
    </w:p>
    <w:p w14:paraId="7F83A531" w14:textId="77777777" w:rsidR="00E67609" w:rsidRDefault="00E67609" w:rsidP="00E67609">
      <w:pPr>
        <w:pStyle w:val="NoSpacing"/>
      </w:pPr>
    </w:p>
    <w:p w14:paraId="625FB688" w14:textId="77777777" w:rsidR="00E67609" w:rsidRDefault="00E67609" w:rsidP="00E67609">
      <w:pPr>
        <w:pStyle w:val="NoSpacing"/>
      </w:pPr>
    </w:p>
    <w:tbl>
      <w:tblPr>
        <w:tblStyle w:val="TableGrid"/>
        <w:tblW w:w="0" w:type="auto"/>
        <w:tblLook w:val="04A0" w:firstRow="1" w:lastRow="0" w:firstColumn="1" w:lastColumn="0" w:noHBand="0" w:noVBand="1"/>
      </w:tblPr>
      <w:tblGrid>
        <w:gridCol w:w="1277"/>
        <w:gridCol w:w="9468"/>
      </w:tblGrid>
      <w:tr w:rsidR="00E67609" w:rsidRPr="00E67609" w14:paraId="091E1C6F" w14:textId="77777777" w:rsidTr="00121258">
        <w:tc>
          <w:tcPr>
            <w:tcW w:w="988" w:type="dxa"/>
          </w:tcPr>
          <w:p w14:paraId="0CEA7499"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1520" behindDoc="0" locked="0" layoutInCell="1" allowOverlap="1" wp14:anchorId="52DE6308" wp14:editId="388A0A6A">
                  <wp:simplePos x="0" y="0"/>
                  <wp:positionH relativeFrom="column">
                    <wp:posOffset>42545</wp:posOffset>
                  </wp:positionH>
                  <wp:positionV relativeFrom="paragraph">
                    <wp:posOffset>179070</wp:posOffset>
                  </wp:positionV>
                  <wp:extent cx="579120" cy="474980"/>
                  <wp:effectExtent l="0" t="0" r="0" b="1270"/>
                  <wp:wrapSquare wrapText="bothSides"/>
                  <wp:docPr id="20" name="Picture 20" descr="Shape, circl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20" descr="Shape, circ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9120" cy="474980"/>
                          </a:xfrm>
                          <a:prstGeom prst="rect">
                            <a:avLst/>
                          </a:prstGeom>
                        </pic:spPr>
                      </pic:pic>
                    </a:graphicData>
                  </a:graphic>
                  <wp14:sizeRelH relativeFrom="margin">
                    <wp14:pctWidth>0</wp14:pctWidth>
                  </wp14:sizeRelH>
                  <wp14:sizeRelV relativeFrom="margin">
                    <wp14:pctHeight>0</wp14:pctHeight>
                  </wp14:sizeRelV>
                </wp:anchor>
              </w:drawing>
            </w:r>
          </w:p>
        </w:tc>
        <w:tc>
          <w:tcPr>
            <w:tcW w:w="9468" w:type="dxa"/>
          </w:tcPr>
          <w:p w14:paraId="1987C85B" w14:textId="77777777" w:rsidR="00E67609" w:rsidRPr="00E67609" w:rsidRDefault="00E67609" w:rsidP="00121258">
            <w:pPr>
              <w:pStyle w:val="NoSpacing"/>
              <w:rPr>
                <w:sz w:val="20"/>
                <w:szCs w:val="20"/>
              </w:rPr>
            </w:pPr>
            <w:r w:rsidRPr="00E67609">
              <w:rPr>
                <w:b/>
                <w:color w:val="644B6C"/>
                <w:sz w:val="20"/>
                <w:szCs w:val="20"/>
              </w:rPr>
              <w:t>Safe</w:t>
            </w:r>
            <w:r w:rsidRPr="00E67609">
              <w:rPr>
                <w:b/>
                <w:sz w:val="20"/>
                <w:szCs w:val="20"/>
              </w:rPr>
              <w:t xml:space="preserve"> </w:t>
            </w:r>
            <w:r w:rsidRPr="00E67609">
              <w:rPr>
                <w:sz w:val="20"/>
                <w:szCs w:val="20"/>
              </w:rPr>
              <w:t>– this may include any specific arrangements to support the child due to their age or stage of development.  It may include details of staff support required or link to a behavior support plan, or risk assessments, required for children to enjoy certain activities safely.  It may include details of any professionals also providing support, for example in respect of any safeguarding arrangements.</w:t>
            </w:r>
          </w:p>
        </w:tc>
      </w:tr>
      <w:tr w:rsidR="00E67609" w:rsidRPr="00E67609" w14:paraId="4D7A3D2E" w14:textId="77777777" w:rsidTr="00121258">
        <w:tc>
          <w:tcPr>
            <w:tcW w:w="988" w:type="dxa"/>
          </w:tcPr>
          <w:p w14:paraId="63358BD7"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2544" behindDoc="0" locked="0" layoutInCell="1" allowOverlap="0" wp14:anchorId="22BE5C8D" wp14:editId="7BF1511B">
                  <wp:simplePos x="0" y="0"/>
                  <wp:positionH relativeFrom="column">
                    <wp:posOffset>17145</wp:posOffset>
                  </wp:positionH>
                  <wp:positionV relativeFrom="paragraph">
                    <wp:posOffset>182880</wp:posOffset>
                  </wp:positionV>
                  <wp:extent cx="626516" cy="490881"/>
                  <wp:effectExtent l="0" t="0" r="2540" b="4445"/>
                  <wp:wrapSquare wrapText="bothSides"/>
                  <wp:docPr id="21" name="Picture 21"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21" descr="A picture containing clipart&#10;&#10;Description automatically generated"/>
                          <pic:cNvPicPr/>
                        </pic:nvPicPr>
                        <pic:blipFill>
                          <a:blip r:embed="rId24"/>
                          <a:stretch>
                            <a:fillRect/>
                          </a:stretch>
                        </pic:blipFill>
                        <pic:spPr>
                          <a:xfrm>
                            <a:off x="0" y="0"/>
                            <a:ext cx="626516" cy="490881"/>
                          </a:xfrm>
                          <a:prstGeom prst="rect">
                            <a:avLst/>
                          </a:prstGeom>
                        </pic:spPr>
                      </pic:pic>
                    </a:graphicData>
                  </a:graphic>
                </wp:anchor>
              </w:drawing>
            </w:r>
          </w:p>
        </w:tc>
        <w:tc>
          <w:tcPr>
            <w:tcW w:w="9468" w:type="dxa"/>
          </w:tcPr>
          <w:p w14:paraId="184295D1" w14:textId="77777777" w:rsidR="00E67609" w:rsidRPr="00E67609" w:rsidRDefault="00E67609" w:rsidP="00121258">
            <w:pPr>
              <w:pStyle w:val="NoSpacing"/>
              <w:rPr>
                <w:sz w:val="20"/>
                <w:szCs w:val="20"/>
              </w:rPr>
            </w:pPr>
            <w:r w:rsidRPr="00E67609">
              <w:rPr>
                <w:b/>
                <w:color w:val="644B6C"/>
                <w:sz w:val="20"/>
                <w:szCs w:val="20"/>
              </w:rPr>
              <w:t>Healthy</w:t>
            </w:r>
            <w:r w:rsidRPr="00E67609">
              <w:rPr>
                <w:sz w:val="20"/>
                <w:szCs w:val="20"/>
              </w:rPr>
              <w:t xml:space="preserve"> – opportunities to promote children’s general health and well-being.  Details that could also be included here would include any specific medication requirements.  For babies and toddlers, feeding and sleep routines and level of support required, food and drink preferences, immunization history, nappy changing routines and toileting progress.</w:t>
            </w:r>
          </w:p>
        </w:tc>
      </w:tr>
      <w:tr w:rsidR="00E67609" w:rsidRPr="00E67609" w14:paraId="2D14B141" w14:textId="77777777" w:rsidTr="00121258">
        <w:tc>
          <w:tcPr>
            <w:tcW w:w="988" w:type="dxa"/>
          </w:tcPr>
          <w:p w14:paraId="6589E7C6"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3568" behindDoc="0" locked="0" layoutInCell="1" allowOverlap="0" wp14:anchorId="73C16860" wp14:editId="5DCE168C">
                  <wp:simplePos x="0" y="0"/>
                  <wp:positionH relativeFrom="page">
                    <wp:posOffset>144780</wp:posOffset>
                  </wp:positionH>
                  <wp:positionV relativeFrom="page">
                    <wp:posOffset>0</wp:posOffset>
                  </wp:positionV>
                  <wp:extent cx="494665" cy="457200"/>
                  <wp:effectExtent l="0" t="0" r="635" b="0"/>
                  <wp:wrapSquare wrapText="bothSides"/>
                  <wp:docPr id="22" name="Picture 22"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22" descr="A picture containing clipart&#10;&#10;Description automatically generated"/>
                          <pic:cNvPicPr/>
                        </pic:nvPicPr>
                        <pic:blipFill>
                          <a:blip r:embed="rId33"/>
                          <a:stretch>
                            <a:fillRect/>
                          </a:stretch>
                        </pic:blipFill>
                        <pic:spPr>
                          <a:xfrm>
                            <a:off x="0" y="0"/>
                            <a:ext cx="494665" cy="457200"/>
                          </a:xfrm>
                          <a:prstGeom prst="rect">
                            <a:avLst/>
                          </a:prstGeom>
                        </pic:spPr>
                      </pic:pic>
                    </a:graphicData>
                  </a:graphic>
                  <wp14:sizeRelH relativeFrom="margin">
                    <wp14:pctWidth>0</wp14:pctWidth>
                  </wp14:sizeRelH>
                  <wp14:sizeRelV relativeFrom="margin">
                    <wp14:pctHeight>0</wp14:pctHeight>
                  </wp14:sizeRelV>
                </wp:anchor>
              </w:drawing>
            </w:r>
          </w:p>
        </w:tc>
        <w:tc>
          <w:tcPr>
            <w:tcW w:w="9468" w:type="dxa"/>
          </w:tcPr>
          <w:p w14:paraId="768D7D81" w14:textId="77777777" w:rsidR="00E67609" w:rsidRPr="00E67609" w:rsidRDefault="00E67609" w:rsidP="00121258">
            <w:pPr>
              <w:pStyle w:val="NoSpacing"/>
              <w:rPr>
                <w:sz w:val="20"/>
                <w:szCs w:val="20"/>
              </w:rPr>
            </w:pPr>
            <w:r w:rsidRPr="00E67609">
              <w:rPr>
                <w:b/>
                <w:color w:val="644B6C"/>
                <w:sz w:val="20"/>
                <w:szCs w:val="20"/>
              </w:rPr>
              <w:t>Achieving</w:t>
            </w:r>
            <w:r w:rsidRPr="00E67609">
              <w:rPr>
                <w:b/>
                <w:sz w:val="20"/>
                <w:szCs w:val="20"/>
              </w:rPr>
              <w:t xml:space="preserve"> </w:t>
            </w:r>
            <w:r w:rsidRPr="00E67609">
              <w:rPr>
                <w:sz w:val="20"/>
                <w:szCs w:val="20"/>
              </w:rPr>
              <w:t>– recognizing the successes of children and identifying, where appropriate, any next steps to support their development and learning.  These should be focused on the child’s interests and be individual to each child.</w:t>
            </w:r>
          </w:p>
        </w:tc>
      </w:tr>
      <w:tr w:rsidR="00E67609" w:rsidRPr="00E67609" w14:paraId="2C1BA743" w14:textId="77777777" w:rsidTr="00121258">
        <w:tc>
          <w:tcPr>
            <w:tcW w:w="988" w:type="dxa"/>
          </w:tcPr>
          <w:p w14:paraId="0DE0D9F7"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4592" behindDoc="0" locked="0" layoutInCell="1" allowOverlap="0" wp14:anchorId="4643D373" wp14:editId="3313AD68">
                  <wp:simplePos x="0" y="0"/>
                  <wp:positionH relativeFrom="page">
                    <wp:posOffset>134869</wp:posOffset>
                  </wp:positionH>
                  <wp:positionV relativeFrom="page">
                    <wp:posOffset>85725</wp:posOffset>
                  </wp:positionV>
                  <wp:extent cx="519074" cy="524408"/>
                  <wp:effectExtent l="0" t="0" r="0" b="9525"/>
                  <wp:wrapSquare wrapText="bothSides"/>
                  <wp:docPr id="23" name="Picture 23"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23" descr="A picture containing clipart&#10;&#10;Description automatically generated"/>
                          <pic:cNvPicPr/>
                        </pic:nvPicPr>
                        <pic:blipFill>
                          <a:blip r:embed="rId26"/>
                          <a:stretch>
                            <a:fillRect/>
                          </a:stretch>
                        </pic:blipFill>
                        <pic:spPr>
                          <a:xfrm>
                            <a:off x="0" y="0"/>
                            <a:ext cx="519074" cy="524408"/>
                          </a:xfrm>
                          <a:prstGeom prst="rect">
                            <a:avLst/>
                          </a:prstGeom>
                        </pic:spPr>
                      </pic:pic>
                    </a:graphicData>
                  </a:graphic>
                </wp:anchor>
              </w:drawing>
            </w:r>
          </w:p>
        </w:tc>
        <w:tc>
          <w:tcPr>
            <w:tcW w:w="9468" w:type="dxa"/>
          </w:tcPr>
          <w:p w14:paraId="061699EC" w14:textId="77777777" w:rsidR="00E67609" w:rsidRPr="00E67609" w:rsidRDefault="00E67609" w:rsidP="00121258">
            <w:pPr>
              <w:rPr>
                <w:sz w:val="20"/>
                <w:szCs w:val="20"/>
              </w:rPr>
            </w:pPr>
            <w:r w:rsidRPr="00E67609">
              <w:rPr>
                <w:b/>
                <w:color w:val="644B6C"/>
                <w:sz w:val="20"/>
                <w:szCs w:val="20"/>
              </w:rPr>
              <w:t>Nurtured</w:t>
            </w:r>
            <w:r w:rsidRPr="00E67609">
              <w:rPr>
                <w:sz w:val="20"/>
                <w:szCs w:val="20"/>
              </w:rPr>
              <w:t xml:space="preserve"> – important people, this should include details of family and important relationships and any shared care arrangements.  Memorable dates, contact details, family contact arrangements.  Any likes and dislikes, and special comforts that will help children feel secure. </w:t>
            </w:r>
          </w:p>
        </w:tc>
      </w:tr>
      <w:tr w:rsidR="00E67609" w:rsidRPr="00E67609" w14:paraId="01400D7F" w14:textId="77777777" w:rsidTr="00121258">
        <w:tc>
          <w:tcPr>
            <w:tcW w:w="988" w:type="dxa"/>
          </w:tcPr>
          <w:p w14:paraId="3BEC757B"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5616" behindDoc="0" locked="0" layoutInCell="1" allowOverlap="0" wp14:anchorId="14F04554" wp14:editId="60A0531F">
                  <wp:simplePos x="0" y="0"/>
                  <wp:positionH relativeFrom="page">
                    <wp:posOffset>113030</wp:posOffset>
                  </wp:positionH>
                  <wp:positionV relativeFrom="page">
                    <wp:posOffset>116840</wp:posOffset>
                  </wp:positionV>
                  <wp:extent cx="566318" cy="540410"/>
                  <wp:effectExtent l="0" t="0" r="5715" b="0"/>
                  <wp:wrapSquare wrapText="bothSides"/>
                  <wp:docPr id="24" name="Picture 24" descr="Shape, circl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24" descr="Shape, circle&#10;&#10;Description automatically generated"/>
                          <pic:cNvPicPr/>
                        </pic:nvPicPr>
                        <pic:blipFill>
                          <a:blip r:embed="rId27"/>
                          <a:stretch>
                            <a:fillRect/>
                          </a:stretch>
                        </pic:blipFill>
                        <pic:spPr>
                          <a:xfrm>
                            <a:off x="0" y="0"/>
                            <a:ext cx="566318" cy="540410"/>
                          </a:xfrm>
                          <a:prstGeom prst="rect">
                            <a:avLst/>
                          </a:prstGeom>
                        </pic:spPr>
                      </pic:pic>
                    </a:graphicData>
                  </a:graphic>
                </wp:anchor>
              </w:drawing>
            </w:r>
          </w:p>
        </w:tc>
        <w:tc>
          <w:tcPr>
            <w:tcW w:w="9468" w:type="dxa"/>
          </w:tcPr>
          <w:p w14:paraId="7963B5BD" w14:textId="77777777" w:rsidR="00E67609" w:rsidRPr="00E67609" w:rsidRDefault="00E67609" w:rsidP="00121258">
            <w:pPr>
              <w:pStyle w:val="NoSpacing"/>
              <w:rPr>
                <w:sz w:val="20"/>
                <w:szCs w:val="20"/>
              </w:rPr>
            </w:pPr>
            <w:r w:rsidRPr="00E67609">
              <w:rPr>
                <w:b/>
                <w:color w:val="644B6C"/>
                <w:sz w:val="20"/>
                <w:szCs w:val="20"/>
              </w:rPr>
              <w:t>Active</w:t>
            </w:r>
            <w:r w:rsidRPr="00E67609">
              <w:rPr>
                <w:b/>
                <w:sz w:val="20"/>
                <w:szCs w:val="20"/>
              </w:rPr>
              <w:t xml:space="preserve"> </w:t>
            </w:r>
            <w:r w:rsidRPr="00E67609">
              <w:rPr>
                <w:sz w:val="20"/>
                <w:szCs w:val="20"/>
              </w:rPr>
              <w:t xml:space="preserve">– information to support children to be fit.  Do they take part in outdoor activities each day, sport or any physically active hobbies, interests, </w:t>
            </w:r>
            <w:proofErr w:type="spellStart"/>
            <w:r w:rsidRPr="00E67609">
              <w:rPr>
                <w:sz w:val="20"/>
                <w:szCs w:val="20"/>
              </w:rPr>
              <w:t>favourite</w:t>
            </w:r>
            <w:proofErr w:type="spellEnd"/>
            <w:r w:rsidRPr="00E67609">
              <w:rPr>
                <w:sz w:val="20"/>
                <w:szCs w:val="20"/>
              </w:rPr>
              <w:t xml:space="preserve"> activities or toys and outings?  How can the service build on children’s interests to support them to be active?</w:t>
            </w:r>
          </w:p>
        </w:tc>
      </w:tr>
      <w:tr w:rsidR="00E67609" w:rsidRPr="00E67609" w14:paraId="6B4F84F6" w14:textId="77777777" w:rsidTr="00121258">
        <w:tc>
          <w:tcPr>
            <w:tcW w:w="988" w:type="dxa"/>
          </w:tcPr>
          <w:p w14:paraId="1152821A"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6640" behindDoc="0" locked="0" layoutInCell="1" allowOverlap="0" wp14:anchorId="01A1C187" wp14:editId="358A15C9">
                  <wp:simplePos x="0" y="0"/>
                  <wp:positionH relativeFrom="column">
                    <wp:posOffset>-6350</wp:posOffset>
                  </wp:positionH>
                  <wp:positionV relativeFrom="paragraph">
                    <wp:posOffset>97155</wp:posOffset>
                  </wp:positionV>
                  <wp:extent cx="673760" cy="383438"/>
                  <wp:effectExtent l="0" t="0" r="0" b="0"/>
                  <wp:wrapSquare wrapText="bothSides"/>
                  <wp:docPr id="25" name="Picture 25"/>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0"/>
                          <a:stretch>
                            <a:fillRect/>
                          </a:stretch>
                        </pic:blipFill>
                        <pic:spPr>
                          <a:xfrm>
                            <a:off x="0" y="0"/>
                            <a:ext cx="673760" cy="383438"/>
                          </a:xfrm>
                          <a:prstGeom prst="rect">
                            <a:avLst/>
                          </a:prstGeom>
                        </pic:spPr>
                      </pic:pic>
                    </a:graphicData>
                  </a:graphic>
                </wp:anchor>
              </w:drawing>
            </w:r>
          </w:p>
        </w:tc>
        <w:tc>
          <w:tcPr>
            <w:tcW w:w="9468" w:type="dxa"/>
          </w:tcPr>
          <w:p w14:paraId="2555E56E" w14:textId="77777777" w:rsidR="00E67609" w:rsidRPr="00E67609" w:rsidRDefault="00E67609" w:rsidP="00121258">
            <w:pPr>
              <w:pStyle w:val="NoSpacing"/>
              <w:rPr>
                <w:sz w:val="20"/>
                <w:szCs w:val="20"/>
              </w:rPr>
            </w:pPr>
            <w:r w:rsidRPr="00E67609">
              <w:rPr>
                <w:b/>
                <w:color w:val="644B6C"/>
                <w:sz w:val="20"/>
                <w:szCs w:val="20"/>
              </w:rPr>
              <w:t xml:space="preserve">Respected </w:t>
            </w:r>
            <w:r w:rsidRPr="00E67609">
              <w:rPr>
                <w:sz w:val="20"/>
                <w:szCs w:val="20"/>
              </w:rPr>
              <w:t>– having a say, along with parents or carers in decisions that affect them.  How do we include children in having a say in their personal plans, are they easy to understand?</w:t>
            </w:r>
          </w:p>
        </w:tc>
      </w:tr>
      <w:tr w:rsidR="00E67609" w:rsidRPr="00E67609" w14:paraId="3635C893" w14:textId="77777777" w:rsidTr="00121258">
        <w:tc>
          <w:tcPr>
            <w:tcW w:w="988" w:type="dxa"/>
          </w:tcPr>
          <w:p w14:paraId="64ACCB50"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7664" behindDoc="0" locked="0" layoutInCell="1" allowOverlap="0" wp14:anchorId="0D728D46" wp14:editId="7EA27FC8">
                  <wp:simplePos x="0" y="0"/>
                  <wp:positionH relativeFrom="column">
                    <wp:posOffset>45085</wp:posOffset>
                  </wp:positionH>
                  <wp:positionV relativeFrom="paragraph">
                    <wp:posOffset>123825</wp:posOffset>
                  </wp:positionV>
                  <wp:extent cx="576986" cy="439826"/>
                  <wp:effectExtent l="0" t="0" r="0" b="0"/>
                  <wp:wrapSquare wrapText="bothSides"/>
                  <wp:docPr id="26" name="Picture 26" descr="A picture containing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26" descr="A picture containing clipart&#10;&#10;Description automatically generated"/>
                          <pic:cNvPicPr/>
                        </pic:nvPicPr>
                        <pic:blipFill>
                          <a:blip r:embed="rId29"/>
                          <a:stretch>
                            <a:fillRect/>
                          </a:stretch>
                        </pic:blipFill>
                        <pic:spPr>
                          <a:xfrm>
                            <a:off x="0" y="0"/>
                            <a:ext cx="576986" cy="439826"/>
                          </a:xfrm>
                          <a:prstGeom prst="rect">
                            <a:avLst/>
                          </a:prstGeom>
                        </pic:spPr>
                      </pic:pic>
                    </a:graphicData>
                  </a:graphic>
                </wp:anchor>
              </w:drawing>
            </w:r>
          </w:p>
        </w:tc>
        <w:tc>
          <w:tcPr>
            <w:tcW w:w="9468" w:type="dxa"/>
          </w:tcPr>
          <w:p w14:paraId="54009A8C" w14:textId="77777777" w:rsidR="00E67609" w:rsidRPr="00E67609" w:rsidRDefault="00E67609" w:rsidP="00121258">
            <w:pPr>
              <w:rPr>
                <w:sz w:val="20"/>
                <w:szCs w:val="20"/>
              </w:rPr>
            </w:pPr>
            <w:r w:rsidRPr="00E67609">
              <w:rPr>
                <w:b/>
                <w:color w:val="644B6C"/>
                <w:sz w:val="20"/>
                <w:szCs w:val="20"/>
              </w:rPr>
              <w:t>Responsible</w:t>
            </w:r>
            <w:r w:rsidRPr="00E67609">
              <w:rPr>
                <w:sz w:val="20"/>
                <w:szCs w:val="20"/>
              </w:rPr>
              <w:t xml:space="preserve"> – ability to make choices and decisions, with appropriate support to be independent.   </w:t>
            </w:r>
          </w:p>
        </w:tc>
      </w:tr>
      <w:tr w:rsidR="00E67609" w:rsidRPr="00E67609" w14:paraId="6472CA2A" w14:textId="77777777" w:rsidTr="00121258">
        <w:tc>
          <w:tcPr>
            <w:tcW w:w="988" w:type="dxa"/>
          </w:tcPr>
          <w:p w14:paraId="485C6F77" w14:textId="77777777" w:rsidR="00E67609" w:rsidRPr="00E67609" w:rsidRDefault="00E67609" w:rsidP="00121258">
            <w:pPr>
              <w:pStyle w:val="NoSpacing"/>
              <w:rPr>
                <w:sz w:val="20"/>
                <w:szCs w:val="20"/>
              </w:rPr>
            </w:pPr>
            <w:r w:rsidRPr="00E67609">
              <w:rPr>
                <w:noProof/>
                <w:sz w:val="20"/>
                <w:szCs w:val="20"/>
              </w:rPr>
              <w:drawing>
                <wp:anchor distT="0" distB="0" distL="114300" distR="114300" simplePos="0" relativeHeight="251698688" behindDoc="0" locked="0" layoutInCell="1" allowOverlap="0" wp14:anchorId="3B0D1531" wp14:editId="7FF2C440">
                  <wp:simplePos x="0" y="0"/>
                  <wp:positionH relativeFrom="leftMargin">
                    <wp:posOffset>116840</wp:posOffset>
                  </wp:positionH>
                  <wp:positionV relativeFrom="page">
                    <wp:posOffset>45720</wp:posOffset>
                  </wp:positionV>
                  <wp:extent cx="558165" cy="553085"/>
                  <wp:effectExtent l="0" t="0" r="0" b="0"/>
                  <wp:wrapSquare wrapText="bothSides"/>
                  <wp:docPr id="27" name="Picture 27" descr="A group of colorful stuffed animals&#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7" name="Picture 27" descr="A group of colorful stuffed animals&#10;&#10;Description automatically generated with low confidence"/>
                          <pic:cNvPicPr/>
                        </pic:nvPicPr>
                        <pic:blipFill>
                          <a:blip r:embed="rId31"/>
                          <a:stretch>
                            <a:fillRect/>
                          </a:stretch>
                        </pic:blipFill>
                        <pic:spPr>
                          <a:xfrm>
                            <a:off x="0" y="0"/>
                            <a:ext cx="558165" cy="553085"/>
                          </a:xfrm>
                          <a:prstGeom prst="rect">
                            <a:avLst/>
                          </a:prstGeom>
                        </pic:spPr>
                      </pic:pic>
                    </a:graphicData>
                  </a:graphic>
                </wp:anchor>
              </w:drawing>
            </w:r>
          </w:p>
        </w:tc>
        <w:tc>
          <w:tcPr>
            <w:tcW w:w="9468" w:type="dxa"/>
          </w:tcPr>
          <w:p w14:paraId="1D2D0DB0" w14:textId="77777777" w:rsidR="00E67609" w:rsidRPr="00E67609" w:rsidRDefault="00E67609" w:rsidP="00121258">
            <w:pPr>
              <w:pStyle w:val="NoSpacing"/>
              <w:rPr>
                <w:sz w:val="20"/>
                <w:szCs w:val="20"/>
              </w:rPr>
            </w:pPr>
            <w:r w:rsidRPr="00E67609">
              <w:rPr>
                <w:b/>
                <w:color w:val="644B6C"/>
                <w:sz w:val="20"/>
                <w:szCs w:val="20"/>
              </w:rPr>
              <w:t>Included</w:t>
            </w:r>
            <w:r w:rsidRPr="00E67609">
              <w:rPr>
                <w:sz w:val="20"/>
                <w:szCs w:val="20"/>
              </w:rPr>
              <w:t xml:space="preserve"> – recognizing the barriers that get in the way for some children, this could be, for example, in respect of children for whom English is not their first language.  How do we ensure all children are included, recognizing inequalities, and planning to overcome these?</w:t>
            </w:r>
          </w:p>
        </w:tc>
      </w:tr>
    </w:tbl>
    <w:p w14:paraId="22C29410" w14:textId="77777777" w:rsidR="00E67609" w:rsidRPr="007A5FF6" w:rsidRDefault="00E67609" w:rsidP="00E67609">
      <w:pPr>
        <w:pStyle w:val="NoSpacing"/>
      </w:pPr>
    </w:p>
    <w:p w14:paraId="0B57810A" w14:textId="77777777" w:rsidR="00E67609" w:rsidRDefault="00E67609">
      <w:pPr>
        <w:spacing w:line="240" w:lineRule="auto"/>
        <w:rPr>
          <w:rFonts w:eastAsia="Times New Roman"/>
          <w:b/>
          <w:bCs/>
          <w:color w:val="523D20"/>
          <w:sz w:val="28"/>
          <w:szCs w:val="28"/>
        </w:rPr>
      </w:pPr>
      <w:r>
        <w:br w:type="page"/>
      </w:r>
    </w:p>
    <w:p w14:paraId="71605ECC" w14:textId="2A7FFE9C" w:rsidR="00BB1AE4" w:rsidRDefault="00BB1AE4" w:rsidP="00BB1AE4">
      <w:pPr>
        <w:pStyle w:val="Heading1"/>
      </w:pPr>
      <w:bookmarkStart w:id="36" w:name="_Toc147141350"/>
      <w:r>
        <w:lastRenderedPageBreak/>
        <w:t>A Bit About Me Sheet</w:t>
      </w:r>
      <w:bookmarkEnd w:id="36"/>
    </w:p>
    <w:p w14:paraId="19219C71" w14:textId="77777777" w:rsidR="009305BD" w:rsidRDefault="009305BD" w:rsidP="009305BD">
      <w:pPr>
        <w:rPr>
          <w:sz w:val="72"/>
        </w:rPr>
      </w:pPr>
      <w:r w:rsidRPr="00651C26">
        <w:rPr>
          <w:sz w:val="72"/>
        </w:rPr>
        <w:t xml:space="preserve">A Bit About Me </w:t>
      </w:r>
      <w:r w:rsidRPr="00651C26">
        <w:rPr>
          <w:sz w:val="72"/>
        </w:rPr>
        <w:tab/>
      </w:r>
      <w:r w:rsidRPr="00651C26">
        <w:rPr>
          <w:sz w:val="72"/>
        </w:rPr>
        <w:tab/>
        <w:t>Date:</w:t>
      </w:r>
    </w:p>
    <w:p w14:paraId="397B56EB" w14:textId="77777777" w:rsidR="009305BD" w:rsidRPr="00651C26" w:rsidRDefault="009305BD" w:rsidP="00E723C7">
      <w:pPr>
        <w:spacing w:line="480" w:lineRule="auto"/>
        <w:rPr>
          <w:sz w:val="36"/>
        </w:rPr>
      </w:pPr>
      <w:r w:rsidRPr="00651C26">
        <w:rPr>
          <w:sz w:val="36"/>
        </w:rPr>
        <w:t>My Name is …………………………………………………………………</w:t>
      </w:r>
    </w:p>
    <w:p w14:paraId="4BC2543B" w14:textId="77777777" w:rsidR="009305BD" w:rsidRDefault="009305BD" w:rsidP="00E723C7">
      <w:pPr>
        <w:spacing w:line="480" w:lineRule="auto"/>
        <w:rPr>
          <w:sz w:val="36"/>
        </w:rPr>
      </w:pPr>
      <w:r w:rsidRPr="00651C26">
        <w:rPr>
          <w:sz w:val="36"/>
        </w:rPr>
        <w:t>My age is</w:t>
      </w:r>
      <w:r>
        <w:rPr>
          <w:sz w:val="36"/>
        </w:rPr>
        <w:t xml:space="preserve"> </w:t>
      </w:r>
      <w:r w:rsidRPr="00651C26">
        <w:rPr>
          <w:sz w:val="36"/>
        </w:rPr>
        <w:t>…………………………………………………………………</w:t>
      </w:r>
      <w:r>
        <w:rPr>
          <w:sz w:val="36"/>
        </w:rPr>
        <w:t>…</w:t>
      </w:r>
    </w:p>
    <w:p w14:paraId="7926339F" w14:textId="77777777" w:rsidR="009305BD" w:rsidRPr="00651C26" w:rsidRDefault="009305BD" w:rsidP="00E723C7">
      <w:pPr>
        <w:spacing w:line="480" w:lineRule="auto"/>
        <w:rPr>
          <w:sz w:val="36"/>
        </w:rPr>
      </w:pPr>
      <w:r w:rsidRPr="00651C26">
        <w:rPr>
          <w:sz w:val="36"/>
        </w:rPr>
        <w:t>My school is ………………………………………………………………</w:t>
      </w:r>
      <w:r>
        <w:rPr>
          <w:sz w:val="36"/>
        </w:rPr>
        <w:t>...</w:t>
      </w:r>
    </w:p>
    <w:p w14:paraId="499752F2" w14:textId="77777777" w:rsidR="009305BD" w:rsidRPr="00651C26" w:rsidRDefault="009305BD" w:rsidP="00E723C7">
      <w:pPr>
        <w:spacing w:line="480" w:lineRule="auto"/>
        <w:rPr>
          <w:sz w:val="36"/>
          <w:szCs w:val="36"/>
        </w:rPr>
      </w:pPr>
      <w:r w:rsidRPr="00651C26">
        <w:rPr>
          <w:sz w:val="36"/>
          <w:szCs w:val="36"/>
        </w:rPr>
        <w:t>Things I like to do are</w:t>
      </w:r>
      <w:r>
        <w:rPr>
          <w:sz w:val="36"/>
          <w:szCs w:val="36"/>
        </w:rPr>
        <w:t xml:space="preserve"> ……………………………………………………...</w:t>
      </w:r>
    </w:p>
    <w:p w14:paraId="4D55F53D" w14:textId="77777777" w:rsidR="009305BD" w:rsidRPr="00651C26" w:rsidRDefault="009305BD" w:rsidP="00E723C7">
      <w:pPr>
        <w:spacing w:line="480" w:lineRule="auto"/>
        <w:rPr>
          <w:sz w:val="36"/>
          <w:szCs w:val="36"/>
        </w:rPr>
      </w:pPr>
      <w:r w:rsidRPr="00651C26">
        <w:rPr>
          <w:sz w:val="36"/>
          <w:szCs w:val="36"/>
        </w:rPr>
        <w:t>Things I don’t enjoy as much are</w:t>
      </w:r>
      <w:r>
        <w:rPr>
          <w:sz w:val="36"/>
          <w:szCs w:val="36"/>
        </w:rPr>
        <w:t xml:space="preserve"> ………………………………………...</w:t>
      </w:r>
    </w:p>
    <w:p w14:paraId="75AE1181" w14:textId="77777777" w:rsidR="009305BD" w:rsidRPr="00651C26" w:rsidRDefault="009305BD" w:rsidP="00E723C7">
      <w:pPr>
        <w:spacing w:line="480" w:lineRule="auto"/>
        <w:rPr>
          <w:sz w:val="36"/>
          <w:szCs w:val="36"/>
        </w:rPr>
      </w:pPr>
      <w:r w:rsidRPr="00651C26">
        <w:rPr>
          <w:sz w:val="36"/>
          <w:szCs w:val="36"/>
        </w:rPr>
        <w:t>My friends are</w:t>
      </w:r>
      <w:r>
        <w:rPr>
          <w:sz w:val="36"/>
          <w:szCs w:val="36"/>
        </w:rPr>
        <w:t xml:space="preserve"> ………………………………………………………………</w:t>
      </w:r>
    </w:p>
    <w:p w14:paraId="31E274BB" w14:textId="77777777" w:rsidR="009305BD" w:rsidRPr="00651C26" w:rsidRDefault="009305BD" w:rsidP="00E723C7">
      <w:pPr>
        <w:spacing w:line="480" w:lineRule="auto"/>
        <w:rPr>
          <w:sz w:val="36"/>
          <w:szCs w:val="36"/>
        </w:rPr>
      </w:pPr>
      <w:r w:rsidRPr="00651C26">
        <w:rPr>
          <w:sz w:val="36"/>
          <w:szCs w:val="36"/>
        </w:rPr>
        <w:t>Other clubs/activities I go to are</w:t>
      </w:r>
      <w:r>
        <w:rPr>
          <w:sz w:val="36"/>
          <w:szCs w:val="36"/>
        </w:rPr>
        <w:t xml:space="preserve"> ………………………………………….</w:t>
      </w:r>
    </w:p>
    <w:p w14:paraId="57A4EEF1" w14:textId="77777777" w:rsidR="009305BD" w:rsidRPr="00651C26" w:rsidRDefault="009305BD" w:rsidP="00E723C7">
      <w:pPr>
        <w:spacing w:line="480" w:lineRule="auto"/>
        <w:rPr>
          <w:sz w:val="36"/>
          <w:szCs w:val="36"/>
        </w:rPr>
      </w:pPr>
      <w:r w:rsidRPr="00651C26">
        <w:rPr>
          <w:sz w:val="36"/>
          <w:szCs w:val="36"/>
        </w:rPr>
        <w:t>I like to eat</w:t>
      </w:r>
      <w:r>
        <w:rPr>
          <w:sz w:val="36"/>
          <w:szCs w:val="36"/>
        </w:rPr>
        <w:t xml:space="preserve"> ………………………………………………………………....</w:t>
      </w:r>
    </w:p>
    <w:p w14:paraId="6D6F788D" w14:textId="77777777" w:rsidR="009305BD" w:rsidRPr="00651C26" w:rsidRDefault="009305BD" w:rsidP="00E723C7">
      <w:pPr>
        <w:spacing w:line="480" w:lineRule="auto"/>
        <w:rPr>
          <w:sz w:val="36"/>
          <w:szCs w:val="36"/>
        </w:rPr>
      </w:pPr>
      <w:r w:rsidRPr="00651C26">
        <w:rPr>
          <w:sz w:val="36"/>
          <w:szCs w:val="36"/>
        </w:rPr>
        <w:t>I don’t like to eat</w:t>
      </w:r>
      <w:r>
        <w:rPr>
          <w:sz w:val="36"/>
          <w:szCs w:val="36"/>
        </w:rPr>
        <w:t xml:space="preserve"> ……………………………………………………………</w:t>
      </w:r>
    </w:p>
    <w:p w14:paraId="6870B3BA" w14:textId="77777777" w:rsidR="009305BD" w:rsidRPr="00651C26" w:rsidRDefault="009305BD" w:rsidP="00E723C7">
      <w:pPr>
        <w:spacing w:line="480" w:lineRule="auto"/>
        <w:rPr>
          <w:sz w:val="36"/>
          <w:szCs w:val="36"/>
        </w:rPr>
      </w:pPr>
      <w:r>
        <w:rPr>
          <w:sz w:val="36"/>
          <w:szCs w:val="36"/>
        </w:rPr>
        <w:t xml:space="preserve">My </w:t>
      </w:r>
      <w:r w:rsidR="00E723C7">
        <w:rPr>
          <w:sz w:val="36"/>
          <w:szCs w:val="36"/>
        </w:rPr>
        <w:t>favorite</w:t>
      </w:r>
      <w:r>
        <w:rPr>
          <w:sz w:val="36"/>
          <w:szCs w:val="36"/>
        </w:rPr>
        <w:t xml:space="preserve"> sport/t</w:t>
      </w:r>
      <w:r w:rsidRPr="00651C26">
        <w:rPr>
          <w:sz w:val="36"/>
          <w:szCs w:val="36"/>
        </w:rPr>
        <w:t>eam is</w:t>
      </w:r>
      <w:r>
        <w:rPr>
          <w:sz w:val="36"/>
          <w:szCs w:val="36"/>
        </w:rPr>
        <w:t xml:space="preserve"> ………………………………………………...</w:t>
      </w:r>
    </w:p>
    <w:p w14:paraId="46ABE62C" w14:textId="77777777" w:rsidR="009305BD" w:rsidRPr="00651C26" w:rsidRDefault="009305BD" w:rsidP="00E723C7">
      <w:pPr>
        <w:spacing w:line="480" w:lineRule="auto"/>
        <w:rPr>
          <w:sz w:val="36"/>
          <w:szCs w:val="36"/>
        </w:rPr>
      </w:pPr>
      <w:r>
        <w:rPr>
          <w:sz w:val="36"/>
          <w:szCs w:val="36"/>
        </w:rPr>
        <w:t xml:space="preserve">My </w:t>
      </w:r>
      <w:r w:rsidR="00E723C7">
        <w:rPr>
          <w:sz w:val="36"/>
          <w:szCs w:val="36"/>
        </w:rPr>
        <w:t>favorite</w:t>
      </w:r>
      <w:r>
        <w:rPr>
          <w:sz w:val="36"/>
          <w:szCs w:val="36"/>
        </w:rPr>
        <w:t xml:space="preserve"> singer/g</w:t>
      </w:r>
      <w:r w:rsidRPr="00651C26">
        <w:rPr>
          <w:sz w:val="36"/>
          <w:szCs w:val="36"/>
        </w:rPr>
        <w:t>roup is</w:t>
      </w:r>
      <w:r>
        <w:rPr>
          <w:sz w:val="36"/>
          <w:szCs w:val="36"/>
        </w:rPr>
        <w:t xml:space="preserve"> ………………………………………………</w:t>
      </w:r>
    </w:p>
    <w:p w14:paraId="4BAA0CA3" w14:textId="77777777" w:rsidR="009305BD" w:rsidRPr="00651C26" w:rsidRDefault="009305BD" w:rsidP="00E723C7">
      <w:pPr>
        <w:spacing w:line="480" w:lineRule="auto"/>
        <w:rPr>
          <w:sz w:val="36"/>
          <w:szCs w:val="36"/>
        </w:rPr>
      </w:pPr>
      <w:r w:rsidRPr="00651C26">
        <w:rPr>
          <w:sz w:val="36"/>
          <w:szCs w:val="36"/>
        </w:rPr>
        <w:t xml:space="preserve">My </w:t>
      </w:r>
      <w:r w:rsidR="00E723C7">
        <w:rPr>
          <w:sz w:val="36"/>
          <w:szCs w:val="36"/>
        </w:rPr>
        <w:t>f</w:t>
      </w:r>
      <w:r w:rsidR="00E723C7" w:rsidRPr="00651C26">
        <w:rPr>
          <w:sz w:val="36"/>
          <w:szCs w:val="36"/>
        </w:rPr>
        <w:t>avorite</w:t>
      </w:r>
      <w:r w:rsidRPr="00651C26">
        <w:rPr>
          <w:sz w:val="36"/>
          <w:szCs w:val="36"/>
        </w:rPr>
        <w:t xml:space="preserve"> </w:t>
      </w:r>
      <w:proofErr w:type="spellStart"/>
      <w:r w:rsidRPr="00651C26">
        <w:rPr>
          <w:sz w:val="36"/>
          <w:szCs w:val="36"/>
        </w:rPr>
        <w:t>programme</w:t>
      </w:r>
      <w:proofErr w:type="spellEnd"/>
      <w:r w:rsidRPr="00651C26">
        <w:rPr>
          <w:sz w:val="36"/>
          <w:szCs w:val="36"/>
        </w:rPr>
        <w:t xml:space="preserve"> is</w:t>
      </w:r>
      <w:r>
        <w:rPr>
          <w:sz w:val="36"/>
          <w:szCs w:val="36"/>
        </w:rPr>
        <w:t xml:space="preserve"> ……………………………………………….</w:t>
      </w:r>
    </w:p>
    <w:p w14:paraId="55B39D35" w14:textId="77777777" w:rsidR="00307869" w:rsidRDefault="009305BD" w:rsidP="00BB1AE4">
      <w:pPr>
        <w:spacing w:line="480" w:lineRule="auto"/>
        <w:rPr>
          <w:sz w:val="36"/>
          <w:szCs w:val="36"/>
        </w:rPr>
      </w:pPr>
      <w:r w:rsidRPr="00651C26">
        <w:rPr>
          <w:sz w:val="36"/>
          <w:szCs w:val="36"/>
        </w:rPr>
        <w:t>Other things I want you to know about me</w:t>
      </w:r>
      <w:r w:rsidR="00BB1AE4">
        <w:rPr>
          <w:sz w:val="36"/>
          <w:szCs w:val="36"/>
        </w:rPr>
        <w:t xml:space="preserve"> </w:t>
      </w:r>
      <w:r>
        <w:rPr>
          <w:sz w:val="36"/>
          <w:szCs w:val="36"/>
        </w:rPr>
        <w:t>……………………………………………………………………</w:t>
      </w:r>
      <w:r w:rsidR="00BB1AE4">
        <w:rPr>
          <w:sz w:val="36"/>
          <w:szCs w:val="36"/>
        </w:rPr>
        <w:t>…………………………………………………………………………………………</w:t>
      </w:r>
    </w:p>
    <w:p w14:paraId="66A2EBD8" w14:textId="77777777" w:rsidR="00DD058A" w:rsidRDefault="00DD058A" w:rsidP="00DD058A">
      <w:pPr>
        <w:pStyle w:val="NoSpacing"/>
      </w:pPr>
    </w:p>
    <w:p w14:paraId="133EA566" w14:textId="77777777" w:rsidR="00DD058A" w:rsidRDefault="00DD058A" w:rsidP="00DD058A">
      <w:pPr>
        <w:pStyle w:val="NoSpacing"/>
      </w:pPr>
    </w:p>
    <w:p w14:paraId="655BEB0E" w14:textId="77777777" w:rsidR="00DD058A" w:rsidRDefault="00DD058A" w:rsidP="00DD058A">
      <w:pPr>
        <w:pStyle w:val="Heading1"/>
      </w:pPr>
      <w:bookmarkStart w:id="37" w:name="_Toc445216625"/>
      <w:bookmarkStart w:id="38" w:name="_Toc147141351"/>
      <w:r>
        <w:lastRenderedPageBreak/>
        <w:t>Policy for Transition in the Early Years and Children within an Out of School Care Setting</w:t>
      </w:r>
      <w:bookmarkEnd w:id="37"/>
      <w:bookmarkEnd w:id="38"/>
    </w:p>
    <w:p w14:paraId="12557059" w14:textId="77777777" w:rsidR="00DD058A" w:rsidRDefault="00DD058A" w:rsidP="00DD058A">
      <w:pPr>
        <w:autoSpaceDE w:val="0"/>
        <w:autoSpaceDN w:val="0"/>
        <w:adjustRightInd w:val="0"/>
        <w:spacing w:line="240" w:lineRule="auto"/>
        <w:rPr>
          <w:b/>
          <w:bCs/>
        </w:rPr>
      </w:pPr>
    </w:p>
    <w:p w14:paraId="72C3CE43" w14:textId="77777777" w:rsidR="00DD058A" w:rsidRDefault="00DD058A" w:rsidP="00DD058A">
      <w:pPr>
        <w:autoSpaceDE w:val="0"/>
        <w:autoSpaceDN w:val="0"/>
        <w:adjustRightInd w:val="0"/>
        <w:spacing w:line="240" w:lineRule="auto"/>
        <w:rPr>
          <w:b/>
          <w:bCs/>
        </w:rPr>
      </w:pPr>
      <w:r>
        <w:rPr>
          <w:b/>
          <w:bCs/>
        </w:rPr>
        <w:t>Rationale</w:t>
      </w:r>
    </w:p>
    <w:p w14:paraId="5CCCC890" w14:textId="77777777" w:rsidR="00DD058A" w:rsidRDefault="00DD058A" w:rsidP="00DD058A">
      <w:pPr>
        <w:autoSpaceDE w:val="0"/>
        <w:autoSpaceDN w:val="0"/>
        <w:adjustRightInd w:val="0"/>
        <w:spacing w:line="240" w:lineRule="auto"/>
        <w:rPr>
          <w:b/>
          <w:bCs/>
        </w:rPr>
      </w:pPr>
    </w:p>
    <w:p w14:paraId="37372FA1" w14:textId="77777777" w:rsidR="00DD058A" w:rsidRPr="007348B2" w:rsidRDefault="00DD058A" w:rsidP="00DD058A">
      <w:pPr>
        <w:autoSpaceDE w:val="0"/>
        <w:autoSpaceDN w:val="0"/>
        <w:adjustRightInd w:val="0"/>
        <w:spacing w:line="240" w:lineRule="auto"/>
      </w:pPr>
      <w:r>
        <w:t>We believe that all children should feel as Safe, Healthy, Achieving, Nurtured Active, Respected, Responsible and Included (SHANARRI) as far as possible when entering or moving from one early year’s class to another</w:t>
      </w:r>
      <w:r w:rsidRPr="00EE73FD">
        <w:t xml:space="preserve">, from an </w:t>
      </w:r>
      <w:proofErr w:type="gramStart"/>
      <w:r w:rsidRPr="00EE73FD">
        <w:t>early years</w:t>
      </w:r>
      <w:proofErr w:type="gramEnd"/>
      <w:r w:rsidRPr="00EE73FD">
        <w:t xml:space="preserve"> setting to school, from school to an Out of School Care provision or during significant events which occur in the child’s life. Young children starting nursery, moving into another </w:t>
      </w:r>
      <w:proofErr w:type="gramStart"/>
      <w:r w:rsidRPr="00EE73FD">
        <w:t>class</w:t>
      </w:r>
      <w:proofErr w:type="gramEnd"/>
      <w:r w:rsidRPr="00EE73FD">
        <w:t xml:space="preserve"> or going through a</w:t>
      </w:r>
      <w:r>
        <w:t xml:space="preserve"> significant event in their life need support to enable them to adjust. They need to feel that they are a valuable, competent member</w:t>
      </w:r>
      <w:r>
        <w:rPr>
          <w:color w:val="00439E" w:themeColor="accent5" w:themeShade="BF"/>
        </w:rPr>
        <w:t>s</w:t>
      </w:r>
      <w:r>
        <w:t xml:space="preserve"> of the new social group, and they need to develop positive attitudes towards the range of new experiences they will encounter. </w:t>
      </w:r>
      <w:r w:rsidRPr="007348B2">
        <w:t xml:space="preserve">Likewise, older children who are making a transition from nursery to School need to feel confident and able to positively interact with children and staff within that environment.  </w:t>
      </w:r>
    </w:p>
    <w:p w14:paraId="5B2AFBDE" w14:textId="77777777" w:rsidR="00DD058A" w:rsidRPr="007348B2" w:rsidRDefault="00DD058A" w:rsidP="00DD058A">
      <w:pPr>
        <w:pStyle w:val="NoSpacing"/>
        <w:rPr>
          <w:lang w:val="en-GB"/>
        </w:rPr>
      </w:pPr>
    </w:p>
    <w:p w14:paraId="1B0D5F53" w14:textId="77777777" w:rsidR="00DD058A" w:rsidRPr="007348B2" w:rsidRDefault="00DD058A" w:rsidP="00DD058A">
      <w:pPr>
        <w:autoSpaceDE w:val="0"/>
        <w:autoSpaceDN w:val="0"/>
        <w:adjustRightInd w:val="0"/>
        <w:spacing w:line="240" w:lineRule="auto"/>
      </w:pPr>
      <w:r w:rsidRPr="007348B2">
        <w:t>During transition children need to be helped to retain the self-confidence</w:t>
      </w:r>
      <w:r>
        <w:t xml:space="preserve"> and self-respect that they have already gained at home or in previous settings. We believe the Great Western early year’s </w:t>
      </w:r>
      <w:r w:rsidRPr="007348B2">
        <w:t xml:space="preserve">and Out of School Care teams should build on the work of the family and take steps to ensure that the child is valued as an individual in the setting. We understand that children enter nursery and club from a variety of backgrounds and will respond to it in </w:t>
      </w:r>
      <w:proofErr w:type="gramStart"/>
      <w:r w:rsidRPr="007348B2">
        <w:t>many different ways</w:t>
      </w:r>
      <w:proofErr w:type="gramEnd"/>
      <w:r w:rsidRPr="007348B2">
        <w:t xml:space="preserve">. </w:t>
      </w:r>
    </w:p>
    <w:p w14:paraId="6B0EA74D" w14:textId="77777777" w:rsidR="00DD058A" w:rsidRDefault="00DD058A" w:rsidP="00DD058A">
      <w:pPr>
        <w:autoSpaceDE w:val="0"/>
        <w:autoSpaceDN w:val="0"/>
        <w:adjustRightInd w:val="0"/>
        <w:spacing w:line="240" w:lineRule="auto"/>
      </w:pPr>
    </w:p>
    <w:p w14:paraId="2C351EFF" w14:textId="77777777" w:rsidR="00DD058A" w:rsidRDefault="00DD058A" w:rsidP="00DD058A">
      <w:pPr>
        <w:autoSpaceDE w:val="0"/>
        <w:autoSpaceDN w:val="0"/>
        <w:adjustRightInd w:val="0"/>
        <w:spacing w:line="240" w:lineRule="auto"/>
      </w:pPr>
      <w:r>
        <w:t>We therefore aim to welcome all children as individuals and will meet their needs accordingly.  Getting to know a child and planning for admission, change of class</w:t>
      </w:r>
      <w:r w:rsidRPr="007348B2">
        <w:t>, change of school</w:t>
      </w:r>
      <w:r>
        <w:t xml:space="preserve"> or changes in their life requires parents and staff to engage in an equal partnership in which both learn from each other.</w:t>
      </w:r>
    </w:p>
    <w:p w14:paraId="0CF2F761" w14:textId="77777777" w:rsidR="00DD058A" w:rsidRDefault="00DD058A" w:rsidP="00DD058A">
      <w:pPr>
        <w:autoSpaceDE w:val="0"/>
        <w:autoSpaceDN w:val="0"/>
        <w:adjustRightInd w:val="0"/>
        <w:spacing w:line="240" w:lineRule="auto"/>
      </w:pPr>
    </w:p>
    <w:p w14:paraId="6008F670" w14:textId="77777777" w:rsidR="00DD058A" w:rsidRPr="007348B2" w:rsidRDefault="00DD058A" w:rsidP="00DD058A">
      <w:pPr>
        <w:autoSpaceDE w:val="0"/>
        <w:autoSpaceDN w:val="0"/>
        <w:adjustRightInd w:val="0"/>
        <w:spacing w:line="240" w:lineRule="auto"/>
      </w:pPr>
      <w:r>
        <w:t xml:space="preserve">The aim of Great Western’s Transition Policy is to support, foster, </w:t>
      </w:r>
      <w:proofErr w:type="gramStart"/>
      <w:r>
        <w:t>promote</w:t>
      </w:r>
      <w:proofErr w:type="gramEnd"/>
      <w:r>
        <w:t xml:space="preserve"> and develop children’s,</w:t>
      </w:r>
      <w:r>
        <w:rPr>
          <w:bCs/>
          <w:iCs/>
        </w:rPr>
        <w:t xml:space="preserve"> personal, social and emotional well-being; in particular</w:t>
      </w:r>
      <w:r>
        <w:rPr>
          <w:bCs/>
          <w:iCs/>
          <w:color w:val="00439E" w:themeColor="accent5" w:themeShade="BF"/>
        </w:rPr>
        <w:t>,</w:t>
      </w:r>
      <w:r>
        <w:rPr>
          <w:bCs/>
          <w:iCs/>
        </w:rPr>
        <w:t xml:space="preserve"> by supporting the transition to and </w:t>
      </w:r>
      <w:r w:rsidRPr="007348B2">
        <w:rPr>
          <w:bCs/>
          <w:iCs/>
        </w:rPr>
        <w:t>between classes and school.</w:t>
      </w:r>
    </w:p>
    <w:p w14:paraId="52E31B5A" w14:textId="77777777" w:rsidR="00DD058A" w:rsidRDefault="00DD058A" w:rsidP="00DD058A">
      <w:pPr>
        <w:autoSpaceDE w:val="0"/>
        <w:autoSpaceDN w:val="0"/>
        <w:adjustRightInd w:val="0"/>
        <w:spacing w:line="240" w:lineRule="auto"/>
        <w:rPr>
          <w:b/>
          <w:bCs/>
        </w:rPr>
      </w:pPr>
    </w:p>
    <w:p w14:paraId="6D9D1E6A" w14:textId="77777777" w:rsidR="00DD058A" w:rsidRDefault="00DD058A" w:rsidP="00DD058A">
      <w:pPr>
        <w:autoSpaceDE w:val="0"/>
        <w:autoSpaceDN w:val="0"/>
        <w:adjustRightInd w:val="0"/>
        <w:spacing w:line="240" w:lineRule="auto"/>
        <w:rPr>
          <w:b/>
          <w:bCs/>
        </w:rPr>
      </w:pPr>
      <w:r>
        <w:rPr>
          <w:b/>
          <w:bCs/>
        </w:rPr>
        <w:t>Purposes/outcomes</w:t>
      </w:r>
    </w:p>
    <w:p w14:paraId="3FA4B6BA" w14:textId="77777777" w:rsidR="00DD058A" w:rsidRDefault="00DD058A" w:rsidP="00DD058A">
      <w:pPr>
        <w:autoSpaceDE w:val="0"/>
        <w:autoSpaceDN w:val="0"/>
        <w:adjustRightInd w:val="0"/>
        <w:spacing w:line="240" w:lineRule="auto"/>
        <w:rPr>
          <w:b/>
          <w:bCs/>
        </w:rPr>
      </w:pPr>
    </w:p>
    <w:p w14:paraId="2D02DEE7" w14:textId="77777777" w:rsidR="00DD058A" w:rsidRDefault="00DD058A" w:rsidP="00DD058A">
      <w:pPr>
        <w:numPr>
          <w:ilvl w:val="0"/>
          <w:numId w:val="12"/>
        </w:numPr>
        <w:autoSpaceDE w:val="0"/>
        <w:autoSpaceDN w:val="0"/>
        <w:adjustRightInd w:val="0"/>
        <w:spacing w:line="240" w:lineRule="auto"/>
        <w:ind w:left="360"/>
      </w:pPr>
      <w:r>
        <w:t xml:space="preserve">Each class to offer a comprehensive transition period which is understood by staff, children and </w:t>
      </w:r>
      <w:proofErr w:type="gramStart"/>
      <w:r>
        <w:t>parents;</w:t>
      </w:r>
      <w:proofErr w:type="gramEnd"/>
    </w:p>
    <w:p w14:paraId="622E1BE2" w14:textId="77777777" w:rsidR="00DD058A" w:rsidRPr="007348B2" w:rsidRDefault="00DD058A" w:rsidP="00DD058A">
      <w:pPr>
        <w:numPr>
          <w:ilvl w:val="0"/>
          <w:numId w:val="12"/>
        </w:numPr>
        <w:autoSpaceDE w:val="0"/>
        <w:autoSpaceDN w:val="0"/>
        <w:adjustRightInd w:val="0"/>
        <w:spacing w:line="240" w:lineRule="auto"/>
        <w:ind w:left="360"/>
      </w:pPr>
      <w:r>
        <w:t>To provide close links between practitioners</w:t>
      </w:r>
      <w:r w:rsidRPr="007348B2">
        <w:t xml:space="preserve">, teachers and families, so that children and adults already know someone in the setting, school or </w:t>
      </w:r>
      <w:proofErr w:type="gramStart"/>
      <w:r w:rsidRPr="007348B2">
        <w:t>class;</w:t>
      </w:r>
      <w:proofErr w:type="gramEnd"/>
    </w:p>
    <w:p w14:paraId="1DF09062" w14:textId="77777777" w:rsidR="00DD058A" w:rsidRPr="007348B2" w:rsidRDefault="00DD058A" w:rsidP="00DD058A">
      <w:pPr>
        <w:numPr>
          <w:ilvl w:val="0"/>
          <w:numId w:val="12"/>
        </w:numPr>
        <w:autoSpaceDE w:val="0"/>
        <w:autoSpaceDN w:val="0"/>
        <w:adjustRightInd w:val="0"/>
        <w:spacing w:line="240" w:lineRule="auto"/>
        <w:ind w:left="360"/>
      </w:pPr>
      <w:r w:rsidRPr="007348B2">
        <w:t xml:space="preserve">To ensure that children and their families know what to expect when starting at the nursery or school </w:t>
      </w:r>
      <w:r>
        <w:t>setting.</w:t>
      </w:r>
    </w:p>
    <w:p w14:paraId="30DFCCEE" w14:textId="77777777" w:rsidR="00DD058A" w:rsidRPr="007348B2" w:rsidRDefault="00DD058A" w:rsidP="00DD058A">
      <w:pPr>
        <w:numPr>
          <w:ilvl w:val="0"/>
          <w:numId w:val="12"/>
        </w:numPr>
        <w:autoSpaceDE w:val="0"/>
        <w:autoSpaceDN w:val="0"/>
        <w:adjustRightInd w:val="0"/>
        <w:spacing w:line="240" w:lineRule="auto"/>
        <w:ind w:left="360"/>
      </w:pPr>
      <w:r w:rsidRPr="007348B2">
        <w:t xml:space="preserve">To ensure that each child is well prepared for the new experience, and is motivated to take part in </w:t>
      </w:r>
      <w:proofErr w:type="gramStart"/>
      <w:r w:rsidRPr="007348B2">
        <w:t>it;</w:t>
      </w:r>
      <w:proofErr w:type="gramEnd"/>
    </w:p>
    <w:p w14:paraId="14C58B53" w14:textId="77777777" w:rsidR="00DD058A" w:rsidRPr="007348B2" w:rsidRDefault="00DD058A" w:rsidP="00DD058A">
      <w:pPr>
        <w:numPr>
          <w:ilvl w:val="0"/>
          <w:numId w:val="12"/>
        </w:numPr>
        <w:autoSpaceDE w:val="0"/>
        <w:autoSpaceDN w:val="0"/>
        <w:adjustRightInd w:val="0"/>
        <w:spacing w:line="240" w:lineRule="auto"/>
        <w:ind w:left="360"/>
      </w:pPr>
      <w:r w:rsidRPr="007348B2">
        <w:t xml:space="preserve">To allow each child to take things at their own pace, without being singled out or </w:t>
      </w:r>
      <w:proofErr w:type="gramStart"/>
      <w:r w:rsidRPr="007348B2">
        <w:t>pressured;</w:t>
      </w:r>
      <w:proofErr w:type="gramEnd"/>
    </w:p>
    <w:p w14:paraId="797E9FDA" w14:textId="77777777" w:rsidR="00DD058A" w:rsidRPr="007348B2" w:rsidRDefault="00DD058A" w:rsidP="00DD058A">
      <w:pPr>
        <w:numPr>
          <w:ilvl w:val="0"/>
          <w:numId w:val="12"/>
        </w:numPr>
        <w:autoSpaceDE w:val="0"/>
        <w:autoSpaceDN w:val="0"/>
        <w:adjustRightInd w:val="0"/>
        <w:spacing w:line="240" w:lineRule="auto"/>
        <w:ind w:left="360"/>
      </w:pPr>
      <w:r w:rsidRPr="007348B2">
        <w:t xml:space="preserve">Children to be encouraged by others without fear of </w:t>
      </w:r>
      <w:proofErr w:type="gramStart"/>
      <w:r w:rsidRPr="007348B2">
        <w:t>ridicule;</w:t>
      </w:r>
      <w:proofErr w:type="gramEnd"/>
    </w:p>
    <w:p w14:paraId="09C770F3" w14:textId="77777777" w:rsidR="00DD058A" w:rsidRPr="007348B2" w:rsidRDefault="00DD058A" w:rsidP="00DD058A">
      <w:pPr>
        <w:numPr>
          <w:ilvl w:val="0"/>
          <w:numId w:val="12"/>
        </w:numPr>
        <w:autoSpaceDE w:val="0"/>
        <w:autoSpaceDN w:val="0"/>
        <w:adjustRightInd w:val="0"/>
        <w:spacing w:line="240" w:lineRule="auto"/>
        <w:ind w:left="360"/>
      </w:pPr>
      <w:r w:rsidRPr="007348B2">
        <w:t xml:space="preserve">Every child to be able to find something within the setting which connects with his/her previous life </w:t>
      </w:r>
      <w:proofErr w:type="gramStart"/>
      <w:r w:rsidRPr="007348B2">
        <w:t>experience;</w:t>
      </w:r>
      <w:proofErr w:type="gramEnd"/>
    </w:p>
    <w:p w14:paraId="4344CC68" w14:textId="77777777" w:rsidR="00DD058A" w:rsidRPr="007348B2" w:rsidRDefault="00DD058A" w:rsidP="00DD058A">
      <w:pPr>
        <w:numPr>
          <w:ilvl w:val="0"/>
          <w:numId w:val="12"/>
        </w:numPr>
        <w:autoSpaceDE w:val="0"/>
        <w:autoSpaceDN w:val="0"/>
        <w:adjustRightInd w:val="0"/>
        <w:spacing w:line="240" w:lineRule="auto"/>
        <w:ind w:left="360"/>
      </w:pPr>
      <w:r w:rsidRPr="007348B2">
        <w:t xml:space="preserve">To ensure that children and families are able to communicate with staff in their own language where possible, and are fully aware of the routines, procedures and expectations of the setting, regardless of </w:t>
      </w:r>
      <w:proofErr w:type="gramStart"/>
      <w:r w:rsidRPr="007348B2">
        <w:t>language;</w:t>
      </w:r>
      <w:proofErr w:type="gramEnd"/>
    </w:p>
    <w:p w14:paraId="4162791D" w14:textId="77777777" w:rsidR="00DD058A" w:rsidRPr="007348B2" w:rsidRDefault="00DD058A" w:rsidP="00DD058A">
      <w:pPr>
        <w:numPr>
          <w:ilvl w:val="0"/>
          <w:numId w:val="12"/>
        </w:numPr>
        <w:autoSpaceDE w:val="0"/>
        <w:autoSpaceDN w:val="0"/>
        <w:adjustRightInd w:val="0"/>
        <w:spacing w:line="240" w:lineRule="auto"/>
        <w:ind w:left="360"/>
      </w:pPr>
      <w:r w:rsidRPr="007348B2">
        <w:t xml:space="preserve">To provide parents and carers with the opportunities to share information, concerns or ask </w:t>
      </w:r>
      <w:proofErr w:type="gramStart"/>
      <w:r w:rsidRPr="007348B2">
        <w:t>questions;</w:t>
      </w:r>
      <w:proofErr w:type="gramEnd"/>
    </w:p>
    <w:p w14:paraId="79CD2460" w14:textId="77777777" w:rsidR="00DD058A" w:rsidRPr="007348B2" w:rsidRDefault="00DD058A" w:rsidP="00DD058A">
      <w:pPr>
        <w:pStyle w:val="ListParagraph"/>
        <w:numPr>
          <w:ilvl w:val="0"/>
          <w:numId w:val="12"/>
        </w:numPr>
        <w:autoSpaceDE w:val="0"/>
        <w:autoSpaceDN w:val="0"/>
        <w:adjustRightInd w:val="0"/>
        <w:spacing w:line="240" w:lineRule="auto"/>
        <w:ind w:left="360"/>
        <w:contextualSpacing/>
      </w:pPr>
      <w:r w:rsidRPr="007348B2">
        <w:t>Every child will have a chronology while they are at the setting and this will be included in the child’s transition folder.</w:t>
      </w:r>
    </w:p>
    <w:p w14:paraId="4DF964B8" w14:textId="77777777" w:rsidR="00DD058A" w:rsidRDefault="00DD058A" w:rsidP="00DD058A">
      <w:pPr>
        <w:numPr>
          <w:ilvl w:val="0"/>
          <w:numId w:val="12"/>
        </w:numPr>
        <w:autoSpaceDE w:val="0"/>
        <w:autoSpaceDN w:val="0"/>
        <w:adjustRightInd w:val="0"/>
        <w:spacing w:line="240" w:lineRule="auto"/>
        <w:ind w:left="360"/>
      </w:pPr>
      <w:r>
        <w:t xml:space="preserve">To continue to give parents and carers time to tell staff what their child is experiencing at </w:t>
      </w:r>
      <w:proofErr w:type="gramStart"/>
      <w:r>
        <w:t>home;</w:t>
      </w:r>
      <w:proofErr w:type="gramEnd"/>
    </w:p>
    <w:p w14:paraId="7399CBC5" w14:textId="77777777" w:rsidR="00DD058A" w:rsidRDefault="00DD058A" w:rsidP="00DD058A">
      <w:pPr>
        <w:numPr>
          <w:ilvl w:val="0"/>
          <w:numId w:val="12"/>
        </w:numPr>
        <w:autoSpaceDE w:val="0"/>
        <w:autoSpaceDN w:val="0"/>
        <w:adjustRightInd w:val="0"/>
        <w:spacing w:line="240" w:lineRule="auto"/>
        <w:ind w:left="360"/>
      </w:pPr>
      <w:r>
        <w:lastRenderedPageBreak/>
        <w:t xml:space="preserve">Staff to demonstrate their respect for parent’s/carer’s knowledge by asking for their views and listening to what they </w:t>
      </w:r>
      <w:proofErr w:type="gramStart"/>
      <w:r>
        <w:t>say;</w:t>
      </w:r>
      <w:proofErr w:type="gramEnd"/>
    </w:p>
    <w:p w14:paraId="6E2B381A" w14:textId="77777777" w:rsidR="00DD058A" w:rsidRDefault="00DD058A" w:rsidP="00DD058A">
      <w:pPr>
        <w:numPr>
          <w:ilvl w:val="0"/>
          <w:numId w:val="12"/>
        </w:numPr>
        <w:autoSpaceDE w:val="0"/>
        <w:autoSpaceDN w:val="0"/>
        <w:adjustRightInd w:val="0"/>
        <w:spacing w:line="240" w:lineRule="auto"/>
        <w:ind w:left="360"/>
      </w:pPr>
      <w:r>
        <w:t xml:space="preserve">To encourage parents or regular caregivers to support their child within the setting for as long as is </w:t>
      </w:r>
      <w:proofErr w:type="gramStart"/>
      <w:r>
        <w:t>necessary;</w:t>
      </w:r>
      <w:proofErr w:type="gramEnd"/>
    </w:p>
    <w:p w14:paraId="0B14413F" w14:textId="77777777" w:rsidR="00DD058A" w:rsidRDefault="00DD058A" w:rsidP="00DD058A">
      <w:pPr>
        <w:numPr>
          <w:ilvl w:val="0"/>
          <w:numId w:val="12"/>
        </w:numPr>
        <w:autoSpaceDE w:val="0"/>
        <w:autoSpaceDN w:val="0"/>
        <w:adjustRightInd w:val="0"/>
        <w:spacing w:line="240" w:lineRule="auto"/>
        <w:ind w:left="360"/>
      </w:pPr>
      <w:r>
        <w:t xml:space="preserve">To allow parents/carers and children short periods of separation which are gradually built up to the whole session, to limit stress and </w:t>
      </w:r>
      <w:proofErr w:type="gramStart"/>
      <w:r>
        <w:t>anxiety;</w:t>
      </w:r>
      <w:proofErr w:type="gramEnd"/>
    </w:p>
    <w:p w14:paraId="2317D4D9" w14:textId="77777777" w:rsidR="00DD058A" w:rsidRDefault="00DD058A" w:rsidP="00DD058A">
      <w:pPr>
        <w:numPr>
          <w:ilvl w:val="0"/>
          <w:numId w:val="12"/>
        </w:numPr>
        <w:autoSpaceDE w:val="0"/>
        <w:autoSpaceDN w:val="0"/>
        <w:adjustRightInd w:val="0"/>
        <w:spacing w:line="240" w:lineRule="auto"/>
        <w:ind w:left="360"/>
      </w:pPr>
      <w:r>
        <w:t xml:space="preserve">To provide an environment which is safe, secure, welcoming and inviting for children, parents, carers and </w:t>
      </w:r>
      <w:proofErr w:type="gramStart"/>
      <w:r>
        <w:t>visitors;</w:t>
      </w:r>
      <w:proofErr w:type="gramEnd"/>
    </w:p>
    <w:p w14:paraId="644D3CD5" w14:textId="77777777" w:rsidR="00DD058A" w:rsidRDefault="00DD058A" w:rsidP="00DD058A">
      <w:pPr>
        <w:numPr>
          <w:ilvl w:val="0"/>
          <w:numId w:val="12"/>
        </w:numPr>
        <w:autoSpaceDE w:val="0"/>
        <w:autoSpaceDN w:val="0"/>
        <w:adjustRightInd w:val="0"/>
        <w:spacing w:line="240" w:lineRule="auto"/>
        <w:ind w:left="360"/>
      </w:pPr>
      <w:r>
        <w:t xml:space="preserve">To create and maintain an ethos and learning environment that is responsive and flexible to cater for the entire range of </w:t>
      </w:r>
      <w:proofErr w:type="gramStart"/>
      <w:r>
        <w:t>needs;</w:t>
      </w:r>
      <w:proofErr w:type="gramEnd"/>
    </w:p>
    <w:p w14:paraId="02239378" w14:textId="77777777" w:rsidR="00DD058A" w:rsidRDefault="00DD058A" w:rsidP="00DD058A">
      <w:pPr>
        <w:autoSpaceDE w:val="0"/>
        <w:autoSpaceDN w:val="0"/>
        <w:adjustRightInd w:val="0"/>
        <w:spacing w:line="240" w:lineRule="auto"/>
        <w:rPr>
          <w:rFonts w:ascii="Arial,Bold" w:hAnsi="Arial,Bold" w:cs="Arial,Bold"/>
          <w:b/>
          <w:bCs/>
        </w:rPr>
      </w:pPr>
    </w:p>
    <w:p w14:paraId="29DD1F23" w14:textId="77777777" w:rsidR="00DD058A" w:rsidRPr="00DD058A" w:rsidRDefault="00DD058A" w:rsidP="00047D5E">
      <w:pPr>
        <w:spacing w:line="240" w:lineRule="auto"/>
        <w:sectPr w:rsidR="00DD058A" w:rsidRPr="00DD058A" w:rsidSect="00F91BB4">
          <w:type w:val="continuous"/>
          <w:pgSz w:w="12240" w:h="15840"/>
          <w:pgMar w:top="578" w:right="474" w:bottom="720" w:left="720" w:header="426" w:footer="0" w:gutter="0"/>
          <w:cols w:space="708"/>
          <w:titlePg/>
          <w:docGrid w:linePitch="360"/>
        </w:sectPr>
      </w:pPr>
    </w:p>
    <w:p w14:paraId="23005291" w14:textId="0F0AB014" w:rsidR="00307869" w:rsidRPr="00905969" w:rsidRDefault="00307869" w:rsidP="00047D5E">
      <w:pPr>
        <w:spacing w:line="240" w:lineRule="auto"/>
        <w:rPr>
          <w:sz w:val="20"/>
          <w:szCs w:val="20"/>
          <w:lang w:val="en-GB"/>
        </w:rPr>
      </w:pPr>
    </w:p>
    <w:sectPr w:rsidR="00307869" w:rsidRPr="00905969" w:rsidSect="000860A0">
      <w:headerReference w:type="even" r:id="rId35"/>
      <w:type w:val="continuous"/>
      <w:pgSz w:w="12240" w:h="15840"/>
      <w:pgMar w:top="567" w:right="1440"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BCF75" w14:textId="77777777" w:rsidR="00C37B12" w:rsidRDefault="00C37B12" w:rsidP="00C63C45">
      <w:pPr>
        <w:spacing w:line="240" w:lineRule="auto"/>
      </w:pPr>
      <w:r>
        <w:separator/>
      </w:r>
    </w:p>
  </w:endnote>
  <w:endnote w:type="continuationSeparator" w:id="0">
    <w:p w14:paraId="74B8C473" w14:textId="77777777" w:rsidR="00C37B12" w:rsidRDefault="00C37B12" w:rsidP="00C63C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225023452"/>
      <w:docPartObj>
        <w:docPartGallery w:val="Page Numbers (Bottom of Page)"/>
        <w:docPartUnique/>
      </w:docPartObj>
    </w:sdtPr>
    <w:sdtEndPr/>
    <w:sdtContent>
      <w:sdt>
        <w:sdtPr>
          <w:rPr>
            <w:sz w:val="20"/>
            <w:szCs w:val="20"/>
          </w:rPr>
          <w:id w:val="-636723549"/>
          <w:docPartObj>
            <w:docPartGallery w:val="Page Numbers (Top of Page)"/>
            <w:docPartUnique/>
          </w:docPartObj>
        </w:sdtPr>
        <w:sdtEndPr/>
        <w:sdtContent>
          <w:p w14:paraId="099B8914" w14:textId="77777777" w:rsidR="00405377" w:rsidRPr="00F91BB4" w:rsidRDefault="00C10BEA" w:rsidP="00714C22">
            <w:pPr>
              <w:pStyle w:val="Footer"/>
              <w:rPr>
                <w:sz w:val="20"/>
                <w:szCs w:val="20"/>
              </w:rPr>
            </w:pPr>
            <w:hyperlink r:id="rId1" w:history="1">
              <w:r w:rsidR="00405377" w:rsidRPr="00314D7D">
                <w:rPr>
                  <w:rStyle w:val="Hyperlink"/>
                  <w:rFonts w:cs="Arial"/>
                </w:rPr>
                <w:t>www.greatwesternps.co.uk</w:t>
              </w:r>
            </w:hyperlink>
            <w:r w:rsidR="00405377">
              <w:t xml:space="preserve">                           </w:t>
            </w:r>
            <w:r w:rsidR="00405377">
              <w:tab/>
              <w:t xml:space="preserve">                                                                         </w:t>
            </w:r>
            <w:r w:rsidR="00405377" w:rsidRPr="00F91BB4">
              <w:rPr>
                <w:sz w:val="20"/>
                <w:szCs w:val="20"/>
              </w:rPr>
              <w:t xml:space="preserve">Page </w:t>
            </w:r>
            <w:r w:rsidR="00405377" w:rsidRPr="00F91BB4">
              <w:rPr>
                <w:b/>
                <w:bCs/>
                <w:sz w:val="20"/>
                <w:szCs w:val="20"/>
              </w:rPr>
              <w:fldChar w:fldCharType="begin"/>
            </w:r>
            <w:r w:rsidR="00405377" w:rsidRPr="00F91BB4">
              <w:rPr>
                <w:b/>
                <w:bCs/>
                <w:sz w:val="20"/>
                <w:szCs w:val="20"/>
              </w:rPr>
              <w:instrText xml:space="preserve"> PAGE </w:instrText>
            </w:r>
            <w:r w:rsidR="00405377" w:rsidRPr="00F91BB4">
              <w:rPr>
                <w:b/>
                <w:bCs/>
                <w:sz w:val="20"/>
                <w:szCs w:val="20"/>
              </w:rPr>
              <w:fldChar w:fldCharType="separate"/>
            </w:r>
            <w:r w:rsidR="00405377">
              <w:rPr>
                <w:b/>
                <w:bCs/>
                <w:noProof/>
                <w:sz w:val="20"/>
                <w:szCs w:val="20"/>
              </w:rPr>
              <w:t>20</w:t>
            </w:r>
            <w:r w:rsidR="00405377" w:rsidRPr="00F91BB4">
              <w:rPr>
                <w:b/>
                <w:bCs/>
                <w:sz w:val="20"/>
                <w:szCs w:val="20"/>
              </w:rPr>
              <w:fldChar w:fldCharType="end"/>
            </w:r>
            <w:r w:rsidR="00405377" w:rsidRPr="00F91BB4">
              <w:rPr>
                <w:sz w:val="20"/>
                <w:szCs w:val="20"/>
              </w:rPr>
              <w:t xml:space="preserve"> of </w:t>
            </w:r>
            <w:r w:rsidR="00405377" w:rsidRPr="00F91BB4">
              <w:rPr>
                <w:b/>
                <w:bCs/>
                <w:sz w:val="20"/>
                <w:szCs w:val="20"/>
              </w:rPr>
              <w:fldChar w:fldCharType="begin"/>
            </w:r>
            <w:r w:rsidR="00405377" w:rsidRPr="00F91BB4">
              <w:rPr>
                <w:b/>
                <w:bCs/>
                <w:sz w:val="20"/>
                <w:szCs w:val="20"/>
              </w:rPr>
              <w:instrText xml:space="preserve"> NUMPAGES  </w:instrText>
            </w:r>
            <w:r w:rsidR="00405377" w:rsidRPr="00F91BB4">
              <w:rPr>
                <w:b/>
                <w:bCs/>
                <w:sz w:val="20"/>
                <w:szCs w:val="20"/>
              </w:rPr>
              <w:fldChar w:fldCharType="separate"/>
            </w:r>
            <w:r w:rsidR="00471DEE">
              <w:rPr>
                <w:b/>
                <w:bCs/>
                <w:noProof/>
                <w:sz w:val="20"/>
                <w:szCs w:val="20"/>
              </w:rPr>
              <w:t>27</w:t>
            </w:r>
            <w:r w:rsidR="00405377" w:rsidRPr="00F91BB4">
              <w:rPr>
                <w:b/>
                <w:bCs/>
                <w:sz w:val="20"/>
                <w:szCs w:val="20"/>
              </w:rPr>
              <w:fldChar w:fldCharType="end"/>
            </w:r>
          </w:p>
        </w:sdtContent>
      </w:sdt>
    </w:sdtContent>
  </w:sdt>
  <w:p w14:paraId="2EE68C59" w14:textId="77777777" w:rsidR="00405377" w:rsidRDefault="004053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88" w:type="pct"/>
      <w:tblInd w:w="-113" w:type="dxa"/>
      <w:tblCellMar>
        <w:top w:w="72" w:type="dxa"/>
        <w:left w:w="115" w:type="dxa"/>
        <w:bottom w:w="72" w:type="dxa"/>
        <w:right w:w="115" w:type="dxa"/>
      </w:tblCellMar>
      <w:tblLook w:val="00A0" w:firstRow="1" w:lastRow="0" w:firstColumn="1" w:lastColumn="0" w:noHBand="0" w:noVBand="0"/>
    </w:tblPr>
    <w:tblGrid>
      <w:gridCol w:w="1105"/>
      <w:gridCol w:w="10798"/>
    </w:tblGrid>
    <w:tr w:rsidR="00405377" w:rsidRPr="001756D9" w14:paraId="6A30DD49" w14:textId="77777777" w:rsidTr="006B23DF">
      <w:tc>
        <w:tcPr>
          <w:tcW w:w="464" w:type="pct"/>
          <w:tcBorders>
            <w:top w:val="single" w:sz="4" w:space="0" w:color="auto"/>
          </w:tcBorders>
          <w:shd w:val="clear" w:color="auto" w:fill="523D20"/>
        </w:tcPr>
        <w:p w14:paraId="519596FC" w14:textId="77777777" w:rsidR="00405377" w:rsidRPr="001756D9" w:rsidRDefault="00405377" w:rsidP="006B23DF">
          <w:pPr>
            <w:pStyle w:val="Footer"/>
            <w:jc w:val="right"/>
            <w:rPr>
              <w:b/>
              <w:bCs/>
              <w:color w:val="FFFFFF"/>
              <w:sz w:val="16"/>
              <w:szCs w:val="16"/>
            </w:rPr>
          </w:pPr>
          <w:r w:rsidRPr="00F275EA">
            <w:rPr>
              <w:szCs w:val="16"/>
            </w:rPr>
            <w:fldChar w:fldCharType="begin"/>
          </w:r>
          <w:r w:rsidRPr="00F275EA">
            <w:rPr>
              <w:szCs w:val="16"/>
            </w:rPr>
            <w:instrText xml:space="preserve"> PAGE   \* MERGEFORMAT </w:instrText>
          </w:r>
          <w:r w:rsidRPr="00F275EA">
            <w:rPr>
              <w:szCs w:val="16"/>
            </w:rPr>
            <w:fldChar w:fldCharType="separate"/>
          </w:r>
          <w:r w:rsidR="00471DEE" w:rsidRPr="00471DEE">
            <w:rPr>
              <w:noProof/>
              <w:color w:val="FFFFFF"/>
              <w:szCs w:val="16"/>
            </w:rPr>
            <w:t>16</w:t>
          </w:r>
          <w:r w:rsidRPr="00F275EA">
            <w:rPr>
              <w:szCs w:val="16"/>
            </w:rPr>
            <w:fldChar w:fldCharType="end"/>
          </w:r>
        </w:p>
      </w:tc>
      <w:tc>
        <w:tcPr>
          <w:tcW w:w="4536" w:type="pct"/>
          <w:tcBorders>
            <w:top w:val="single" w:sz="4" w:space="0" w:color="auto"/>
          </w:tcBorders>
        </w:tcPr>
        <w:p w14:paraId="72CE2A12" w14:textId="1357AB14" w:rsidR="00405377" w:rsidRPr="001756D9" w:rsidRDefault="00405377" w:rsidP="00405377">
          <w:pPr>
            <w:pStyle w:val="Footer"/>
            <w:tabs>
              <w:tab w:val="right" w:pos="8873"/>
            </w:tabs>
            <w:rPr>
              <w:sz w:val="16"/>
              <w:szCs w:val="16"/>
            </w:rPr>
          </w:pPr>
          <w:r>
            <w:rPr>
              <w:sz w:val="16"/>
              <w:szCs w:val="16"/>
            </w:rPr>
            <w:t xml:space="preserve">OOSC Prospectus </w:t>
          </w:r>
          <w:r w:rsidRPr="001756D9">
            <w:rPr>
              <w:sz w:val="16"/>
              <w:szCs w:val="16"/>
            </w:rPr>
            <w:t>| Great Western Pre-School and OOSC</w:t>
          </w:r>
          <w:r>
            <w:rPr>
              <w:sz w:val="16"/>
              <w:szCs w:val="16"/>
            </w:rPr>
            <w:t xml:space="preserve">                                                                                                     OPROS-0</w:t>
          </w:r>
          <w:r w:rsidR="00113AED">
            <w:rPr>
              <w:sz w:val="16"/>
              <w:szCs w:val="16"/>
            </w:rPr>
            <w:t>2</w:t>
          </w:r>
          <w:r>
            <w:rPr>
              <w:sz w:val="16"/>
              <w:szCs w:val="16"/>
            </w:rPr>
            <w:t>202</w:t>
          </w:r>
          <w:r w:rsidR="00113AED">
            <w:rPr>
              <w:sz w:val="16"/>
              <w:szCs w:val="16"/>
            </w:rPr>
            <w:t>3</w:t>
          </w:r>
          <w:r w:rsidR="007522FB">
            <w:rPr>
              <w:sz w:val="16"/>
              <w:szCs w:val="16"/>
            </w:rPr>
            <w:t>c</w:t>
          </w:r>
        </w:p>
      </w:tc>
    </w:tr>
  </w:tbl>
  <w:p w14:paraId="6FA63752" w14:textId="77777777" w:rsidR="00405377" w:rsidRPr="006B23DF" w:rsidRDefault="00405377" w:rsidP="00DF0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89B89" w14:textId="77777777" w:rsidR="00C37B12" w:rsidRDefault="00C37B12" w:rsidP="00C63C45">
      <w:pPr>
        <w:spacing w:line="240" w:lineRule="auto"/>
      </w:pPr>
      <w:r>
        <w:separator/>
      </w:r>
    </w:p>
  </w:footnote>
  <w:footnote w:type="continuationSeparator" w:id="0">
    <w:p w14:paraId="76AA4AB1" w14:textId="77777777" w:rsidR="00C37B12" w:rsidRDefault="00C37B12" w:rsidP="00C63C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7E3C5" w14:textId="77777777" w:rsidR="00405377" w:rsidRDefault="00405377" w:rsidP="00427A91">
    <w:pPr>
      <w:pStyle w:val="Heading2"/>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F37C7" w14:textId="77777777" w:rsidR="00405377" w:rsidRPr="0065409B" w:rsidRDefault="00405377" w:rsidP="0065409B">
    <w:pPr>
      <w:pStyle w:val="Heading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clip_image001"/>
      </v:shape>
    </w:pict>
  </w:numPicBullet>
  <w:abstractNum w:abstractNumId="0" w15:restartNumberingAfterBreak="0">
    <w:nsid w:val="00B25E1D"/>
    <w:multiLevelType w:val="hybridMultilevel"/>
    <w:tmpl w:val="8734448A"/>
    <w:lvl w:ilvl="0" w:tplc="04090001">
      <w:start w:val="1"/>
      <w:numFmt w:val="bullet"/>
      <w:lvlText w:val=""/>
      <w:lvlJc w:val="left"/>
      <w:pPr>
        <w:tabs>
          <w:tab w:val="num" w:pos="648"/>
        </w:tabs>
        <w:ind w:left="648"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02B5084C"/>
    <w:multiLevelType w:val="hybridMultilevel"/>
    <w:tmpl w:val="48CAF334"/>
    <w:lvl w:ilvl="0" w:tplc="2D70A630">
      <w:start w:val="1"/>
      <w:numFmt w:val="bullet"/>
      <w:lvlText w:val=""/>
      <w:lvlPicBulletId w:val="0"/>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15:restartNumberingAfterBreak="0">
    <w:nsid w:val="095E168E"/>
    <w:multiLevelType w:val="hybridMultilevel"/>
    <w:tmpl w:val="00DE7C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3" w15:restartNumberingAfterBreak="0">
    <w:nsid w:val="159C4244"/>
    <w:multiLevelType w:val="hybridMultilevel"/>
    <w:tmpl w:val="DCC4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C4C5B"/>
    <w:multiLevelType w:val="hybridMultilevel"/>
    <w:tmpl w:val="0C4AC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5E5559"/>
    <w:multiLevelType w:val="hybridMultilevel"/>
    <w:tmpl w:val="E2C8ABEC"/>
    <w:lvl w:ilvl="0" w:tplc="04090001">
      <w:start w:val="1"/>
      <w:numFmt w:val="bullet"/>
      <w:lvlText w:val=""/>
      <w:lvlJc w:val="left"/>
      <w:pPr>
        <w:ind w:left="765"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39128B4"/>
    <w:multiLevelType w:val="singleLevel"/>
    <w:tmpl w:val="F5402CDC"/>
    <w:lvl w:ilvl="0">
      <w:start w:val="1"/>
      <w:numFmt w:val="bullet"/>
      <w:pStyle w:val="Guarantee"/>
      <w:lvlText w:val=""/>
      <w:lvlJc w:val="left"/>
      <w:pPr>
        <w:tabs>
          <w:tab w:val="num" w:pos="530"/>
        </w:tabs>
        <w:ind w:left="369" w:hanging="199"/>
      </w:pPr>
      <w:rPr>
        <w:rFonts w:ascii="Symbol" w:hAnsi="Symbol" w:cs="Symbol" w:hint="default"/>
        <w:sz w:val="18"/>
        <w:szCs w:val="18"/>
      </w:rPr>
    </w:lvl>
  </w:abstractNum>
  <w:abstractNum w:abstractNumId="7" w15:restartNumberingAfterBreak="0">
    <w:nsid w:val="26A13448"/>
    <w:multiLevelType w:val="hybridMultilevel"/>
    <w:tmpl w:val="E208CE4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2A360B9C"/>
    <w:multiLevelType w:val="hybridMultilevel"/>
    <w:tmpl w:val="4448F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2B5E63"/>
    <w:multiLevelType w:val="hybridMultilevel"/>
    <w:tmpl w:val="7988DE6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0" w15:restartNumberingAfterBreak="0">
    <w:nsid w:val="2C492CB2"/>
    <w:multiLevelType w:val="hybridMultilevel"/>
    <w:tmpl w:val="D238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A16664"/>
    <w:multiLevelType w:val="hybridMultilevel"/>
    <w:tmpl w:val="24AAD0C8"/>
    <w:lvl w:ilvl="0" w:tplc="04090001">
      <w:start w:val="1"/>
      <w:numFmt w:val="bullet"/>
      <w:lvlText w:val=""/>
      <w:lvlJc w:val="left"/>
      <w:pPr>
        <w:tabs>
          <w:tab w:val="num" w:pos="720"/>
        </w:tabs>
        <w:ind w:left="720" w:hanging="360"/>
      </w:pPr>
      <w:rPr>
        <w:rFonts w:ascii="Symbol" w:hAnsi="Symbol" w:cs="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B515C42"/>
    <w:multiLevelType w:val="hybridMultilevel"/>
    <w:tmpl w:val="340E51B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 w15:restartNumberingAfterBreak="0">
    <w:nsid w:val="3B700435"/>
    <w:multiLevelType w:val="hybridMultilevel"/>
    <w:tmpl w:val="387AF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D1576A"/>
    <w:multiLevelType w:val="hybridMultilevel"/>
    <w:tmpl w:val="75A49E6E"/>
    <w:lvl w:ilvl="0" w:tplc="2D70A630">
      <w:start w:val="1"/>
      <w:numFmt w:val="bullet"/>
      <w:lvlText w:val=""/>
      <w:lvlPicBulletId w:val="0"/>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5" w15:restartNumberingAfterBreak="0">
    <w:nsid w:val="3EDC3A2E"/>
    <w:multiLevelType w:val="hybridMultilevel"/>
    <w:tmpl w:val="590EF85E"/>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cs="Wingdings" w:hint="default"/>
      </w:rPr>
    </w:lvl>
    <w:lvl w:ilvl="6" w:tplc="08090001">
      <w:start w:val="1"/>
      <w:numFmt w:val="bullet"/>
      <w:lvlText w:val=""/>
      <w:lvlJc w:val="left"/>
      <w:pPr>
        <w:ind w:left="4680" w:hanging="360"/>
      </w:pPr>
      <w:rPr>
        <w:rFonts w:ascii="Symbol" w:hAnsi="Symbol" w:cs="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cs="Wingdings" w:hint="default"/>
      </w:rPr>
    </w:lvl>
  </w:abstractNum>
  <w:abstractNum w:abstractNumId="16" w15:restartNumberingAfterBreak="0">
    <w:nsid w:val="4869312A"/>
    <w:multiLevelType w:val="hybridMultilevel"/>
    <w:tmpl w:val="C2A27C1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7" w15:restartNumberingAfterBreak="0">
    <w:nsid w:val="58EA50FD"/>
    <w:multiLevelType w:val="hybridMultilevel"/>
    <w:tmpl w:val="5AF49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2170B9"/>
    <w:multiLevelType w:val="hybridMultilevel"/>
    <w:tmpl w:val="7976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176194"/>
    <w:multiLevelType w:val="hybridMultilevel"/>
    <w:tmpl w:val="EE8C13CE"/>
    <w:lvl w:ilvl="0" w:tplc="2D70A630">
      <w:start w:val="1"/>
      <w:numFmt w:val="bullet"/>
      <w:lvlText w:val=""/>
      <w:lvlPicBulletId w:val="0"/>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0" w15:restartNumberingAfterBreak="0">
    <w:nsid w:val="773A2C2B"/>
    <w:multiLevelType w:val="hybridMultilevel"/>
    <w:tmpl w:val="A2120FE2"/>
    <w:lvl w:ilvl="0" w:tplc="2D70A630">
      <w:start w:val="1"/>
      <w:numFmt w:val="bullet"/>
      <w:lvlText w:val=""/>
      <w:lvlPicBulletId w:val="0"/>
      <w:lvlJc w:val="left"/>
      <w:pPr>
        <w:ind w:left="720" w:hanging="360"/>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773E566D"/>
    <w:multiLevelType w:val="hybridMultilevel"/>
    <w:tmpl w:val="9C04DBE8"/>
    <w:lvl w:ilvl="0" w:tplc="0409000F">
      <w:start w:val="1"/>
      <w:numFmt w:val="decimal"/>
      <w:lvlText w:val="%1."/>
      <w:lvlJc w:val="left"/>
      <w:pPr>
        <w:tabs>
          <w:tab w:val="num" w:pos="795"/>
        </w:tabs>
        <w:ind w:left="795" w:hanging="360"/>
      </w:pPr>
    </w:lvl>
    <w:lvl w:ilvl="1" w:tplc="04090019">
      <w:start w:val="1"/>
      <w:numFmt w:val="lowerLetter"/>
      <w:lvlText w:val="%2."/>
      <w:lvlJc w:val="left"/>
      <w:pPr>
        <w:tabs>
          <w:tab w:val="num" w:pos="1515"/>
        </w:tabs>
        <w:ind w:left="1515" w:hanging="360"/>
      </w:pPr>
    </w:lvl>
    <w:lvl w:ilvl="2" w:tplc="0409001B">
      <w:start w:val="1"/>
      <w:numFmt w:val="lowerRoman"/>
      <w:lvlText w:val="%3."/>
      <w:lvlJc w:val="right"/>
      <w:pPr>
        <w:tabs>
          <w:tab w:val="num" w:pos="2235"/>
        </w:tabs>
        <w:ind w:left="2235" w:hanging="180"/>
      </w:pPr>
    </w:lvl>
    <w:lvl w:ilvl="3" w:tplc="0409000F">
      <w:start w:val="1"/>
      <w:numFmt w:val="decimal"/>
      <w:lvlText w:val="%4."/>
      <w:lvlJc w:val="left"/>
      <w:pPr>
        <w:tabs>
          <w:tab w:val="num" w:pos="2955"/>
        </w:tabs>
        <w:ind w:left="2955" w:hanging="360"/>
      </w:pPr>
    </w:lvl>
    <w:lvl w:ilvl="4" w:tplc="04090019">
      <w:start w:val="1"/>
      <w:numFmt w:val="lowerLetter"/>
      <w:lvlText w:val="%5."/>
      <w:lvlJc w:val="left"/>
      <w:pPr>
        <w:tabs>
          <w:tab w:val="num" w:pos="3675"/>
        </w:tabs>
        <w:ind w:left="3675" w:hanging="360"/>
      </w:pPr>
    </w:lvl>
    <w:lvl w:ilvl="5" w:tplc="0409001B">
      <w:start w:val="1"/>
      <w:numFmt w:val="lowerRoman"/>
      <w:lvlText w:val="%6."/>
      <w:lvlJc w:val="right"/>
      <w:pPr>
        <w:tabs>
          <w:tab w:val="num" w:pos="4395"/>
        </w:tabs>
        <w:ind w:left="4395" w:hanging="180"/>
      </w:pPr>
    </w:lvl>
    <w:lvl w:ilvl="6" w:tplc="0409000F">
      <w:start w:val="1"/>
      <w:numFmt w:val="decimal"/>
      <w:lvlText w:val="%7."/>
      <w:lvlJc w:val="left"/>
      <w:pPr>
        <w:tabs>
          <w:tab w:val="num" w:pos="5115"/>
        </w:tabs>
        <w:ind w:left="5115" w:hanging="360"/>
      </w:pPr>
    </w:lvl>
    <w:lvl w:ilvl="7" w:tplc="04090019">
      <w:start w:val="1"/>
      <w:numFmt w:val="lowerLetter"/>
      <w:lvlText w:val="%8."/>
      <w:lvlJc w:val="left"/>
      <w:pPr>
        <w:tabs>
          <w:tab w:val="num" w:pos="5835"/>
        </w:tabs>
        <w:ind w:left="5835" w:hanging="360"/>
      </w:pPr>
    </w:lvl>
    <w:lvl w:ilvl="8" w:tplc="0409001B">
      <w:start w:val="1"/>
      <w:numFmt w:val="lowerRoman"/>
      <w:lvlText w:val="%9."/>
      <w:lvlJc w:val="right"/>
      <w:pPr>
        <w:tabs>
          <w:tab w:val="num" w:pos="6555"/>
        </w:tabs>
        <w:ind w:left="6555" w:hanging="180"/>
      </w:pPr>
    </w:lvl>
  </w:abstractNum>
  <w:abstractNum w:abstractNumId="22" w15:restartNumberingAfterBreak="0">
    <w:nsid w:val="786503DC"/>
    <w:multiLevelType w:val="hybridMultilevel"/>
    <w:tmpl w:val="903CC96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23" w15:restartNumberingAfterBreak="0">
    <w:nsid w:val="79F618C2"/>
    <w:multiLevelType w:val="hybridMultilevel"/>
    <w:tmpl w:val="36D84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6163D9"/>
    <w:multiLevelType w:val="singleLevel"/>
    <w:tmpl w:val="08090001"/>
    <w:lvl w:ilvl="0">
      <w:start w:val="1"/>
      <w:numFmt w:val="bullet"/>
      <w:lvlText w:val=""/>
      <w:lvlJc w:val="left"/>
      <w:pPr>
        <w:ind w:left="720" w:hanging="360"/>
      </w:pPr>
      <w:rPr>
        <w:rFonts w:ascii="Symbol" w:hAnsi="Symbol" w:cs="Symbol" w:hint="default"/>
      </w:rPr>
    </w:lvl>
  </w:abstractNum>
  <w:num w:numId="1" w16cid:durableId="1665742071">
    <w:abstractNumId w:val="21"/>
  </w:num>
  <w:num w:numId="2" w16cid:durableId="627512005">
    <w:abstractNumId w:val="7"/>
  </w:num>
  <w:num w:numId="3" w16cid:durableId="1769620016">
    <w:abstractNumId w:val="11"/>
  </w:num>
  <w:num w:numId="4" w16cid:durableId="784421658">
    <w:abstractNumId w:val="24"/>
  </w:num>
  <w:num w:numId="5" w16cid:durableId="900941144">
    <w:abstractNumId w:val="12"/>
  </w:num>
  <w:num w:numId="6" w16cid:durableId="578321645">
    <w:abstractNumId w:val="16"/>
  </w:num>
  <w:num w:numId="7" w16cid:durableId="1102456409">
    <w:abstractNumId w:val="9"/>
  </w:num>
  <w:num w:numId="8" w16cid:durableId="896479436">
    <w:abstractNumId w:val="22"/>
  </w:num>
  <w:num w:numId="9" w16cid:durableId="2136174520">
    <w:abstractNumId w:val="6"/>
  </w:num>
  <w:num w:numId="10" w16cid:durableId="1176648760">
    <w:abstractNumId w:val="17"/>
  </w:num>
  <w:num w:numId="11" w16cid:durableId="1027676737">
    <w:abstractNumId w:val="10"/>
  </w:num>
  <w:num w:numId="12" w16cid:durableId="1117748431">
    <w:abstractNumId w:val="23"/>
  </w:num>
  <w:num w:numId="13" w16cid:durableId="164011005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155717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803605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086057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188779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231274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8380356">
    <w:abstractNumId w:val="0"/>
  </w:num>
  <w:num w:numId="20" w16cid:durableId="2145344023">
    <w:abstractNumId w:val="5"/>
  </w:num>
  <w:num w:numId="21" w16cid:durableId="285042197">
    <w:abstractNumId w:val="4"/>
  </w:num>
  <w:num w:numId="22" w16cid:durableId="81999193">
    <w:abstractNumId w:val="8"/>
  </w:num>
  <w:num w:numId="23" w16cid:durableId="1820268592">
    <w:abstractNumId w:val="18"/>
  </w:num>
  <w:num w:numId="24" w16cid:durableId="10683823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281740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327864">
    <w:abstractNumId w:val="11"/>
    <w:lvlOverride w:ilvl="0"/>
    <w:lvlOverride w:ilvl="1">
      <w:startOverride w:val="1"/>
    </w:lvlOverride>
    <w:lvlOverride w:ilvl="2"/>
    <w:lvlOverride w:ilvl="3"/>
    <w:lvlOverride w:ilvl="4"/>
    <w:lvlOverride w:ilvl="5"/>
    <w:lvlOverride w:ilvl="6"/>
    <w:lvlOverride w:ilvl="7"/>
    <w:lvlOverride w:ilvl="8"/>
  </w:num>
  <w:num w:numId="27" w16cid:durableId="4943252">
    <w:abstractNumId w:val="3"/>
  </w:num>
  <w:num w:numId="28" w16cid:durableId="152724366">
    <w:abstractNumId w:val="13"/>
  </w:num>
  <w:num w:numId="29" w16cid:durableId="2016104122">
    <w:abstractNumId w:val="15"/>
  </w:num>
  <w:num w:numId="30" w16cid:durableId="42036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O2tDQ2NzYwNDAwNzBT0lEKTi0uzszPAykwqQUAHdxObSwAAAA="/>
  </w:docVars>
  <w:rsids>
    <w:rsidRoot w:val="007A59C6"/>
    <w:rsid w:val="00002106"/>
    <w:rsid w:val="000114B5"/>
    <w:rsid w:val="000132C9"/>
    <w:rsid w:val="00013824"/>
    <w:rsid w:val="00014966"/>
    <w:rsid w:val="00014BE2"/>
    <w:rsid w:val="00015EFD"/>
    <w:rsid w:val="00021983"/>
    <w:rsid w:val="00023CA7"/>
    <w:rsid w:val="000318ED"/>
    <w:rsid w:val="00036B3E"/>
    <w:rsid w:val="000379A8"/>
    <w:rsid w:val="00040EFA"/>
    <w:rsid w:val="0004367D"/>
    <w:rsid w:val="00045B43"/>
    <w:rsid w:val="0004611E"/>
    <w:rsid w:val="00047104"/>
    <w:rsid w:val="00047D5E"/>
    <w:rsid w:val="00057F28"/>
    <w:rsid w:val="0006014D"/>
    <w:rsid w:val="000617BE"/>
    <w:rsid w:val="000618CF"/>
    <w:rsid w:val="00061D40"/>
    <w:rsid w:val="000703E2"/>
    <w:rsid w:val="00072E77"/>
    <w:rsid w:val="0007639A"/>
    <w:rsid w:val="000860A0"/>
    <w:rsid w:val="00093042"/>
    <w:rsid w:val="000960F2"/>
    <w:rsid w:val="0009761E"/>
    <w:rsid w:val="000A5AAA"/>
    <w:rsid w:val="000A5D0D"/>
    <w:rsid w:val="000B204E"/>
    <w:rsid w:val="000B3106"/>
    <w:rsid w:val="000C3F93"/>
    <w:rsid w:val="000C48F3"/>
    <w:rsid w:val="000C4CB9"/>
    <w:rsid w:val="000C56C0"/>
    <w:rsid w:val="000C5BD6"/>
    <w:rsid w:val="000C6D6D"/>
    <w:rsid w:val="000D1673"/>
    <w:rsid w:val="000D2697"/>
    <w:rsid w:val="000D6C05"/>
    <w:rsid w:val="000E2D31"/>
    <w:rsid w:val="000E37DA"/>
    <w:rsid w:val="000E6A24"/>
    <w:rsid w:val="000F4AE6"/>
    <w:rsid w:val="000F75A1"/>
    <w:rsid w:val="00101177"/>
    <w:rsid w:val="00101C62"/>
    <w:rsid w:val="00104558"/>
    <w:rsid w:val="0011032C"/>
    <w:rsid w:val="00113AED"/>
    <w:rsid w:val="00117074"/>
    <w:rsid w:val="00121404"/>
    <w:rsid w:val="00122A5E"/>
    <w:rsid w:val="001230F4"/>
    <w:rsid w:val="00124A8E"/>
    <w:rsid w:val="001340CD"/>
    <w:rsid w:val="00134F24"/>
    <w:rsid w:val="001544CD"/>
    <w:rsid w:val="0017126A"/>
    <w:rsid w:val="00171513"/>
    <w:rsid w:val="001763B5"/>
    <w:rsid w:val="00177A41"/>
    <w:rsid w:val="00181223"/>
    <w:rsid w:val="0018424E"/>
    <w:rsid w:val="00184564"/>
    <w:rsid w:val="001873D1"/>
    <w:rsid w:val="001923D5"/>
    <w:rsid w:val="0019530D"/>
    <w:rsid w:val="001A41CF"/>
    <w:rsid w:val="001B45C9"/>
    <w:rsid w:val="001B6A8E"/>
    <w:rsid w:val="001C017A"/>
    <w:rsid w:val="001C0DD1"/>
    <w:rsid w:val="001C16D3"/>
    <w:rsid w:val="001C48B6"/>
    <w:rsid w:val="001C50D0"/>
    <w:rsid w:val="001C62E3"/>
    <w:rsid w:val="001C62F3"/>
    <w:rsid w:val="001C6D17"/>
    <w:rsid w:val="001D0B5F"/>
    <w:rsid w:val="001D5012"/>
    <w:rsid w:val="001D63B5"/>
    <w:rsid w:val="001D7C99"/>
    <w:rsid w:val="001E28D1"/>
    <w:rsid w:val="001E393E"/>
    <w:rsid w:val="001E4E82"/>
    <w:rsid w:val="001E5C58"/>
    <w:rsid w:val="001E6541"/>
    <w:rsid w:val="001F592D"/>
    <w:rsid w:val="001F7D9C"/>
    <w:rsid w:val="0020044A"/>
    <w:rsid w:val="002008E6"/>
    <w:rsid w:val="00202BA3"/>
    <w:rsid w:val="00206181"/>
    <w:rsid w:val="00206A08"/>
    <w:rsid w:val="00210831"/>
    <w:rsid w:val="00210B29"/>
    <w:rsid w:val="00212F76"/>
    <w:rsid w:val="00217B8D"/>
    <w:rsid w:val="00223EAA"/>
    <w:rsid w:val="0022450B"/>
    <w:rsid w:val="0022499B"/>
    <w:rsid w:val="00225328"/>
    <w:rsid w:val="00226764"/>
    <w:rsid w:val="002278E9"/>
    <w:rsid w:val="002318C3"/>
    <w:rsid w:val="00233083"/>
    <w:rsid w:val="002438B7"/>
    <w:rsid w:val="0024464B"/>
    <w:rsid w:val="0024790C"/>
    <w:rsid w:val="002628A7"/>
    <w:rsid w:val="002853F4"/>
    <w:rsid w:val="00287D64"/>
    <w:rsid w:val="002924BC"/>
    <w:rsid w:val="0029352A"/>
    <w:rsid w:val="0029699B"/>
    <w:rsid w:val="002971C4"/>
    <w:rsid w:val="002A6D2F"/>
    <w:rsid w:val="002B0029"/>
    <w:rsid w:val="002B1027"/>
    <w:rsid w:val="002B5C00"/>
    <w:rsid w:val="002B6DCC"/>
    <w:rsid w:val="002C3322"/>
    <w:rsid w:val="002C4C53"/>
    <w:rsid w:val="002C58C9"/>
    <w:rsid w:val="002C64DD"/>
    <w:rsid w:val="002E0E41"/>
    <w:rsid w:val="002E29C1"/>
    <w:rsid w:val="002E3858"/>
    <w:rsid w:val="002E5FDB"/>
    <w:rsid w:val="002F024A"/>
    <w:rsid w:val="002F3804"/>
    <w:rsid w:val="002F76F5"/>
    <w:rsid w:val="002F7A9F"/>
    <w:rsid w:val="00301092"/>
    <w:rsid w:val="00302D38"/>
    <w:rsid w:val="00302DC7"/>
    <w:rsid w:val="00303263"/>
    <w:rsid w:val="00307869"/>
    <w:rsid w:val="0031489F"/>
    <w:rsid w:val="003159AF"/>
    <w:rsid w:val="00315E5D"/>
    <w:rsid w:val="003251A0"/>
    <w:rsid w:val="0032592F"/>
    <w:rsid w:val="003315F0"/>
    <w:rsid w:val="0033303A"/>
    <w:rsid w:val="00333946"/>
    <w:rsid w:val="00336F23"/>
    <w:rsid w:val="003414A7"/>
    <w:rsid w:val="003422C5"/>
    <w:rsid w:val="00343B8F"/>
    <w:rsid w:val="0034786A"/>
    <w:rsid w:val="00347A7F"/>
    <w:rsid w:val="00347DCA"/>
    <w:rsid w:val="003511E2"/>
    <w:rsid w:val="003523D3"/>
    <w:rsid w:val="00353605"/>
    <w:rsid w:val="00362018"/>
    <w:rsid w:val="00363202"/>
    <w:rsid w:val="0037259B"/>
    <w:rsid w:val="00377AAB"/>
    <w:rsid w:val="00377F65"/>
    <w:rsid w:val="003808D2"/>
    <w:rsid w:val="003815B3"/>
    <w:rsid w:val="00381ED8"/>
    <w:rsid w:val="003A1F26"/>
    <w:rsid w:val="003A3723"/>
    <w:rsid w:val="003A5C4D"/>
    <w:rsid w:val="003B5776"/>
    <w:rsid w:val="003C4784"/>
    <w:rsid w:val="003D0F29"/>
    <w:rsid w:val="003D29AD"/>
    <w:rsid w:val="003D45A1"/>
    <w:rsid w:val="003D513E"/>
    <w:rsid w:val="003D752A"/>
    <w:rsid w:val="003E2CF0"/>
    <w:rsid w:val="003E30FA"/>
    <w:rsid w:val="003E5639"/>
    <w:rsid w:val="003E6DDE"/>
    <w:rsid w:val="003F099B"/>
    <w:rsid w:val="003F41DD"/>
    <w:rsid w:val="003F49C0"/>
    <w:rsid w:val="003F587E"/>
    <w:rsid w:val="003F5B41"/>
    <w:rsid w:val="003F7E64"/>
    <w:rsid w:val="00400134"/>
    <w:rsid w:val="00400C06"/>
    <w:rsid w:val="004026C2"/>
    <w:rsid w:val="00405377"/>
    <w:rsid w:val="00405A27"/>
    <w:rsid w:val="00406D67"/>
    <w:rsid w:val="0041153A"/>
    <w:rsid w:val="00412685"/>
    <w:rsid w:val="004145E0"/>
    <w:rsid w:val="004152C9"/>
    <w:rsid w:val="00422705"/>
    <w:rsid w:val="00427A91"/>
    <w:rsid w:val="00436EF1"/>
    <w:rsid w:val="00440A31"/>
    <w:rsid w:val="00445C44"/>
    <w:rsid w:val="00446E27"/>
    <w:rsid w:val="004609FF"/>
    <w:rsid w:val="00462F58"/>
    <w:rsid w:val="00471DEE"/>
    <w:rsid w:val="00472589"/>
    <w:rsid w:val="00474A8E"/>
    <w:rsid w:val="004800FF"/>
    <w:rsid w:val="00482DA9"/>
    <w:rsid w:val="0048426E"/>
    <w:rsid w:val="00490AAB"/>
    <w:rsid w:val="004958AC"/>
    <w:rsid w:val="004A0CC3"/>
    <w:rsid w:val="004A15E4"/>
    <w:rsid w:val="004A1E3D"/>
    <w:rsid w:val="004A62E5"/>
    <w:rsid w:val="004A6C4C"/>
    <w:rsid w:val="004A7137"/>
    <w:rsid w:val="004A734F"/>
    <w:rsid w:val="004B2A5B"/>
    <w:rsid w:val="004C4931"/>
    <w:rsid w:val="004D00A4"/>
    <w:rsid w:val="004D5D39"/>
    <w:rsid w:val="004D77F5"/>
    <w:rsid w:val="004E07A0"/>
    <w:rsid w:val="004E2EB7"/>
    <w:rsid w:val="004F2050"/>
    <w:rsid w:val="004F3069"/>
    <w:rsid w:val="00501A0A"/>
    <w:rsid w:val="005061ED"/>
    <w:rsid w:val="00507897"/>
    <w:rsid w:val="005101F1"/>
    <w:rsid w:val="00511E15"/>
    <w:rsid w:val="00516633"/>
    <w:rsid w:val="00531644"/>
    <w:rsid w:val="005472AE"/>
    <w:rsid w:val="00552F29"/>
    <w:rsid w:val="00555F1D"/>
    <w:rsid w:val="00557ADC"/>
    <w:rsid w:val="00563966"/>
    <w:rsid w:val="00565B62"/>
    <w:rsid w:val="0056778B"/>
    <w:rsid w:val="005679DC"/>
    <w:rsid w:val="00570A88"/>
    <w:rsid w:val="00575840"/>
    <w:rsid w:val="00575C15"/>
    <w:rsid w:val="00583534"/>
    <w:rsid w:val="005865F3"/>
    <w:rsid w:val="005867F5"/>
    <w:rsid w:val="00593F83"/>
    <w:rsid w:val="005940C4"/>
    <w:rsid w:val="0059483F"/>
    <w:rsid w:val="005A0298"/>
    <w:rsid w:val="005A044E"/>
    <w:rsid w:val="005A12E6"/>
    <w:rsid w:val="005A19A2"/>
    <w:rsid w:val="005A639A"/>
    <w:rsid w:val="005B4046"/>
    <w:rsid w:val="005B48DC"/>
    <w:rsid w:val="005B5C4C"/>
    <w:rsid w:val="005C3A3D"/>
    <w:rsid w:val="005D0A4D"/>
    <w:rsid w:val="005D1DC3"/>
    <w:rsid w:val="005D391E"/>
    <w:rsid w:val="005E3ECE"/>
    <w:rsid w:val="005E5B78"/>
    <w:rsid w:val="005E7E3A"/>
    <w:rsid w:val="005F3AEB"/>
    <w:rsid w:val="006016CC"/>
    <w:rsid w:val="006020A0"/>
    <w:rsid w:val="00602E28"/>
    <w:rsid w:val="00603BD0"/>
    <w:rsid w:val="00612F56"/>
    <w:rsid w:val="0061310E"/>
    <w:rsid w:val="00615419"/>
    <w:rsid w:val="00616ACD"/>
    <w:rsid w:val="00620321"/>
    <w:rsid w:val="006228E0"/>
    <w:rsid w:val="0062327F"/>
    <w:rsid w:val="00625058"/>
    <w:rsid w:val="006302D0"/>
    <w:rsid w:val="006320C9"/>
    <w:rsid w:val="00633B33"/>
    <w:rsid w:val="0064171D"/>
    <w:rsid w:val="00644E87"/>
    <w:rsid w:val="006502B0"/>
    <w:rsid w:val="0065171D"/>
    <w:rsid w:val="0065280E"/>
    <w:rsid w:val="0065409B"/>
    <w:rsid w:val="006554E8"/>
    <w:rsid w:val="00655793"/>
    <w:rsid w:val="00662DD3"/>
    <w:rsid w:val="006644E2"/>
    <w:rsid w:val="006674BF"/>
    <w:rsid w:val="00672345"/>
    <w:rsid w:val="00675E7A"/>
    <w:rsid w:val="0067650E"/>
    <w:rsid w:val="0068019A"/>
    <w:rsid w:val="00685AD9"/>
    <w:rsid w:val="0068737A"/>
    <w:rsid w:val="00696A78"/>
    <w:rsid w:val="006A3ACD"/>
    <w:rsid w:val="006B23DF"/>
    <w:rsid w:val="006B5BFC"/>
    <w:rsid w:val="006D369B"/>
    <w:rsid w:val="006D505F"/>
    <w:rsid w:val="006D736D"/>
    <w:rsid w:val="006E3386"/>
    <w:rsid w:val="006E7E6A"/>
    <w:rsid w:val="006F1422"/>
    <w:rsid w:val="006F727E"/>
    <w:rsid w:val="0070355A"/>
    <w:rsid w:val="0070406B"/>
    <w:rsid w:val="00707D4A"/>
    <w:rsid w:val="007109F0"/>
    <w:rsid w:val="00714C22"/>
    <w:rsid w:val="00715B61"/>
    <w:rsid w:val="00716F54"/>
    <w:rsid w:val="00716FEB"/>
    <w:rsid w:val="00721CD0"/>
    <w:rsid w:val="00723EF6"/>
    <w:rsid w:val="007300DA"/>
    <w:rsid w:val="007317FD"/>
    <w:rsid w:val="00732FE7"/>
    <w:rsid w:val="00734CC3"/>
    <w:rsid w:val="00735211"/>
    <w:rsid w:val="00737439"/>
    <w:rsid w:val="007417FC"/>
    <w:rsid w:val="007448BA"/>
    <w:rsid w:val="007449B1"/>
    <w:rsid w:val="0074683E"/>
    <w:rsid w:val="007522FB"/>
    <w:rsid w:val="00753808"/>
    <w:rsid w:val="007615BC"/>
    <w:rsid w:val="00765B3A"/>
    <w:rsid w:val="00770EB9"/>
    <w:rsid w:val="0077120F"/>
    <w:rsid w:val="00775C1E"/>
    <w:rsid w:val="00777DF9"/>
    <w:rsid w:val="007874C8"/>
    <w:rsid w:val="007975AC"/>
    <w:rsid w:val="00797DAA"/>
    <w:rsid w:val="00797E85"/>
    <w:rsid w:val="007A03D4"/>
    <w:rsid w:val="007A047A"/>
    <w:rsid w:val="007A2C0C"/>
    <w:rsid w:val="007A59C6"/>
    <w:rsid w:val="007A6941"/>
    <w:rsid w:val="007A6A66"/>
    <w:rsid w:val="007B051A"/>
    <w:rsid w:val="007B07E7"/>
    <w:rsid w:val="007B28E7"/>
    <w:rsid w:val="007B3567"/>
    <w:rsid w:val="007B6A22"/>
    <w:rsid w:val="007B70A5"/>
    <w:rsid w:val="007B7D2B"/>
    <w:rsid w:val="007C4A25"/>
    <w:rsid w:val="007D5A26"/>
    <w:rsid w:val="007D60E1"/>
    <w:rsid w:val="007D7681"/>
    <w:rsid w:val="007E1B52"/>
    <w:rsid w:val="007E54A2"/>
    <w:rsid w:val="007E588F"/>
    <w:rsid w:val="007F18D6"/>
    <w:rsid w:val="007F2963"/>
    <w:rsid w:val="007F5FB3"/>
    <w:rsid w:val="007F68E1"/>
    <w:rsid w:val="007F7E58"/>
    <w:rsid w:val="00800A43"/>
    <w:rsid w:val="00801168"/>
    <w:rsid w:val="008060CD"/>
    <w:rsid w:val="008117F5"/>
    <w:rsid w:val="00816342"/>
    <w:rsid w:val="00821492"/>
    <w:rsid w:val="00823933"/>
    <w:rsid w:val="008250BE"/>
    <w:rsid w:val="00827071"/>
    <w:rsid w:val="00827852"/>
    <w:rsid w:val="008348D5"/>
    <w:rsid w:val="00835EC8"/>
    <w:rsid w:val="00842219"/>
    <w:rsid w:val="00851228"/>
    <w:rsid w:val="008530AF"/>
    <w:rsid w:val="00854D65"/>
    <w:rsid w:val="00857E31"/>
    <w:rsid w:val="008611E3"/>
    <w:rsid w:val="00880DDF"/>
    <w:rsid w:val="008819F2"/>
    <w:rsid w:val="00882368"/>
    <w:rsid w:val="008825A4"/>
    <w:rsid w:val="00887233"/>
    <w:rsid w:val="00895BCF"/>
    <w:rsid w:val="00897D4F"/>
    <w:rsid w:val="008A09B7"/>
    <w:rsid w:val="008A1500"/>
    <w:rsid w:val="008A5F2E"/>
    <w:rsid w:val="008A6080"/>
    <w:rsid w:val="008B413F"/>
    <w:rsid w:val="008B4563"/>
    <w:rsid w:val="008B6AA1"/>
    <w:rsid w:val="008D0D9F"/>
    <w:rsid w:val="008D4C8D"/>
    <w:rsid w:val="008D65C3"/>
    <w:rsid w:val="008D6C21"/>
    <w:rsid w:val="008D7758"/>
    <w:rsid w:val="008E2EFC"/>
    <w:rsid w:val="008E42DD"/>
    <w:rsid w:val="008E44A2"/>
    <w:rsid w:val="008F1308"/>
    <w:rsid w:val="008F207C"/>
    <w:rsid w:val="00900CC8"/>
    <w:rsid w:val="00905969"/>
    <w:rsid w:val="009115EB"/>
    <w:rsid w:val="00913311"/>
    <w:rsid w:val="00914C56"/>
    <w:rsid w:val="009159B2"/>
    <w:rsid w:val="00917197"/>
    <w:rsid w:val="00923F2D"/>
    <w:rsid w:val="009263F1"/>
    <w:rsid w:val="00927095"/>
    <w:rsid w:val="009305BD"/>
    <w:rsid w:val="009369E1"/>
    <w:rsid w:val="00937FCA"/>
    <w:rsid w:val="00941D3C"/>
    <w:rsid w:val="00944182"/>
    <w:rsid w:val="00947A2A"/>
    <w:rsid w:val="00950373"/>
    <w:rsid w:val="0095061B"/>
    <w:rsid w:val="00951699"/>
    <w:rsid w:val="00951BBD"/>
    <w:rsid w:val="009527F7"/>
    <w:rsid w:val="00956414"/>
    <w:rsid w:val="009669DA"/>
    <w:rsid w:val="009717A1"/>
    <w:rsid w:val="00974126"/>
    <w:rsid w:val="00977FA4"/>
    <w:rsid w:val="00981E73"/>
    <w:rsid w:val="00984379"/>
    <w:rsid w:val="00986657"/>
    <w:rsid w:val="00990119"/>
    <w:rsid w:val="00990D0D"/>
    <w:rsid w:val="00991AD1"/>
    <w:rsid w:val="00995122"/>
    <w:rsid w:val="009958D8"/>
    <w:rsid w:val="00996143"/>
    <w:rsid w:val="009A220B"/>
    <w:rsid w:val="009A3BFC"/>
    <w:rsid w:val="009B01D5"/>
    <w:rsid w:val="009B1344"/>
    <w:rsid w:val="009D46F4"/>
    <w:rsid w:val="009E41C2"/>
    <w:rsid w:val="009E48C3"/>
    <w:rsid w:val="009F05EE"/>
    <w:rsid w:val="009F1314"/>
    <w:rsid w:val="009F5BE0"/>
    <w:rsid w:val="00A00DAC"/>
    <w:rsid w:val="00A01A38"/>
    <w:rsid w:val="00A046E1"/>
    <w:rsid w:val="00A04CAF"/>
    <w:rsid w:val="00A12E2A"/>
    <w:rsid w:val="00A137DE"/>
    <w:rsid w:val="00A15307"/>
    <w:rsid w:val="00A23252"/>
    <w:rsid w:val="00A30DBF"/>
    <w:rsid w:val="00A40EAF"/>
    <w:rsid w:val="00A4267F"/>
    <w:rsid w:val="00A47EF2"/>
    <w:rsid w:val="00A5153D"/>
    <w:rsid w:val="00A52DA3"/>
    <w:rsid w:val="00A56649"/>
    <w:rsid w:val="00A660E2"/>
    <w:rsid w:val="00A707F3"/>
    <w:rsid w:val="00A7145B"/>
    <w:rsid w:val="00A7192C"/>
    <w:rsid w:val="00A77A17"/>
    <w:rsid w:val="00A826C0"/>
    <w:rsid w:val="00A8388F"/>
    <w:rsid w:val="00A83C9B"/>
    <w:rsid w:val="00A94557"/>
    <w:rsid w:val="00A94C88"/>
    <w:rsid w:val="00A95580"/>
    <w:rsid w:val="00AA0012"/>
    <w:rsid w:val="00AB00BC"/>
    <w:rsid w:val="00AB7475"/>
    <w:rsid w:val="00AC180F"/>
    <w:rsid w:val="00AC197D"/>
    <w:rsid w:val="00AC2406"/>
    <w:rsid w:val="00AC2DD5"/>
    <w:rsid w:val="00AC40B4"/>
    <w:rsid w:val="00AC65E2"/>
    <w:rsid w:val="00AD24D7"/>
    <w:rsid w:val="00AD30C7"/>
    <w:rsid w:val="00AE51C1"/>
    <w:rsid w:val="00AE5434"/>
    <w:rsid w:val="00AF02B9"/>
    <w:rsid w:val="00AF1645"/>
    <w:rsid w:val="00AF3A05"/>
    <w:rsid w:val="00AF3E12"/>
    <w:rsid w:val="00AF4624"/>
    <w:rsid w:val="00AF5D1E"/>
    <w:rsid w:val="00B02808"/>
    <w:rsid w:val="00B1191E"/>
    <w:rsid w:val="00B11A43"/>
    <w:rsid w:val="00B12FFA"/>
    <w:rsid w:val="00B16BDD"/>
    <w:rsid w:val="00B17109"/>
    <w:rsid w:val="00B17454"/>
    <w:rsid w:val="00B17AA1"/>
    <w:rsid w:val="00B355DD"/>
    <w:rsid w:val="00B44EFD"/>
    <w:rsid w:val="00B45AC7"/>
    <w:rsid w:val="00B46968"/>
    <w:rsid w:val="00B50373"/>
    <w:rsid w:val="00B50723"/>
    <w:rsid w:val="00B51167"/>
    <w:rsid w:val="00B5202C"/>
    <w:rsid w:val="00B521D7"/>
    <w:rsid w:val="00B56D94"/>
    <w:rsid w:val="00B57D1A"/>
    <w:rsid w:val="00B621AB"/>
    <w:rsid w:val="00B75E4A"/>
    <w:rsid w:val="00B760F4"/>
    <w:rsid w:val="00B8077B"/>
    <w:rsid w:val="00B8179F"/>
    <w:rsid w:val="00B831F6"/>
    <w:rsid w:val="00B90517"/>
    <w:rsid w:val="00B9106C"/>
    <w:rsid w:val="00B92241"/>
    <w:rsid w:val="00B9783C"/>
    <w:rsid w:val="00BA0DED"/>
    <w:rsid w:val="00BA23F2"/>
    <w:rsid w:val="00BA586E"/>
    <w:rsid w:val="00BB0B10"/>
    <w:rsid w:val="00BB1AE4"/>
    <w:rsid w:val="00BB1E95"/>
    <w:rsid w:val="00BB53C6"/>
    <w:rsid w:val="00BB7E16"/>
    <w:rsid w:val="00BC26D1"/>
    <w:rsid w:val="00BC4581"/>
    <w:rsid w:val="00BC57E9"/>
    <w:rsid w:val="00BD3642"/>
    <w:rsid w:val="00BD5117"/>
    <w:rsid w:val="00BE25FF"/>
    <w:rsid w:val="00BE3E87"/>
    <w:rsid w:val="00BE7D3D"/>
    <w:rsid w:val="00BF0759"/>
    <w:rsid w:val="00BF2AC4"/>
    <w:rsid w:val="00C02E39"/>
    <w:rsid w:val="00C03CBD"/>
    <w:rsid w:val="00C050F2"/>
    <w:rsid w:val="00C10812"/>
    <w:rsid w:val="00C10BEA"/>
    <w:rsid w:val="00C13374"/>
    <w:rsid w:val="00C16B32"/>
    <w:rsid w:val="00C218A3"/>
    <w:rsid w:val="00C2431F"/>
    <w:rsid w:val="00C27766"/>
    <w:rsid w:val="00C319F7"/>
    <w:rsid w:val="00C31D8A"/>
    <w:rsid w:val="00C37B12"/>
    <w:rsid w:val="00C40618"/>
    <w:rsid w:val="00C42922"/>
    <w:rsid w:val="00C43C59"/>
    <w:rsid w:val="00C50FC8"/>
    <w:rsid w:val="00C525BC"/>
    <w:rsid w:val="00C526FE"/>
    <w:rsid w:val="00C52B4F"/>
    <w:rsid w:val="00C56CBE"/>
    <w:rsid w:val="00C57365"/>
    <w:rsid w:val="00C62662"/>
    <w:rsid w:val="00C63C45"/>
    <w:rsid w:val="00C65446"/>
    <w:rsid w:val="00C67397"/>
    <w:rsid w:val="00C71413"/>
    <w:rsid w:val="00C82273"/>
    <w:rsid w:val="00C82978"/>
    <w:rsid w:val="00C86234"/>
    <w:rsid w:val="00C8719E"/>
    <w:rsid w:val="00C90320"/>
    <w:rsid w:val="00C9462A"/>
    <w:rsid w:val="00C94F31"/>
    <w:rsid w:val="00C962C1"/>
    <w:rsid w:val="00CA0485"/>
    <w:rsid w:val="00CA0A77"/>
    <w:rsid w:val="00CA1D82"/>
    <w:rsid w:val="00CA73FB"/>
    <w:rsid w:val="00CB079B"/>
    <w:rsid w:val="00CB48C5"/>
    <w:rsid w:val="00CB4F29"/>
    <w:rsid w:val="00CB6760"/>
    <w:rsid w:val="00CC0435"/>
    <w:rsid w:val="00CC0998"/>
    <w:rsid w:val="00CC250A"/>
    <w:rsid w:val="00CC5261"/>
    <w:rsid w:val="00CC6B2B"/>
    <w:rsid w:val="00CC773A"/>
    <w:rsid w:val="00CD3FB7"/>
    <w:rsid w:val="00CD5810"/>
    <w:rsid w:val="00CE6FBA"/>
    <w:rsid w:val="00D06562"/>
    <w:rsid w:val="00D11842"/>
    <w:rsid w:val="00D25318"/>
    <w:rsid w:val="00D33303"/>
    <w:rsid w:val="00D36A3B"/>
    <w:rsid w:val="00D429C0"/>
    <w:rsid w:val="00D4557A"/>
    <w:rsid w:val="00D459B8"/>
    <w:rsid w:val="00D53418"/>
    <w:rsid w:val="00D55AD4"/>
    <w:rsid w:val="00D55CB5"/>
    <w:rsid w:val="00D604BE"/>
    <w:rsid w:val="00D72D05"/>
    <w:rsid w:val="00D765AB"/>
    <w:rsid w:val="00D80C3B"/>
    <w:rsid w:val="00D80E7E"/>
    <w:rsid w:val="00D85477"/>
    <w:rsid w:val="00D85982"/>
    <w:rsid w:val="00D9103C"/>
    <w:rsid w:val="00DA3E4B"/>
    <w:rsid w:val="00DA5493"/>
    <w:rsid w:val="00DA64C8"/>
    <w:rsid w:val="00DA6D74"/>
    <w:rsid w:val="00DB031E"/>
    <w:rsid w:val="00DB32DC"/>
    <w:rsid w:val="00DB33C4"/>
    <w:rsid w:val="00DC67CF"/>
    <w:rsid w:val="00DD058A"/>
    <w:rsid w:val="00DD30A5"/>
    <w:rsid w:val="00DD6406"/>
    <w:rsid w:val="00DE2035"/>
    <w:rsid w:val="00DE24E6"/>
    <w:rsid w:val="00DE4F8A"/>
    <w:rsid w:val="00DF0765"/>
    <w:rsid w:val="00DF0FCF"/>
    <w:rsid w:val="00DF7D8E"/>
    <w:rsid w:val="00E00009"/>
    <w:rsid w:val="00E06A95"/>
    <w:rsid w:val="00E076EE"/>
    <w:rsid w:val="00E121E4"/>
    <w:rsid w:val="00E16E3B"/>
    <w:rsid w:val="00E2519F"/>
    <w:rsid w:val="00E26C28"/>
    <w:rsid w:val="00E36245"/>
    <w:rsid w:val="00E418BF"/>
    <w:rsid w:val="00E44149"/>
    <w:rsid w:val="00E4655B"/>
    <w:rsid w:val="00E51998"/>
    <w:rsid w:val="00E520D2"/>
    <w:rsid w:val="00E5491D"/>
    <w:rsid w:val="00E56F71"/>
    <w:rsid w:val="00E63763"/>
    <w:rsid w:val="00E66774"/>
    <w:rsid w:val="00E66A18"/>
    <w:rsid w:val="00E67609"/>
    <w:rsid w:val="00E723C7"/>
    <w:rsid w:val="00E72463"/>
    <w:rsid w:val="00E75860"/>
    <w:rsid w:val="00E769C0"/>
    <w:rsid w:val="00E775B0"/>
    <w:rsid w:val="00E77730"/>
    <w:rsid w:val="00E83E07"/>
    <w:rsid w:val="00E85801"/>
    <w:rsid w:val="00E900FE"/>
    <w:rsid w:val="00E94AD7"/>
    <w:rsid w:val="00E971CA"/>
    <w:rsid w:val="00E97CD9"/>
    <w:rsid w:val="00EA3150"/>
    <w:rsid w:val="00EA4675"/>
    <w:rsid w:val="00EA5664"/>
    <w:rsid w:val="00EC0C1F"/>
    <w:rsid w:val="00EC10C2"/>
    <w:rsid w:val="00EC266C"/>
    <w:rsid w:val="00EC585B"/>
    <w:rsid w:val="00EC6FF9"/>
    <w:rsid w:val="00ED2CE9"/>
    <w:rsid w:val="00ED2FDA"/>
    <w:rsid w:val="00ED3463"/>
    <w:rsid w:val="00ED66B8"/>
    <w:rsid w:val="00EE3E2B"/>
    <w:rsid w:val="00EE4AAC"/>
    <w:rsid w:val="00EF0B18"/>
    <w:rsid w:val="00EF29E2"/>
    <w:rsid w:val="00EF44B1"/>
    <w:rsid w:val="00EF5407"/>
    <w:rsid w:val="00F05437"/>
    <w:rsid w:val="00F06213"/>
    <w:rsid w:val="00F066FD"/>
    <w:rsid w:val="00F131FE"/>
    <w:rsid w:val="00F13DF0"/>
    <w:rsid w:val="00F22B43"/>
    <w:rsid w:val="00F23775"/>
    <w:rsid w:val="00F27653"/>
    <w:rsid w:val="00F304D3"/>
    <w:rsid w:val="00F36970"/>
    <w:rsid w:val="00F37BC9"/>
    <w:rsid w:val="00F40E26"/>
    <w:rsid w:val="00F44C2C"/>
    <w:rsid w:val="00F55294"/>
    <w:rsid w:val="00F55A7F"/>
    <w:rsid w:val="00F62C3E"/>
    <w:rsid w:val="00F6758D"/>
    <w:rsid w:val="00F70841"/>
    <w:rsid w:val="00F70FCD"/>
    <w:rsid w:val="00F83C69"/>
    <w:rsid w:val="00F83F45"/>
    <w:rsid w:val="00F87776"/>
    <w:rsid w:val="00F90FE5"/>
    <w:rsid w:val="00F91BB4"/>
    <w:rsid w:val="00F92A54"/>
    <w:rsid w:val="00F93595"/>
    <w:rsid w:val="00F961EB"/>
    <w:rsid w:val="00F97566"/>
    <w:rsid w:val="00FA18CB"/>
    <w:rsid w:val="00FA4C19"/>
    <w:rsid w:val="00FB61E4"/>
    <w:rsid w:val="00FB66CE"/>
    <w:rsid w:val="00FC339A"/>
    <w:rsid w:val="00FD1967"/>
    <w:rsid w:val="00FD38BD"/>
    <w:rsid w:val="00FD505E"/>
    <w:rsid w:val="00FD581F"/>
    <w:rsid w:val="00FE0D09"/>
    <w:rsid w:val="00FE28C4"/>
    <w:rsid w:val="00FE2FD3"/>
    <w:rsid w:val="00FE3285"/>
    <w:rsid w:val="00FE45A6"/>
    <w:rsid w:val="00FE55F9"/>
    <w:rsid w:val="00FE7D57"/>
    <w:rsid w:val="00FF0E98"/>
    <w:rsid w:val="00FF2921"/>
    <w:rsid w:val="00FF6DD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3"/>
    <o:shapelayout v:ext="edit">
      <o:idmap v:ext="edit" data="2"/>
    </o:shapelayout>
  </w:shapeDefaults>
  <w:decimalSymbol w:val="."/>
  <w:listSeparator w:val=","/>
  <w14:docId w14:val="07CBBC7F"/>
  <w15:docId w15:val="{FB13F2C4-1AED-40E5-8586-AEBA2CBE2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Century Gothic" w:hAnsi="Century Gothic"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13824"/>
    <w:pPr>
      <w:spacing w:line="276" w:lineRule="auto"/>
    </w:pPr>
    <w:rPr>
      <w:rFonts w:ascii="Arial" w:hAnsi="Arial" w:cs="Arial"/>
      <w:sz w:val="24"/>
      <w:szCs w:val="24"/>
      <w:lang w:val="en-US" w:eastAsia="en-US"/>
    </w:rPr>
  </w:style>
  <w:style w:type="paragraph" w:styleId="Heading1">
    <w:name w:val="heading 1"/>
    <w:basedOn w:val="Normal"/>
    <w:next w:val="Normal"/>
    <w:link w:val="Heading1Char"/>
    <w:uiPriority w:val="99"/>
    <w:qFormat/>
    <w:rsid w:val="006B23DF"/>
    <w:pPr>
      <w:keepNext/>
      <w:keepLines/>
      <w:spacing w:before="480"/>
      <w:outlineLvl w:val="0"/>
    </w:pPr>
    <w:rPr>
      <w:rFonts w:eastAsia="Times New Roman"/>
      <w:b/>
      <w:bCs/>
      <w:color w:val="523D20"/>
      <w:sz w:val="28"/>
      <w:szCs w:val="28"/>
    </w:rPr>
  </w:style>
  <w:style w:type="paragraph" w:styleId="Heading2">
    <w:name w:val="heading 2"/>
    <w:basedOn w:val="Normal"/>
    <w:next w:val="Normal"/>
    <w:link w:val="Heading2Char"/>
    <w:uiPriority w:val="99"/>
    <w:qFormat/>
    <w:rsid w:val="006B23DF"/>
    <w:pPr>
      <w:keepNext/>
      <w:keepLines/>
      <w:spacing w:before="200"/>
      <w:outlineLvl w:val="1"/>
    </w:pPr>
    <w:rPr>
      <w:rFonts w:eastAsia="Times New Roman"/>
      <w:b/>
      <w:bCs/>
      <w:color w:val="523D20"/>
    </w:rPr>
  </w:style>
  <w:style w:type="paragraph" w:styleId="Heading3">
    <w:name w:val="heading 3"/>
    <w:basedOn w:val="Normal"/>
    <w:next w:val="Normal"/>
    <w:link w:val="Heading3Char"/>
    <w:uiPriority w:val="99"/>
    <w:qFormat/>
    <w:rsid w:val="00A826C0"/>
    <w:pPr>
      <w:keepNext/>
      <w:keepLines/>
      <w:spacing w:before="200"/>
      <w:outlineLvl w:val="2"/>
    </w:pPr>
    <w:rPr>
      <w:rFonts w:ascii="Century Gothic" w:eastAsia="Times New Roman" w:hAnsi="Century Gothic" w:cs="Century Gothic"/>
      <w:b/>
      <w:bCs/>
      <w:color w:val="FF388C"/>
    </w:rPr>
  </w:style>
  <w:style w:type="paragraph" w:styleId="Heading4">
    <w:name w:val="heading 4"/>
    <w:basedOn w:val="Normal"/>
    <w:next w:val="Normal"/>
    <w:link w:val="Heading4Char"/>
    <w:uiPriority w:val="99"/>
    <w:qFormat/>
    <w:rsid w:val="003414A7"/>
    <w:pPr>
      <w:keepNext/>
      <w:keepLines/>
      <w:spacing w:before="200"/>
      <w:outlineLvl w:val="3"/>
    </w:pPr>
    <w:rPr>
      <w:rFonts w:ascii="Century Gothic" w:eastAsia="Times New Roman" w:hAnsi="Century Gothic" w:cs="Century Gothic"/>
      <w:b/>
      <w:bCs/>
      <w:i/>
      <w:iCs/>
      <w:color w:val="FF388C"/>
    </w:rPr>
  </w:style>
  <w:style w:type="paragraph" w:styleId="Heading5">
    <w:name w:val="heading 5"/>
    <w:basedOn w:val="Normal"/>
    <w:next w:val="Normal"/>
    <w:link w:val="Heading5Char"/>
    <w:uiPriority w:val="99"/>
    <w:qFormat/>
    <w:rsid w:val="003414A7"/>
    <w:pPr>
      <w:keepNext/>
      <w:keepLines/>
      <w:spacing w:before="200"/>
      <w:outlineLvl w:val="4"/>
    </w:pPr>
    <w:rPr>
      <w:rFonts w:ascii="Century Gothic" w:eastAsia="Times New Roman" w:hAnsi="Century Gothic" w:cs="Century Gothic"/>
      <w:color w:val="9A0040"/>
    </w:rPr>
  </w:style>
  <w:style w:type="paragraph" w:styleId="Heading6">
    <w:name w:val="heading 6"/>
    <w:basedOn w:val="Normal"/>
    <w:next w:val="Normal"/>
    <w:link w:val="Heading6Char"/>
    <w:uiPriority w:val="99"/>
    <w:qFormat/>
    <w:rsid w:val="00A826C0"/>
    <w:pPr>
      <w:keepNext/>
      <w:keepLines/>
      <w:spacing w:before="200"/>
      <w:outlineLvl w:val="5"/>
    </w:pPr>
    <w:rPr>
      <w:rFonts w:ascii="Century Gothic" w:eastAsia="Times New Roman" w:hAnsi="Century Gothic" w:cs="Century Gothic"/>
      <w:i/>
      <w:iCs/>
      <w:color w:val="9A0040"/>
    </w:rPr>
  </w:style>
  <w:style w:type="paragraph" w:styleId="Heading7">
    <w:name w:val="heading 7"/>
    <w:basedOn w:val="Normal"/>
    <w:next w:val="Normal"/>
    <w:link w:val="Heading7Char"/>
    <w:uiPriority w:val="9"/>
    <w:unhideWhenUsed/>
    <w:qFormat/>
    <w:locked/>
    <w:rsid w:val="00AA0012"/>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B23DF"/>
    <w:rPr>
      <w:rFonts w:ascii="Arial" w:eastAsia="Times New Roman" w:hAnsi="Arial" w:cs="Arial"/>
      <w:b/>
      <w:bCs/>
      <w:color w:val="523D20"/>
      <w:sz w:val="28"/>
      <w:szCs w:val="28"/>
      <w:lang w:val="en-US" w:eastAsia="en-US"/>
    </w:rPr>
  </w:style>
  <w:style w:type="character" w:customStyle="1" w:styleId="Heading2Char">
    <w:name w:val="Heading 2 Char"/>
    <w:basedOn w:val="DefaultParagraphFont"/>
    <w:link w:val="Heading2"/>
    <w:uiPriority w:val="99"/>
    <w:locked/>
    <w:rsid w:val="006B23DF"/>
    <w:rPr>
      <w:rFonts w:ascii="Arial" w:eastAsia="Times New Roman" w:hAnsi="Arial" w:cs="Arial"/>
      <w:b/>
      <w:bCs/>
      <w:color w:val="523D20"/>
      <w:sz w:val="24"/>
      <w:szCs w:val="24"/>
      <w:lang w:val="en-US" w:eastAsia="en-US"/>
    </w:rPr>
  </w:style>
  <w:style w:type="character" w:customStyle="1" w:styleId="Heading3Char">
    <w:name w:val="Heading 3 Char"/>
    <w:basedOn w:val="DefaultParagraphFont"/>
    <w:link w:val="Heading3"/>
    <w:uiPriority w:val="99"/>
    <w:locked/>
    <w:rsid w:val="00A826C0"/>
    <w:rPr>
      <w:rFonts w:ascii="Century Gothic" w:hAnsi="Century Gothic" w:cs="Century Gothic"/>
      <w:b/>
      <w:bCs/>
      <w:color w:val="FF388C"/>
    </w:rPr>
  </w:style>
  <w:style w:type="character" w:customStyle="1" w:styleId="Heading4Char">
    <w:name w:val="Heading 4 Char"/>
    <w:basedOn w:val="DefaultParagraphFont"/>
    <w:link w:val="Heading4"/>
    <w:uiPriority w:val="99"/>
    <w:semiHidden/>
    <w:locked/>
    <w:rsid w:val="003414A7"/>
    <w:rPr>
      <w:rFonts w:ascii="Century Gothic" w:hAnsi="Century Gothic" w:cs="Century Gothic"/>
      <w:b/>
      <w:bCs/>
      <w:i/>
      <w:iCs/>
      <w:color w:val="FF388C"/>
    </w:rPr>
  </w:style>
  <w:style w:type="character" w:customStyle="1" w:styleId="Heading5Char">
    <w:name w:val="Heading 5 Char"/>
    <w:basedOn w:val="DefaultParagraphFont"/>
    <w:link w:val="Heading5"/>
    <w:uiPriority w:val="99"/>
    <w:locked/>
    <w:rsid w:val="003414A7"/>
    <w:rPr>
      <w:rFonts w:ascii="Century Gothic" w:hAnsi="Century Gothic" w:cs="Century Gothic"/>
      <w:color w:val="9A0040"/>
    </w:rPr>
  </w:style>
  <w:style w:type="character" w:customStyle="1" w:styleId="Heading6Char">
    <w:name w:val="Heading 6 Char"/>
    <w:basedOn w:val="DefaultParagraphFont"/>
    <w:link w:val="Heading6"/>
    <w:uiPriority w:val="99"/>
    <w:semiHidden/>
    <w:locked/>
    <w:rsid w:val="00A826C0"/>
    <w:rPr>
      <w:rFonts w:ascii="Century Gothic" w:hAnsi="Century Gothic" w:cs="Century Gothic"/>
      <w:i/>
      <w:iCs/>
      <w:color w:val="9A0040"/>
    </w:rPr>
  </w:style>
  <w:style w:type="paragraph" w:styleId="Title">
    <w:name w:val="Title"/>
    <w:basedOn w:val="Normal"/>
    <w:link w:val="TitleChar"/>
    <w:uiPriority w:val="99"/>
    <w:qFormat/>
    <w:rsid w:val="008D7758"/>
    <w:pPr>
      <w:pBdr>
        <w:top w:val="single" w:sz="4" w:space="1" w:color="auto"/>
        <w:left w:val="single" w:sz="4" w:space="4" w:color="auto"/>
        <w:bottom w:val="single" w:sz="4" w:space="1" w:color="auto"/>
        <w:right w:val="single" w:sz="4" w:space="4" w:color="auto"/>
      </w:pBdr>
      <w:shd w:val="clear" w:color="auto" w:fill="FF00FF"/>
      <w:autoSpaceDE w:val="0"/>
      <w:autoSpaceDN w:val="0"/>
      <w:spacing w:line="240" w:lineRule="auto"/>
      <w:jc w:val="center"/>
    </w:pPr>
    <w:rPr>
      <w:rFonts w:ascii="Times New Roman" w:eastAsia="Times New Roman" w:hAnsi="Times New Roman" w:cs="Times New Roman"/>
      <w:b/>
      <w:bCs/>
      <w:i/>
      <w:iCs/>
      <w:sz w:val="32"/>
      <w:szCs w:val="32"/>
      <w:lang w:val="en-GB"/>
    </w:rPr>
  </w:style>
  <w:style w:type="character" w:customStyle="1" w:styleId="TitleChar">
    <w:name w:val="Title Char"/>
    <w:basedOn w:val="DefaultParagraphFont"/>
    <w:link w:val="Title"/>
    <w:uiPriority w:val="99"/>
    <w:locked/>
    <w:rsid w:val="008D7758"/>
    <w:rPr>
      <w:rFonts w:ascii="Times New Roman" w:hAnsi="Times New Roman" w:cs="Times New Roman"/>
      <w:b/>
      <w:bCs/>
      <w:i/>
      <w:iCs/>
      <w:sz w:val="32"/>
      <w:szCs w:val="32"/>
      <w:shd w:val="clear" w:color="auto" w:fill="FF00FF"/>
      <w:lang w:val="en-GB"/>
    </w:rPr>
  </w:style>
  <w:style w:type="paragraph" w:styleId="Subtitle">
    <w:name w:val="Subtitle"/>
    <w:basedOn w:val="Normal"/>
    <w:link w:val="SubtitleChar"/>
    <w:uiPriority w:val="99"/>
    <w:qFormat/>
    <w:rsid w:val="008D7758"/>
    <w:pPr>
      <w:pBdr>
        <w:top w:val="triple" w:sz="4" w:space="0" w:color="FF00FF"/>
        <w:left w:val="triple" w:sz="4" w:space="4" w:color="FF00FF"/>
        <w:bottom w:val="triple" w:sz="4" w:space="1" w:color="FF00FF"/>
        <w:right w:val="triple" w:sz="4" w:space="4" w:color="FF00FF"/>
      </w:pBdr>
      <w:shd w:val="clear" w:color="auto" w:fill="FFFFFF"/>
      <w:autoSpaceDE w:val="0"/>
      <w:autoSpaceDN w:val="0"/>
      <w:spacing w:line="240" w:lineRule="auto"/>
      <w:jc w:val="center"/>
    </w:pPr>
    <w:rPr>
      <w:rFonts w:ascii="Times New Roman" w:eastAsia="Times New Roman" w:hAnsi="Times New Roman" w:cs="Times New Roman"/>
      <w:b/>
      <w:bCs/>
      <w:i/>
      <w:iCs/>
      <w:sz w:val="32"/>
      <w:szCs w:val="32"/>
      <w:lang w:val="en-GB"/>
    </w:rPr>
  </w:style>
  <w:style w:type="character" w:customStyle="1" w:styleId="SubtitleChar">
    <w:name w:val="Subtitle Char"/>
    <w:basedOn w:val="DefaultParagraphFont"/>
    <w:link w:val="Subtitle"/>
    <w:uiPriority w:val="99"/>
    <w:locked/>
    <w:rsid w:val="008D7758"/>
    <w:rPr>
      <w:rFonts w:ascii="Times New Roman" w:hAnsi="Times New Roman" w:cs="Times New Roman"/>
      <w:b/>
      <w:bCs/>
      <w:i/>
      <w:iCs/>
      <w:sz w:val="32"/>
      <w:szCs w:val="32"/>
      <w:shd w:val="clear" w:color="auto" w:fill="FFFFFF"/>
      <w:lang w:val="en-GB"/>
    </w:rPr>
  </w:style>
  <w:style w:type="paragraph" w:styleId="BodyText2">
    <w:name w:val="Body Text 2"/>
    <w:basedOn w:val="Normal"/>
    <w:link w:val="BodyText2Char"/>
    <w:uiPriority w:val="99"/>
    <w:rsid w:val="003414A7"/>
    <w:pPr>
      <w:spacing w:line="240" w:lineRule="auto"/>
      <w:jc w:val="center"/>
    </w:pPr>
    <w:rPr>
      <w:rFonts w:ascii="Times New Roman" w:eastAsia="Times New Roman" w:hAnsi="Times New Roman" w:cs="Times New Roman"/>
      <w:b/>
      <w:bCs/>
      <w:i/>
      <w:iCs/>
      <w:color w:val="FF00FF"/>
      <w:sz w:val="36"/>
      <w:szCs w:val="36"/>
    </w:rPr>
  </w:style>
  <w:style w:type="character" w:customStyle="1" w:styleId="BodyText2Char">
    <w:name w:val="Body Text 2 Char"/>
    <w:basedOn w:val="DefaultParagraphFont"/>
    <w:link w:val="BodyText2"/>
    <w:uiPriority w:val="99"/>
    <w:semiHidden/>
    <w:locked/>
    <w:rsid w:val="003414A7"/>
    <w:rPr>
      <w:rFonts w:ascii="Times New Roman" w:hAnsi="Times New Roman" w:cs="Times New Roman"/>
      <w:b/>
      <w:bCs/>
      <w:i/>
      <w:iCs/>
      <w:color w:val="FF00FF"/>
      <w:sz w:val="24"/>
      <w:szCs w:val="24"/>
    </w:rPr>
  </w:style>
  <w:style w:type="paragraph" w:styleId="BodyText3">
    <w:name w:val="Body Text 3"/>
    <w:basedOn w:val="Normal"/>
    <w:link w:val="BodyText3Char"/>
    <w:uiPriority w:val="99"/>
    <w:rsid w:val="003414A7"/>
    <w:pPr>
      <w:spacing w:after="120"/>
    </w:pPr>
    <w:rPr>
      <w:sz w:val="16"/>
      <w:szCs w:val="16"/>
    </w:rPr>
  </w:style>
  <w:style w:type="character" w:customStyle="1" w:styleId="BodyText3Char">
    <w:name w:val="Body Text 3 Char"/>
    <w:basedOn w:val="DefaultParagraphFont"/>
    <w:link w:val="BodyText3"/>
    <w:uiPriority w:val="99"/>
    <w:locked/>
    <w:rsid w:val="003414A7"/>
    <w:rPr>
      <w:rFonts w:cs="Times New Roman"/>
      <w:sz w:val="16"/>
      <w:szCs w:val="16"/>
    </w:rPr>
  </w:style>
  <w:style w:type="table" w:styleId="TableGrid">
    <w:name w:val="Table Grid"/>
    <w:basedOn w:val="TableNormal"/>
    <w:uiPriority w:val="39"/>
    <w:rsid w:val="003414A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826C0"/>
    <w:rPr>
      <w:rFonts w:cs="Times New Roman"/>
      <w:color w:val="0000FF"/>
      <w:u w:val="single"/>
    </w:rPr>
  </w:style>
  <w:style w:type="paragraph" w:styleId="BodyText">
    <w:name w:val="Body Text"/>
    <w:basedOn w:val="Normal"/>
    <w:link w:val="BodyTextChar"/>
    <w:uiPriority w:val="99"/>
    <w:semiHidden/>
    <w:rsid w:val="00A826C0"/>
    <w:pPr>
      <w:spacing w:after="120"/>
    </w:pPr>
  </w:style>
  <w:style w:type="character" w:customStyle="1" w:styleId="BodyTextChar">
    <w:name w:val="Body Text Char"/>
    <w:basedOn w:val="DefaultParagraphFont"/>
    <w:link w:val="BodyText"/>
    <w:uiPriority w:val="99"/>
    <w:semiHidden/>
    <w:locked/>
    <w:rsid w:val="00A826C0"/>
    <w:rPr>
      <w:rFonts w:cs="Times New Roman"/>
    </w:rPr>
  </w:style>
  <w:style w:type="paragraph" w:styleId="NoSpacing">
    <w:name w:val="No Spacing"/>
    <w:link w:val="NoSpacingChar"/>
    <w:uiPriority w:val="1"/>
    <w:qFormat/>
    <w:rsid w:val="007A03D4"/>
    <w:rPr>
      <w:rFonts w:ascii="Arial" w:hAnsi="Arial" w:cs="Arial"/>
      <w:sz w:val="24"/>
      <w:szCs w:val="24"/>
      <w:lang w:val="en-US" w:eastAsia="en-US"/>
    </w:rPr>
  </w:style>
  <w:style w:type="paragraph" w:styleId="ListParagraph">
    <w:name w:val="List Paragraph"/>
    <w:basedOn w:val="Normal"/>
    <w:uiPriority w:val="34"/>
    <w:qFormat/>
    <w:rsid w:val="007A6A66"/>
    <w:pPr>
      <w:ind w:left="720"/>
    </w:pPr>
  </w:style>
  <w:style w:type="paragraph" w:styleId="TOCHeading">
    <w:name w:val="TOC Heading"/>
    <w:basedOn w:val="Heading1"/>
    <w:next w:val="Normal"/>
    <w:uiPriority w:val="99"/>
    <w:qFormat/>
    <w:rsid w:val="00F62C3E"/>
    <w:pPr>
      <w:outlineLvl w:val="9"/>
    </w:pPr>
  </w:style>
  <w:style w:type="paragraph" w:styleId="TOC1">
    <w:name w:val="toc 1"/>
    <w:basedOn w:val="Normal"/>
    <w:next w:val="Normal"/>
    <w:autoRedefine/>
    <w:uiPriority w:val="39"/>
    <w:rsid w:val="00F62C3E"/>
    <w:pPr>
      <w:spacing w:after="100"/>
    </w:pPr>
  </w:style>
  <w:style w:type="paragraph" w:styleId="TOC2">
    <w:name w:val="toc 2"/>
    <w:basedOn w:val="Normal"/>
    <w:next w:val="Normal"/>
    <w:autoRedefine/>
    <w:uiPriority w:val="39"/>
    <w:rsid w:val="00F62C3E"/>
    <w:pPr>
      <w:spacing w:after="100"/>
      <w:ind w:left="240"/>
    </w:pPr>
  </w:style>
  <w:style w:type="paragraph" w:styleId="BalloonText">
    <w:name w:val="Balloon Text"/>
    <w:basedOn w:val="Normal"/>
    <w:link w:val="BalloonTextChar"/>
    <w:uiPriority w:val="99"/>
    <w:semiHidden/>
    <w:rsid w:val="00F62C3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62C3E"/>
    <w:rPr>
      <w:rFonts w:ascii="Tahoma" w:hAnsi="Tahoma" w:cs="Tahoma"/>
      <w:sz w:val="16"/>
      <w:szCs w:val="16"/>
    </w:rPr>
  </w:style>
  <w:style w:type="paragraph" w:styleId="TOC3">
    <w:name w:val="toc 3"/>
    <w:basedOn w:val="Normal"/>
    <w:next w:val="Normal"/>
    <w:autoRedefine/>
    <w:uiPriority w:val="39"/>
    <w:rsid w:val="007A6941"/>
    <w:pPr>
      <w:spacing w:after="100"/>
      <w:ind w:left="480"/>
    </w:pPr>
  </w:style>
  <w:style w:type="paragraph" w:styleId="Header">
    <w:name w:val="header"/>
    <w:basedOn w:val="Normal"/>
    <w:link w:val="HeaderChar"/>
    <w:uiPriority w:val="99"/>
    <w:rsid w:val="00362018"/>
    <w:pPr>
      <w:tabs>
        <w:tab w:val="center" w:pos="4153"/>
        <w:tab w:val="right" w:pos="8306"/>
      </w:tabs>
      <w:spacing w:line="240" w:lineRule="auto"/>
    </w:pPr>
    <w:rPr>
      <w:rFonts w:eastAsia="Times New Roman"/>
      <w:lang w:val="en-GB"/>
    </w:rPr>
  </w:style>
  <w:style w:type="character" w:customStyle="1" w:styleId="HeaderChar">
    <w:name w:val="Header Char"/>
    <w:basedOn w:val="DefaultParagraphFont"/>
    <w:link w:val="Header"/>
    <w:uiPriority w:val="99"/>
    <w:locked/>
    <w:rsid w:val="00362018"/>
    <w:rPr>
      <w:rFonts w:ascii="Arial" w:hAnsi="Arial" w:cs="Arial"/>
      <w:sz w:val="20"/>
      <w:szCs w:val="20"/>
      <w:lang w:val="en-GB"/>
    </w:rPr>
  </w:style>
  <w:style w:type="paragraph" w:styleId="TOC4">
    <w:name w:val="toc 4"/>
    <w:basedOn w:val="Normal"/>
    <w:next w:val="Normal"/>
    <w:autoRedefine/>
    <w:uiPriority w:val="99"/>
    <w:semiHidden/>
    <w:rsid w:val="00B11A43"/>
    <w:pPr>
      <w:spacing w:after="100"/>
      <w:ind w:left="660"/>
    </w:pPr>
    <w:rPr>
      <w:rFonts w:ascii="Century Gothic" w:eastAsia="Times New Roman" w:hAnsi="Century Gothic" w:cs="Century Gothic"/>
      <w:sz w:val="22"/>
      <w:szCs w:val="22"/>
    </w:rPr>
  </w:style>
  <w:style w:type="paragraph" w:styleId="TOC5">
    <w:name w:val="toc 5"/>
    <w:basedOn w:val="Normal"/>
    <w:next w:val="Normal"/>
    <w:autoRedefine/>
    <w:uiPriority w:val="99"/>
    <w:semiHidden/>
    <w:rsid w:val="00B11A43"/>
    <w:pPr>
      <w:spacing w:after="100"/>
      <w:ind w:left="880"/>
    </w:pPr>
    <w:rPr>
      <w:rFonts w:ascii="Century Gothic" w:eastAsia="Times New Roman" w:hAnsi="Century Gothic" w:cs="Century Gothic"/>
      <w:sz w:val="22"/>
      <w:szCs w:val="22"/>
    </w:rPr>
  </w:style>
  <w:style w:type="paragraph" w:styleId="TOC6">
    <w:name w:val="toc 6"/>
    <w:basedOn w:val="Normal"/>
    <w:next w:val="Normal"/>
    <w:autoRedefine/>
    <w:uiPriority w:val="99"/>
    <w:semiHidden/>
    <w:rsid w:val="00B11A43"/>
    <w:pPr>
      <w:spacing w:after="100"/>
      <w:ind w:left="1100"/>
    </w:pPr>
    <w:rPr>
      <w:rFonts w:ascii="Century Gothic" w:eastAsia="Times New Roman" w:hAnsi="Century Gothic" w:cs="Century Gothic"/>
      <w:sz w:val="22"/>
      <w:szCs w:val="22"/>
    </w:rPr>
  </w:style>
  <w:style w:type="paragraph" w:styleId="TOC7">
    <w:name w:val="toc 7"/>
    <w:basedOn w:val="Normal"/>
    <w:next w:val="Normal"/>
    <w:autoRedefine/>
    <w:uiPriority w:val="99"/>
    <w:semiHidden/>
    <w:rsid w:val="00B11A43"/>
    <w:pPr>
      <w:spacing w:after="100"/>
      <w:ind w:left="1320"/>
    </w:pPr>
    <w:rPr>
      <w:rFonts w:ascii="Century Gothic" w:eastAsia="Times New Roman" w:hAnsi="Century Gothic" w:cs="Century Gothic"/>
      <w:sz w:val="22"/>
      <w:szCs w:val="22"/>
    </w:rPr>
  </w:style>
  <w:style w:type="paragraph" w:styleId="TOC8">
    <w:name w:val="toc 8"/>
    <w:basedOn w:val="Normal"/>
    <w:next w:val="Normal"/>
    <w:autoRedefine/>
    <w:uiPriority w:val="99"/>
    <w:semiHidden/>
    <w:rsid w:val="00B11A43"/>
    <w:pPr>
      <w:spacing w:after="100"/>
      <w:ind w:left="1540"/>
    </w:pPr>
    <w:rPr>
      <w:rFonts w:ascii="Century Gothic" w:eastAsia="Times New Roman" w:hAnsi="Century Gothic" w:cs="Century Gothic"/>
      <w:sz w:val="22"/>
      <w:szCs w:val="22"/>
    </w:rPr>
  </w:style>
  <w:style w:type="paragraph" w:styleId="TOC9">
    <w:name w:val="toc 9"/>
    <w:basedOn w:val="Normal"/>
    <w:next w:val="Normal"/>
    <w:autoRedefine/>
    <w:uiPriority w:val="99"/>
    <w:semiHidden/>
    <w:rsid w:val="00B11A43"/>
    <w:pPr>
      <w:spacing w:after="100"/>
      <w:ind w:left="1760"/>
    </w:pPr>
    <w:rPr>
      <w:rFonts w:ascii="Century Gothic" w:eastAsia="Times New Roman" w:hAnsi="Century Gothic" w:cs="Century Gothic"/>
      <w:sz w:val="22"/>
      <w:szCs w:val="22"/>
    </w:rPr>
  </w:style>
  <w:style w:type="paragraph" w:styleId="Footer">
    <w:name w:val="footer"/>
    <w:basedOn w:val="Normal"/>
    <w:link w:val="FooterChar"/>
    <w:uiPriority w:val="99"/>
    <w:rsid w:val="00C63C45"/>
    <w:pPr>
      <w:tabs>
        <w:tab w:val="center" w:pos="4680"/>
        <w:tab w:val="right" w:pos="9360"/>
      </w:tabs>
      <w:spacing w:line="240" w:lineRule="auto"/>
    </w:pPr>
  </w:style>
  <w:style w:type="character" w:customStyle="1" w:styleId="FooterChar">
    <w:name w:val="Footer Char"/>
    <w:basedOn w:val="DefaultParagraphFont"/>
    <w:link w:val="Footer"/>
    <w:uiPriority w:val="99"/>
    <w:locked/>
    <w:rsid w:val="00C63C45"/>
    <w:rPr>
      <w:rFonts w:ascii="Arial" w:hAnsi="Arial" w:cs="Arial"/>
      <w:sz w:val="24"/>
      <w:szCs w:val="24"/>
    </w:rPr>
  </w:style>
  <w:style w:type="character" w:customStyle="1" w:styleId="NoSpacingChar">
    <w:name w:val="No Spacing Char"/>
    <w:basedOn w:val="DefaultParagraphFont"/>
    <w:link w:val="NoSpacing"/>
    <w:uiPriority w:val="1"/>
    <w:locked/>
    <w:rsid w:val="00A95580"/>
    <w:rPr>
      <w:rFonts w:ascii="Arial" w:hAnsi="Arial" w:cs="Arial"/>
      <w:sz w:val="24"/>
      <w:szCs w:val="24"/>
      <w:lang w:val="en-US" w:eastAsia="en-US" w:bidi="ar-SA"/>
    </w:rPr>
  </w:style>
  <w:style w:type="paragraph" w:styleId="EndnoteText">
    <w:name w:val="endnote text"/>
    <w:basedOn w:val="Normal"/>
    <w:link w:val="EndnoteTextChar"/>
    <w:uiPriority w:val="99"/>
    <w:semiHidden/>
    <w:rsid w:val="00E56F71"/>
    <w:pPr>
      <w:widowControl w:val="0"/>
      <w:autoSpaceDE w:val="0"/>
      <w:autoSpaceDN w:val="0"/>
      <w:spacing w:line="240" w:lineRule="auto"/>
    </w:pPr>
    <w:rPr>
      <w:rFonts w:ascii="Times New Roman" w:eastAsia="Times New Roman" w:hAnsi="Times New Roman" w:cs="Times New Roman"/>
    </w:rPr>
  </w:style>
  <w:style w:type="character" w:customStyle="1" w:styleId="EndnoteTextChar">
    <w:name w:val="Endnote Text Char"/>
    <w:basedOn w:val="DefaultParagraphFont"/>
    <w:link w:val="EndnoteText"/>
    <w:uiPriority w:val="99"/>
    <w:locked/>
    <w:rsid w:val="00E56F71"/>
    <w:rPr>
      <w:rFonts w:ascii="Times New Roman" w:hAnsi="Times New Roman" w:cs="Times New Roman"/>
      <w:sz w:val="24"/>
      <w:szCs w:val="24"/>
    </w:rPr>
  </w:style>
  <w:style w:type="paragraph" w:styleId="BodyTextIndent">
    <w:name w:val="Body Text Indent"/>
    <w:basedOn w:val="Normal"/>
    <w:link w:val="BodyTextIndentChar"/>
    <w:uiPriority w:val="99"/>
    <w:semiHidden/>
    <w:rsid w:val="00C27766"/>
    <w:pPr>
      <w:spacing w:after="120"/>
      <w:ind w:left="283"/>
    </w:pPr>
  </w:style>
  <w:style w:type="character" w:customStyle="1" w:styleId="BodyTextIndentChar">
    <w:name w:val="Body Text Indent Char"/>
    <w:basedOn w:val="DefaultParagraphFont"/>
    <w:link w:val="BodyTextIndent"/>
    <w:uiPriority w:val="99"/>
    <w:semiHidden/>
    <w:locked/>
    <w:rsid w:val="00C27766"/>
    <w:rPr>
      <w:rFonts w:ascii="Arial" w:hAnsi="Arial" w:cs="Arial"/>
      <w:sz w:val="24"/>
      <w:szCs w:val="24"/>
    </w:rPr>
  </w:style>
  <w:style w:type="paragraph" w:styleId="BodyTextIndent2">
    <w:name w:val="Body Text Indent 2"/>
    <w:basedOn w:val="Normal"/>
    <w:link w:val="BodyTextIndent2Char"/>
    <w:uiPriority w:val="99"/>
    <w:locked/>
    <w:rsid w:val="00C82273"/>
    <w:pPr>
      <w:spacing w:after="120" w:line="480" w:lineRule="auto"/>
      <w:ind w:left="283"/>
    </w:pPr>
  </w:style>
  <w:style w:type="character" w:customStyle="1" w:styleId="BodyTextIndent2Char">
    <w:name w:val="Body Text Indent 2 Char"/>
    <w:basedOn w:val="DefaultParagraphFont"/>
    <w:link w:val="BodyTextIndent2"/>
    <w:uiPriority w:val="99"/>
    <w:semiHidden/>
    <w:locked/>
    <w:rsid w:val="007A047A"/>
    <w:rPr>
      <w:rFonts w:ascii="Arial" w:hAnsi="Arial" w:cs="Arial"/>
      <w:sz w:val="24"/>
      <w:szCs w:val="24"/>
    </w:rPr>
  </w:style>
  <w:style w:type="paragraph" w:customStyle="1" w:styleId="DefinitionTerm">
    <w:name w:val="Definition Term"/>
    <w:basedOn w:val="Normal"/>
    <w:next w:val="DefinitionList"/>
    <w:uiPriority w:val="99"/>
    <w:rsid w:val="00C82273"/>
    <w:pPr>
      <w:spacing w:line="240" w:lineRule="auto"/>
    </w:pPr>
    <w:rPr>
      <w:lang w:val="en-GB"/>
    </w:rPr>
  </w:style>
  <w:style w:type="paragraph" w:customStyle="1" w:styleId="DefinitionList">
    <w:name w:val="Definition List"/>
    <w:basedOn w:val="Normal"/>
    <w:next w:val="DefinitionTerm"/>
    <w:uiPriority w:val="99"/>
    <w:rsid w:val="00C82273"/>
    <w:pPr>
      <w:spacing w:line="240" w:lineRule="auto"/>
      <w:ind w:left="360"/>
    </w:pPr>
    <w:rPr>
      <w:lang w:val="en-GB"/>
    </w:rPr>
  </w:style>
  <w:style w:type="paragraph" w:customStyle="1" w:styleId="Normal1">
    <w:name w:val="Normal1"/>
    <w:basedOn w:val="Normal"/>
    <w:uiPriority w:val="99"/>
    <w:rsid w:val="00C82273"/>
    <w:pPr>
      <w:tabs>
        <w:tab w:val="left" w:pos="1701"/>
        <w:tab w:val="left" w:pos="2552"/>
      </w:tabs>
      <w:spacing w:line="240" w:lineRule="auto"/>
      <w:jc w:val="both"/>
    </w:pPr>
    <w:rPr>
      <w:lang w:val="en-GB"/>
    </w:rPr>
  </w:style>
  <w:style w:type="paragraph" w:customStyle="1" w:styleId="Guarantee">
    <w:name w:val="Guarantee"/>
    <w:uiPriority w:val="99"/>
    <w:rsid w:val="00625058"/>
    <w:pPr>
      <w:numPr>
        <w:numId w:val="9"/>
      </w:numPr>
      <w:tabs>
        <w:tab w:val="clear" w:pos="530"/>
        <w:tab w:val="left" w:pos="170"/>
      </w:tabs>
      <w:spacing w:before="20" w:after="20"/>
      <w:ind w:left="737" w:right="284" w:hanging="170"/>
    </w:pPr>
    <w:rPr>
      <w:rFonts w:ascii="Arial" w:eastAsia="Times New Roman" w:hAnsi="Arial" w:cs="Arial"/>
      <w:noProof/>
      <w:sz w:val="15"/>
      <w:szCs w:val="15"/>
      <w:lang w:eastAsia="en-US"/>
    </w:rPr>
  </w:style>
  <w:style w:type="character" w:styleId="Strong">
    <w:name w:val="Strong"/>
    <w:basedOn w:val="DefaultParagraphFont"/>
    <w:uiPriority w:val="99"/>
    <w:qFormat/>
    <w:rsid w:val="0070355A"/>
    <w:rPr>
      <w:rFonts w:cs="Times New Roman"/>
      <w:b/>
      <w:bCs/>
    </w:rPr>
  </w:style>
  <w:style w:type="character" w:customStyle="1" w:styleId="Heading7Char">
    <w:name w:val="Heading 7 Char"/>
    <w:basedOn w:val="DefaultParagraphFont"/>
    <w:link w:val="Heading7"/>
    <w:uiPriority w:val="9"/>
    <w:rsid w:val="00AA0012"/>
    <w:rPr>
      <w:rFonts w:asciiTheme="majorHAnsi" w:eastAsiaTheme="majorEastAsia" w:hAnsiTheme="majorHAnsi" w:cstheme="majorBidi"/>
      <w:i/>
      <w:iCs/>
      <w:color w:val="404040" w:themeColor="text1" w:themeTint="BF"/>
      <w:sz w:val="24"/>
      <w:szCs w:val="24"/>
      <w:lang w:val="en-US" w:eastAsia="en-US"/>
    </w:rPr>
  </w:style>
  <w:style w:type="paragraph" w:customStyle="1" w:styleId="Default">
    <w:name w:val="Default"/>
    <w:rsid w:val="002C58C9"/>
    <w:pPr>
      <w:autoSpaceDE w:val="0"/>
      <w:autoSpaceDN w:val="0"/>
      <w:adjustRightInd w:val="0"/>
    </w:pPr>
    <w:rPr>
      <w:rFonts w:ascii="Arial" w:eastAsia="Calibri" w:hAnsi="Arial" w:cs="Arial"/>
      <w:color w:val="000000"/>
      <w:sz w:val="24"/>
      <w:szCs w:val="24"/>
      <w:lang w:eastAsia="en-US"/>
    </w:rPr>
  </w:style>
  <w:style w:type="paragraph" w:styleId="PlainText">
    <w:name w:val="Plain Text"/>
    <w:basedOn w:val="Normal"/>
    <w:link w:val="PlainTextChar"/>
    <w:uiPriority w:val="99"/>
    <w:semiHidden/>
    <w:unhideWhenUsed/>
    <w:locked/>
    <w:rsid w:val="008117F5"/>
    <w:pPr>
      <w:spacing w:line="240" w:lineRule="auto"/>
    </w:pPr>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8117F5"/>
    <w:rPr>
      <w:rFonts w:ascii="Calibri" w:eastAsiaTheme="minorHAnsi" w:hAnsi="Calibri" w:cstheme="minorBidi"/>
      <w:sz w:val="22"/>
      <w:szCs w:val="21"/>
      <w:lang w:eastAsia="en-US"/>
    </w:rPr>
  </w:style>
  <w:style w:type="character" w:styleId="UnresolvedMention">
    <w:name w:val="Unresolved Mention"/>
    <w:basedOn w:val="DefaultParagraphFont"/>
    <w:uiPriority w:val="99"/>
    <w:semiHidden/>
    <w:unhideWhenUsed/>
    <w:rsid w:val="00336F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19117">
      <w:marLeft w:val="0"/>
      <w:marRight w:val="0"/>
      <w:marTop w:val="0"/>
      <w:marBottom w:val="0"/>
      <w:divBdr>
        <w:top w:val="none" w:sz="0" w:space="0" w:color="auto"/>
        <w:left w:val="none" w:sz="0" w:space="0" w:color="auto"/>
        <w:bottom w:val="none" w:sz="0" w:space="0" w:color="auto"/>
        <w:right w:val="none" w:sz="0" w:space="0" w:color="auto"/>
      </w:divBdr>
    </w:div>
    <w:div w:id="182519118">
      <w:marLeft w:val="0"/>
      <w:marRight w:val="0"/>
      <w:marTop w:val="0"/>
      <w:marBottom w:val="0"/>
      <w:divBdr>
        <w:top w:val="none" w:sz="0" w:space="0" w:color="auto"/>
        <w:left w:val="none" w:sz="0" w:space="0" w:color="auto"/>
        <w:bottom w:val="none" w:sz="0" w:space="0" w:color="auto"/>
        <w:right w:val="none" w:sz="0" w:space="0" w:color="auto"/>
      </w:divBdr>
    </w:div>
    <w:div w:id="182519119">
      <w:marLeft w:val="0"/>
      <w:marRight w:val="0"/>
      <w:marTop w:val="0"/>
      <w:marBottom w:val="0"/>
      <w:divBdr>
        <w:top w:val="none" w:sz="0" w:space="0" w:color="auto"/>
        <w:left w:val="none" w:sz="0" w:space="0" w:color="auto"/>
        <w:bottom w:val="none" w:sz="0" w:space="0" w:color="auto"/>
        <w:right w:val="none" w:sz="0" w:space="0" w:color="auto"/>
      </w:divBdr>
    </w:div>
    <w:div w:id="182519120">
      <w:marLeft w:val="0"/>
      <w:marRight w:val="0"/>
      <w:marTop w:val="0"/>
      <w:marBottom w:val="0"/>
      <w:divBdr>
        <w:top w:val="none" w:sz="0" w:space="0" w:color="auto"/>
        <w:left w:val="none" w:sz="0" w:space="0" w:color="auto"/>
        <w:bottom w:val="none" w:sz="0" w:space="0" w:color="auto"/>
        <w:right w:val="none" w:sz="0" w:space="0" w:color="auto"/>
      </w:divBdr>
    </w:div>
    <w:div w:id="182519121">
      <w:marLeft w:val="0"/>
      <w:marRight w:val="0"/>
      <w:marTop w:val="0"/>
      <w:marBottom w:val="0"/>
      <w:divBdr>
        <w:top w:val="none" w:sz="0" w:space="0" w:color="auto"/>
        <w:left w:val="none" w:sz="0" w:space="0" w:color="auto"/>
        <w:bottom w:val="none" w:sz="0" w:space="0" w:color="auto"/>
        <w:right w:val="none" w:sz="0" w:space="0" w:color="auto"/>
      </w:divBdr>
    </w:div>
    <w:div w:id="182519122">
      <w:marLeft w:val="0"/>
      <w:marRight w:val="0"/>
      <w:marTop w:val="0"/>
      <w:marBottom w:val="0"/>
      <w:divBdr>
        <w:top w:val="none" w:sz="0" w:space="0" w:color="auto"/>
        <w:left w:val="none" w:sz="0" w:space="0" w:color="auto"/>
        <w:bottom w:val="none" w:sz="0" w:space="0" w:color="auto"/>
        <w:right w:val="none" w:sz="0" w:space="0" w:color="auto"/>
      </w:divBdr>
    </w:div>
    <w:div w:id="182519123">
      <w:marLeft w:val="0"/>
      <w:marRight w:val="0"/>
      <w:marTop w:val="0"/>
      <w:marBottom w:val="0"/>
      <w:divBdr>
        <w:top w:val="none" w:sz="0" w:space="0" w:color="auto"/>
        <w:left w:val="none" w:sz="0" w:space="0" w:color="auto"/>
        <w:bottom w:val="none" w:sz="0" w:space="0" w:color="auto"/>
        <w:right w:val="none" w:sz="0" w:space="0" w:color="auto"/>
      </w:divBdr>
    </w:div>
    <w:div w:id="182519124">
      <w:marLeft w:val="0"/>
      <w:marRight w:val="0"/>
      <w:marTop w:val="0"/>
      <w:marBottom w:val="0"/>
      <w:divBdr>
        <w:top w:val="none" w:sz="0" w:space="0" w:color="auto"/>
        <w:left w:val="none" w:sz="0" w:space="0" w:color="auto"/>
        <w:bottom w:val="none" w:sz="0" w:space="0" w:color="auto"/>
        <w:right w:val="none" w:sz="0" w:space="0" w:color="auto"/>
      </w:divBdr>
      <w:divsChild>
        <w:div w:id="182519125">
          <w:marLeft w:val="0"/>
          <w:marRight w:val="0"/>
          <w:marTop w:val="0"/>
          <w:marBottom w:val="0"/>
          <w:divBdr>
            <w:top w:val="none" w:sz="0" w:space="0" w:color="auto"/>
            <w:left w:val="none" w:sz="0" w:space="0" w:color="auto"/>
            <w:bottom w:val="none" w:sz="0" w:space="0" w:color="auto"/>
            <w:right w:val="none" w:sz="0" w:space="0" w:color="auto"/>
          </w:divBdr>
        </w:div>
      </w:divsChild>
    </w:div>
    <w:div w:id="182519126">
      <w:marLeft w:val="0"/>
      <w:marRight w:val="0"/>
      <w:marTop w:val="0"/>
      <w:marBottom w:val="0"/>
      <w:divBdr>
        <w:top w:val="none" w:sz="0" w:space="0" w:color="auto"/>
        <w:left w:val="none" w:sz="0" w:space="0" w:color="auto"/>
        <w:bottom w:val="none" w:sz="0" w:space="0" w:color="auto"/>
        <w:right w:val="none" w:sz="0" w:space="0" w:color="auto"/>
      </w:divBdr>
    </w:div>
    <w:div w:id="238296213">
      <w:bodyDiv w:val="1"/>
      <w:marLeft w:val="0"/>
      <w:marRight w:val="0"/>
      <w:marTop w:val="0"/>
      <w:marBottom w:val="0"/>
      <w:divBdr>
        <w:top w:val="none" w:sz="0" w:space="0" w:color="auto"/>
        <w:left w:val="none" w:sz="0" w:space="0" w:color="auto"/>
        <w:bottom w:val="none" w:sz="0" w:space="0" w:color="auto"/>
        <w:right w:val="none" w:sz="0" w:space="0" w:color="auto"/>
      </w:divBdr>
    </w:div>
    <w:div w:id="272791064">
      <w:bodyDiv w:val="1"/>
      <w:marLeft w:val="0"/>
      <w:marRight w:val="0"/>
      <w:marTop w:val="0"/>
      <w:marBottom w:val="0"/>
      <w:divBdr>
        <w:top w:val="none" w:sz="0" w:space="0" w:color="auto"/>
        <w:left w:val="none" w:sz="0" w:space="0" w:color="auto"/>
        <w:bottom w:val="none" w:sz="0" w:space="0" w:color="auto"/>
        <w:right w:val="none" w:sz="0" w:space="0" w:color="auto"/>
      </w:divBdr>
    </w:div>
    <w:div w:id="286161415">
      <w:bodyDiv w:val="1"/>
      <w:marLeft w:val="0"/>
      <w:marRight w:val="0"/>
      <w:marTop w:val="0"/>
      <w:marBottom w:val="0"/>
      <w:divBdr>
        <w:top w:val="none" w:sz="0" w:space="0" w:color="auto"/>
        <w:left w:val="none" w:sz="0" w:space="0" w:color="auto"/>
        <w:bottom w:val="none" w:sz="0" w:space="0" w:color="auto"/>
        <w:right w:val="none" w:sz="0" w:space="0" w:color="auto"/>
      </w:divBdr>
    </w:div>
    <w:div w:id="494879873">
      <w:bodyDiv w:val="1"/>
      <w:marLeft w:val="0"/>
      <w:marRight w:val="0"/>
      <w:marTop w:val="0"/>
      <w:marBottom w:val="0"/>
      <w:divBdr>
        <w:top w:val="none" w:sz="0" w:space="0" w:color="auto"/>
        <w:left w:val="none" w:sz="0" w:space="0" w:color="auto"/>
        <w:bottom w:val="none" w:sz="0" w:space="0" w:color="auto"/>
        <w:right w:val="none" w:sz="0" w:space="0" w:color="auto"/>
      </w:divBdr>
    </w:div>
    <w:div w:id="592396202">
      <w:bodyDiv w:val="1"/>
      <w:marLeft w:val="0"/>
      <w:marRight w:val="0"/>
      <w:marTop w:val="0"/>
      <w:marBottom w:val="0"/>
      <w:divBdr>
        <w:top w:val="none" w:sz="0" w:space="0" w:color="auto"/>
        <w:left w:val="none" w:sz="0" w:space="0" w:color="auto"/>
        <w:bottom w:val="none" w:sz="0" w:space="0" w:color="auto"/>
        <w:right w:val="none" w:sz="0" w:space="0" w:color="auto"/>
      </w:divBdr>
    </w:div>
    <w:div w:id="981543510">
      <w:bodyDiv w:val="1"/>
      <w:marLeft w:val="0"/>
      <w:marRight w:val="0"/>
      <w:marTop w:val="0"/>
      <w:marBottom w:val="0"/>
      <w:divBdr>
        <w:top w:val="none" w:sz="0" w:space="0" w:color="auto"/>
        <w:left w:val="none" w:sz="0" w:space="0" w:color="auto"/>
        <w:bottom w:val="none" w:sz="0" w:space="0" w:color="auto"/>
        <w:right w:val="none" w:sz="0" w:space="0" w:color="auto"/>
      </w:divBdr>
    </w:div>
    <w:div w:id="1657686399">
      <w:bodyDiv w:val="1"/>
      <w:marLeft w:val="0"/>
      <w:marRight w:val="0"/>
      <w:marTop w:val="0"/>
      <w:marBottom w:val="0"/>
      <w:divBdr>
        <w:top w:val="none" w:sz="0" w:space="0" w:color="auto"/>
        <w:left w:val="none" w:sz="0" w:space="0" w:color="auto"/>
        <w:bottom w:val="none" w:sz="0" w:space="0" w:color="auto"/>
        <w:right w:val="none" w:sz="0" w:space="0" w:color="auto"/>
      </w:divBdr>
    </w:div>
    <w:div w:id="1735620827">
      <w:bodyDiv w:val="1"/>
      <w:marLeft w:val="0"/>
      <w:marRight w:val="0"/>
      <w:marTop w:val="0"/>
      <w:marBottom w:val="0"/>
      <w:divBdr>
        <w:top w:val="none" w:sz="0" w:space="0" w:color="auto"/>
        <w:left w:val="none" w:sz="0" w:space="0" w:color="auto"/>
        <w:bottom w:val="none" w:sz="0" w:space="0" w:color="auto"/>
        <w:right w:val="none" w:sz="0" w:space="0" w:color="auto"/>
      </w:divBdr>
    </w:div>
    <w:div w:id="1835368062">
      <w:bodyDiv w:val="1"/>
      <w:marLeft w:val="0"/>
      <w:marRight w:val="0"/>
      <w:marTop w:val="0"/>
      <w:marBottom w:val="0"/>
      <w:divBdr>
        <w:top w:val="none" w:sz="0" w:space="0" w:color="auto"/>
        <w:left w:val="none" w:sz="0" w:space="0" w:color="auto"/>
        <w:bottom w:val="none" w:sz="0" w:space="0" w:color="auto"/>
        <w:right w:val="none" w:sz="0" w:space="0" w:color="auto"/>
      </w:divBdr>
    </w:div>
    <w:div w:id="1939173396">
      <w:bodyDiv w:val="1"/>
      <w:marLeft w:val="0"/>
      <w:marRight w:val="0"/>
      <w:marTop w:val="0"/>
      <w:marBottom w:val="0"/>
      <w:divBdr>
        <w:top w:val="none" w:sz="0" w:space="0" w:color="auto"/>
        <w:left w:val="none" w:sz="0" w:space="0" w:color="auto"/>
        <w:bottom w:val="none" w:sz="0" w:space="0" w:color="auto"/>
        <w:right w:val="none" w:sz="0" w:space="0" w:color="auto"/>
      </w:divBdr>
    </w:div>
    <w:div w:id="1953394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1.jpg"/><Relationship Id="rId39"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9.jpg"/><Relationship Id="rId32" Type="http://schemas.openxmlformats.org/officeDocument/2006/relationships/image" Target="media/image17.jpeg"/><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www.greatwesternps.co.uk/puddlestomping" TargetMode="External"/><Relationship Id="rId28" Type="http://schemas.openxmlformats.org/officeDocument/2006/relationships/image" Target="media/image13.jpeg"/><Relationship Id="rId36"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oleObject" Target="embeddings/oleObject1.bin"/><Relationship Id="rId31" Type="http://schemas.openxmlformats.org/officeDocument/2006/relationships/image" Target="media/image16.jp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 Id="rId22" Type="http://schemas.openxmlformats.org/officeDocument/2006/relationships/hyperlink" Target="mailto:Kingswells@greatwesternps.co.uk" TargetMode="External"/><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header" Target="header2.xml"/><Relationship Id="rId8" Type="http://schemas.openxmlformats.org/officeDocument/2006/relationships/image" Target="media/image2.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greatwesternps.co.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79B9530942330499BDFF98CC322B472" ma:contentTypeVersion="36" ma:contentTypeDescription="Create a new document." ma:contentTypeScope="" ma:versionID="c27d732c522d9f2f8655d5a1fe2f4af1">
  <xsd:schema xmlns:xsd="http://www.w3.org/2001/XMLSchema" xmlns:xs="http://www.w3.org/2001/XMLSchema" xmlns:p="http://schemas.microsoft.com/office/2006/metadata/properties" xmlns:ns2="a17e2d81-420a-4bfc-8bdc-86b63206e522" xmlns:ns3="4ae0d78c-3cc7-4a9a-8135-0d5404dd2bb6" xmlns:ns4="b286816e-519d-42c6-8f15-1a4235facbd1" targetNamespace="http://schemas.microsoft.com/office/2006/metadata/properties" ma:root="true" ma:fieldsID="23bae1283470a7d52f8e9db96d1d32cb" ns2:_="" ns3:_="" ns4:_="">
    <xsd:import namespace="a17e2d81-420a-4bfc-8bdc-86b63206e522"/>
    <xsd:import namespace="4ae0d78c-3cc7-4a9a-8135-0d5404dd2bb6"/>
    <xsd:import namespace="b286816e-519d-42c6-8f15-1a4235facbd1"/>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7e2d81-420a-4bfc-8bdc-86b63206e522"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2" nillable="true" ma:displayName="Tags" ma:internalName="MediaServiceAutoTag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DateTaken" ma:index="35" nillable="true" ma:displayName="MediaServiceDateTaken" ma:hidden="true" ma:internalName="MediaServiceDateTaken"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3c9237bb-78b7-42cf-81ab-aa5abb9ec15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e0d78c-3cc7-4a9a-8135-0d5404dd2bb6"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86816e-519d-42c6-8f15-1a4235facbd1" elementFormDefault="qualified">
    <xsd:import namespace="http://schemas.microsoft.com/office/2006/documentManagement/types"/>
    <xsd:import namespace="http://schemas.microsoft.com/office/infopath/2007/PartnerControls"/>
    <xsd:element name="TaxCatchAll" ma:index="42" nillable="true" ma:displayName="Taxonomy Catch All Column" ma:hidden="true" ma:list="{630510e0-717e-4b11-a736-cfd72af5603b}" ma:internalName="TaxCatchAll" ma:showField="CatchAllData" ma:web="4ae0d78c-3cc7-4a9a-8135-0d5404dd2b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wner xmlns="a17e2d81-420a-4bfc-8bdc-86b63206e522">
      <UserInfo>
        <DisplayName/>
        <AccountId xsi:nil="true"/>
        <AccountType/>
      </UserInfo>
    </Owner>
    <Distribution_Groups xmlns="a17e2d81-420a-4bfc-8bdc-86b63206e522" xsi:nil="true"/>
    <Math_Settings xmlns="a17e2d81-420a-4bfc-8bdc-86b63206e522" xsi:nil="true"/>
    <DefaultSectionNames xmlns="a17e2d81-420a-4bfc-8bdc-86b63206e522" xsi:nil="true"/>
    <AppVersion xmlns="a17e2d81-420a-4bfc-8bdc-86b63206e522" xsi:nil="true"/>
    <IsNotebookLocked xmlns="a17e2d81-420a-4bfc-8bdc-86b63206e522" xsi:nil="true"/>
    <NotebookType xmlns="a17e2d81-420a-4bfc-8bdc-86b63206e522" xsi:nil="true"/>
    <lcf76f155ced4ddcb4097134ff3c332f xmlns="a17e2d81-420a-4bfc-8bdc-86b63206e522">
      <Terms xmlns="http://schemas.microsoft.com/office/infopath/2007/PartnerControls"/>
    </lcf76f155ced4ddcb4097134ff3c332f>
    <Templates xmlns="a17e2d81-420a-4bfc-8bdc-86b63206e522" xsi:nil="true"/>
    <LMS_Mappings xmlns="a17e2d81-420a-4bfc-8bdc-86b63206e522" xsi:nil="true"/>
    <Invited_Leaders xmlns="a17e2d81-420a-4bfc-8bdc-86b63206e522" xsi:nil="true"/>
    <Leaders xmlns="a17e2d81-420a-4bfc-8bdc-86b63206e522">
      <UserInfo>
        <DisplayName/>
        <AccountId xsi:nil="true"/>
        <AccountType/>
      </UserInfo>
    </Leaders>
    <Has_Leaders_Only_SectionGroup xmlns="a17e2d81-420a-4bfc-8bdc-86b63206e522" xsi:nil="true"/>
    <TeamsChannelId xmlns="a17e2d81-420a-4bfc-8bdc-86b63206e522" xsi:nil="true"/>
    <CultureName xmlns="a17e2d81-420a-4bfc-8bdc-86b63206e522" xsi:nil="true"/>
    <Members xmlns="a17e2d81-420a-4bfc-8bdc-86b63206e522">
      <UserInfo>
        <DisplayName/>
        <AccountId xsi:nil="true"/>
        <AccountType/>
      </UserInfo>
    </Members>
    <Self_Registration_Enabled xmlns="a17e2d81-420a-4bfc-8bdc-86b63206e522" xsi:nil="true"/>
    <Is_Collaboration_Space_Locked xmlns="a17e2d81-420a-4bfc-8bdc-86b63206e522" xsi:nil="true"/>
    <TaxCatchAll xmlns="b286816e-519d-42c6-8f15-1a4235facbd1" xsi:nil="true"/>
    <FolderType xmlns="a17e2d81-420a-4bfc-8bdc-86b63206e522" xsi:nil="true"/>
    <Member_Groups xmlns="a17e2d81-420a-4bfc-8bdc-86b63206e522">
      <UserInfo>
        <DisplayName/>
        <AccountId xsi:nil="true"/>
        <AccountType/>
      </UserInfo>
    </Member_Groups>
    <Invited_Members xmlns="a17e2d81-420a-4bfc-8bdc-86b63206e522" xsi:nil="true"/>
  </documentManagement>
</p:properties>
</file>

<file path=customXml/itemProps1.xml><?xml version="1.0" encoding="utf-8"?>
<ds:datastoreItem xmlns:ds="http://schemas.openxmlformats.org/officeDocument/2006/customXml" ds:itemID="{2E485742-ABE7-4EB6-9882-8A61C2441E68}">
  <ds:schemaRefs>
    <ds:schemaRef ds:uri="http://schemas.openxmlformats.org/officeDocument/2006/bibliography"/>
  </ds:schemaRefs>
</ds:datastoreItem>
</file>

<file path=customXml/itemProps2.xml><?xml version="1.0" encoding="utf-8"?>
<ds:datastoreItem xmlns:ds="http://schemas.openxmlformats.org/officeDocument/2006/customXml" ds:itemID="{CD72D8F4-4AD8-4112-BBBB-36B26F8A69C7}"/>
</file>

<file path=customXml/itemProps3.xml><?xml version="1.0" encoding="utf-8"?>
<ds:datastoreItem xmlns:ds="http://schemas.openxmlformats.org/officeDocument/2006/customXml" ds:itemID="{32EE50F2-4EAC-4078-853A-CA6BA4B66284}"/>
</file>

<file path=customXml/itemProps4.xml><?xml version="1.0" encoding="utf-8"?>
<ds:datastoreItem xmlns:ds="http://schemas.openxmlformats.org/officeDocument/2006/customXml" ds:itemID="{1CEDA1E2-0ECB-4794-A2DB-FCCB376DA382}"/>
</file>

<file path=docProps/app.xml><?xml version="1.0" encoding="utf-8"?>
<Properties xmlns="http://schemas.openxmlformats.org/officeDocument/2006/extended-properties" xmlns:vt="http://schemas.openxmlformats.org/officeDocument/2006/docPropsVTypes">
  <Template>Normal</Template>
  <TotalTime>1</TotalTime>
  <Pages>31</Pages>
  <Words>7126</Words>
  <Characters>4122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Great Western OOSC Prospectus</vt:lpstr>
    </vt:vector>
  </TitlesOfParts>
  <Company>Great Western Pre-School and OOSC</Company>
  <LinksUpToDate>false</LinksUpToDate>
  <CharactersWithSpaces>4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Western OOSC Prospectus</dc:title>
  <dc:subject>FEBRUARY 2023</dc:subject>
  <dc:creator>david</dc:creator>
  <cp:lastModifiedBy>Jacqui Gill</cp:lastModifiedBy>
  <cp:revision>2</cp:revision>
  <cp:lastPrinted>2023-10-02T11:24:00Z</cp:lastPrinted>
  <dcterms:created xsi:type="dcterms:W3CDTF">2023-10-06T14:19:00Z</dcterms:created>
  <dcterms:modified xsi:type="dcterms:W3CDTF">2023-10-0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B9530942330499BDFF98CC322B472</vt:lpwstr>
  </property>
</Properties>
</file>